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rels" ContentType="application/vnd.openxmlformats-package.relationships+xml"/>
  <Default Extension="sldx" ContentType="application/vnd.openxmlformats-officedocument.presentationml.slide"/>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6AF67453"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Pr="003F15BA">
        <w:rPr>
          <w:b/>
          <w:noProof/>
          <w:sz w:val="24"/>
          <w:lang w:val="de-DE"/>
        </w:rPr>
        <w:t>1</w:t>
      </w:r>
      <w:r w:rsidR="00604387">
        <w:rPr>
          <w:b/>
          <w:noProof/>
          <w:sz w:val="24"/>
          <w:lang w:val="de-DE"/>
        </w:rPr>
        <w:t>2</w:t>
      </w:r>
      <w:r w:rsidR="00A21E2F">
        <w:rPr>
          <w:b/>
          <w:noProof/>
          <w:sz w:val="24"/>
          <w:lang w:val="de-DE"/>
        </w:rPr>
        <w:t>1</w:t>
      </w:r>
      <w:r w:rsidR="00B4140D" w:rsidRPr="003F15BA">
        <w:rPr>
          <w:b/>
          <w:noProof/>
          <w:sz w:val="24"/>
          <w:lang w:val="de-DE"/>
        </w:rPr>
        <w:tab/>
      </w:r>
      <w:r w:rsidR="006A38B8" w:rsidRPr="00847DD5">
        <w:rPr>
          <w:rFonts w:cs="Arial"/>
          <w:b/>
          <w:bCs/>
          <w:color w:val="auto"/>
          <w:sz w:val="26"/>
          <w:szCs w:val="26"/>
        </w:rPr>
        <w:t>S4-</w:t>
      </w:r>
      <w:r w:rsidR="00DF7D94" w:rsidRPr="003C732A">
        <w:rPr>
          <w:rFonts w:cs="Arial"/>
          <w:b/>
          <w:bCs/>
          <w:color w:val="auto"/>
          <w:sz w:val="26"/>
          <w:szCs w:val="26"/>
        </w:rPr>
        <w:t>22</w:t>
      </w:r>
      <w:r w:rsidR="00A307F3">
        <w:rPr>
          <w:rFonts w:cs="Arial"/>
          <w:b/>
          <w:bCs/>
          <w:color w:val="auto"/>
          <w:sz w:val="26"/>
          <w:szCs w:val="26"/>
        </w:rPr>
        <w:t>1290</w:t>
      </w:r>
    </w:p>
    <w:bookmarkEnd w:id="0"/>
    <w:p w14:paraId="52D4CE2D" w14:textId="50D3C5C3" w:rsidR="00D83946" w:rsidRPr="00DF7D94" w:rsidRDefault="00A21E2F" w:rsidP="00660695">
      <w:pPr>
        <w:pStyle w:val="Grilleclaire-Accent32"/>
        <w:tabs>
          <w:tab w:val="right" w:pos="9639"/>
        </w:tabs>
        <w:spacing w:after="0"/>
        <w:ind w:left="0"/>
        <w:rPr>
          <w:bCs/>
          <w:i/>
          <w:noProof/>
          <w:sz w:val="22"/>
        </w:rPr>
      </w:pPr>
      <w:r>
        <w:rPr>
          <w:b/>
          <w:noProof/>
          <w:sz w:val="24"/>
        </w:rPr>
        <w:t>Toulouse</w:t>
      </w:r>
      <w:r w:rsidR="00527FA8" w:rsidRPr="00527FA8">
        <w:rPr>
          <w:b/>
          <w:noProof/>
          <w:sz w:val="24"/>
        </w:rPr>
        <w:t xml:space="preserve">, </w:t>
      </w:r>
      <w:r w:rsidR="0075765C">
        <w:rPr>
          <w:b/>
          <w:noProof/>
          <w:sz w:val="24"/>
        </w:rPr>
        <w:t>1</w:t>
      </w:r>
      <w:r>
        <w:rPr>
          <w:b/>
          <w:noProof/>
          <w:sz w:val="24"/>
        </w:rPr>
        <w:t>4</w:t>
      </w:r>
      <w:r w:rsidR="0075765C">
        <w:rPr>
          <w:b/>
          <w:noProof/>
          <w:sz w:val="24"/>
        </w:rPr>
        <w:t>-2</w:t>
      </w:r>
      <w:r>
        <w:rPr>
          <w:b/>
          <w:noProof/>
          <w:sz w:val="24"/>
        </w:rPr>
        <w:t>0</w:t>
      </w:r>
      <w:r w:rsidR="0075765C">
        <w:rPr>
          <w:b/>
          <w:noProof/>
          <w:sz w:val="24"/>
        </w:rPr>
        <w:t xml:space="preserve"> </w:t>
      </w:r>
      <w:r>
        <w:rPr>
          <w:b/>
          <w:noProof/>
          <w:sz w:val="24"/>
        </w:rPr>
        <w:t>Nov</w:t>
      </w:r>
      <w:r w:rsidR="0075765C">
        <w:rPr>
          <w:b/>
          <w:noProof/>
          <w:sz w:val="24"/>
        </w:rPr>
        <w:t xml:space="preserve"> 2022</w:t>
      </w:r>
      <w:r w:rsidR="00B4140D" w:rsidRPr="00B4140D">
        <w:rPr>
          <w:b/>
          <w:noProof/>
          <w:sz w:val="24"/>
        </w:rPr>
        <w:tab/>
      </w:r>
      <w:r w:rsidR="00B1371F" w:rsidRPr="00B57C8D">
        <w:rPr>
          <w:bCs/>
          <w:i/>
          <w:iCs/>
          <w:noProof/>
          <w:sz w:val="22"/>
        </w:rPr>
        <w:t xml:space="preserve">revision of </w:t>
      </w:r>
      <w:r w:rsidR="006C4B6C" w:rsidRPr="006C4B6C">
        <w:rPr>
          <w:bCs/>
          <w:i/>
          <w:iCs/>
          <w:noProof/>
          <w:sz w:val="22"/>
          <w:lang w:val="de-DE"/>
        </w:rPr>
        <w:t>S4-22114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7E20F7A0" w:rsidR="001E41F3" w:rsidRDefault="001E41F3">
            <w:pPr>
              <w:pStyle w:val="CRCoverPage"/>
              <w:spacing w:after="0"/>
              <w:jc w:val="center"/>
              <w:rPr>
                <w:noProof/>
              </w:rPr>
            </w:pPr>
            <w:r>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6D5C36E3" w:rsidR="001E41F3" w:rsidRPr="00410371" w:rsidRDefault="00DC3278" w:rsidP="00DC3278">
            <w:pPr>
              <w:pStyle w:val="CRCoverPage"/>
              <w:spacing w:after="0"/>
              <w:jc w:val="center"/>
              <w:rPr>
                <w:b/>
                <w:noProof/>
                <w:sz w:val="28"/>
              </w:rPr>
            </w:pPr>
            <w:r w:rsidRPr="00DC3278">
              <w:rPr>
                <w:b/>
                <w:noProof/>
                <w:sz w:val="28"/>
              </w:rPr>
              <w:t>26</w:t>
            </w:r>
            <w:r>
              <w:t>.</w:t>
            </w:r>
            <w:r w:rsidR="00604387">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3214D9A2" w:rsidR="001E41F3" w:rsidRPr="00410371" w:rsidRDefault="00847DD5" w:rsidP="00847DD5">
            <w:pPr>
              <w:pStyle w:val="CRCoverPage"/>
              <w:spacing w:after="0"/>
              <w:jc w:val="center"/>
              <w:rPr>
                <w:noProof/>
              </w:rPr>
            </w:pPr>
            <w:ins w:id="1" w:author="Richard Bradbury" w:date="2022-11-09T15:01:00Z">
              <w:r w:rsidRPr="00847DD5">
                <w:rPr>
                  <w:b/>
                  <w:noProof/>
                  <w:sz w:val="28"/>
                </w:rPr>
                <w:t>00</w:t>
              </w:r>
            </w:ins>
            <w:r w:rsidR="000058BB" w:rsidRPr="00847DD5">
              <w:rPr>
                <w:b/>
                <w:noProof/>
                <w:sz w:val="28"/>
              </w:rPr>
              <w:t>41</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4F47B446" w:rsidR="001E41F3" w:rsidRPr="00410371" w:rsidRDefault="006A6C38" w:rsidP="00E13F3D">
            <w:pPr>
              <w:pStyle w:val="CRCoverPage"/>
              <w:spacing w:after="0"/>
              <w:jc w:val="center"/>
              <w:rPr>
                <w:b/>
                <w:noProof/>
              </w:rPr>
            </w:pPr>
            <w:ins w:id="2" w:author="Iraj Sodagar" w:date="2022-11-15T21:57:00Z">
              <w:r w:rsidRPr="00BE6FAC">
                <w:rPr>
                  <w:b/>
                  <w:noProof/>
                  <w:sz w:val="28"/>
                </w:rPr>
                <w:t>1</w:t>
              </w:r>
            </w:ins>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191B2922" w:rsidR="001E41F3" w:rsidRPr="00195208" w:rsidRDefault="00005284">
            <w:pPr>
              <w:pStyle w:val="CRCoverPage"/>
              <w:spacing w:after="0"/>
              <w:jc w:val="center"/>
              <w:rPr>
                <w:b/>
                <w:bCs/>
                <w:noProof/>
                <w:sz w:val="28"/>
              </w:rPr>
            </w:pPr>
            <w:r>
              <w:rPr>
                <w:b/>
                <w:bCs/>
                <w:noProof/>
                <w:sz w:val="28"/>
              </w:rPr>
              <w:t>17.</w:t>
            </w:r>
            <w:r w:rsidR="00A21E2F">
              <w:rPr>
                <w:b/>
                <w:bCs/>
                <w:noProof/>
                <w:sz w:val="28"/>
              </w:rPr>
              <w:t>3</w:t>
            </w:r>
            <w:r>
              <w:rPr>
                <w:b/>
                <w:bCs/>
                <w:noProof/>
                <w:sz w:val="28"/>
              </w:rPr>
              <w:t>.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0D236608" w:rsidR="00F25D98" w:rsidRDefault="00590DFC" w:rsidP="001E41F3">
            <w:pPr>
              <w:pStyle w:val="CRCoverPage"/>
              <w:spacing w:after="0"/>
              <w:jc w:val="center"/>
              <w:rPr>
                <w:b/>
                <w:caps/>
                <w:noProof/>
              </w:rPr>
            </w:pPr>
            <w:r>
              <w:rPr>
                <w:b/>
                <w:caps/>
                <w:noProof/>
              </w:rPr>
              <w:t>X</w:t>
            </w: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CFE0A10" w:rsidR="00F25D98" w:rsidRDefault="006A6C38" w:rsidP="001E41F3">
            <w:pPr>
              <w:pStyle w:val="CRCoverPage"/>
              <w:spacing w:after="0"/>
              <w:jc w:val="center"/>
              <w:rPr>
                <w:b/>
                <w:bCs/>
                <w:caps/>
                <w:noProof/>
              </w:rPr>
            </w:pPr>
            <w:ins w:id="4" w:author="Iraj Sodagar" w:date="2022-11-15T21:56:00Z">
              <w:r>
                <w:rPr>
                  <w:b/>
                  <w:bCs/>
                  <w:caps/>
                  <w:noProof/>
                </w:rPr>
                <w:t>X</w:t>
              </w:r>
            </w:ins>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15B6B59C" w:rsidR="001E41F3" w:rsidRPr="004F2C53" w:rsidRDefault="009B1142">
            <w:pPr>
              <w:pStyle w:val="CRCoverPage"/>
              <w:spacing w:after="0"/>
              <w:ind w:left="100"/>
              <w:rPr>
                <w:b/>
                <w:bCs/>
                <w:noProof/>
              </w:rPr>
            </w:pPr>
            <w:r w:rsidRPr="009B1142">
              <w:rPr>
                <w:b/>
                <w:bCs/>
              </w:rPr>
              <w:t>[</w:t>
            </w:r>
            <w:r w:rsidR="008F3D87">
              <w:rPr>
                <w:b/>
                <w:bCs/>
              </w:rPr>
              <w:t>5GMS</w:t>
            </w:r>
            <w:r w:rsidR="00DD16A2">
              <w:rPr>
                <w:b/>
                <w:bCs/>
              </w:rPr>
              <w:t>A</w:t>
            </w:r>
            <w:r w:rsidR="00CD0152">
              <w:rPr>
                <w:b/>
                <w:bCs/>
              </w:rPr>
              <w:t>_</w:t>
            </w:r>
            <w:r w:rsidR="008F3D87">
              <w:rPr>
                <w:b/>
                <w:bCs/>
              </w:rPr>
              <w:t>PH2</w:t>
            </w:r>
            <w:r w:rsidR="00CD0152">
              <w:rPr>
                <w:b/>
                <w:bCs/>
              </w:rPr>
              <w:t xml:space="preserve">] Uplink </w:t>
            </w:r>
            <w:r w:rsidR="00575A38">
              <w:rPr>
                <w:b/>
                <w:bCs/>
              </w:rPr>
              <w:t>high level procedure</w:t>
            </w:r>
            <w:r w:rsidR="00CD0152">
              <w:rPr>
                <w:b/>
                <w:bCs/>
              </w:rPr>
              <w:t xml:space="preserve"> </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159C8C30" w:rsidR="001E41F3" w:rsidRDefault="006A6C38" w:rsidP="00547111">
            <w:pPr>
              <w:pStyle w:val="CRCoverPage"/>
              <w:spacing w:after="0"/>
              <w:ind w:left="100"/>
              <w:rPr>
                <w:noProof/>
              </w:rPr>
            </w:pPr>
            <w:ins w:id="5" w:author="Iraj Sodagar" w:date="2022-11-15T21:56:00Z">
              <w:r>
                <w:t>SA4</w:t>
              </w:r>
            </w:ins>
            <w:r w:rsidR="00DC3278">
              <w:fldChar w:fldCharType="begin"/>
            </w:r>
            <w:r w:rsidR="00DC3278">
              <w:instrText xml:space="preserve"> DOCPROPERTY  SourceIfTsg  \* MERGEFORMAT </w:instrText>
            </w:r>
            <w:r w:rsidR="00DC3278">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5ED302AB" w:rsidR="001E41F3" w:rsidRDefault="00CD0152">
            <w:pPr>
              <w:pStyle w:val="CRCoverPage"/>
              <w:spacing w:after="0"/>
              <w:ind w:left="100"/>
              <w:rPr>
                <w:noProof/>
              </w:rPr>
            </w:pPr>
            <w:r>
              <w:t>5</w:t>
            </w:r>
            <w:r w:rsidR="0053535C">
              <w:t>G</w:t>
            </w:r>
            <w:r>
              <w:t>MS</w:t>
            </w:r>
            <w:del w:id="6" w:author="Iraj Sodagar" w:date="2022-11-15T21:56:00Z">
              <w:r w:rsidR="00DD16A2" w:rsidDel="006A6C38">
                <w:delText>A</w:delText>
              </w:r>
            </w:del>
            <w:r>
              <w:t>_</w:t>
            </w:r>
            <w:del w:id="7" w:author="Iraj Sodagar" w:date="2022-11-15T21:56:00Z">
              <w:r w:rsidDel="006A6C38">
                <w:delText>PH2</w:delText>
              </w:r>
            </w:del>
            <w:ins w:id="8" w:author="Iraj Sodagar" w:date="2022-11-15T21:56:00Z">
              <w:r w:rsidR="006A6C38">
                <w:t>Ph2</w:t>
              </w:r>
            </w:ins>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622BDADE" w:rsidR="001E41F3" w:rsidRDefault="007C0A44">
            <w:pPr>
              <w:pStyle w:val="CRCoverPage"/>
              <w:spacing w:after="0"/>
              <w:ind w:left="100"/>
              <w:rPr>
                <w:noProof/>
              </w:rPr>
            </w:pPr>
            <w:r>
              <w:t>8</w:t>
            </w:r>
            <w:r w:rsidR="00174E98">
              <w:t>/</w:t>
            </w:r>
            <w:r w:rsidR="006C7743">
              <w:t>0</w:t>
            </w:r>
            <w:r w:rsidR="00CD0152">
              <w:t>9</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5B8A9DE2" w:rsidR="001E41F3" w:rsidRDefault="00A73738">
            <w:pPr>
              <w:pStyle w:val="CRCoverPage"/>
              <w:spacing w:after="0"/>
              <w:ind w:left="100"/>
              <w:rPr>
                <w:noProof/>
              </w:rPr>
            </w:pPr>
            <w:del w:id="9" w:author="Iraj Sodagar" w:date="2022-11-15T21:56:00Z">
              <w:r w:rsidDel="006A6C38">
                <w:delText>1</w:delText>
              </w:r>
              <w:r w:rsidR="00CD0152" w:rsidDel="006A6C38">
                <w:delText>9</w:delText>
              </w:r>
              <w:r w:rsidR="00DC3278" w:rsidDel="006A6C38">
                <w:rPr>
                  <w:noProof/>
                </w:rPr>
                <w:delText xml:space="preserve"> </w:delText>
              </w:r>
            </w:del>
            <w:ins w:id="10" w:author="Iraj Sodagar" w:date="2022-11-15T21:56:00Z">
              <w:r w:rsidR="006A6C38">
                <w:t>Rel-18</w:t>
              </w:r>
            </w:ins>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1" w:name="OLE_LINK1"/>
            <w:r w:rsidR="0051580D">
              <w:rPr>
                <w:i/>
                <w:noProof/>
                <w:sz w:val="18"/>
              </w:rPr>
              <w:t>Rel-13</w:t>
            </w:r>
            <w:r w:rsidR="0051580D">
              <w:rPr>
                <w:i/>
                <w:noProof/>
                <w:sz w:val="18"/>
              </w:rPr>
              <w:tab/>
              <w:t>(Release 13)</w:t>
            </w:r>
            <w:bookmarkEnd w:id="1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A4FE3DE" w14:textId="6DE334C0" w:rsidR="00346378" w:rsidRDefault="009B1142" w:rsidP="00EB27C6">
            <w:pPr>
              <w:pStyle w:val="CRCoverPage"/>
              <w:spacing w:after="0"/>
              <w:rPr>
                <w:noProof/>
              </w:rPr>
            </w:pPr>
            <w:r>
              <w:rPr>
                <w:noProof/>
              </w:rPr>
              <w:t xml:space="preserve">This document </w:t>
            </w:r>
            <w:r w:rsidR="00575A38">
              <w:rPr>
                <w:noProof/>
              </w:rPr>
              <w:t>updates</w:t>
            </w:r>
            <w:r w:rsidR="00346378">
              <w:rPr>
                <w:noProof/>
              </w:rPr>
              <w:t xml:space="preserve"> the following clauses:</w:t>
            </w:r>
          </w:p>
          <w:p w14:paraId="1C64666C" w14:textId="6560CCBE" w:rsidR="005D3264" w:rsidRDefault="00346378" w:rsidP="009753BF">
            <w:pPr>
              <w:pStyle w:val="CRCoverPage"/>
              <w:numPr>
                <w:ilvl w:val="0"/>
                <w:numId w:val="7"/>
              </w:numPr>
              <w:spacing w:after="0"/>
              <w:ind w:left="481"/>
              <w:rPr>
                <w:noProof/>
              </w:rPr>
            </w:pPr>
            <w:r>
              <w:rPr>
                <w:noProof/>
              </w:rPr>
              <w:t xml:space="preserve">updates </w:t>
            </w:r>
            <w:r w:rsidR="00575A38">
              <w:rPr>
                <w:noProof/>
              </w:rPr>
              <w:t>6.1</w:t>
            </w:r>
            <w:r w:rsidR="00880580">
              <w:rPr>
                <w:noProof/>
              </w:rPr>
              <w:t>: Procedures for uplink streaming general subclause</w:t>
            </w:r>
            <w:r w:rsidR="001F056B">
              <w:rPr>
                <w:noProof/>
              </w:rPr>
              <w:t>.</w:t>
            </w:r>
            <w:r w:rsidR="009E05FD">
              <w:rPr>
                <w:noProof/>
              </w:rPr>
              <w:t xml:space="preserve"> This update uses the call flow of the most common collaboration scenario (</w:t>
            </w:r>
            <w:r w:rsidR="0097140E">
              <w:rPr>
                <w:noProof/>
              </w:rPr>
              <w:t xml:space="preserve">uplink collaboration </w:t>
            </w:r>
            <w:r w:rsidR="009E05FD">
              <w:rPr>
                <w:noProof/>
              </w:rPr>
              <w:t xml:space="preserve">scenario 5 of </w:t>
            </w:r>
            <w:r w:rsidR="0097140E">
              <w:rPr>
                <w:noProof/>
              </w:rPr>
              <w:t xml:space="preserve">TR </w:t>
            </w:r>
            <w:r w:rsidR="009E05FD">
              <w:rPr>
                <w:noProof/>
              </w:rPr>
              <w:t>26.</w:t>
            </w:r>
            <w:r w:rsidR="0097140E">
              <w:rPr>
                <w:noProof/>
              </w:rPr>
              <w:t>804</w:t>
            </w:r>
            <w:r w:rsidR="009E05FD">
              <w:rPr>
                <w:noProof/>
              </w:rPr>
              <w:t>) which is aligned with download streaming</w:t>
            </w:r>
            <w:r w:rsidR="00221449">
              <w:rPr>
                <w:noProof/>
              </w:rPr>
              <w:t xml:space="preserve"> call flow defined</w:t>
            </w:r>
            <w:r w:rsidR="005C1DFB">
              <w:rPr>
                <w:noProof/>
              </w:rPr>
              <w:t xml:space="preserve"> in TS26.501 clause 5</w:t>
            </w:r>
            <w:r w:rsidR="009E05FD">
              <w:rPr>
                <w:noProof/>
              </w:rPr>
              <w:t>. For simplicity, the content preparation steps are eliminated.</w:t>
            </w:r>
          </w:p>
          <w:p w14:paraId="511BA505" w14:textId="33522904" w:rsidR="00346378" w:rsidRDefault="00346378" w:rsidP="009753BF">
            <w:pPr>
              <w:pStyle w:val="CRCoverPage"/>
              <w:numPr>
                <w:ilvl w:val="0"/>
                <w:numId w:val="6"/>
              </w:numPr>
              <w:ind w:left="481"/>
              <w:rPr>
                <w:lang w:eastAsia="fr-FR"/>
              </w:rPr>
            </w:pPr>
            <w:r>
              <w:rPr>
                <w:noProof/>
                <w:lang w:eastAsia="fr-FR"/>
              </w:rPr>
              <w:t>adds 6 collaboration scenarios for uplink streaming that are documented in TR 26.804 in Annex A. The order of collaboration scenarios are changed since the first collaboration scenario (collaboration scenario 5 in TR 26.804) is used for the baseline call flow in clause 6.1 of TS 26.501.</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EC62154" w14:textId="3532E5A8" w:rsidR="005C1DFB" w:rsidRDefault="00880580" w:rsidP="00346378">
            <w:pPr>
              <w:pStyle w:val="B10"/>
              <w:numPr>
                <w:ilvl w:val="0"/>
                <w:numId w:val="5"/>
              </w:numPr>
              <w:spacing w:after="0"/>
            </w:pPr>
            <w:r>
              <w:t>6.1 general clause of uplink streaming</w:t>
            </w:r>
            <w:r w:rsidR="005C1DFB">
              <w:t xml:space="preserve"> including:</w:t>
            </w:r>
          </w:p>
          <w:p w14:paraId="24FF0697" w14:textId="77777777" w:rsidR="005C1DFB" w:rsidRDefault="005C1DFB" w:rsidP="00346378">
            <w:pPr>
              <w:pStyle w:val="B10"/>
              <w:numPr>
                <w:ilvl w:val="0"/>
                <w:numId w:val="3"/>
              </w:numPr>
              <w:spacing w:after="0"/>
            </w:pPr>
            <w:r>
              <w:t>Update of the call flow and the steps</w:t>
            </w:r>
          </w:p>
          <w:p w14:paraId="47C2435E" w14:textId="2A364D33" w:rsidR="005C1DFB" w:rsidRDefault="005C1DFB" w:rsidP="00346378">
            <w:pPr>
              <w:pStyle w:val="B10"/>
              <w:numPr>
                <w:ilvl w:val="0"/>
                <w:numId w:val="3"/>
              </w:numPr>
              <w:spacing w:after="0"/>
            </w:pPr>
            <w:r>
              <w:t>Editorial update of the text.</w:t>
            </w:r>
          </w:p>
          <w:p w14:paraId="003C6A2F" w14:textId="561CCC9D" w:rsidR="00346378" w:rsidRDefault="00346378" w:rsidP="00346378">
            <w:pPr>
              <w:pStyle w:val="B10"/>
              <w:numPr>
                <w:ilvl w:val="0"/>
                <w:numId w:val="5"/>
              </w:numPr>
              <w:spacing w:after="0"/>
            </w:pPr>
            <w:r>
              <w:t>Collaboration scenarios for uplink streaming</w:t>
            </w:r>
          </w:p>
          <w:p w14:paraId="49C6E330" w14:textId="61C7C44A" w:rsidR="00346378" w:rsidRDefault="00346378" w:rsidP="00346378">
            <w:pPr>
              <w:pStyle w:val="B10"/>
              <w:spacing w:after="0"/>
            </w:pP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04EC1C28" w:rsidR="001E41F3" w:rsidRDefault="0091342B">
            <w:pPr>
              <w:pStyle w:val="CRCoverPage"/>
              <w:spacing w:after="0"/>
              <w:ind w:left="100"/>
              <w:rPr>
                <w:noProof/>
              </w:rPr>
            </w:pPr>
            <w:r>
              <w:rPr>
                <w:noProof/>
              </w:rPr>
              <w:t>The current specification is incomplete.</w:t>
            </w: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0A85A792" w:rsidR="001E41F3" w:rsidRDefault="00907E23">
            <w:pPr>
              <w:pStyle w:val="CRCoverPage"/>
              <w:spacing w:after="0"/>
              <w:ind w:left="100"/>
              <w:rPr>
                <w:noProof/>
              </w:rPr>
            </w:pPr>
            <w:ins w:id="12" w:author="Richard Bradbury (2022-11-16)" w:date="2022-11-16T13:06:00Z">
              <w:r>
                <w:rPr>
                  <w:noProof/>
                </w:rPr>
                <w:t xml:space="preserve">6, </w:t>
              </w:r>
            </w:ins>
            <w:ins w:id="13" w:author="Richard Bradbury (2022-11-16)" w:date="2022-11-16T13:07:00Z">
              <w:r>
                <w:rPr>
                  <w:noProof/>
                </w:rPr>
                <w:t>A</w:t>
              </w:r>
            </w:ins>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6AD0DE24" w:rsidR="001E41F3" w:rsidRDefault="006900DE">
            <w:pPr>
              <w:pStyle w:val="CRCoverPage"/>
              <w:spacing w:after="0"/>
              <w:jc w:val="center"/>
              <w:rPr>
                <w:b/>
                <w:caps/>
                <w:noProof/>
              </w:rPr>
            </w:pPr>
            <w:r>
              <w:rPr>
                <w:b/>
                <w:caps/>
                <w:noProof/>
              </w:rPr>
              <w:t>X</w:t>
            </w: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69E6E896" w:rsidR="001E41F3" w:rsidRDefault="006900DE">
            <w:pPr>
              <w:pStyle w:val="CRCoverPage"/>
              <w:spacing w:after="0"/>
              <w:jc w:val="center"/>
              <w:rPr>
                <w:b/>
                <w:caps/>
                <w:noProof/>
              </w:rPr>
            </w:pPr>
            <w:r>
              <w:rPr>
                <w:b/>
                <w:caps/>
                <w:noProof/>
              </w:rPr>
              <w:t>X</w:t>
            </w: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5A75C23E" w:rsidR="001E41F3" w:rsidRDefault="006900DE">
            <w:pPr>
              <w:pStyle w:val="CRCoverPage"/>
              <w:spacing w:after="0"/>
              <w:jc w:val="center"/>
              <w:rPr>
                <w:b/>
                <w:caps/>
                <w:noProof/>
              </w:rPr>
            </w:pPr>
            <w:r>
              <w:rPr>
                <w:b/>
                <w:caps/>
                <w:noProof/>
              </w:rPr>
              <w:t>X</w:t>
            </w: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6C1C08C8" w:rsidR="006A6C38" w:rsidRPr="0039586E" w:rsidRDefault="006A6C38" w:rsidP="0039586E">
            <w:pPr>
              <w:pStyle w:val="CRCoverPage"/>
              <w:spacing w:after="0"/>
              <w:ind w:left="100"/>
              <w:rPr>
                <w:noProof/>
              </w:rPr>
            </w:pPr>
            <w:ins w:id="14" w:author="Iraj Sodagar" w:date="2022-11-15T21:58:00Z">
              <w:r w:rsidRPr="000F6074">
                <w:rPr>
                  <w:noProof/>
                </w:rPr>
                <w:t xml:space="preserve">Rev 1: </w:t>
              </w:r>
            </w:ins>
            <w:ins w:id="15" w:author="Iraj Sodagar [2]" w:date="2022-11-15T23:24:00Z">
              <w:r w:rsidR="00861995" w:rsidRPr="000F6074">
                <w:rPr>
                  <w:noProof/>
                </w:rPr>
                <w:t>I</w:t>
              </w:r>
            </w:ins>
            <w:ins w:id="16" w:author="Iraj Sodagar" w:date="2022-11-15T21:58:00Z">
              <w:r w:rsidRPr="000F6074">
                <w:rPr>
                  <w:noProof/>
                </w:rPr>
                <w:t>mprove</w:t>
              </w:r>
            </w:ins>
            <w:ins w:id="17" w:author="Iraj Sodagar [2]" w:date="2022-11-15T23:22:00Z">
              <w:r w:rsidR="00016134" w:rsidRPr="000F6074">
                <w:rPr>
                  <w:noProof/>
                </w:rPr>
                <w:t>d</w:t>
              </w:r>
            </w:ins>
            <w:ins w:id="18" w:author="Iraj Sodagar" w:date="2022-11-15T21:58:00Z">
              <w:r w:rsidRPr="000F6074">
                <w:rPr>
                  <w:noProof/>
                </w:rPr>
                <w:t xml:space="preserve"> the call-flows and the language</w:t>
              </w:r>
            </w:ins>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6D26907" w14:textId="77777777" w:rsidR="007E6E0B" w:rsidRDefault="007E6E0B" w:rsidP="007E6E0B">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48BC826" w14:textId="77777777" w:rsidR="00880580" w:rsidRDefault="00880580" w:rsidP="00880580">
      <w:pPr>
        <w:pStyle w:val="Heading1"/>
      </w:pPr>
      <w:bookmarkStart w:id="19" w:name="_Toc106274416"/>
      <w:r>
        <w:t>6</w:t>
      </w:r>
      <w:r>
        <w:tab/>
        <w:t>Procedures for Uplink Media Streaming</w:t>
      </w:r>
      <w:bookmarkEnd w:id="19"/>
    </w:p>
    <w:p w14:paraId="118A416F" w14:textId="77777777" w:rsidR="00880580" w:rsidRDefault="00880580" w:rsidP="00880580">
      <w:pPr>
        <w:pStyle w:val="Heading2"/>
      </w:pPr>
      <w:bookmarkStart w:id="20" w:name="_Toc106274417"/>
      <w:r>
        <w:t>6.1</w:t>
      </w:r>
      <w:r>
        <w:tab/>
        <w:t>General</w:t>
      </w:r>
      <w:bookmarkEnd w:id="20"/>
    </w:p>
    <w:p w14:paraId="7FFCFAD0" w14:textId="52A6383E" w:rsidR="00880580" w:rsidRDefault="00880580" w:rsidP="00880580">
      <w:r>
        <w:t xml:space="preserve">The procedures for uplink media streaming allow a </w:t>
      </w:r>
      <w:del w:id="21" w:author="Iraj Sodagar [2]" w:date="2022-08-10T20:19:00Z">
        <w:r w:rsidDel="004878AF">
          <w:delText>system user</w:delText>
        </w:r>
      </w:del>
      <w:ins w:id="22" w:author="Richard Bradbury (2022-08-12)" w:date="2022-08-12T14:41:00Z">
        <w:r w:rsidR="00351E44">
          <w:t>5GMS</w:t>
        </w:r>
      </w:ins>
      <w:ins w:id="23" w:author="Iraj Sodagar [2]" w:date="2022-11-15T22:40:00Z">
        <w:r w:rsidR="00CA3444">
          <w:t>u</w:t>
        </w:r>
      </w:ins>
      <w:ins w:id="24" w:author="Richard Bradbury (2022-08-12)" w:date="2022-08-12T14:41:00Z">
        <w:r w:rsidR="00351E44">
          <w:t xml:space="preserve"> </w:t>
        </w:r>
      </w:ins>
      <w:ins w:id="25" w:author="Iraj Sodagar [2]" w:date="2022-08-10T20:19:00Z">
        <w:r w:rsidR="004878AF">
          <w:t>Application Provider</w:t>
        </w:r>
      </w:ins>
      <w:r>
        <w:t xml:space="preserve"> to create, modify, </w:t>
      </w:r>
      <w:proofErr w:type="gramStart"/>
      <w:r>
        <w:t>establish</w:t>
      </w:r>
      <w:proofErr w:type="gramEnd"/>
      <w:r>
        <w:t xml:space="preserve"> and delete sessions. Uplink media streaming sessions exist between a 5GMSu Client and a 5GMSu AS.</w:t>
      </w:r>
      <w:del w:id="26" w:author="Iraj Sodagar [2]" w:date="2022-08-10T20:20:00Z">
        <w:r w:rsidDel="004878AF">
          <w:delText xml:space="preserve"> The term </w:delText>
        </w:r>
        <w:r w:rsidDel="004878AF">
          <w:rPr>
            <w:b/>
            <w:bCs/>
          </w:rPr>
          <w:delText>Sink Configuration</w:delText>
        </w:r>
        <w:r w:rsidDel="004878AF">
          <w:delText xml:space="preserve"> refers to the provisioned parameters of a 5GMSu AS. The term </w:delText>
        </w:r>
        <w:r w:rsidDel="004878AF">
          <w:rPr>
            <w:b/>
            <w:bCs/>
          </w:rPr>
          <w:delText>Source Session</w:delText>
        </w:r>
        <w:r w:rsidDel="004878AF">
          <w:delText xml:space="preserve"> refers to the provisioned parameters in the 5GMSu Client</w:delText>
        </w:r>
      </w:del>
      <w:del w:id="27" w:author="Iraj Sodagar [2]" w:date="2022-08-10T20:32:00Z">
        <w:r w:rsidDel="00BB733B">
          <w:delText>.</w:delText>
        </w:r>
      </w:del>
    </w:p>
    <w:p w14:paraId="272F064F" w14:textId="23B26E27" w:rsidR="00880580" w:rsidRDefault="00880580" w:rsidP="00880580">
      <w:r>
        <w:t>The uplink streaming procedures follow a general high-level workflow, starting from provisioning</w:t>
      </w:r>
      <w:r>
        <w:rPr>
          <w:b/>
        </w:rPr>
        <w:t xml:space="preserve"> </w:t>
      </w:r>
      <w:r>
        <w:t xml:space="preserve">to the actual uplink streaming sessions. The </w:t>
      </w:r>
      <w:del w:id="28" w:author="Iraj Sodagar [2]" w:date="2022-08-10T20:20:00Z">
        <w:r w:rsidRPr="00A7650A" w:rsidDel="00A7650A">
          <w:rPr>
            <w:b/>
            <w:bCs/>
            <w:rPrChange w:id="29" w:author="Iraj Sodagar [2]" w:date="2022-08-10T20:20:00Z">
              <w:rPr/>
            </w:rPrChange>
          </w:rPr>
          <w:delText>e</w:delText>
        </w:r>
      </w:del>
      <w:ins w:id="30" w:author="Iraj Sodagar [2]" w:date="2022-08-10T20:20:00Z">
        <w:r w:rsidR="00351E44">
          <w:rPr>
            <w:b/>
            <w:bCs/>
          </w:rPr>
          <w:t>E</w:t>
        </w:r>
      </w:ins>
      <w:r w:rsidRPr="00351E44">
        <w:rPr>
          <w:b/>
          <w:bCs/>
        </w:rPr>
        <w:t xml:space="preserve">gest </w:t>
      </w:r>
      <w:del w:id="31" w:author="Iraj Sodagar [2]" w:date="2022-08-10T20:20:00Z">
        <w:r w:rsidRPr="00351E44" w:rsidDel="00A7650A">
          <w:rPr>
            <w:b/>
            <w:bCs/>
          </w:rPr>
          <w:delText>s</w:delText>
        </w:r>
      </w:del>
      <w:ins w:id="32" w:author="Iraj Sodagar [2]" w:date="2022-08-10T20:20:00Z">
        <w:r w:rsidR="00351E44">
          <w:rPr>
            <w:b/>
            <w:bCs/>
          </w:rPr>
          <w:t>S</w:t>
        </w:r>
      </w:ins>
      <w:r w:rsidRPr="00351E44">
        <w:rPr>
          <w:b/>
          <w:bCs/>
        </w:rPr>
        <w:t>ession</w:t>
      </w:r>
      <w:r>
        <w:t xml:space="preserve"> refers to the time </w:t>
      </w:r>
      <w:ins w:id="33" w:author="Iraj Sodagar [2]" w:date="2022-08-18T21:52:00Z">
        <w:r w:rsidR="00815050">
          <w:t xml:space="preserve">period </w:t>
        </w:r>
      </w:ins>
      <w:r>
        <w:t xml:space="preserve">during which media content is uplink streamed </w:t>
      </w:r>
      <w:del w:id="34" w:author="Iraj Sodagar [2]" w:date="2022-11-15T22:40:00Z">
        <w:r w:rsidDel="004B340F">
          <w:delText>in</w:delText>
        </w:r>
      </w:del>
      <w:r>
        <w:t>to the 5GMSu AS</w:t>
      </w:r>
      <w:ins w:id="35" w:author="Richard Bradbury (2022-08-12)" w:date="2022-08-12T15:30:00Z">
        <w:r w:rsidR="000B5EA4">
          <w:t xml:space="preserve"> and </w:t>
        </w:r>
      </w:ins>
      <w:ins w:id="36" w:author="Iraj Sodagar [2]" w:date="2022-11-15T22:00:00Z">
        <w:r w:rsidR="001B17C0">
          <w:t xml:space="preserve">optionally </w:t>
        </w:r>
      </w:ins>
      <w:ins w:id="37" w:author="Richard Bradbury (2022-08-12)" w:date="2022-08-12T15:30:00Z">
        <w:r w:rsidR="000B5EA4">
          <w:t>egested from the</w:t>
        </w:r>
      </w:ins>
      <w:ins w:id="38" w:author="Richard Bradbury (2022-08-12)" w:date="2022-08-12T15:31:00Z">
        <w:r w:rsidR="000B5EA4">
          <w:t>re</w:t>
        </w:r>
      </w:ins>
      <w:ins w:id="39" w:author="Richard Bradbury (2022-08-12)" w:date="2022-08-12T15:30:00Z">
        <w:r w:rsidR="000B5EA4">
          <w:t xml:space="preserve"> to the 5GMS Application </w:t>
        </w:r>
      </w:ins>
      <w:ins w:id="40" w:author="Richard Bradbury (2022-08-12)" w:date="2022-08-12T15:31:00Z">
        <w:r w:rsidR="000B5EA4">
          <w:t>Provider</w:t>
        </w:r>
      </w:ins>
      <w:r>
        <w:t xml:space="preserve">. The </w:t>
      </w:r>
      <w:del w:id="41" w:author="Iraj Sodagar [2]" w:date="2022-08-10T20:21:00Z">
        <w:r w:rsidDel="00A7650A">
          <w:delText>p</w:delText>
        </w:r>
      </w:del>
      <w:ins w:id="42" w:author="Iraj Sodagar [2]" w:date="2022-08-10T20:21:00Z">
        <w:r w:rsidR="00351E44" w:rsidRPr="00351E44">
          <w:rPr>
            <w:b/>
            <w:bCs/>
          </w:rPr>
          <w:t>P</w:t>
        </w:r>
      </w:ins>
      <w:r>
        <w:t xml:space="preserve">rovisioning </w:t>
      </w:r>
      <w:del w:id="43" w:author="Iraj Sodagar [2]" w:date="2022-08-10T20:21:00Z">
        <w:r w:rsidRPr="00351E44" w:rsidDel="00A7650A">
          <w:rPr>
            <w:b/>
            <w:bCs/>
          </w:rPr>
          <w:delText>s</w:delText>
        </w:r>
      </w:del>
      <w:ins w:id="44" w:author="Iraj Sodagar [2]" w:date="2022-08-10T20:21:00Z">
        <w:r w:rsidR="00351E44" w:rsidRPr="00351E44">
          <w:rPr>
            <w:b/>
            <w:bCs/>
          </w:rPr>
          <w:t>S</w:t>
        </w:r>
      </w:ins>
      <w:r w:rsidRPr="00351E44">
        <w:rPr>
          <w:b/>
          <w:bCs/>
        </w:rPr>
        <w:t>ession</w:t>
      </w:r>
      <w:r>
        <w:t xml:space="preserve"> refers to the time period during which the 5GMSu Client is permitted to </w:t>
      </w:r>
      <w:del w:id="45" w:author="Iraj Sodagar [2]" w:date="2022-08-18T21:52:00Z">
        <w:r w:rsidDel="00FD70A9">
          <w:delText xml:space="preserve">uplink </w:delText>
        </w:r>
      </w:del>
      <w:ins w:id="46" w:author="Iraj Sodagar [2]" w:date="2022-08-18T21:52:00Z">
        <w:r w:rsidR="00FD70A9">
          <w:t xml:space="preserve">upload </w:t>
        </w:r>
      </w:ins>
      <w:r>
        <w:t>stream media content. Interactions between the 5GMSu AF and the 5GMSu Application Provider may occur at any time while the Provisioning Session is active.</w:t>
      </w:r>
    </w:p>
    <w:p w14:paraId="5211CB35" w14:textId="54B2775A" w:rsidR="00880580" w:rsidRDefault="00880580" w:rsidP="00880580">
      <w:r>
        <w:t xml:space="preserve">The 5GMSu Provisioning API allows </w:t>
      </w:r>
      <w:ins w:id="47" w:author="Iraj Sodagar [2]" w:date="2022-08-10T20:22:00Z">
        <w:r w:rsidR="00D306C1">
          <w:t xml:space="preserve">the </w:t>
        </w:r>
      </w:ins>
      <w:r>
        <w:t>selection of Media Session Handling (M5u) and Uplink Streaming (M4u) options, including whether the media content is published to trusted 5GMSu ASs. The 5GMSu AF selects the M5u interface according to the provisioning option. The Media Session Handling interface exposed by the 5GMSu AF can be used for remote control, metrics reporting, requesting different policy and charging treatments, or 5GMSu AF-based Network Assistance.</w:t>
      </w:r>
    </w:p>
    <w:p w14:paraId="0FAD872D" w14:textId="314958CB" w:rsidR="00880580" w:rsidRDefault="00880580" w:rsidP="00880580">
      <w:r>
        <w:t xml:space="preserve">When the 5GMSu AF and </w:t>
      </w:r>
      <w:ins w:id="48" w:author="Richard Bradbury (2022-11-16)" w:date="2022-11-16T13:02:00Z">
        <w:r w:rsidR="00AB2892">
          <w:t>5GMSu </w:t>
        </w:r>
      </w:ins>
      <w:r>
        <w:t xml:space="preserve">AS </w:t>
      </w:r>
      <w:del w:id="49" w:author="Iraj Sodagar [2]" w:date="2022-11-15T22:41:00Z">
        <w:r w:rsidDel="00184F94">
          <w:delText xml:space="preserve">are </w:delText>
        </w:r>
      </w:del>
      <w:ins w:id="50" w:author="Iraj Sodagar [2]" w:date="2022-11-15T22:41:00Z">
        <w:r w:rsidR="00184F94">
          <w:t xml:space="preserve">reside </w:t>
        </w:r>
      </w:ins>
      <w:r>
        <w:t xml:space="preserve">in the same DN, then the 5GMSu AF selects the 5GMSu AS. Interactions between a 5GMSu AF and a 5GMSu AS (M3u interactions) take place for </w:t>
      </w:r>
      <w:del w:id="51" w:author="Richard Bradbury (2022-08-12)" w:date="2022-08-12T16:21:00Z">
        <w:r w:rsidDel="00A14C82">
          <w:delText>5GMS</w:delText>
        </w:r>
      </w:del>
      <w:ins w:id="52" w:author="Richard Bradbury (2022-08-12)" w:date="2022-08-12T16:21:00Z">
        <w:r w:rsidR="00A14C82">
          <w:t>Content</w:t>
        </w:r>
      </w:ins>
      <w:r>
        <w:t xml:space="preserve"> Egest (M2u) and Uplink Streaming (M4u) resource reservations. The 5GMSu AS allocates M2u and M4u resources and communicates resource identifiers back to the 5GMSu AF.</w:t>
      </w:r>
      <w:r>
        <w:rPr>
          <w:rFonts w:ascii="Calibri" w:hAnsi="Calibri"/>
        </w:rPr>
        <w:t xml:space="preserve"> </w:t>
      </w:r>
      <w:r>
        <w:t xml:space="preserve">The 5GMSu AF provides information about the provisioned resources (in the form of resource identifiers) for Media Session Handling, </w:t>
      </w:r>
      <w:ins w:id="53" w:author="Richard Bradbury (2022-08-12)" w:date="2022-08-12T16:21:00Z">
        <w:r w:rsidR="00A14C82">
          <w:t xml:space="preserve">Content </w:t>
        </w:r>
      </w:ins>
      <w:r>
        <w:t>Egest</w:t>
      </w:r>
      <w:ins w:id="54" w:author="Iraj Sodagar [2]" w:date="2022-08-10T20:23:00Z">
        <w:r w:rsidR="00544855">
          <w:t>,</w:t>
        </w:r>
      </w:ins>
      <w:r>
        <w:t xml:space="preserve"> and Uplink Streaming to the 5GMSu Application Provider. The resource identifiers for Media Session Handling and Uplink Streaming are needed by the 5GMSu Client to access the selected features.</w:t>
      </w:r>
    </w:p>
    <w:p w14:paraId="0F277170" w14:textId="45836316" w:rsidR="00880580" w:rsidRDefault="00880580" w:rsidP="00880580">
      <w:r>
        <w:t xml:space="preserve">When 5GMSu AF and 5GMSu AS are operated by different providers, then the M3u interface is not used and the 5GMSu AF does not provide </w:t>
      </w:r>
      <w:del w:id="55" w:author="Richard Bradbury (2022-08-12)" w:date="2022-08-12T16:21:00Z">
        <w:r w:rsidDel="00A14C82">
          <w:delText>5GMS</w:delText>
        </w:r>
      </w:del>
      <w:ins w:id="56" w:author="Richard Bradbury (2022-08-12)" w:date="2022-08-12T16:21:00Z">
        <w:r w:rsidR="00A14C82">
          <w:t>Content</w:t>
        </w:r>
      </w:ins>
      <w:r>
        <w:t xml:space="preserve"> Egest (M2u) and Uplink Streaming (M4u) resource reservations. M3u procedures are not specified.</w:t>
      </w:r>
    </w:p>
    <w:p w14:paraId="77378FFB" w14:textId="77777777" w:rsidR="00880580" w:rsidRDefault="00880580" w:rsidP="00880580">
      <w:r>
        <w:t>5GMSu Client can (in principle) start the uplink streaming by activating its uplink streaming session. The uplink streaming session for a given UE (or for each UE) is active from the time at which the 5GMSu-Aware Application activates the transmission of an uplink streaming service until its termination.</w:t>
      </w:r>
    </w:p>
    <w:p w14:paraId="23D5188E" w14:textId="1E817A53" w:rsidR="004A1A91" w:rsidRDefault="00880580" w:rsidP="00880580">
      <w:r>
        <w:t>The 5GMSu-Aware Application receives application metadata from the 5GMSu Application Provider before transmitting the uplink streaming media. The application metadata contains Service Access Information, which acts as an entry point for the 5GMSu Client to start the uplink streaming session. The 5GMSu Client may either receive the Service Access Information from the 5GMSu Application Provider (using a not standardized interface) or instructions for a remote control session. When remote control is activated, then the 5GMSu Client is remotely configured and controlled by a 5GMSu AF.</w:t>
      </w:r>
    </w:p>
    <w:p w14:paraId="4C10E4FA" w14:textId="25192374" w:rsidR="00880580" w:rsidDel="001C7FBF" w:rsidRDefault="00F83663" w:rsidP="00880580">
      <w:pPr>
        <w:pStyle w:val="TH"/>
        <w:rPr>
          <w:del w:id="57" w:author="Iraj Sodagar [2]" w:date="2022-08-10T20:28:00Z"/>
        </w:rPr>
      </w:pPr>
      <w:del w:id="58" w:author="Iraj Sodagar [2]" w:date="2022-08-24T06:55:00Z">
        <w:r w:rsidDel="00922DFC">
          <w:rPr>
            <w:rFonts w:eastAsia="Times New Roman" w:cs="Times New Roman"/>
            <w:szCs w:val="20"/>
          </w:rPr>
          <w:object w:dxaOrig="11320" w:dyaOrig="6955" w14:anchorId="69A406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317.5pt" o:ole="" o:preferrelative="f" filled="t">
              <v:imagedata r:id="rId16" o:title=""/>
              <o:lock v:ext="edit" aspectratio="f"/>
            </v:shape>
            <o:OLEObject Type="Embed" ProgID="Mscgen.Chart" ShapeID="_x0000_i1025" DrawAspect="Content" ObjectID="_1730122172" r:id="rId17"/>
          </w:object>
        </w:r>
      </w:del>
    </w:p>
    <w:p w14:paraId="3F2D1BBE" w14:textId="06C4D86E" w:rsidR="00880580" w:rsidDel="001C7FBF" w:rsidRDefault="00880580" w:rsidP="00880580">
      <w:pPr>
        <w:pStyle w:val="TF"/>
        <w:rPr>
          <w:del w:id="59" w:author="Iraj Sodagar [2]" w:date="2022-08-10T20:28:00Z"/>
        </w:rPr>
      </w:pPr>
      <w:del w:id="60" w:author="Iraj Sodagar [2]" w:date="2022-08-10T20:28:00Z">
        <w:r w:rsidDel="001C7FBF">
          <w:delText>Figure 6.1-1: High Level Procedure for uplink streaming</w:delText>
        </w:r>
      </w:del>
    </w:p>
    <w:p w14:paraId="408E2875" w14:textId="1880254A" w:rsidR="00880580" w:rsidDel="001C7FBF" w:rsidRDefault="00880580" w:rsidP="00880580">
      <w:pPr>
        <w:rPr>
          <w:del w:id="61" w:author="Iraj Sodagar [2]" w:date="2022-08-10T20:29:00Z"/>
        </w:rPr>
      </w:pPr>
      <w:del w:id="62" w:author="Iraj Sodagar [2]" w:date="2022-08-10T20:29:00Z">
        <w:r w:rsidDel="001C7FBF">
          <w:delText>Steps:</w:delText>
        </w:r>
      </w:del>
    </w:p>
    <w:p w14:paraId="28B2E194" w14:textId="7652685B" w:rsidR="00880580" w:rsidDel="001C7FBF" w:rsidRDefault="00880580" w:rsidP="00880580">
      <w:pPr>
        <w:pStyle w:val="B10"/>
        <w:rPr>
          <w:del w:id="63" w:author="Iraj Sodagar [2]" w:date="2022-08-10T20:29:00Z"/>
        </w:rPr>
      </w:pPr>
      <w:del w:id="64" w:author="Iraj Sodagar [2]" w:date="2022-08-10T20:29:00Z">
        <w:r w:rsidDel="001C7FBF">
          <w:delText>1.</w:delText>
        </w:r>
        <w:r w:rsidDel="001C7FBF">
          <w:tab/>
          <w:delText>The 5GMSu Application Provider creates a Provisioning Session and starts provisioning the usage of the 5G Media Streaming System. During the establishment phase, the used features are negotiated and detailed configurations are exchanged. The 5GMSu Application Provider receives Service Access Information for M5u (Media Session Handling) and, when media content reception is negotiated, Service Access Information for M2u (Egest) and M4d (Uplink Streaming). This information is needed by the 5GMSu Client to access the service. Depending on the provisioning, only Remote Configuration information may be provided.</w:delText>
        </w:r>
      </w:del>
    </w:p>
    <w:p w14:paraId="7184B2C5" w14:textId="13892E19" w:rsidR="00880580" w:rsidDel="001C7FBF" w:rsidRDefault="00880580" w:rsidP="00880580">
      <w:pPr>
        <w:pStyle w:val="B10"/>
        <w:rPr>
          <w:del w:id="65" w:author="Iraj Sodagar [2]" w:date="2022-08-10T20:29:00Z"/>
        </w:rPr>
      </w:pPr>
      <w:del w:id="66" w:author="Iraj Sodagar [2]" w:date="2022-08-10T20:29:00Z">
        <w:r w:rsidDel="001C7FBF">
          <w:delText>2.</w:delText>
        </w:r>
        <w:r w:rsidDel="001C7FBF">
          <w:tab/>
          <w:delText>When the 5GMSu AF and the 5GMSu AS are operated by the same provider (e.g. the MNO), there may be interactions between the 5GMSu AF and 5GMSu AS, e.g. to allocate 5GMSu egest and uplink streaming resources. The 5GMSu AS provides resource identifiers for the allocated resources to the 5GMSu AF, which then provides the information to the 5GMSu Application Provider. The M3u procedures between 5GMSu AF and 5GMSu AS are not specified.</w:delText>
        </w:r>
      </w:del>
    </w:p>
    <w:p w14:paraId="0ACB1EC3" w14:textId="51763ED3" w:rsidR="00880580" w:rsidDel="001C7FBF" w:rsidRDefault="00880580" w:rsidP="00880580">
      <w:pPr>
        <w:pStyle w:val="B10"/>
        <w:rPr>
          <w:del w:id="67" w:author="Iraj Sodagar [2]" w:date="2022-08-10T20:29:00Z"/>
        </w:rPr>
      </w:pPr>
      <w:del w:id="68" w:author="Iraj Sodagar [2]" w:date="2022-08-10T20:29:00Z">
        <w:r w:rsidDel="001C7FBF">
          <w:delText>3.</w:delText>
        </w:r>
        <w:r w:rsidDel="001C7FBF">
          <w:tab/>
          <w:delText>The 5GMSu Application Provider provides the Service Announcement Information to the 5GMSu-Aware Application.</w:delText>
        </w:r>
      </w:del>
    </w:p>
    <w:p w14:paraId="2D67E799" w14:textId="1BA20C2F" w:rsidR="00880580" w:rsidDel="001C7FBF" w:rsidRDefault="00880580" w:rsidP="00880580">
      <w:pPr>
        <w:pStyle w:val="NO"/>
        <w:rPr>
          <w:del w:id="69" w:author="Iraj Sodagar [2]" w:date="2022-08-10T20:29:00Z"/>
        </w:rPr>
      </w:pPr>
      <w:del w:id="70" w:author="Iraj Sodagar [2]" w:date="2022-08-10T20:29:00Z">
        <w:r w:rsidDel="001C7FBF">
          <w:delText>NOTE:</w:delText>
        </w:r>
        <w:r w:rsidDel="001C7FBF">
          <w:tab/>
          <w:delText>This may include manual entering of parameters.</w:delText>
        </w:r>
      </w:del>
    </w:p>
    <w:p w14:paraId="062C9A5F" w14:textId="46C338B7" w:rsidR="00880580" w:rsidDel="001C7FBF" w:rsidRDefault="00880580" w:rsidP="00880580">
      <w:pPr>
        <w:pStyle w:val="B10"/>
        <w:rPr>
          <w:del w:id="71" w:author="Iraj Sodagar [2]" w:date="2022-08-10T20:29:00Z"/>
        </w:rPr>
      </w:pPr>
      <w:del w:id="72" w:author="Iraj Sodagar [2]" w:date="2022-08-10T20:29:00Z">
        <w:r w:rsidDel="001C7FBF">
          <w:tab/>
          <w:delText>The Service Announcement includes either the whole Service Access Information (i.e. details for Media Session Handling (M5u) and for Media Streaming access (M4u)) or only a remote configuration and control address (5GMSu AF URL). In the latter case, the 5GMSu Client retrieves the Services Access Information in a later step.</w:delText>
        </w:r>
      </w:del>
    </w:p>
    <w:p w14:paraId="782AF46B" w14:textId="67E05AD3" w:rsidR="00880580" w:rsidDel="001C7FBF" w:rsidRDefault="00880580" w:rsidP="00880580">
      <w:pPr>
        <w:pStyle w:val="B10"/>
        <w:rPr>
          <w:del w:id="73" w:author="Iraj Sodagar [2]" w:date="2022-08-10T20:29:00Z"/>
        </w:rPr>
      </w:pPr>
      <w:del w:id="74" w:author="Iraj Sodagar [2]" w:date="2022-08-10T20:29:00Z">
        <w:r w:rsidDel="001C7FBF">
          <w:delText>4.</w:delText>
        </w:r>
        <w:r w:rsidDel="001C7FBF">
          <w:tab/>
          <w:delText>The 5GMSu-Aware Application configures and starts the 5GMSu Client.</w:delText>
        </w:r>
      </w:del>
    </w:p>
    <w:p w14:paraId="22EF98C5" w14:textId="4FDA63A3" w:rsidR="00880580" w:rsidDel="001C7FBF" w:rsidRDefault="00880580" w:rsidP="00880580">
      <w:pPr>
        <w:pStyle w:val="B10"/>
        <w:rPr>
          <w:del w:id="75" w:author="Iraj Sodagar [2]" w:date="2022-08-10T20:29:00Z"/>
        </w:rPr>
      </w:pPr>
      <w:del w:id="76" w:author="Iraj Sodagar [2]" w:date="2022-08-10T20:29:00Z">
        <w:r w:rsidDel="001C7FBF">
          <w:delText>5.</w:delText>
        </w:r>
        <w:r w:rsidDel="001C7FBF">
          <w:tab/>
        </w:r>
      </w:del>
      <w:del w:id="77" w:author="Iraj Sodagar" w:date="2022-08-21T22:56:00Z">
        <w:r w:rsidDel="00EE3BBC">
          <w:delText>When the 5GMSu-Aware Application decides to activate the streaming service transmission, the Service Access Information is provided to the 5GMSu Client. When remote configuration and control is activated, then the 5GMSu AF configures and controls the 5GMSu Client remotely</w:delText>
        </w:r>
      </w:del>
      <w:del w:id="78" w:author="Iraj Sodagar [2]" w:date="2022-08-10T20:29:00Z">
        <w:r w:rsidDel="001C7FBF">
          <w:delText>.</w:delText>
        </w:r>
      </w:del>
    </w:p>
    <w:p w14:paraId="5CC4869F" w14:textId="221A4213" w:rsidR="00880580" w:rsidDel="001C7FBF" w:rsidRDefault="00880580" w:rsidP="00880580">
      <w:pPr>
        <w:pStyle w:val="B10"/>
        <w:rPr>
          <w:del w:id="79" w:author="Iraj Sodagar [2]" w:date="2022-08-10T20:29:00Z"/>
        </w:rPr>
      </w:pPr>
      <w:del w:id="80" w:author="Iraj Sodagar [2]" w:date="2022-08-10T20:29:00Z">
        <w:r w:rsidDel="001C7FBF">
          <w:lastRenderedPageBreak/>
          <w:delText>6.</w:delText>
        </w:r>
        <w:r w:rsidDel="001C7FBF">
          <w:tab/>
          <w:delText>Depending on the configurations, the 5GMSu Client uses the Media Session Handling API towards the 5GMSu AF. The Media Session Handling API is used for requesting different policy and charging treatments or 5GMSu AF-based Network Assistance.</w:delText>
        </w:r>
      </w:del>
    </w:p>
    <w:p w14:paraId="7A6D5F6B" w14:textId="2957E73E" w:rsidR="00880580" w:rsidRDefault="00880580" w:rsidP="00880580">
      <w:pPr>
        <w:pStyle w:val="B10"/>
      </w:pPr>
      <w:del w:id="81" w:author="Iraj Sodagar [2]" w:date="2022-08-10T20:29:00Z">
        <w:r w:rsidDel="001C7FBF">
          <w:delText>7.</w:delText>
        </w:r>
        <w:r w:rsidDel="001C7FBF">
          <w:tab/>
        </w:r>
      </w:del>
      <w:del w:id="82" w:author="Iraj Sodagar" w:date="2022-08-21T22:56:00Z">
        <w:r w:rsidDel="00EE3BBC">
          <w:delText>The 5GMSu Client starts the Egest Session by activating the uplink streaming session.</w:delText>
        </w:r>
      </w:del>
    </w:p>
    <w:p w14:paraId="4563F355" w14:textId="6D9BE02D" w:rsidR="005B5B34" w:rsidRDefault="005B5B34" w:rsidP="005B5B34">
      <w:pPr>
        <w:keepNext/>
        <w:rPr>
          <w:ins w:id="83" w:author="Iraj Sodagar [2]" w:date="2022-08-10T21:43:00Z"/>
        </w:rPr>
      </w:pPr>
      <w:ins w:id="84" w:author="Iraj Sodagar [2]" w:date="2022-08-10T20:31:00Z">
        <w:r>
          <w:t xml:space="preserve">Figure 6.1-1 provides a </w:t>
        </w:r>
        <w:r w:rsidR="00F914E4">
          <w:t xml:space="preserve">basic </w:t>
        </w:r>
        <w:r>
          <w:t xml:space="preserve">high-level call flow for uplink streaming. The corresponding collaboration scenario is </w:t>
        </w:r>
      </w:ins>
      <w:ins w:id="85" w:author="Iraj Sodagar [2]" w:date="2022-08-10T20:36:00Z">
        <w:r w:rsidR="003C22A1">
          <w:t>de</w:t>
        </w:r>
        <w:r w:rsidR="00376A14">
          <w:t>fin</w:t>
        </w:r>
      </w:ins>
      <w:ins w:id="86" w:author="Richard Bradbury (2022-08-12)" w:date="2022-08-12T14:52:00Z">
        <w:r w:rsidR="00F914E4">
          <w:t>e</w:t>
        </w:r>
      </w:ins>
      <w:ins w:id="87" w:author="Iraj Sodagar [2]" w:date="2022-08-10T20:36:00Z">
        <w:r w:rsidR="00376A14">
          <w:t>d</w:t>
        </w:r>
      </w:ins>
      <w:ins w:id="88" w:author="Iraj Sodagar [2]" w:date="2022-08-10T20:31:00Z">
        <w:r>
          <w:t xml:space="preserve"> in </w:t>
        </w:r>
      </w:ins>
      <w:ins w:id="89" w:author="Richard Bradbury (2022-08-12)" w:date="2022-08-12T14:52:00Z">
        <w:r w:rsidR="00F914E4">
          <w:t>clause </w:t>
        </w:r>
      </w:ins>
      <w:ins w:id="90" w:author="Iraj Sodagar [2]" w:date="2022-08-10T20:31:00Z">
        <w:r>
          <w:t>A.1</w:t>
        </w:r>
      </w:ins>
      <w:ins w:id="91" w:author="Iraj Sodagar [2]" w:date="2022-08-10T21:45:00Z">
        <w:r w:rsidR="002755B7">
          <w:t>0</w:t>
        </w:r>
      </w:ins>
      <w:ins w:id="92" w:author="Iraj Sodagar [2]" w:date="2022-08-10T20:31:00Z">
        <w:r>
          <w:t>.</w:t>
        </w:r>
      </w:ins>
    </w:p>
    <w:p w14:paraId="2F20C03F" w14:textId="437B6C4E" w:rsidR="00146C78" w:rsidRPr="005A5533" w:rsidRDefault="00F83663" w:rsidP="00146C78">
      <w:pPr>
        <w:keepNext/>
        <w:jc w:val="center"/>
        <w:rPr>
          <w:ins w:id="93" w:author="Iraj Sodagar [2]" w:date="2022-08-10T21:43:00Z"/>
        </w:rPr>
      </w:pPr>
      <w:ins w:id="94" w:author="Iraj Sodagar [2]" w:date="2022-08-10T21:43:00Z">
        <w:r>
          <w:object w:dxaOrig="13090" w:dyaOrig="10500" w14:anchorId="3E75590F">
            <v:shape id="_x0000_i1026" type="#_x0000_t75" style="width:485.5pt;height:399.5pt" o:ole="" o:preferrelative="f" filled="t">
              <v:imagedata r:id="rId18" o:title=""/>
              <o:lock v:ext="edit" aspectratio="f"/>
            </v:shape>
            <o:OLEObject Type="Embed" ProgID="Mscgen.Chart" ShapeID="_x0000_i1026" DrawAspect="Content" ObjectID="_1730122173" r:id="rId19"/>
          </w:object>
        </w:r>
      </w:ins>
    </w:p>
    <w:p w14:paraId="795FE381" w14:textId="295B83F5" w:rsidR="00376A14" w:rsidRDefault="00146C78" w:rsidP="006A09CC">
      <w:pPr>
        <w:pStyle w:val="TF"/>
        <w:rPr>
          <w:ins w:id="95" w:author="Iraj Sodagar [2]" w:date="2022-08-10T21:53:00Z"/>
          <w:noProof/>
          <w:lang w:val="fr-FR"/>
        </w:rPr>
      </w:pPr>
      <w:ins w:id="96" w:author="Iraj Sodagar [2]" w:date="2022-08-10T21:43:00Z">
        <w:r>
          <w:t xml:space="preserve">Figure </w:t>
        </w:r>
      </w:ins>
      <w:ins w:id="97" w:author="Iraj Sodagar [2]" w:date="2022-08-10T21:44:00Z">
        <w:r w:rsidR="006A09CC">
          <w:t>6.1-1</w:t>
        </w:r>
      </w:ins>
      <w:ins w:id="98" w:author="Iraj Sodagar [2]" w:date="2022-08-10T21:43:00Z">
        <w:r>
          <w:t xml:space="preserve">: </w:t>
        </w:r>
      </w:ins>
      <w:ins w:id="99" w:author="Iraj Sodagar [2]" w:date="2022-08-10T21:44:00Z">
        <w:r w:rsidR="006A09CC">
          <w:t>High level c</w:t>
        </w:r>
      </w:ins>
      <w:ins w:id="100" w:author="Iraj Sodagar [2]" w:date="2022-08-10T21:43:00Z">
        <w:r>
          <w:t>all flow for u</w:t>
        </w:r>
        <w:r>
          <w:rPr>
            <w:noProof/>
            <w:lang w:val="fr-FR"/>
          </w:rPr>
          <w:t>plink</w:t>
        </w:r>
      </w:ins>
      <w:ins w:id="101" w:author="Iraj Sodagar [2]" w:date="2022-08-10T21:44:00Z">
        <w:r w:rsidR="006A09CC">
          <w:rPr>
            <w:noProof/>
            <w:lang w:val="fr-FR"/>
          </w:rPr>
          <w:t>ing streaming</w:t>
        </w:r>
      </w:ins>
      <w:del w:id="102" w:author="Iraj Sodagar [2]" w:date="2022-08-10T21:43:00Z">
        <w:r w:rsidR="005B5B34" w:rsidDel="00146C78">
          <w:fldChar w:fldCharType="begin"/>
        </w:r>
        <w:r w:rsidR="00000000">
          <w:fldChar w:fldCharType="separate"/>
        </w:r>
        <w:r w:rsidR="005B5B34" w:rsidDel="00146C78">
          <w:fldChar w:fldCharType="end"/>
        </w:r>
      </w:del>
    </w:p>
    <w:p w14:paraId="1AE65BDB" w14:textId="77777777" w:rsidR="00C9349B" w:rsidRPr="002E396D" w:rsidRDefault="00C9349B" w:rsidP="00C9349B">
      <w:pPr>
        <w:keepNext/>
        <w:rPr>
          <w:ins w:id="103" w:author="Iraj Sodagar [2]" w:date="2022-08-10T21:53:00Z"/>
        </w:rPr>
      </w:pPr>
      <w:ins w:id="104" w:author="Iraj Sodagar [2]" w:date="2022-08-10T21:53:00Z">
        <w:r w:rsidRPr="002E396D">
          <w:t>Steps:</w:t>
        </w:r>
      </w:ins>
    </w:p>
    <w:p w14:paraId="5319BB27" w14:textId="18B99DDC" w:rsidR="00C9349B" w:rsidRPr="0019476E" w:rsidRDefault="00C9349B" w:rsidP="006665BA">
      <w:pPr>
        <w:pStyle w:val="B10"/>
        <w:keepNext/>
        <w:rPr>
          <w:ins w:id="105" w:author="Iraj Sodagar [2]" w:date="2022-08-10T21:53:00Z"/>
        </w:rPr>
      </w:pPr>
      <w:ins w:id="106" w:author="Iraj Sodagar [2]" w:date="2022-08-10T21:53:00Z">
        <w:r>
          <w:t>1.</w:t>
        </w:r>
        <w:r>
          <w:tab/>
        </w:r>
        <w:r w:rsidRPr="0019476E">
          <w:t xml:space="preserve">The 5GMSu Application Provider </w:t>
        </w:r>
      </w:ins>
      <w:ins w:id="107" w:author="Richard Bradbury (2022-08-18)" w:date="2022-08-19T11:45:00Z">
        <w:r w:rsidR="006665BA" w:rsidRPr="0019476E">
          <w:t>provisions</w:t>
        </w:r>
      </w:ins>
      <w:ins w:id="108" w:author="Iraj Sodagar [2]" w:date="2022-08-10T21:53:00Z">
        <w:r w:rsidRPr="0019476E">
          <w:t xml:space="preserve"> the 5GMSu AF</w:t>
        </w:r>
      </w:ins>
      <w:ins w:id="109" w:author="Richard Bradbury (2022-08-18)" w:date="2022-08-19T11:47:00Z">
        <w:r w:rsidR="006665BA" w:rsidRPr="0019476E">
          <w:t xml:space="preserve"> at reference point M1u</w:t>
        </w:r>
      </w:ins>
      <w:ins w:id="110" w:author="Richard Bradbury (2022-08-18)" w:date="2022-08-19T11:45:00Z">
        <w:r w:rsidR="006665BA" w:rsidRPr="0019476E">
          <w:t xml:space="preserve">, including a </w:t>
        </w:r>
      </w:ins>
      <w:ins w:id="111" w:author="Iraj Sodagar [2]" w:date="2022-08-10T21:53:00Z">
        <w:r w:rsidRPr="0019476E">
          <w:t>Content Publishing Configuration for content egest</w:t>
        </w:r>
      </w:ins>
      <w:ins w:id="112" w:author="Richard Bradbury (2022-08-18)" w:date="2022-08-19T11:46:00Z">
        <w:r w:rsidR="006665BA" w:rsidRPr="0019476E">
          <w:t xml:space="preserve"> and, optionally, Content Preparation Templates</w:t>
        </w:r>
      </w:ins>
      <w:ins w:id="113" w:author="Iraj Sodagar [2]" w:date="2022-08-10T21:53:00Z">
        <w:r w:rsidRPr="0019476E">
          <w:t>.</w:t>
        </w:r>
      </w:ins>
    </w:p>
    <w:p w14:paraId="4F245A4B" w14:textId="4B39A4DC" w:rsidR="00795B05" w:rsidRPr="0019476E" w:rsidRDefault="009B6693" w:rsidP="00AB2892">
      <w:pPr>
        <w:pStyle w:val="B10"/>
        <w:rPr>
          <w:ins w:id="114" w:author="Iraj Sodagar [2]" w:date="2022-11-15T22:02:00Z"/>
        </w:rPr>
      </w:pPr>
      <w:ins w:id="115" w:author="Richard Bradbury (2022-08-18)" w:date="2022-08-19T11:48:00Z">
        <w:r w:rsidRPr="0019476E">
          <w:t>2</w:t>
        </w:r>
      </w:ins>
      <w:ins w:id="116" w:author="Iraj Sodagar [2]" w:date="2022-08-10T21:53:00Z">
        <w:r w:rsidR="00C9349B" w:rsidRPr="0019476E">
          <w:t>.</w:t>
        </w:r>
        <w:r w:rsidR="00C9349B" w:rsidRPr="0019476E">
          <w:tab/>
        </w:r>
      </w:ins>
      <w:ins w:id="117" w:author="Iraj Sodagar [2]" w:date="2022-11-15T22:02:00Z">
        <w:r w:rsidR="00795B05" w:rsidRPr="0019476E">
          <w:rPr>
            <w:rStyle w:val="cf01"/>
            <w:rFonts w:asciiTheme="majorBidi" w:hAnsiTheme="majorBidi" w:cstheme="majorBidi"/>
            <w:sz w:val="20"/>
            <w:szCs w:val="20"/>
          </w:rPr>
          <w:t>Depending on the provisioned Content Publishing Configuration, the 5GMSu AF might need to interact</w:t>
        </w:r>
        <w:r w:rsidR="00795B05" w:rsidRPr="0019476E">
          <w:rPr>
            <w:rStyle w:val="cf31"/>
            <w:rFonts w:asciiTheme="majorBidi" w:hAnsiTheme="majorBidi" w:cstheme="majorBidi"/>
            <w:sz w:val="20"/>
            <w:szCs w:val="20"/>
          </w:rPr>
          <w:t xml:space="preserve"> </w:t>
        </w:r>
        <w:r w:rsidR="00795B05" w:rsidRPr="0019476E">
          <w:rPr>
            <w:rStyle w:val="cf01"/>
            <w:rFonts w:asciiTheme="majorBidi" w:hAnsiTheme="majorBidi" w:cstheme="majorBidi"/>
            <w:sz w:val="20"/>
            <w:szCs w:val="20"/>
          </w:rPr>
          <w:t>with the 5GMSu AS to confirm the availability of resources for content preparation.</w:t>
        </w:r>
      </w:ins>
    </w:p>
    <w:p w14:paraId="58296895" w14:textId="735D67C0" w:rsidR="00C9349B" w:rsidRDefault="00C9349B" w:rsidP="0019476E">
      <w:pPr>
        <w:pStyle w:val="B10"/>
        <w:keepNext/>
        <w:ind w:left="284"/>
        <w:rPr>
          <w:ins w:id="118" w:author="Iraj Sodagar [2]" w:date="2022-08-10T21:53:00Z"/>
        </w:rPr>
      </w:pPr>
      <w:ins w:id="119" w:author="Iraj Sodagar [2]" w:date="2022-08-10T21:53:00Z">
        <w:r w:rsidRPr="0019476E">
          <w:rPr>
            <w:rFonts w:asciiTheme="majorBidi" w:hAnsiTheme="majorBidi" w:cstheme="majorBidi"/>
            <w:szCs w:val="20"/>
          </w:rPr>
          <w:t>At some later</w:t>
        </w:r>
        <w:r>
          <w:t xml:space="preserve"> point in time:</w:t>
        </w:r>
      </w:ins>
    </w:p>
    <w:p w14:paraId="69720802" w14:textId="60C27514" w:rsidR="00C9349B" w:rsidRDefault="00026720" w:rsidP="00C54F07">
      <w:pPr>
        <w:pStyle w:val="B10"/>
        <w:rPr>
          <w:ins w:id="120" w:author="Richard Bradbury (2022-08-18)" w:date="2022-08-19T11:56:00Z"/>
        </w:rPr>
      </w:pPr>
      <w:ins w:id="121" w:author="Richard Bradbury (2022-08-18)" w:date="2022-08-19T11:56:00Z">
        <w:r>
          <w:t>3</w:t>
        </w:r>
      </w:ins>
      <w:ins w:id="122" w:author="Iraj Sodagar [2]" w:date="2022-08-10T21:53:00Z">
        <w:r w:rsidR="00C9349B">
          <w:t>.</w:t>
        </w:r>
        <w:r w:rsidR="00C9349B" w:rsidRPr="00DF443B">
          <w:tab/>
          <w:t xml:space="preserve">The 5GMSu Application Provider </w:t>
        </w:r>
        <w:r w:rsidR="00C9349B" w:rsidRPr="00393E99">
          <w:t>provides Service Access Information</w:t>
        </w:r>
        <w:r w:rsidR="00C9349B" w:rsidRPr="00DF443B">
          <w:t xml:space="preserve"> to the 5GMS</w:t>
        </w:r>
        <w:r w:rsidR="00C9349B" w:rsidRPr="00303CB2">
          <w:t xml:space="preserve">-Aware </w:t>
        </w:r>
        <w:r w:rsidR="00C9349B" w:rsidRPr="00DF443B">
          <w:t xml:space="preserve">Application </w:t>
        </w:r>
      </w:ins>
      <w:ins w:id="123" w:author="Richard Bradbury (2022-08-18)" w:date="2022-08-19T11:47:00Z">
        <w:r w:rsidR="006665BA">
          <w:t xml:space="preserve">at reference point </w:t>
        </w:r>
      </w:ins>
      <w:ins w:id="124" w:author="Iraj Sodagar [2]" w:date="2022-08-10T21:53:00Z">
        <w:r w:rsidR="00C9349B" w:rsidRPr="00DF443B">
          <w:t>M8</w:t>
        </w:r>
      </w:ins>
      <w:ins w:id="125" w:author="Iraj Sodagar [2]" w:date="2022-08-18T21:53:00Z">
        <w:r w:rsidR="001E28EB">
          <w:t>u</w:t>
        </w:r>
      </w:ins>
      <w:ins w:id="126" w:author="Iraj Sodagar [2]" w:date="2022-08-10T21:53:00Z">
        <w:r w:rsidR="00C9349B" w:rsidRPr="00DF443B">
          <w:t>.</w:t>
        </w:r>
      </w:ins>
    </w:p>
    <w:p w14:paraId="5DC7B6B4" w14:textId="77777777" w:rsidR="00532739" w:rsidRDefault="00026720" w:rsidP="00C54F07">
      <w:pPr>
        <w:pStyle w:val="B10"/>
        <w:rPr>
          <w:ins w:id="127" w:author="Iraj Sodagar" w:date="2022-08-21T22:50:00Z"/>
        </w:rPr>
      </w:pPr>
      <w:ins w:id="128" w:author="Richard Bradbury (2022-08-18)" w:date="2022-08-19T11:56:00Z">
        <w:r>
          <w:t>4.</w:t>
        </w:r>
        <w:r>
          <w:tab/>
        </w:r>
      </w:ins>
      <w:ins w:id="129" w:author="Iraj Sodagar" w:date="2022-08-21T22:48:00Z">
        <w:r w:rsidR="00532739">
          <w:t>When the 5GMSu-Aware Application decides to activate the streaming service transmission, the Service Access Information is provided to the 5GMSu Client.</w:t>
        </w:r>
      </w:ins>
    </w:p>
    <w:p w14:paraId="6C304873" w14:textId="75AED53A" w:rsidR="00532739" w:rsidRDefault="000B71D2" w:rsidP="00EB4D9E">
      <w:pPr>
        <w:pStyle w:val="B10"/>
        <w:rPr>
          <w:ins w:id="130" w:author="Iraj Sodagar" w:date="2022-08-21T22:52:00Z"/>
        </w:rPr>
      </w:pPr>
      <w:ins w:id="131" w:author="Iraj Sodagar [2]" w:date="2022-08-24T06:53:00Z">
        <w:r>
          <w:lastRenderedPageBreak/>
          <w:t>5</w:t>
        </w:r>
      </w:ins>
      <w:ins w:id="132" w:author="Iraj Sodagar" w:date="2022-08-21T22:50:00Z">
        <w:r w:rsidR="00532739">
          <w:t>.</w:t>
        </w:r>
      </w:ins>
      <w:ins w:id="133" w:author="Richard Bradbury (2022-08-24)" w:date="2022-08-24T15:50:00Z">
        <w:r w:rsidR="00EB4D9E">
          <w:tab/>
        </w:r>
      </w:ins>
      <w:ins w:id="134" w:author="Iraj Sodagar" w:date="2022-08-21T22:51:00Z">
        <w:r w:rsidR="00532739">
          <w:t>The 5GMSu Client request</w:t>
        </w:r>
      </w:ins>
      <w:ins w:id="135" w:author="Richard Bradbury (2022-11-16)" w:date="2022-11-16T11:35:00Z">
        <w:r w:rsidR="0019476E">
          <w:t>s</w:t>
        </w:r>
      </w:ins>
      <w:ins w:id="136" w:author="Iraj Sodagar" w:date="2022-08-21T22:51:00Z">
        <w:r w:rsidR="00532739">
          <w:t xml:space="preserve"> </w:t>
        </w:r>
      </w:ins>
      <w:ins w:id="137" w:author="Richard Bradbury (2022-11-16)" w:date="2022-11-16T11:36:00Z">
        <w:r w:rsidR="0019476E">
          <w:t xml:space="preserve">the 5GMSu AF to </w:t>
        </w:r>
      </w:ins>
      <w:ins w:id="138" w:author="Iraj Sodagar [2]" w:date="2022-11-15T22:21:00Z">
        <w:r w:rsidR="00DF18A6">
          <w:t>initia</w:t>
        </w:r>
      </w:ins>
      <w:ins w:id="139" w:author="Richard Bradbury (2022-11-16)" w:date="2022-11-16T11:36:00Z">
        <w:r w:rsidR="0019476E">
          <w:t>lise</w:t>
        </w:r>
      </w:ins>
      <w:ins w:id="140" w:author="Iraj Sodagar [2]" w:date="2022-11-15T22:21:00Z">
        <w:del w:id="141" w:author="Richard Bradbury (2022-11-16)" w:date="2022-11-16T11:36:00Z">
          <w:r w:rsidR="00DF18A6" w:rsidDel="0019476E">
            <w:delText>ting</w:delText>
          </w:r>
        </w:del>
      </w:ins>
      <w:ins w:id="142" w:author="Iraj Sodagar" w:date="2022-08-21T22:51:00Z">
        <w:r w:rsidR="00532739">
          <w:t xml:space="preserve"> </w:t>
        </w:r>
        <w:del w:id="143" w:author="Iraj Sodagar [2]" w:date="2022-11-15T22:09:00Z">
          <w:r w:rsidR="00532739" w:rsidDel="009B69CB">
            <w:delText>start of</w:delText>
          </w:r>
        </w:del>
        <w:del w:id="144" w:author="Iraj Sodagar [2]" w:date="2022-11-15T22:10:00Z">
          <w:r w:rsidR="00532739" w:rsidDel="009B69CB">
            <w:delText xml:space="preserve"> media </w:delText>
          </w:r>
        </w:del>
      </w:ins>
      <w:ins w:id="145" w:author="Iraj Sodagar" w:date="2022-08-21T22:52:00Z">
        <w:r w:rsidR="00532739">
          <w:t xml:space="preserve">uplink </w:t>
        </w:r>
      </w:ins>
      <w:ins w:id="146" w:author="Richard Bradbury (2022-11-16)" w:date="2022-11-16T11:36:00Z">
        <w:r w:rsidR="0019476E">
          <w:t xml:space="preserve">media </w:t>
        </w:r>
      </w:ins>
      <w:ins w:id="147" w:author="Iraj Sodagar" w:date="2022-08-21T22:52:00Z">
        <w:r w:rsidR="00532739">
          <w:t>streaming</w:t>
        </w:r>
      </w:ins>
      <w:ins w:id="148" w:author="Iraj Sodagar [2]" w:date="2022-11-15T22:10:00Z">
        <w:del w:id="149" w:author="Richard Bradbury (2022-11-16)" w:date="2022-11-16T11:36:00Z">
          <w:r w:rsidR="009B69CB" w:rsidDel="0019476E">
            <w:delText>the network for uplink streaming</w:delText>
          </w:r>
        </w:del>
      </w:ins>
      <w:ins w:id="150" w:author="Iraj Sodagar" w:date="2022-08-21T22:52:00Z">
        <w:r w:rsidR="00532739">
          <w:t xml:space="preserve"> (M5u).</w:t>
        </w:r>
      </w:ins>
    </w:p>
    <w:p w14:paraId="36C2D275" w14:textId="5AD3EA9C" w:rsidR="00B61A87" w:rsidRPr="00DF443B" w:rsidRDefault="00B61A87" w:rsidP="0040351F">
      <w:pPr>
        <w:pStyle w:val="B10"/>
        <w:ind w:left="0" w:firstLine="0"/>
        <w:rPr>
          <w:ins w:id="151" w:author="Iraj Sodagar [2]" w:date="2022-08-10T21:53:00Z"/>
        </w:rPr>
      </w:pPr>
      <w:ins w:id="152" w:author="Iraj Sodagar [2]" w:date="2022-08-10T22:11:00Z">
        <w:r>
          <w:t>Alternatively</w:t>
        </w:r>
      </w:ins>
      <w:ins w:id="153" w:author="Richard Bradbury (2022-08-12)" w:date="2022-08-12T13:27:00Z">
        <w:r w:rsidR="00317753">
          <w:t>:</w:t>
        </w:r>
      </w:ins>
    </w:p>
    <w:p w14:paraId="7E3F1B0C" w14:textId="04D498C1" w:rsidR="00AE4080" w:rsidRPr="00393E99" w:rsidRDefault="00EC495C">
      <w:pPr>
        <w:pStyle w:val="B10"/>
        <w:rPr>
          <w:ins w:id="154" w:author="Iraj Sodagar [2]" w:date="2022-08-10T22:12:00Z"/>
        </w:rPr>
      </w:pPr>
      <w:ins w:id="155" w:author="Iraj Sodagar [2]" w:date="2022-08-24T06:54:00Z">
        <w:r>
          <w:t>6</w:t>
        </w:r>
      </w:ins>
      <w:ins w:id="156" w:author="Iraj Sodagar [2]" w:date="2022-08-10T21:53:00Z">
        <w:r w:rsidR="00C9349B" w:rsidRPr="00393E99">
          <w:t>.</w:t>
        </w:r>
        <w:r w:rsidR="00C9349B" w:rsidRPr="00393E99">
          <w:tab/>
          <w:t>The 5GMS-Aware Application requests the 5GMSu Client to start an uplink streaming session (M6</w:t>
        </w:r>
        <w:r w:rsidR="00C9349B">
          <w:t>u</w:t>
        </w:r>
        <w:r w:rsidR="00C9349B" w:rsidRPr="00393E99">
          <w:t>/</w:t>
        </w:r>
        <w:r w:rsidR="00C9349B">
          <w:t>M</w:t>
        </w:r>
        <w:r w:rsidR="00C9349B" w:rsidRPr="00393E99">
          <w:t>7u).</w:t>
        </w:r>
      </w:ins>
    </w:p>
    <w:p w14:paraId="55FD8B3A" w14:textId="78F82D4F" w:rsidR="00AE4080" w:rsidRPr="00C33CB7" w:rsidRDefault="00EC495C" w:rsidP="00AE4080">
      <w:pPr>
        <w:pStyle w:val="B10"/>
        <w:rPr>
          <w:ins w:id="157" w:author="Iraj Sodagar [2]" w:date="2022-08-10T22:12:00Z"/>
        </w:rPr>
      </w:pPr>
      <w:ins w:id="158" w:author="Iraj Sodagar [2]" w:date="2022-08-24T06:54:00Z">
        <w:r>
          <w:t>7</w:t>
        </w:r>
      </w:ins>
      <w:ins w:id="159" w:author="Iraj Sodagar [2]" w:date="2022-08-10T22:12:00Z">
        <w:r w:rsidR="00AE4080" w:rsidRPr="00393E99">
          <w:t>.</w:t>
        </w:r>
        <w:r w:rsidR="00AE4080" w:rsidRPr="00393E99">
          <w:tab/>
          <w:t xml:space="preserve">The 5GMSu </w:t>
        </w:r>
        <w:r w:rsidR="00AE4080">
          <w:t>C</w:t>
        </w:r>
        <w:r w:rsidR="00AE4080" w:rsidRPr="00393E99">
          <w:t xml:space="preserve">lient requests </w:t>
        </w:r>
        <w:r w:rsidR="00AE4080">
          <w:t>S</w:t>
        </w:r>
        <w:r w:rsidR="00AE4080" w:rsidRPr="00393E99">
          <w:t xml:space="preserve">ervice </w:t>
        </w:r>
        <w:r w:rsidR="00AE4080">
          <w:t>A</w:t>
        </w:r>
        <w:r w:rsidR="00AE4080" w:rsidRPr="00393E99">
          <w:t xml:space="preserve">ccess </w:t>
        </w:r>
        <w:r w:rsidR="00AE4080">
          <w:t>I</w:t>
        </w:r>
        <w:r w:rsidR="00AE4080" w:rsidRPr="00393E99">
          <w:t xml:space="preserve">nformation from the 5GSMu AF </w:t>
        </w:r>
      </w:ins>
      <w:ins w:id="160" w:author="Richard Bradbury (2022-08-18)" w:date="2022-08-19T11:59:00Z">
        <w:r w:rsidR="00FF400B">
          <w:t xml:space="preserve">at reference point </w:t>
        </w:r>
      </w:ins>
      <w:ins w:id="161" w:author="Iraj Sodagar [2]" w:date="2022-08-10T22:12:00Z">
        <w:r w:rsidR="00AE4080" w:rsidRPr="00393E99">
          <w:t>M5u.</w:t>
        </w:r>
      </w:ins>
    </w:p>
    <w:p w14:paraId="21ED3163" w14:textId="204B339D" w:rsidR="00C9349B" w:rsidRDefault="00AE4080" w:rsidP="00AE4080">
      <w:pPr>
        <w:pStyle w:val="B10"/>
        <w:ind w:left="0" w:firstLine="0"/>
        <w:rPr>
          <w:ins w:id="162" w:author="Iraj Sodagar [2]" w:date="2022-08-24T06:53:00Z"/>
        </w:rPr>
      </w:pPr>
      <w:ins w:id="163" w:author="Iraj Sodagar [2]" w:date="2022-08-10T22:12:00Z">
        <w:r>
          <w:t>Then</w:t>
        </w:r>
      </w:ins>
      <w:ins w:id="164" w:author="Iraj Sodagar [2]" w:date="2022-08-10T23:00:00Z">
        <w:r w:rsidR="00186D3B">
          <w:t>:</w:t>
        </w:r>
      </w:ins>
    </w:p>
    <w:p w14:paraId="16AB800D" w14:textId="12BCBE04" w:rsidR="00EC495C" w:rsidRDefault="00EC495C" w:rsidP="00EB4D9E">
      <w:pPr>
        <w:pStyle w:val="B10"/>
      </w:pPr>
      <w:ins w:id="165" w:author="Iraj Sodagar [2]" w:date="2022-08-24T06:54:00Z">
        <w:r>
          <w:t>8</w:t>
        </w:r>
      </w:ins>
      <w:ins w:id="166" w:author="Iraj Sodagar [2]" w:date="2022-08-24T06:53:00Z">
        <w:r>
          <w:t xml:space="preserve">. </w:t>
        </w:r>
      </w:ins>
      <w:ins w:id="167" w:author="Iraj Sodagar [2]" w:date="2022-11-15T22:45:00Z">
        <w:r w:rsidR="00DB7501">
          <w:t xml:space="preserve"> </w:t>
        </w:r>
      </w:ins>
      <w:ins w:id="168" w:author="Iraj Sodagar [2]" w:date="2022-08-25T10:54:00Z">
        <w:r w:rsidR="00B76E86">
          <w:t>If remote control is activated, the 5GMSu AF configures and controls</w:t>
        </w:r>
      </w:ins>
      <w:ins w:id="169" w:author="Iraj Sodagar [2]" w:date="2022-11-15T22:47:00Z">
        <w:r w:rsidR="00592DBE">
          <w:t>, via M5u,</w:t>
        </w:r>
      </w:ins>
      <w:ins w:id="170" w:author="Iraj Sodagar [2]" w:date="2022-08-25T10:54:00Z">
        <w:r w:rsidR="00B76E86">
          <w:t xml:space="preserve"> the </w:t>
        </w:r>
      </w:ins>
      <w:ins w:id="171" w:author="Iraj Sodagar [2]" w:date="2022-11-15T22:47:00Z">
        <w:r w:rsidR="00592DBE">
          <w:t xml:space="preserve">Media Remote Control sub-function of the </w:t>
        </w:r>
      </w:ins>
      <w:ins w:id="172" w:author="Iraj Sodagar [2]" w:date="2022-08-25T10:54:00Z">
        <w:r w:rsidR="00B76E86">
          <w:t>5GMSu Clien</w:t>
        </w:r>
      </w:ins>
      <w:ins w:id="173" w:author="Iraj Sodagar [2]" w:date="2022-11-15T22:48:00Z">
        <w:r w:rsidR="00CE2D50">
          <w:t>t.</w:t>
        </w:r>
      </w:ins>
    </w:p>
    <w:p w14:paraId="48771A6F" w14:textId="2C4EFCB5" w:rsidR="00696E38" w:rsidRDefault="00696E38" w:rsidP="0040351F">
      <w:pPr>
        <w:pStyle w:val="B10"/>
        <w:rPr>
          <w:ins w:id="174" w:author="Richard Bradbury (2022-08-18)" w:date="2022-08-19T11:57:00Z"/>
        </w:rPr>
      </w:pPr>
      <w:ins w:id="175" w:author="Richard Bradbury (2022-08-18)" w:date="2022-08-19T11:57:00Z">
        <w:r>
          <w:t>9.</w:t>
        </w:r>
        <w:r>
          <w:tab/>
        </w:r>
      </w:ins>
      <w:ins w:id="176" w:author="Iraj Sodagar" w:date="2022-08-21T22:56:00Z">
        <w:r w:rsidR="00EE3BBC">
          <w:t>The 5GMSu Client starts the Egest Session by activating the uplink streaming session.</w:t>
        </w:r>
      </w:ins>
    </w:p>
    <w:p w14:paraId="6E071D4A" w14:textId="608E88BA" w:rsidR="0040351F" w:rsidRPr="00033DEF" w:rsidRDefault="00696E38" w:rsidP="0040351F">
      <w:pPr>
        <w:pStyle w:val="B10"/>
        <w:rPr>
          <w:ins w:id="177" w:author="Iraj Sodagar [2]" w:date="2022-08-10T21:53:00Z"/>
        </w:rPr>
      </w:pPr>
      <w:ins w:id="178" w:author="Richard Bradbury (2022-08-18)" w:date="2022-08-19T11:57:00Z">
        <w:r>
          <w:t>10</w:t>
        </w:r>
      </w:ins>
      <w:ins w:id="179" w:author="Iraj Sodagar [2]" w:date="2022-08-10T22:12:00Z">
        <w:r w:rsidR="0040351F" w:rsidRPr="00033DEF">
          <w:t>.</w:t>
        </w:r>
        <w:r w:rsidR="0040351F" w:rsidRPr="00033DEF">
          <w:tab/>
          <w:t xml:space="preserve">Uplink media streaming starts from the 5GMSu Client to the 5GMSu AS </w:t>
        </w:r>
      </w:ins>
      <w:ins w:id="180" w:author="Richard Bradbury (2022-08-18)" w:date="2022-08-19T11:59:00Z">
        <w:r w:rsidR="00FF400B">
          <w:t xml:space="preserve">via reference point </w:t>
        </w:r>
      </w:ins>
      <w:ins w:id="181" w:author="Iraj Sodagar [2]" w:date="2022-08-10T22:12:00Z">
        <w:r w:rsidR="0040351F" w:rsidRPr="00033DEF">
          <w:t>M4u.</w:t>
        </w:r>
      </w:ins>
    </w:p>
    <w:p w14:paraId="33322C8F" w14:textId="20602A5A" w:rsidR="004A5D1E" w:rsidRDefault="004A5D1E" w:rsidP="00C9349B">
      <w:pPr>
        <w:pStyle w:val="B10"/>
        <w:rPr>
          <w:ins w:id="182" w:author="Richard Bradbury (2022-08-18)" w:date="2022-08-19T11:58:00Z"/>
        </w:rPr>
      </w:pPr>
      <w:ins w:id="183" w:author="Richard Bradbury (2022-08-18)" w:date="2022-08-19T11:58:00Z">
        <w:r>
          <w:t>11.</w:t>
        </w:r>
        <w:r>
          <w:tab/>
          <w:t>If content preparation was provisioned in step</w:t>
        </w:r>
      </w:ins>
      <w:ins w:id="184" w:author="Richard Bradbury" w:date="2022-11-09T15:01:00Z">
        <w:r w:rsidR="00F70662">
          <w:t> </w:t>
        </w:r>
      </w:ins>
      <w:ins w:id="185" w:author="Richard Bradbury (2022-08-18)" w:date="2022-08-19T11:58:00Z">
        <w:r>
          <w:t xml:space="preserve">1, </w:t>
        </w:r>
        <w:r w:rsidR="00FF400B">
          <w:t>the uplinked media may be manipulated by the 5GMS</w:t>
        </w:r>
      </w:ins>
      <w:ins w:id="186" w:author="Richard Bradbury (2022-08-18)" w:date="2022-08-19T11:59:00Z">
        <w:r w:rsidR="00FF400B">
          <w:t xml:space="preserve">u AS </w:t>
        </w:r>
      </w:ins>
      <w:ins w:id="187" w:author="Richard Bradbury (2022-08-18)" w:date="2022-08-19T11:58:00Z">
        <w:r w:rsidR="00FF400B">
          <w:t>prior to egest.</w:t>
        </w:r>
      </w:ins>
    </w:p>
    <w:p w14:paraId="238C70D1" w14:textId="5D379080" w:rsidR="00C9349B" w:rsidRPr="00033DEF" w:rsidRDefault="00696E38" w:rsidP="00C9349B">
      <w:pPr>
        <w:pStyle w:val="B10"/>
        <w:rPr>
          <w:ins w:id="188" w:author="Iraj Sodagar [2]" w:date="2022-08-10T21:53:00Z"/>
        </w:rPr>
      </w:pPr>
      <w:ins w:id="189" w:author="Richard Bradbury (2022-08-18)" w:date="2022-08-19T11:57:00Z">
        <w:r>
          <w:t>12</w:t>
        </w:r>
      </w:ins>
      <w:ins w:id="190" w:author="Iraj Sodagar [2]" w:date="2022-08-10T21:53:00Z">
        <w:r w:rsidR="00C9349B" w:rsidRPr="00033DEF">
          <w:t>.</w:t>
        </w:r>
        <w:r w:rsidR="00C9349B" w:rsidRPr="00033DEF">
          <w:tab/>
          <w:t xml:space="preserve">Media streaming egest starts from the 5GMSu AS to the 5GMSu Application Provider </w:t>
        </w:r>
      </w:ins>
      <w:ins w:id="191" w:author="Richard Bradbury (2022-08-18)" w:date="2022-08-19T11:59:00Z">
        <w:r w:rsidR="00FF400B">
          <w:t xml:space="preserve">at reference point </w:t>
        </w:r>
      </w:ins>
      <w:ins w:id="192" w:author="Iraj Sodagar [2]" w:date="2022-08-10T21:53:00Z">
        <w:r w:rsidR="00C9349B" w:rsidRPr="00033DEF">
          <w:t>M2u.</w:t>
        </w:r>
      </w:ins>
    </w:p>
    <w:p w14:paraId="4F1961AC" w14:textId="21A71F9E" w:rsidR="00376A14" w:rsidRDefault="00317753" w:rsidP="00317753">
      <w:pPr>
        <w:rPr>
          <w:ins w:id="193" w:author="Richard Bradbury" w:date="2022-11-09T14:59:00Z"/>
        </w:rPr>
      </w:pPr>
      <w:ins w:id="194" w:author="Richard Bradbury (2022-08-12)" w:date="2022-08-12T13:26:00Z">
        <w:r>
          <w:t>Clauses</w:t>
        </w:r>
      </w:ins>
      <w:ins w:id="195" w:author="Richard Bradbury (2022-08-12)" w:date="2022-08-12T13:27:00Z">
        <w:r>
          <w:t> </w:t>
        </w:r>
      </w:ins>
      <w:ins w:id="196" w:author="Iraj Sodagar [2]" w:date="2022-08-10T20:37:00Z">
        <w:r w:rsidR="00376A14">
          <w:t>A.1</w:t>
        </w:r>
      </w:ins>
      <w:ins w:id="197" w:author="Iraj Sodagar [2]" w:date="2022-08-10T21:45:00Z">
        <w:r w:rsidR="002755B7">
          <w:t>1</w:t>
        </w:r>
      </w:ins>
      <w:ins w:id="198" w:author="Richard Bradbury (2022-08-12)" w:date="2022-08-12T13:27:00Z">
        <w:r>
          <w:t xml:space="preserve"> to </w:t>
        </w:r>
      </w:ins>
      <w:ins w:id="199" w:author="Iraj Sodagar [2]" w:date="2022-08-10T20:37:00Z">
        <w:r w:rsidR="00376A14">
          <w:t>A.</w:t>
        </w:r>
        <w:r w:rsidR="006A0D17">
          <w:t>15 define additional collaboration scena</w:t>
        </w:r>
      </w:ins>
      <w:ins w:id="200" w:author="Iraj Sodagar [2]" w:date="2022-08-10T20:38:00Z">
        <w:r w:rsidR="006A0D17">
          <w:t>rios for uplink streaming</w:t>
        </w:r>
        <w:r w:rsidR="00FD0B7A">
          <w:t>. The call flow for each collaboration scenario is also included</w:t>
        </w:r>
        <w:r w:rsidR="00CE6B1E">
          <w:t xml:space="preserve"> in each c</w:t>
        </w:r>
      </w:ins>
      <w:ins w:id="201" w:author="Iraj Sodagar [2]" w:date="2022-08-10T20:39:00Z">
        <w:r w:rsidR="00CE6B1E">
          <w:t>lause.</w:t>
        </w:r>
      </w:ins>
    </w:p>
    <w:p w14:paraId="14DFE907" w14:textId="77777777" w:rsidR="00346378" w:rsidRDefault="00346378" w:rsidP="00346378">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CHANGE</w:t>
      </w:r>
    </w:p>
    <w:p w14:paraId="6CFB62D8" w14:textId="77777777" w:rsidR="00346378" w:rsidRDefault="00346378" w:rsidP="00346378">
      <w:pPr>
        <w:pStyle w:val="Heading8"/>
      </w:pPr>
      <w:bookmarkStart w:id="202" w:name="_Toc106274440"/>
      <w:bookmarkStart w:id="203" w:name="_Toc106274441"/>
      <w:bookmarkStart w:id="204" w:name="_Toc106274450"/>
      <w:r>
        <w:t>Annex A (informative):</w:t>
      </w:r>
      <w:r>
        <w:br/>
        <w:t>Usage Guidelines for collaboration scenarios</w:t>
      </w:r>
      <w:bookmarkEnd w:id="202"/>
    </w:p>
    <w:p w14:paraId="030BE63E" w14:textId="77777777" w:rsidR="00346378" w:rsidRDefault="00346378" w:rsidP="00346378">
      <w:pPr>
        <w:pStyle w:val="Heading1"/>
        <w:rPr>
          <w:noProof/>
        </w:rPr>
      </w:pPr>
      <w:r>
        <w:rPr>
          <w:noProof/>
        </w:rPr>
        <w:t>A.0</w:t>
      </w:r>
      <w:r>
        <w:rPr>
          <w:noProof/>
        </w:rPr>
        <w:tab/>
        <w:t>General</w:t>
      </w:r>
      <w:bookmarkEnd w:id="203"/>
    </w:p>
    <w:p w14:paraId="7A8C900B" w14:textId="77777777" w:rsidR="00346378" w:rsidRDefault="00346378" w:rsidP="00346378">
      <w:pPr>
        <w:rPr>
          <w:noProof/>
        </w:rPr>
      </w:pPr>
      <w:r>
        <w:rPr>
          <w:noProof/>
        </w:rPr>
        <w:t xml:space="preserve">This annex describes a set of collaboration </w:t>
      </w:r>
      <w:r>
        <w:t>scenarios</w:t>
      </w:r>
      <w:r>
        <w:rPr>
          <w:noProof/>
        </w:rPr>
        <w:t xml:space="preserve"> and deployment options of the 5G Media Streaming architecture. The intention is to illustate different deployment options.</w:t>
      </w:r>
    </w:p>
    <w:p w14:paraId="7D7EE6B0" w14:textId="77777777" w:rsidR="00346378" w:rsidRDefault="00346378" w:rsidP="00346378">
      <w:pPr>
        <w:rPr>
          <w:noProof/>
        </w:rPr>
      </w:pPr>
      <w:r>
        <w:rPr>
          <w:noProof/>
          <w:lang w:val="en-US"/>
        </w:rPr>
        <w:t>Note that the scenarios focus on the ownership of the functions. Scalability realizations such as a CDN are not illustrated. As result of the scalability considerations, the M4</w:t>
      </w:r>
      <w:del w:id="205" w:author="Richard Bradbury (2022-08-12)" w:date="2022-08-12T15:38:00Z">
        <w:r>
          <w:rPr>
            <w:noProof/>
            <w:lang w:val="en-US"/>
          </w:rPr>
          <w:delText>d</w:delText>
        </w:r>
      </w:del>
      <w:r>
        <w:rPr>
          <w:noProof/>
          <w:lang w:val="en-US"/>
        </w:rPr>
        <w:t>-serving 5GMS</w:t>
      </w:r>
      <w:del w:id="206" w:author="Richard Bradbury (2022-08-12)" w:date="2022-08-12T15:38:00Z">
        <w:r>
          <w:rPr>
            <w:noProof/>
            <w:lang w:val="en-US"/>
          </w:rPr>
          <w:delText>d</w:delText>
        </w:r>
      </w:del>
      <w:r>
        <w:rPr>
          <w:noProof/>
          <w:lang w:val="en-US"/>
        </w:rPr>
        <w:t xml:space="preserve"> AS and/or M5</w:t>
      </w:r>
      <w:del w:id="207" w:author="Richard Bradbury (2022-08-12)" w:date="2022-08-12T15:38:00Z">
        <w:r>
          <w:rPr>
            <w:noProof/>
            <w:lang w:val="en-US"/>
          </w:rPr>
          <w:delText>d</w:delText>
        </w:r>
      </w:del>
      <w:r>
        <w:rPr>
          <w:noProof/>
          <w:lang w:val="en-US"/>
        </w:rPr>
        <w:t>-serving 5GMS</w:t>
      </w:r>
      <w:del w:id="208" w:author="Richard Bradbury (2022-08-12)" w:date="2022-08-12T15:38:00Z">
        <w:r>
          <w:rPr>
            <w:noProof/>
            <w:lang w:val="en-US"/>
          </w:rPr>
          <w:delText>d</w:delText>
        </w:r>
      </w:del>
      <w:r>
        <w:rPr>
          <w:noProof/>
          <w:lang w:val="en-US"/>
        </w:rPr>
        <w:t xml:space="preserve"> AF</w:t>
      </w:r>
      <w:del w:id="209" w:author="Iraj Sodagar [2]" w:date="2022-11-15T22:49:00Z">
        <w:r w:rsidDel="00CE2D50">
          <w:rPr>
            <w:noProof/>
            <w:lang w:val="en-US"/>
          </w:rPr>
          <w:delText xml:space="preserve"> may</w:delText>
        </w:r>
      </w:del>
      <w:r>
        <w:rPr>
          <w:noProof/>
          <w:lang w:val="en-US"/>
        </w:rPr>
        <w:t>:</w:t>
      </w:r>
    </w:p>
    <w:p w14:paraId="0864E60D" w14:textId="34E23ACA" w:rsidR="00346378" w:rsidRDefault="00346378" w:rsidP="00346378">
      <w:pPr>
        <w:pStyle w:val="B10"/>
        <w:rPr>
          <w:noProof/>
          <w:lang w:val="en-US"/>
        </w:rPr>
      </w:pPr>
      <w:r>
        <w:rPr>
          <w:noProof/>
          <w:lang w:val="en-US"/>
        </w:rPr>
        <w:t>-</w:t>
      </w:r>
      <w:r>
        <w:rPr>
          <w:noProof/>
          <w:lang w:val="en-US"/>
        </w:rPr>
        <w:tab/>
      </w:r>
      <w:ins w:id="210" w:author="Iraj Sodagar [2]" w:date="2022-11-15T22:49:00Z">
        <w:r w:rsidR="00CE2D50">
          <w:rPr>
            <w:noProof/>
            <w:lang w:val="en-US"/>
          </w:rPr>
          <w:t>May c</w:t>
        </w:r>
      </w:ins>
      <w:del w:id="211" w:author="Iraj Sodagar [2]" w:date="2022-11-15T22:49:00Z">
        <w:r w:rsidDel="00CE2D50">
          <w:rPr>
            <w:noProof/>
            <w:lang w:val="en-US"/>
          </w:rPr>
          <w:delText>C</w:delText>
        </w:r>
      </w:del>
      <w:r>
        <w:rPr>
          <w:noProof/>
          <w:lang w:val="en-US"/>
        </w:rPr>
        <w:t>onsist of multiple (physical) servers, which may be addressed using a single FQDN. A load balancer forwards client requests to one of these servers. Forwarding may be via HTTP redirects or transparent towards the client.</w:t>
      </w:r>
    </w:p>
    <w:p w14:paraId="21DA3ACB" w14:textId="184B04BF" w:rsidR="00346378" w:rsidRDefault="00346378" w:rsidP="00346378">
      <w:pPr>
        <w:pStyle w:val="B10"/>
        <w:rPr>
          <w:noProof/>
          <w:lang w:val="en-US"/>
        </w:rPr>
      </w:pPr>
      <w:r>
        <w:rPr>
          <w:noProof/>
          <w:lang w:val="en-US"/>
        </w:rPr>
        <w:t>-</w:t>
      </w:r>
      <w:r>
        <w:rPr>
          <w:noProof/>
          <w:lang w:val="en-US"/>
        </w:rPr>
        <w:tab/>
      </w:r>
      <w:ins w:id="212" w:author="Iraj Sodagar [2]" w:date="2022-11-15T22:49:00Z">
        <w:r w:rsidR="00CE2D50">
          <w:rPr>
            <w:noProof/>
            <w:lang w:val="en-US"/>
          </w:rPr>
          <w:t>May c</w:t>
        </w:r>
      </w:ins>
      <w:del w:id="213" w:author="Iraj Sodagar [2]" w:date="2022-11-15T22:49:00Z">
        <w:r w:rsidDel="00CE2D50">
          <w:rPr>
            <w:noProof/>
            <w:lang w:val="en-US"/>
          </w:rPr>
          <w:delText>C</w:delText>
        </w:r>
      </w:del>
      <w:r>
        <w:rPr>
          <w:noProof/>
          <w:lang w:val="en-US"/>
        </w:rPr>
        <w:t>onsist of multiple (physical) servers, where different servers, or different groups of servers, may be addressed with different FQDNs. The client may be made aware of this via the manifest (i.e. listing multiple base URLs).</w:t>
      </w:r>
    </w:p>
    <w:p w14:paraId="4C0E4ED1" w14:textId="77777777" w:rsidR="00346378" w:rsidRDefault="00346378" w:rsidP="00346378">
      <w:pPr>
        <w:pStyle w:val="NO"/>
        <w:rPr>
          <w:noProof/>
          <w:lang w:val="en-US"/>
        </w:rPr>
      </w:pPr>
      <w:r>
        <w:rPr>
          <w:noProof/>
          <w:lang w:val="en-US"/>
        </w:rPr>
        <w:t>NOTE:</w:t>
      </w:r>
      <w:r>
        <w:rPr>
          <w:noProof/>
          <w:lang w:val="en-US"/>
        </w:rPr>
        <w:tab/>
        <w:t>In this case the servers may be managed by the same or different parties (e.g. MNO and/or 5GMS</w:t>
      </w:r>
      <w:del w:id="214" w:author="Richard Bradbury (2022-08-12)" w:date="2022-08-12T15:39:00Z">
        <w:r>
          <w:rPr>
            <w:noProof/>
            <w:lang w:val="en-US"/>
          </w:rPr>
          <w:delText>d</w:delText>
        </w:r>
      </w:del>
      <w:r>
        <w:rPr>
          <w:noProof/>
          <w:lang w:val="en-US"/>
        </w:rPr>
        <w:t xml:space="preserve"> Application Provider).</w:t>
      </w:r>
    </w:p>
    <w:p w14:paraId="5BF2964B" w14:textId="17F3754F" w:rsidR="00346378" w:rsidRDefault="00346378" w:rsidP="00346378">
      <w:pPr>
        <w:pStyle w:val="B10"/>
        <w:rPr>
          <w:noProof/>
          <w:lang w:val="en-US"/>
        </w:rPr>
      </w:pPr>
      <w:r>
        <w:rPr>
          <w:noProof/>
          <w:lang w:val="en-US"/>
        </w:rPr>
        <w:t>-</w:t>
      </w:r>
      <w:r>
        <w:rPr>
          <w:noProof/>
          <w:lang w:val="en-US"/>
        </w:rPr>
        <w:tab/>
      </w:r>
      <w:del w:id="215" w:author="Iraj Sodagar [2]" w:date="2022-11-15T22:49:00Z">
        <w:r w:rsidDel="00CE2D50">
          <w:rPr>
            <w:noProof/>
            <w:lang w:val="en-US"/>
          </w:rPr>
          <w:delText xml:space="preserve">Be </w:delText>
        </w:r>
      </w:del>
      <w:ins w:id="216" w:author="Iraj Sodagar [2]" w:date="2022-11-15T22:49:00Z">
        <w:r w:rsidR="00CE2D50">
          <w:rPr>
            <w:noProof/>
            <w:lang w:val="en-US"/>
          </w:rPr>
          <w:t xml:space="preserve">May be </w:t>
        </w:r>
      </w:ins>
      <w:r>
        <w:rPr>
          <w:noProof/>
          <w:lang w:val="en-US"/>
        </w:rPr>
        <w:t>addressed with a single FQDN. For example, the MNO AS is mostly transparent and acts as a proxy/cache.</w:t>
      </w:r>
    </w:p>
    <w:p w14:paraId="0FE0D535" w14:textId="01BB28F1" w:rsidR="005F307E" w:rsidRPr="005F307E" w:rsidRDefault="00FE55FF" w:rsidP="005F307E">
      <w:pPr>
        <w:pStyle w:val="NO"/>
        <w:rPr>
          <w:ins w:id="217" w:author="Iraj Sodagar [2]" w:date="2022-08-25T10:48:00Z"/>
        </w:rPr>
      </w:pPr>
      <w:ins w:id="218" w:author="Iraj Sodagar [2]" w:date="2022-08-25T10:48:00Z">
        <w:r>
          <w:rPr>
            <w:noProof/>
            <w:lang w:val="en-US"/>
          </w:rPr>
          <w:t>NOTE:</w:t>
        </w:r>
      </w:ins>
      <w:ins w:id="219" w:author="Richard Bradbury" w:date="2022-11-09T14:53:00Z">
        <w:r w:rsidR="005F307E">
          <w:rPr>
            <w:noProof/>
            <w:lang w:val="en-US"/>
          </w:rPr>
          <w:tab/>
        </w:r>
      </w:ins>
      <w:ins w:id="220" w:author="Iraj Sodagar [2]" w:date="2022-11-15T22:49:00Z">
        <w:r w:rsidR="00E57F16">
          <w:rPr>
            <w:noProof/>
            <w:lang w:val="en-US"/>
          </w:rPr>
          <w:t>I</w:t>
        </w:r>
      </w:ins>
      <w:ins w:id="221" w:author="Iraj Sodagar [2]" w:date="2022-11-15T22:50:00Z">
        <w:r w:rsidR="00E57F16">
          <w:rPr>
            <w:noProof/>
            <w:lang w:val="en-US"/>
          </w:rPr>
          <w:t>n every collaboration s</w:t>
        </w:r>
        <w:r w:rsidR="00A73C3F">
          <w:rPr>
            <w:noProof/>
            <w:lang w:val="en-US"/>
          </w:rPr>
          <w:t>cenario of this Annex, any s</w:t>
        </w:r>
      </w:ins>
      <w:ins w:id="222" w:author="Iraj Sodagar [2]" w:date="2022-08-25T10:57:00Z">
        <w:r w:rsidR="005F70CE">
          <w:rPr>
            <w:noProof/>
            <w:lang w:val="en-US"/>
          </w:rPr>
          <w:t>tep</w:t>
        </w:r>
      </w:ins>
      <w:ins w:id="223" w:author="Iraj Sodagar [2]" w:date="2022-08-25T10:49:00Z">
        <w:r w:rsidR="00152D66">
          <w:rPr>
            <w:noProof/>
            <w:lang w:val="en-US"/>
          </w:rPr>
          <w:t xml:space="preserve"> which </w:t>
        </w:r>
      </w:ins>
      <w:ins w:id="224" w:author="Iraj Sodagar [2]" w:date="2022-11-15T22:50:00Z">
        <w:r w:rsidR="00A73C3F">
          <w:rPr>
            <w:noProof/>
            <w:lang w:val="en-US"/>
          </w:rPr>
          <w:t xml:space="preserve">differs </w:t>
        </w:r>
      </w:ins>
      <w:ins w:id="225" w:author="Iraj Sodagar [2]" w:date="2022-08-25T10:49:00Z">
        <w:r w:rsidR="00152D66">
          <w:rPr>
            <w:noProof/>
            <w:lang w:val="en-US"/>
          </w:rPr>
          <w:t>from the</w:t>
        </w:r>
      </w:ins>
      <w:ins w:id="226" w:author="Richard Bradbury" w:date="2022-11-09T14:56:00Z">
        <w:r w:rsidR="005F307E">
          <w:rPr>
            <w:noProof/>
            <w:lang w:val="en-US"/>
          </w:rPr>
          <w:t xml:space="preserve"> </w:t>
        </w:r>
      </w:ins>
      <w:ins w:id="227" w:author="Iraj Sodagar [2]" w:date="2022-08-25T10:49:00Z">
        <w:r w:rsidR="00152D66">
          <w:rPr>
            <w:noProof/>
            <w:lang w:val="en-US"/>
          </w:rPr>
          <w:t xml:space="preserve">baseline </w:t>
        </w:r>
      </w:ins>
      <w:ins w:id="228" w:author="Iraj Sodagar [2]" w:date="2022-11-15T22:50:00Z">
        <w:r w:rsidR="00A73C3F">
          <w:rPr>
            <w:noProof/>
            <w:lang w:val="en-US"/>
          </w:rPr>
          <w:t>call flow</w:t>
        </w:r>
      </w:ins>
      <w:ins w:id="229" w:author="Iraj Sodagar [2]" w:date="2022-08-25T10:49:00Z">
        <w:r w:rsidR="00152D66">
          <w:rPr>
            <w:noProof/>
            <w:lang w:val="en-US"/>
          </w:rPr>
          <w:t xml:space="preserve"> </w:t>
        </w:r>
      </w:ins>
      <w:ins w:id="230" w:author="Iraj Sodagar [2]" w:date="2022-11-15T22:50:00Z">
        <w:r w:rsidR="00A73C3F">
          <w:rPr>
            <w:noProof/>
            <w:lang w:val="en-US"/>
          </w:rPr>
          <w:t>is</w:t>
        </w:r>
      </w:ins>
      <w:ins w:id="231" w:author="Iraj Sodagar [2]" w:date="2022-08-25T10:49:00Z">
        <w:r w:rsidR="00152D66">
          <w:rPr>
            <w:noProof/>
            <w:lang w:val="en-US"/>
          </w:rPr>
          <w:t xml:space="preserve"> shown in </w:t>
        </w:r>
        <w:r w:rsidR="00152D66" w:rsidRPr="005F307E">
          <w:rPr>
            <w:b/>
            <w:bCs/>
            <w:noProof/>
            <w:lang w:val="en-US"/>
          </w:rPr>
          <w:t>bold text</w:t>
        </w:r>
        <w:r w:rsidR="00152D66">
          <w:rPr>
            <w:noProof/>
            <w:lang w:val="en-US"/>
          </w:rPr>
          <w:t>.</w:t>
        </w:r>
      </w:ins>
    </w:p>
    <w:p w14:paraId="047CAA72" w14:textId="6D3B17E9" w:rsidR="00346378" w:rsidRDefault="00346378" w:rsidP="00346378">
      <w:pPr>
        <w:pStyle w:val="Heading1"/>
        <w:rPr>
          <w:ins w:id="232" w:author="Iraj Sodagar [2]" w:date="2022-11-15T22:55:00Z"/>
          <w:noProof/>
          <w:lang w:val="fr-FR"/>
        </w:rPr>
      </w:pPr>
      <w:r>
        <w:rPr>
          <w:noProof/>
          <w:lang w:val="fr-FR"/>
        </w:rPr>
        <w:t>A.1</w:t>
      </w:r>
      <w:r>
        <w:rPr>
          <w:noProof/>
          <w:lang w:val="fr-FR"/>
        </w:rPr>
        <w:tab/>
      </w:r>
      <w:del w:id="233" w:author="Richard Bradbury (2022-08-25)" w:date="2022-08-25T12:13:00Z">
        <w:r>
          <w:rPr>
            <w:noProof/>
            <w:lang w:val="fr-FR"/>
          </w:rPr>
          <w:delText>Collaboration 1</w:delText>
        </w:r>
      </w:del>
      <w:ins w:id="234" w:author="Richard Bradbury (2022-08-25)" w:date="2022-08-25T12:08:00Z">
        <w:r>
          <w:rPr>
            <w:noProof/>
            <w:lang w:val="fr-FR"/>
          </w:rPr>
          <w:t xml:space="preserve">Downlink </w:t>
        </w:r>
      </w:ins>
      <w:ins w:id="235" w:author="Richard Bradbury (2022-08-25)" w:date="2022-08-25T12:21:00Z">
        <w:r>
          <w:rPr>
            <w:noProof/>
            <w:lang w:val="fr-FR"/>
          </w:rPr>
          <w:t xml:space="preserve">media </w:t>
        </w:r>
      </w:ins>
      <w:ins w:id="236" w:author="Richard Bradbury (2022-08-25)" w:date="2022-08-25T12:08:00Z">
        <w:r>
          <w:rPr>
            <w:noProof/>
            <w:lang w:val="fr-FR"/>
          </w:rPr>
          <w:t xml:space="preserve">streaming with </w:t>
        </w:r>
        <w:del w:id="237" w:author="Iraj Sodagar [2]" w:date="2022-11-15T22:55:00Z">
          <w:r w:rsidDel="007B24F7">
            <w:rPr>
              <w:noProof/>
              <w:lang w:val="fr-FR"/>
            </w:rPr>
            <w:delText xml:space="preserve">AF and </w:delText>
          </w:r>
        </w:del>
        <w:r>
          <w:rPr>
            <w:noProof/>
            <w:lang w:val="fr-FR"/>
          </w:rPr>
          <w:t xml:space="preserve">AS </w:t>
        </w:r>
      </w:ins>
      <w:ins w:id="238" w:author="Iraj Sodagar [2]" w:date="2022-11-15T22:55:00Z">
        <w:r w:rsidR="00871D02">
          <w:rPr>
            <w:noProof/>
            <w:lang w:val="fr-FR"/>
          </w:rPr>
          <w:t xml:space="preserve">deployed </w:t>
        </w:r>
      </w:ins>
      <w:ins w:id="239" w:author="Richard Bradbury (2022-08-25)" w:date="2022-08-25T12:08:00Z">
        <w:r>
          <w:rPr>
            <w:noProof/>
            <w:lang w:val="fr-FR"/>
          </w:rPr>
          <w:t>in an external Data Network</w:t>
        </w:r>
      </w:ins>
      <w:ins w:id="240" w:author="Iraj Sodagar [2]" w:date="2022-11-15T22:55:00Z">
        <w:r w:rsidR="00697963">
          <w:rPr>
            <w:noProof/>
            <w:lang w:val="fr-FR"/>
          </w:rPr>
          <w:t xml:space="preserve"> (OTT)</w:t>
        </w:r>
      </w:ins>
    </w:p>
    <w:p w14:paraId="326845B2" w14:textId="37203FF5" w:rsidR="00697963" w:rsidRPr="0008548A" w:rsidDel="005810FF" w:rsidRDefault="0008548A" w:rsidP="00F83663">
      <w:pPr>
        <w:keepNext/>
        <w:rPr>
          <w:del w:id="241" w:author="Iraj Sodagar [2]" w:date="2022-11-15T22:56:00Z"/>
          <w:noProof/>
          <w:rPrChange w:id="242" w:author="Iraj Sodagar [2]" w:date="2022-11-15T22:55:00Z">
            <w:rPr>
              <w:del w:id="243" w:author="Iraj Sodagar [2]" w:date="2022-11-15T22:56:00Z"/>
              <w:noProof/>
              <w:lang w:val="fr-FR"/>
            </w:rPr>
          </w:rPrChange>
        </w:rPr>
      </w:pPr>
      <w:bookmarkStart w:id="244" w:name="_Hlk119445455"/>
      <w:del w:id="245" w:author="Qualcomm" w:date="2022-11-10T20:50:00Z">
        <w:r w:rsidRPr="00CA7246" w:rsidDel="00DA3FB4">
          <w:rPr>
            <w:noProof/>
          </w:rPr>
          <w:delText xml:space="preserve">This </w:delText>
        </w:r>
      </w:del>
      <w:ins w:id="246" w:author="Qualcomm" w:date="2022-11-10T20:50:00Z">
        <w:r>
          <w:rPr>
            <w:noProof/>
          </w:rPr>
          <w:t>The</w:t>
        </w:r>
        <w:r w:rsidRPr="00CA7246">
          <w:rPr>
            <w:noProof/>
          </w:rPr>
          <w:t xml:space="preserve"> </w:t>
        </w:r>
      </w:ins>
      <w:r w:rsidRPr="00CA7246">
        <w:rPr>
          <w:noProof/>
        </w:rPr>
        <w:t>collaboration scenario</w:t>
      </w:r>
      <w:ins w:id="247" w:author="Qualcomm" w:date="2022-11-10T20:50:00Z">
        <w:r>
          <w:rPr>
            <w:noProof/>
          </w:rPr>
          <w:t xml:space="preserve"> shown </w:t>
        </w:r>
      </w:ins>
      <w:ins w:id="248" w:author="Richard Bradbury (2022-11-16)" w:date="2022-11-16T11:40:00Z">
        <w:r w:rsidR="004D53D6">
          <w:rPr>
            <w:noProof/>
          </w:rPr>
          <w:t>i</w:t>
        </w:r>
      </w:ins>
      <w:ins w:id="249" w:author="Qualcomm" w:date="2022-11-10T20:50:00Z">
        <w:r>
          <w:rPr>
            <w:noProof/>
          </w:rPr>
          <w:t>n figure</w:t>
        </w:r>
      </w:ins>
      <w:ins w:id="250" w:author="Richard Bradbury (2022-11-16)" w:date="2022-11-16T11:40:00Z">
        <w:r w:rsidR="004D53D6">
          <w:rPr>
            <w:noProof/>
          </w:rPr>
          <w:t> </w:t>
        </w:r>
      </w:ins>
      <w:ins w:id="251" w:author="Qualcomm" w:date="2022-11-10T20:50:00Z">
        <w:r>
          <w:rPr>
            <w:noProof/>
          </w:rPr>
          <w:t>A.1-1</w:t>
        </w:r>
      </w:ins>
      <w:r w:rsidRPr="00CA7246">
        <w:rPr>
          <w:noProof/>
        </w:rPr>
        <w:t xml:space="preserve"> represents a typical OTT collaboration scenario, where </w:t>
      </w:r>
      <w:del w:id="252" w:author="Qualcomm" w:date="2022-11-10T22:21:00Z">
        <w:r w:rsidRPr="00CA7246" w:rsidDel="00BE6E3F">
          <w:rPr>
            <w:noProof/>
          </w:rPr>
          <w:delText>the 5GMSd AF and</w:delText>
        </w:r>
      </w:del>
      <w:ins w:id="253" w:author="Qualcomm" w:date="2022-11-10T22:21:00Z">
        <w:r>
          <w:rPr>
            <w:noProof/>
          </w:rPr>
          <w:t>only the</w:t>
        </w:r>
      </w:ins>
      <w:r w:rsidRPr="00CA7246">
        <w:rPr>
          <w:noProof/>
        </w:rPr>
        <w:t xml:space="preserve"> 5GMSd AS </w:t>
      </w:r>
      <w:del w:id="254" w:author="Qualcomm" w:date="2022-11-10T22:21:00Z">
        <w:r w:rsidRPr="00CA7246" w:rsidDel="00BE6E3F">
          <w:rPr>
            <w:noProof/>
          </w:rPr>
          <w:delText xml:space="preserve">are </w:delText>
        </w:r>
      </w:del>
      <w:ins w:id="255" w:author="Qualcomm" w:date="2022-11-10T22:21:00Z">
        <w:r>
          <w:rPr>
            <w:noProof/>
          </w:rPr>
          <w:t>is</w:t>
        </w:r>
        <w:r w:rsidRPr="00CA7246">
          <w:rPr>
            <w:noProof/>
          </w:rPr>
          <w:t xml:space="preserve"> </w:t>
        </w:r>
      </w:ins>
      <w:r w:rsidRPr="00CA7246">
        <w:rPr>
          <w:noProof/>
        </w:rPr>
        <w:t>deployed</w:t>
      </w:r>
      <w:ins w:id="256" w:author="Qualcomm" w:date="2022-11-10T22:21:00Z">
        <w:r>
          <w:rPr>
            <w:noProof/>
          </w:rPr>
          <w:t xml:space="preserve"> and which resides</w:t>
        </w:r>
      </w:ins>
      <w:r w:rsidRPr="00CA7246">
        <w:rPr>
          <w:noProof/>
        </w:rPr>
        <w:t xml:space="preserve"> in an external Data Network.</w:t>
      </w:r>
      <w:ins w:id="257" w:author="Qualcomm" w:date="2022-11-11T08:26:00Z">
        <w:r>
          <w:rPr>
            <w:noProof/>
          </w:rPr>
          <w:t xml:space="preserve"> In this </w:t>
        </w:r>
      </w:ins>
      <w:ins w:id="258" w:author="Qualcomm" w:date="2022-11-11T08:27:00Z">
        <w:r>
          <w:rPr>
            <w:noProof/>
          </w:rPr>
          <w:t>collaboration scenario</w:t>
        </w:r>
      </w:ins>
      <w:ins w:id="259" w:author="Qualcomm" w:date="2022-11-11T08:44:00Z">
        <w:r>
          <w:rPr>
            <w:noProof/>
          </w:rPr>
          <w:t xml:space="preserve">, </w:t>
        </w:r>
      </w:ins>
      <w:ins w:id="260" w:author="Qualcomm" w:date="2022-11-11T08:57:00Z">
        <w:r>
          <w:rPr>
            <w:noProof/>
          </w:rPr>
          <w:t xml:space="preserve">neither </w:t>
        </w:r>
      </w:ins>
      <w:ins w:id="261" w:author="Qualcomm" w:date="2022-11-11T08:44:00Z">
        <w:r>
          <w:rPr>
            <w:noProof/>
          </w:rPr>
          <w:t xml:space="preserve">the </w:t>
        </w:r>
      </w:ins>
      <w:ins w:id="262" w:author="Qualcomm" w:date="2022-11-11T08:45:00Z">
        <w:r>
          <w:rPr>
            <w:noProof/>
          </w:rPr>
          <w:t xml:space="preserve">5GMSd AF </w:t>
        </w:r>
      </w:ins>
      <w:ins w:id="263" w:author="Qualcomm" w:date="2022-11-11T08:57:00Z">
        <w:r>
          <w:rPr>
            <w:noProof/>
          </w:rPr>
          <w:t>nor the Media Session Han</w:t>
        </w:r>
      </w:ins>
      <w:ins w:id="264" w:author="Qualcomm" w:date="2022-11-11T08:58:00Z">
        <w:r>
          <w:rPr>
            <w:noProof/>
          </w:rPr>
          <w:t xml:space="preserve">dler </w:t>
        </w:r>
      </w:ins>
      <w:ins w:id="265" w:author="Qualcomm" w:date="2022-11-11T10:01:00Z">
        <w:r>
          <w:rPr>
            <w:noProof/>
          </w:rPr>
          <w:t xml:space="preserve">function of the 5GMSd Client </w:t>
        </w:r>
      </w:ins>
      <w:ins w:id="266" w:author="Qualcomm" w:date="2022-11-11T08:45:00Z">
        <w:r>
          <w:rPr>
            <w:noProof/>
          </w:rPr>
          <w:t>is present</w:t>
        </w:r>
      </w:ins>
      <w:ins w:id="267" w:author="Qualcomm" w:date="2022-11-11T08:49:00Z">
        <w:r>
          <w:rPr>
            <w:noProof/>
          </w:rPr>
          <w:t>/</w:t>
        </w:r>
      </w:ins>
      <w:ins w:id="268" w:author="Qualcomm" w:date="2022-11-11T08:50:00Z">
        <w:r>
          <w:rPr>
            <w:noProof/>
          </w:rPr>
          <w:t>necessary</w:t>
        </w:r>
      </w:ins>
      <w:ins w:id="269" w:author="Qualcomm" w:date="2022-11-11T08:58:00Z">
        <w:r>
          <w:rPr>
            <w:noProof/>
          </w:rPr>
          <w:t xml:space="preserve"> for downlink media streaming </w:t>
        </w:r>
      </w:ins>
      <w:ins w:id="270" w:author="Qualcomm" w:date="2022-11-11T08:59:00Z">
        <w:r>
          <w:rPr>
            <w:noProof/>
          </w:rPr>
          <w:t>operation</w:t>
        </w:r>
      </w:ins>
      <w:ins w:id="271" w:author="Qualcomm" w:date="2022-11-11T08:58:00Z">
        <w:r>
          <w:rPr>
            <w:noProof/>
          </w:rPr>
          <w:t>. A</w:t>
        </w:r>
      </w:ins>
      <w:ins w:id="272" w:author="Qualcomm" w:date="2022-11-11T08:50:00Z">
        <w:r>
          <w:rPr>
            <w:noProof/>
          </w:rPr>
          <w:t>ll</w:t>
        </w:r>
      </w:ins>
      <w:ins w:id="273" w:author="Qualcomm" w:date="2022-11-11T08:47:00Z">
        <w:r>
          <w:rPr>
            <w:noProof/>
          </w:rPr>
          <w:t xml:space="preserve"> </w:t>
        </w:r>
      </w:ins>
      <w:ins w:id="274" w:author="Richard Bradbury (2022-11-16)" w:date="2022-11-16T11:39:00Z">
        <w:r w:rsidR="0019476E">
          <w:rPr>
            <w:noProof/>
          </w:rPr>
          <w:t>S</w:t>
        </w:r>
      </w:ins>
      <w:ins w:id="275" w:author="Qualcomm" w:date="2022-11-11T08:47:00Z">
        <w:r>
          <w:rPr>
            <w:noProof/>
          </w:rPr>
          <w:t xml:space="preserve">ervice </w:t>
        </w:r>
      </w:ins>
      <w:ins w:id="276" w:author="Richard Bradbury (2022-11-16)" w:date="2022-11-16T11:39:00Z">
        <w:r w:rsidR="0019476E">
          <w:rPr>
            <w:noProof/>
          </w:rPr>
          <w:t>A</w:t>
        </w:r>
      </w:ins>
      <w:ins w:id="277" w:author="Qualcomm" w:date="2022-11-11T08:47:00Z">
        <w:r>
          <w:rPr>
            <w:noProof/>
          </w:rPr>
          <w:t xml:space="preserve">nnouncement </w:t>
        </w:r>
      </w:ins>
      <w:ins w:id="278" w:author="Richard Bradbury (2022-11-16)" w:date="2022-11-16T11:39:00Z">
        <w:r w:rsidR="0019476E">
          <w:rPr>
            <w:noProof/>
          </w:rPr>
          <w:t>I</w:t>
        </w:r>
      </w:ins>
      <w:ins w:id="279" w:author="Qualcomm" w:date="2022-11-11T08:47:00Z">
        <w:r>
          <w:rPr>
            <w:noProof/>
          </w:rPr>
          <w:t>nformation</w:t>
        </w:r>
      </w:ins>
      <w:ins w:id="280" w:author="Qualcomm" w:date="2022-11-11T09:35:00Z">
        <w:r>
          <w:rPr>
            <w:noProof/>
          </w:rPr>
          <w:t xml:space="preserve"> </w:t>
        </w:r>
      </w:ins>
      <w:ins w:id="281" w:author="Qualcomm" w:date="2022-11-11T08:48:00Z">
        <w:r>
          <w:rPr>
            <w:noProof/>
          </w:rPr>
          <w:t xml:space="preserve">is delivered </w:t>
        </w:r>
      </w:ins>
      <w:ins w:id="282" w:author="Qualcomm" w:date="2022-11-11T08:59:00Z">
        <w:r>
          <w:rPr>
            <w:noProof/>
          </w:rPr>
          <w:t xml:space="preserve">at reference point M8d </w:t>
        </w:r>
      </w:ins>
      <w:ins w:id="283" w:author="Qualcomm" w:date="2022-11-11T08:49:00Z">
        <w:r>
          <w:rPr>
            <w:noProof/>
          </w:rPr>
          <w:t xml:space="preserve">from </w:t>
        </w:r>
      </w:ins>
      <w:ins w:id="284" w:author="Qualcomm" w:date="2022-11-11T08:48:00Z">
        <w:r>
          <w:rPr>
            <w:noProof/>
          </w:rPr>
          <w:t xml:space="preserve">the </w:t>
        </w:r>
      </w:ins>
      <w:ins w:id="285" w:author="Qualcomm" w:date="2022-11-11T08:50:00Z">
        <w:r>
          <w:rPr>
            <w:noProof/>
          </w:rPr>
          <w:t>5G</w:t>
        </w:r>
      </w:ins>
      <w:ins w:id="286" w:author="Qualcomm" w:date="2022-11-11T08:49:00Z">
        <w:r>
          <w:rPr>
            <w:noProof/>
          </w:rPr>
          <w:t>MSd Application Provider</w:t>
        </w:r>
      </w:ins>
      <w:ins w:id="287" w:author="Qualcomm" w:date="2022-11-11T08:48:00Z">
        <w:r>
          <w:rPr>
            <w:noProof/>
          </w:rPr>
          <w:t xml:space="preserve"> </w:t>
        </w:r>
      </w:ins>
      <w:ins w:id="288" w:author="Qualcomm" w:date="2022-11-11T08:50:00Z">
        <w:r>
          <w:rPr>
            <w:noProof/>
          </w:rPr>
          <w:t>to the 5GMSd</w:t>
        </w:r>
      </w:ins>
      <w:ins w:id="289" w:author="Richard Bradbury (2022-11-16)" w:date="2022-11-16T11:37:00Z">
        <w:r w:rsidR="0019476E">
          <w:rPr>
            <w:noProof/>
          </w:rPr>
          <w:t>-</w:t>
        </w:r>
      </w:ins>
      <w:ins w:id="290" w:author="Qualcomm" w:date="2022-11-11T08:51:00Z">
        <w:r>
          <w:rPr>
            <w:noProof/>
          </w:rPr>
          <w:t>Aware Application</w:t>
        </w:r>
      </w:ins>
      <w:ins w:id="291" w:author="Qualcomm" w:date="2022-11-11T09:39:00Z">
        <w:r>
          <w:rPr>
            <w:noProof/>
          </w:rPr>
          <w:t xml:space="preserve">. The latter </w:t>
        </w:r>
      </w:ins>
      <w:ins w:id="292" w:author="Qualcomm" w:date="2022-11-11T09:40:00Z">
        <w:r>
          <w:rPr>
            <w:noProof/>
          </w:rPr>
          <w:t>then</w:t>
        </w:r>
      </w:ins>
      <w:ins w:id="293" w:author="Qualcomm" w:date="2022-11-11T09:39:00Z">
        <w:r>
          <w:rPr>
            <w:noProof/>
          </w:rPr>
          <w:t xml:space="preserve"> passes the</w:t>
        </w:r>
      </w:ins>
      <w:ins w:id="294" w:author="Qualcomm" w:date="2022-11-11T09:09:00Z">
        <w:r>
          <w:rPr>
            <w:noProof/>
          </w:rPr>
          <w:t xml:space="preserve"> </w:t>
        </w:r>
      </w:ins>
      <w:ins w:id="295" w:author="Qualcomm" w:date="2022-11-11T09:37:00Z">
        <w:r>
          <w:rPr>
            <w:noProof/>
          </w:rPr>
          <w:t>Service Acess Information</w:t>
        </w:r>
      </w:ins>
      <w:ins w:id="296" w:author="Qualcomm" w:date="2022-11-11T09:38:00Z">
        <w:r>
          <w:rPr>
            <w:noProof/>
          </w:rPr>
          <w:t xml:space="preserve"> </w:t>
        </w:r>
      </w:ins>
      <w:ins w:id="297" w:author="Qualcomm" w:date="2022-11-11T09:40:00Z">
        <w:r>
          <w:rPr>
            <w:noProof/>
          </w:rPr>
          <w:t>contained in the service announcement</w:t>
        </w:r>
      </w:ins>
      <w:ins w:id="298" w:author="Qualcomm" w:date="2022-11-11T09:09:00Z">
        <w:r>
          <w:rPr>
            <w:noProof/>
          </w:rPr>
          <w:t xml:space="preserve"> to the </w:t>
        </w:r>
      </w:ins>
      <w:ins w:id="299" w:author="Qualcomm" w:date="2022-11-11T09:10:00Z">
        <w:r>
          <w:rPr>
            <w:noProof/>
          </w:rPr>
          <w:t>Media Player</w:t>
        </w:r>
      </w:ins>
      <w:ins w:id="300" w:author="Qualcomm" w:date="2022-11-11T09:39:00Z">
        <w:r>
          <w:rPr>
            <w:noProof/>
          </w:rPr>
          <w:t xml:space="preserve"> to enable downstream media </w:t>
        </w:r>
      </w:ins>
      <w:ins w:id="301" w:author="Qualcomm" w:date="2022-11-11T09:41:00Z">
        <w:r>
          <w:rPr>
            <w:noProof/>
          </w:rPr>
          <w:t xml:space="preserve">streaming </w:t>
        </w:r>
      </w:ins>
      <w:ins w:id="302" w:author="Qualcomm" w:date="2022-11-11T09:39:00Z">
        <w:r>
          <w:rPr>
            <w:noProof/>
          </w:rPr>
          <w:t>session establishment</w:t>
        </w:r>
      </w:ins>
      <w:ins w:id="303" w:author="Qualcomm" w:date="2022-11-11T09:40:00Z">
        <w:r>
          <w:rPr>
            <w:noProof/>
          </w:rPr>
          <w:t xml:space="preserve"> and media </w:t>
        </w:r>
      </w:ins>
      <w:ins w:id="304" w:author="Qualcomm" w:date="2022-11-11T09:41:00Z">
        <w:r>
          <w:rPr>
            <w:noProof/>
          </w:rPr>
          <w:t>transfer</w:t>
        </w:r>
      </w:ins>
      <w:ins w:id="305" w:author="Qualcomm" w:date="2022-11-11T08:51:00Z">
        <w:r>
          <w:rPr>
            <w:noProof/>
          </w:rPr>
          <w:t>.</w:t>
        </w:r>
      </w:ins>
      <w:ins w:id="306" w:author="Qualcomm" w:date="2022-11-11T08:55:00Z">
        <w:r>
          <w:rPr>
            <w:noProof/>
          </w:rPr>
          <w:t xml:space="preserve"> In addition, </w:t>
        </w:r>
      </w:ins>
      <w:ins w:id="307" w:author="Qualcomm" w:date="2022-11-11T09:05:00Z">
        <w:r>
          <w:rPr>
            <w:noProof/>
          </w:rPr>
          <w:t xml:space="preserve">M8d is used for </w:t>
        </w:r>
      </w:ins>
      <w:ins w:id="308" w:author="Qualcomm" w:date="2022-11-11T08:55:00Z">
        <w:r>
          <w:rPr>
            <w:noProof/>
          </w:rPr>
          <w:t>UE application-level data repo</w:t>
        </w:r>
      </w:ins>
      <w:ins w:id="309" w:author="Qualcomm" w:date="2022-11-11T08:56:00Z">
        <w:r>
          <w:rPr>
            <w:noProof/>
          </w:rPr>
          <w:t>rting from</w:t>
        </w:r>
      </w:ins>
      <w:ins w:id="310" w:author="Qualcomm" w:date="2022-11-11T09:06:00Z">
        <w:r>
          <w:rPr>
            <w:noProof/>
          </w:rPr>
          <w:t xml:space="preserve"> the 5GMSd Aware Application to the 5GMSd </w:t>
        </w:r>
      </w:ins>
      <w:ins w:id="311" w:author="Qualcomm" w:date="2022-11-11T09:07:00Z">
        <w:r>
          <w:rPr>
            <w:noProof/>
          </w:rPr>
          <w:t>Application Provider.</w:t>
        </w:r>
      </w:ins>
      <w:ins w:id="312" w:author="Qualcomm" w:date="2022-11-11T11:16:00Z">
        <w:r>
          <w:rPr>
            <w:noProof/>
          </w:rPr>
          <w:t xml:space="preserve"> </w:t>
        </w:r>
      </w:ins>
      <w:ins w:id="313" w:author="Qualcomm" w:date="2022-11-11T11:20:00Z">
        <w:r w:rsidRPr="00CA7246">
          <w:rPr>
            <w:noProof/>
          </w:rPr>
          <w:t>The Provisioning API (M1d′) and Ingest API (M2d′) may follow 5GMS specifications.</w:t>
        </w:r>
      </w:ins>
      <w:bookmarkEnd w:id="244"/>
    </w:p>
    <w:p w14:paraId="3DA379CE" w14:textId="77777777" w:rsidR="00346378" w:rsidRDefault="00346378" w:rsidP="00346378">
      <w:pPr>
        <w:pStyle w:val="Snipped"/>
        <w:keepNext/>
      </w:pPr>
      <w:r>
        <w:t>(SNIPPED)</w:t>
      </w:r>
    </w:p>
    <w:p w14:paraId="4384BBFD" w14:textId="77777777" w:rsidR="00346378" w:rsidRDefault="00346378" w:rsidP="00346378">
      <w:pPr>
        <w:pStyle w:val="TF"/>
        <w:rPr>
          <w:rFonts w:eastAsia="Times New Roman" w:cs="Times New Roman"/>
          <w:noProof/>
          <w:szCs w:val="20"/>
        </w:rPr>
      </w:pPr>
      <w:r>
        <w:rPr>
          <w:noProof/>
        </w:rPr>
        <w:t xml:space="preserve">Figure A.1-1: </w:t>
      </w:r>
      <w:del w:id="314" w:author="Richard Bradbury (2022-08-25)" w:date="2022-08-25T12:13:00Z">
        <w:r>
          <w:rPr>
            <w:noProof/>
          </w:rPr>
          <w:delText>Collaboration 1</w:delText>
        </w:r>
      </w:del>
      <w:ins w:id="315" w:author="Richard Bradbury (2022-08-25)" w:date="2022-08-25T12:13:00Z">
        <w:r>
          <w:rPr>
            <w:noProof/>
          </w:rPr>
          <w:t xml:space="preserve">Downlink </w:t>
        </w:r>
      </w:ins>
      <w:ins w:id="316" w:author="Richard Bradbury (2022-08-25)" w:date="2022-08-25T12:21:00Z">
        <w:r>
          <w:rPr>
            <w:noProof/>
          </w:rPr>
          <w:t xml:space="preserve">media </w:t>
        </w:r>
      </w:ins>
      <w:ins w:id="317" w:author="Richard Bradbury (2022-08-25)" w:date="2022-08-25T12:13:00Z">
        <w:r>
          <w:rPr>
            <w:noProof/>
          </w:rPr>
          <w:t>streaming with AF and AS in an external Data Network</w:t>
        </w:r>
      </w:ins>
    </w:p>
    <w:p w14:paraId="562C9ED1" w14:textId="77777777" w:rsidR="00346378" w:rsidRDefault="00346378" w:rsidP="00346378">
      <w:pPr>
        <w:pStyle w:val="Snipped"/>
      </w:pPr>
      <w:r>
        <w:t>(SNIPPED)</w:t>
      </w:r>
    </w:p>
    <w:p w14:paraId="08D5A3D4" w14:textId="3F06E96C" w:rsidR="00346378" w:rsidRDefault="00346378" w:rsidP="00346378">
      <w:pPr>
        <w:pStyle w:val="Heading1"/>
        <w:rPr>
          <w:ins w:id="318" w:author="Iraj Sodagar [2]" w:date="2022-11-15T22:59:00Z"/>
          <w:noProof/>
          <w:lang w:val="fr-FR"/>
        </w:rPr>
      </w:pPr>
      <w:r>
        <w:rPr>
          <w:noProof/>
          <w:lang w:val="fr-FR"/>
        </w:rPr>
        <w:lastRenderedPageBreak/>
        <w:t>A.2</w:t>
      </w:r>
      <w:r>
        <w:rPr>
          <w:noProof/>
          <w:lang w:val="fr-FR"/>
        </w:rPr>
        <w:tab/>
      </w:r>
      <w:del w:id="319" w:author="Richard Bradbury (2022-08-25)" w:date="2022-08-25T12:13:00Z">
        <w:r>
          <w:rPr>
            <w:noProof/>
            <w:lang w:val="fr-FR"/>
          </w:rPr>
          <w:delText>Collaboration 2</w:delText>
        </w:r>
      </w:del>
      <w:bookmarkStart w:id="320" w:name="_Hlk112322063"/>
      <w:ins w:id="321" w:author="Richard Bradbury (2022-08-25)" w:date="2022-08-25T12:08:00Z">
        <w:r>
          <w:rPr>
            <w:noProof/>
            <w:lang w:val="fr-FR"/>
          </w:rPr>
          <w:t xml:space="preserve">Downlink </w:t>
        </w:r>
      </w:ins>
      <w:ins w:id="322" w:author="Richard Bradbury (2022-08-25)" w:date="2022-08-25T12:21:00Z">
        <w:r>
          <w:rPr>
            <w:noProof/>
            <w:lang w:val="fr-FR"/>
          </w:rPr>
          <w:t xml:space="preserve">media </w:t>
        </w:r>
      </w:ins>
      <w:ins w:id="323" w:author="Richard Bradbury (2022-08-25)" w:date="2022-08-25T12:08:00Z">
        <w:r>
          <w:rPr>
            <w:noProof/>
            <w:lang w:val="fr-FR"/>
          </w:rPr>
          <w:t>streaming with</w:t>
        </w:r>
      </w:ins>
      <w:ins w:id="324" w:author="Iraj Sodagar [2]" w:date="2022-11-15T22:58:00Z">
        <w:r w:rsidR="00371CA1">
          <w:rPr>
            <w:noProof/>
            <w:lang w:val="fr-FR"/>
          </w:rPr>
          <w:t xml:space="preserve"> both</w:t>
        </w:r>
      </w:ins>
      <w:ins w:id="325" w:author="Richard Bradbury (2022-08-25)" w:date="2022-08-25T12:08:00Z">
        <w:r>
          <w:rPr>
            <w:noProof/>
            <w:lang w:val="fr-FR"/>
          </w:rPr>
          <w:t xml:space="preserve"> AF and AS</w:t>
        </w:r>
      </w:ins>
      <w:ins w:id="326" w:author="Iraj Sodagar [2]" w:date="2022-11-15T22:58:00Z">
        <w:r w:rsidR="00371CA1">
          <w:rPr>
            <w:noProof/>
            <w:lang w:val="fr-FR"/>
          </w:rPr>
          <w:t xml:space="preserve"> deployed</w:t>
        </w:r>
      </w:ins>
      <w:ins w:id="327" w:author="Richard Bradbury (2022-08-25)" w:date="2022-08-25T12:08:00Z">
        <w:r>
          <w:rPr>
            <w:noProof/>
            <w:lang w:val="fr-FR"/>
          </w:rPr>
          <w:t xml:space="preserve"> in the trusted Data Network</w:t>
        </w:r>
      </w:ins>
      <w:bookmarkEnd w:id="320"/>
    </w:p>
    <w:p w14:paraId="7D7212EE" w14:textId="398DC0B3" w:rsidR="00371CA1" w:rsidRPr="0019476E" w:rsidRDefault="00B23A6A" w:rsidP="0019476E">
      <w:pPr>
        <w:keepNext/>
        <w:rPr>
          <w:noProof/>
        </w:rPr>
      </w:pPr>
      <w:r w:rsidRPr="00CA7246">
        <w:rPr>
          <w:noProof/>
        </w:rPr>
        <w:t>Th</w:t>
      </w:r>
      <w:r>
        <w:rPr>
          <w:noProof/>
        </w:rPr>
        <w:t>e</w:t>
      </w:r>
      <w:r w:rsidRPr="00CA7246">
        <w:rPr>
          <w:noProof/>
        </w:rPr>
        <w:t xml:space="preserve"> collaboration scenario </w:t>
      </w:r>
      <w:ins w:id="328" w:author="Qualcomm" w:date="2022-11-10T20:50:00Z">
        <w:r>
          <w:rPr>
            <w:noProof/>
          </w:rPr>
          <w:t xml:space="preserve">shown </w:t>
        </w:r>
      </w:ins>
      <w:ins w:id="329" w:author="Richard Bradbury (2022-11-16)" w:date="2022-11-16T11:38:00Z">
        <w:r w:rsidR="0019476E">
          <w:rPr>
            <w:noProof/>
          </w:rPr>
          <w:t>i</w:t>
        </w:r>
      </w:ins>
      <w:ins w:id="330" w:author="Qualcomm" w:date="2022-11-10T20:50:00Z">
        <w:r>
          <w:rPr>
            <w:noProof/>
          </w:rPr>
          <w:t>n figure</w:t>
        </w:r>
      </w:ins>
      <w:ins w:id="331" w:author="Richard Bradbury (2022-11-16)" w:date="2022-11-16T11:38:00Z">
        <w:r w:rsidR="0019476E">
          <w:rPr>
            <w:noProof/>
          </w:rPr>
          <w:t> </w:t>
        </w:r>
      </w:ins>
      <w:ins w:id="332" w:author="Qualcomm" w:date="2022-11-10T20:50:00Z">
        <w:r>
          <w:rPr>
            <w:noProof/>
          </w:rPr>
          <w:t>A.</w:t>
        </w:r>
      </w:ins>
      <w:ins w:id="333" w:author="Qualcomm" w:date="2022-11-10T20:53:00Z">
        <w:r>
          <w:rPr>
            <w:noProof/>
          </w:rPr>
          <w:t>2</w:t>
        </w:r>
      </w:ins>
      <w:ins w:id="334" w:author="Qualcomm" w:date="2022-11-10T20:50:00Z">
        <w:r>
          <w:rPr>
            <w:noProof/>
          </w:rPr>
          <w:t>-1</w:t>
        </w:r>
      </w:ins>
      <w:r w:rsidRPr="00CA7246">
        <w:rPr>
          <w:noProof/>
        </w:rPr>
        <w:t xml:space="preserve"> represents a MNO CDN scenario, where the CDN is used for ingest and delivery of the content.</w:t>
      </w:r>
      <w:ins w:id="335" w:author="Qualcomm" w:date="2022-11-11T08:25:00Z">
        <w:r>
          <w:rPr>
            <w:noProof/>
          </w:rPr>
          <w:t xml:space="preserve"> </w:t>
        </w:r>
      </w:ins>
      <w:ins w:id="336" w:author="Qualcomm" w:date="2022-11-11T09:33:00Z">
        <w:r>
          <w:rPr>
            <w:noProof/>
          </w:rPr>
          <w:t>In t</w:t>
        </w:r>
      </w:ins>
      <w:ins w:id="337" w:author="Qualcomm" w:date="2022-11-11T09:28:00Z">
        <w:r>
          <w:rPr>
            <w:noProof/>
          </w:rPr>
          <w:t>his</w:t>
        </w:r>
      </w:ins>
      <w:ins w:id="338" w:author="Qualcomm" w:date="2022-11-11T08:25:00Z">
        <w:r>
          <w:rPr>
            <w:noProof/>
          </w:rPr>
          <w:t xml:space="preserve"> collaboration scenario</w:t>
        </w:r>
      </w:ins>
      <w:ins w:id="339" w:author="Qualcomm" w:date="2022-11-11T09:33:00Z">
        <w:r>
          <w:rPr>
            <w:noProof/>
          </w:rPr>
          <w:t>,</w:t>
        </w:r>
      </w:ins>
      <w:ins w:id="340" w:author="Qualcomm" w:date="2022-11-11T09:28:00Z">
        <w:r>
          <w:rPr>
            <w:noProof/>
          </w:rPr>
          <w:t xml:space="preserve"> similar to </w:t>
        </w:r>
      </w:ins>
      <w:ins w:id="341" w:author="Richard Bradbury (2022-11-16)" w:date="2022-11-16T11:38:00Z">
        <w:r w:rsidR="0019476E">
          <w:rPr>
            <w:noProof/>
          </w:rPr>
          <w:t>that in clause </w:t>
        </w:r>
      </w:ins>
      <w:ins w:id="342" w:author="Qualcomm" w:date="2022-11-11T09:29:00Z">
        <w:r>
          <w:rPr>
            <w:noProof/>
          </w:rPr>
          <w:t>A.1</w:t>
        </w:r>
      </w:ins>
      <w:ins w:id="343" w:author="Qualcomm" w:date="2022-11-11T09:33:00Z">
        <w:r>
          <w:rPr>
            <w:noProof/>
          </w:rPr>
          <w:t>,</w:t>
        </w:r>
      </w:ins>
      <w:ins w:id="344" w:author="Qualcomm" w:date="2022-11-11T08:25:00Z">
        <w:r>
          <w:rPr>
            <w:noProof/>
          </w:rPr>
          <w:t xml:space="preserve"> </w:t>
        </w:r>
      </w:ins>
      <w:ins w:id="345" w:author="Qualcomm" w:date="2022-11-11T08:53:00Z">
        <w:r>
          <w:rPr>
            <w:noProof/>
          </w:rPr>
          <w:t xml:space="preserve">the </w:t>
        </w:r>
      </w:ins>
      <w:ins w:id="346" w:author="Qualcomm" w:date="2022-11-11T08:54:00Z">
        <w:r>
          <w:rPr>
            <w:noProof/>
          </w:rPr>
          <w:t>Media Session Handler</w:t>
        </w:r>
      </w:ins>
      <w:ins w:id="347" w:author="Qualcomm" w:date="2022-11-11T09:08:00Z">
        <w:r>
          <w:rPr>
            <w:noProof/>
          </w:rPr>
          <w:t xml:space="preserve"> is not present/necessary</w:t>
        </w:r>
      </w:ins>
      <w:ins w:id="348" w:author="Qualcomm" w:date="2022-11-11T09:22:00Z">
        <w:r>
          <w:rPr>
            <w:noProof/>
          </w:rPr>
          <w:t xml:space="preserve"> for downlink media streaming operation</w:t>
        </w:r>
      </w:ins>
      <w:ins w:id="349" w:author="Qualcomm" w:date="2022-11-11T09:27:00Z">
        <w:r>
          <w:rPr>
            <w:noProof/>
          </w:rPr>
          <w:t xml:space="preserve"> since all </w:t>
        </w:r>
      </w:ins>
      <w:ins w:id="350" w:author="Richard Bradbury (2022-11-16)" w:date="2022-11-16T11:38:00Z">
        <w:r w:rsidR="0019476E">
          <w:rPr>
            <w:noProof/>
          </w:rPr>
          <w:t>S</w:t>
        </w:r>
      </w:ins>
      <w:ins w:id="351" w:author="Qualcomm" w:date="2022-11-11T09:22:00Z">
        <w:r>
          <w:rPr>
            <w:noProof/>
          </w:rPr>
          <w:t xml:space="preserve">ervice </w:t>
        </w:r>
        <w:del w:id="352" w:author="Richard Bradbury (2022-11-16)" w:date="2022-11-16T11:38:00Z">
          <w:r w:rsidDel="0019476E">
            <w:rPr>
              <w:noProof/>
            </w:rPr>
            <w:delText>announcement</w:delText>
          </w:r>
        </w:del>
      </w:ins>
      <w:ins w:id="353" w:author="Richard Bradbury (2022-11-16)" w:date="2022-11-16T11:38:00Z">
        <w:r w:rsidR="0019476E">
          <w:rPr>
            <w:noProof/>
          </w:rPr>
          <w:t>Access</w:t>
        </w:r>
      </w:ins>
      <w:ins w:id="354" w:author="Qualcomm" w:date="2022-11-11T09:22:00Z">
        <w:r>
          <w:rPr>
            <w:noProof/>
          </w:rPr>
          <w:t xml:space="preserve"> </w:t>
        </w:r>
      </w:ins>
      <w:ins w:id="355" w:author="Richard Bradbury (2022-11-16)" w:date="2022-11-16T11:38:00Z">
        <w:r w:rsidR="0019476E">
          <w:rPr>
            <w:noProof/>
          </w:rPr>
          <w:t>I</w:t>
        </w:r>
      </w:ins>
      <w:ins w:id="356" w:author="Qualcomm" w:date="2022-11-11T09:22:00Z">
        <w:r>
          <w:rPr>
            <w:noProof/>
          </w:rPr>
          <w:t>nformation is delivered at reference point M8d from the 5GMSd Application Provider to the 5GMSd</w:t>
        </w:r>
      </w:ins>
      <w:ins w:id="357" w:author="Richard Bradbury (2022-11-16)" w:date="2022-11-16T11:38:00Z">
        <w:r w:rsidR="0019476E">
          <w:rPr>
            <w:noProof/>
          </w:rPr>
          <w:t>-</w:t>
        </w:r>
      </w:ins>
      <w:ins w:id="358" w:author="Qualcomm" w:date="2022-11-11T09:22:00Z">
        <w:r>
          <w:rPr>
            <w:noProof/>
          </w:rPr>
          <w:t xml:space="preserve">Aware Application, and in turn </w:t>
        </w:r>
      </w:ins>
      <w:ins w:id="359" w:author="Qualcomm" w:date="2022-11-11T09:42:00Z">
        <w:r>
          <w:rPr>
            <w:noProof/>
          </w:rPr>
          <w:t>the Service Access Information is passed</w:t>
        </w:r>
      </w:ins>
      <w:ins w:id="360" w:author="Qualcomm" w:date="2022-11-11T09:22:00Z">
        <w:r>
          <w:rPr>
            <w:noProof/>
          </w:rPr>
          <w:t xml:space="preserve"> to the Media Player.</w:t>
        </w:r>
      </w:ins>
      <w:ins w:id="361" w:author="Qualcomm" w:date="2022-11-11T09:29:00Z">
        <w:r>
          <w:rPr>
            <w:noProof/>
          </w:rPr>
          <w:t xml:space="preserve"> Similarly, </w:t>
        </w:r>
      </w:ins>
      <w:ins w:id="362" w:author="Qualcomm" w:date="2022-11-11T09:22:00Z">
        <w:r>
          <w:rPr>
            <w:noProof/>
          </w:rPr>
          <w:t>M8d is used for UE application-level data reporting from the 5GMSd</w:t>
        </w:r>
      </w:ins>
      <w:ins w:id="363" w:author="Richard Bradbury (2022-11-16)" w:date="2022-11-16T11:39:00Z">
        <w:r w:rsidR="004D53D6">
          <w:rPr>
            <w:noProof/>
          </w:rPr>
          <w:t>-</w:t>
        </w:r>
      </w:ins>
      <w:ins w:id="364" w:author="Qualcomm" w:date="2022-11-11T09:22:00Z">
        <w:r>
          <w:rPr>
            <w:noProof/>
          </w:rPr>
          <w:t>Aware Application to the 5GMSd Application Provider.</w:t>
        </w:r>
      </w:ins>
      <w:ins w:id="365" w:author="Qualcomm" w:date="2022-11-11T09:29:00Z">
        <w:r>
          <w:rPr>
            <w:noProof/>
          </w:rPr>
          <w:t xml:space="preserve"> The 5GMSd</w:t>
        </w:r>
      </w:ins>
      <w:ins w:id="366" w:author="Richard Bradbury (2022-11-16)" w:date="2022-11-16T11:39:00Z">
        <w:r w:rsidR="004D53D6">
          <w:rPr>
            <w:noProof/>
          </w:rPr>
          <w:t> </w:t>
        </w:r>
      </w:ins>
      <w:ins w:id="367" w:author="Qualcomm" w:date="2022-11-11T09:29:00Z">
        <w:r>
          <w:rPr>
            <w:noProof/>
          </w:rPr>
          <w:t>AF is present</w:t>
        </w:r>
      </w:ins>
      <w:ins w:id="368" w:author="Qualcomm" w:date="2022-11-11T09:30:00Z">
        <w:r>
          <w:rPr>
            <w:noProof/>
          </w:rPr>
          <w:t xml:space="preserve"> in this scenario to obtain Service Access Information from the </w:t>
        </w:r>
      </w:ins>
      <w:ins w:id="369" w:author="Qualcomm" w:date="2022-11-11T09:31:00Z">
        <w:r>
          <w:rPr>
            <w:noProof/>
          </w:rPr>
          <w:t>5GMSd Application Provider (at M1d)</w:t>
        </w:r>
      </w:ins>
      <w:ins w:id="370" w:author="Qualcomm" w:date="2022-11-11T09:43:00Z">
        <w:r>
          <w:rPr>
            <w:noProof/>
          </w:rPr>
          <w:t>,</w:t>
        </w:r>
      </w:ins>
      <w:ins w:id="371" w:author="Qualcomm" w:date="2022-11-11T09:31:00Z">
        <w:r>
          <w:rPr>
            <w:noProof/>
          </w:rPr>
          <w:t xml:space="preserve"> and in turn</w:t>
        </w:r>
      </w:ins>
      <w:ins w:id="372" w:author="Qualcomm" w:date="2022-11-11T09:43:00Z">
        <w:r>
          <w:rPr>
            <w:noProof/>
          </w:rPr>
          <w:t>,</w:t>
        </w:r>
      </w:ins>
      <w:ins w:id="373" w:author="Qualcomm" w:date="2022-11-11T09:31:00Z">
        <w:r>
          <w:rPr>
            <w:noProof/>
          </w:rPr>
          <w:t xml:space="preserve"> passes that</w:t>
        </w:r>
      </w:ins>
      <w:ins w:id="374" w:author="Qualcomm" w:date="2022-11-11T09:32:00Z">
        <w:r>
          <w:rPr>
            <w:noProof/>
          </w:rPr>
          <w:t xml:space="preserve"> information to the 5GMSd AS.</w:t>
        </w:r>
      </w:ins>
    </w:p>
    <w:p w14:paraId="06FA9EB6" w14:textId="77777777" w:rsidR="00346378" w:rsidRDefault="00346378" w:rsidP="00346378">
      <w:pPr>
        <w:pStyle w:val="Snipped"/>
        <w:keepNext/>
      </w:pPr>
      <w:r>
        <w:t>(SNIPPED)</w:t>
      </w:r>
    </w:p>
    <w:p w14:paraId="57A7636A" w14:textId="141A3D07" w:rsidR="00346378" w:rsidRDefault="00346378" w:rsidP="00346378">
      <w:pPr>
        <w:pStyle w:val="TF"/>
        <w:rPr>
          <w:rFonts w:eastAsia="Times New Roman" w:cs="Times New Roman"/>
          <w:noProof/>
          <w:szCs w:val="20"/>
          <w:lang w:val="fr-FR"/>
        </w:rPr>
      </w:pPr>
      <w:r>
        <w:rPr>
          <w:noProof/>
          <w:lang w:val="fr-FR"/>
        </w:rPr>
        <w:t>Figure A.2-1</w:t>
      </w:r>
      <w:ins w:id="375" w:author="Richard Bradbury" w:date="2022-11-09T14:57:00Z">
        <w:del w:id="376" w:author="Richard Bradbury (2022-11-16)" w:date="2022-11-16T11:41:00Z">
          <w:r w:rsidR="00C05099" w:rsidDel="004D53D6">
            <w:rPr>
              <w:noProof/>
              <w:lang w:val="fr-FR"/>
            </w:rPr>
            <w:delText> </w:delText>
          </w:r>
        </w:del>
      </w:ins>
      <w:ins w:id="377" w:author="Richard Bradbury (2022-11-16)" w:date="2022-11-16T11:41:00Z">
        <w:r w:rsidR="004D53D6">
          <w:rPr>
            <w:noProof/>
            <w:lang w:val="fr-FR"/>
          </w:rPr>
          <w:t> </w:t>
        </w:r>
      </w:ins>
      <w:r>
        <w:rPr>
          <w:noProof/>
          <w:lang w:val="fr-FR"/>
        </w:rPr>
        <w:t xml:space="preserve">: </w:t>
      </w:r>
      <w:del w:id="378" w:author="Richard Bradbury (2022-08-25)" w:date="2022-08-25T12:14:00Z">
        <w:r>
          <w:rPr>
            <w:noProof/>
            <w:lang w:val="fr-FR"/>
          </w:rPr>
          <w:delText>Collaboration 2</w:delText>
        </w:r>
      </w:del>
      <w:ins w:id="379" w:author="Richard Bradbury (2022-08-25)" w:date="2022-08-25T12:14:00Z">
        <w:r>
          <w:rPr>
            <w:noProof/>
            <w:lang w:val="fr-FR"/>
          </w:rPr>
          <w:t xml:space="preserve">Downlink </w:t>
        </w:r>
      </w:ins>
      <w:ins w:id="380" w:author="Richard Bradbury (2022-08-25)" w:date="2022-08-25T12:21:00Z">
        <w:r>
          <w:rPr>
            <w:noProof/>
            <w:lang w:val="fr-FR"/>
          </w:rPr>
          <w:t xml:space="preserve">media </w:t>
        </w:r>
      </w:ins>
      <w:ins w:id="381" w:author="Richard Bradbury (2022-08-25)" w:date="2022-08-25T12:14:00Z">
        <w:r>
          <w:rPr>
            <w:noProof/>
            <w:lang w:val="fr-FR"/>
          </w:rPr>
          <w:t>streaming with AF and AS in the trusted Data Network</w:t>
        </w:r>
      </w:ins>
    </w:p>
    <w:p w14:paraId="4B9DB54B" w14:textId="77777777" w:rsidR="00346378" w:rsidRDefault="00346378" w:rsidP="00346378">
      <w:pPr>
        <w:pStyle w:val="Snipped"/>
      </w:pPr>
      <w:r>
        <w:t>(SNIPPED)</w:t>
      </w:r>
    </w:p>
    <w:p w14:paraId="7C40EBA3" w14:textId="3204EC4C" w:rsidR="00346378" w:rsidRDefault="00346378" w:rsidP="00346378">
      <w:pPr>
        <w:pStyle w:val="Heading1"/>
        <w:rPr>
          <w:ins w:id="382" w:author="Iraj Sodagar [2]" w:date="2022-11-15T23:00:00Z"/>
          <w:noProof/>
          <w:lang w:val="fr-FR"/>
        </w:rPr>
      </w:pPr>
      <w:r>
        <w:rPr>
          <w:noProof/>
          <w:lang w:val="fr-FR"/>
        </w:rPr>
        <w:t>A.3</w:t>
      </w:r>
      <w:r>
        <w:rPr>
          <w:noProof/>
          <w:lang w:val="fr-FR"/>
        </w:rPr>
        <w:tab/>
      </w:r>
      <w:del w:id="383" w:author="Richard Bradbury (2022-08-25)" w:date="2022-08-25T12:13:00Z">
        <w:r>
          <w:rPr>
            <w:noProof/>
            <w:lang w:val="fr-FR"/>
          </w:rPr>
          <w:delText>Collaboration 3</w:delText>
        </w:r>
      </w:del>
      <w:bookmarkStart w:id="384" w:name="_Hlk112322080"/>
      <w:ins w:id="385" w:author="Richard Bradbury (2022-08-25)" w:date="2022-08-25T12:08:00Z">
        <w:r>
          <w:rPr>
            <w:noProof/>
            <w:lang w:val="fr-FR"/>
          </w:rPr>
          <w:t xml:space="preserve">Downlink </w:t>
        </w:r>
      </w:ins>
      <w:ins w:id="386" w:author="Richard Bradbury (2022-08-25)" w:date="2022-08-25T12:20:00Z">
        <w:r>
          <w:rPr>
            <w:noProof/>
            <w:lang w:val="fr-FR"/>
          </w:rPr>
          <w:t xml:space="preserve">media </w:t>
        </w:r>
      </w:ins>
      <w:ins w:id="387" w:author="Richard Bradbury (2022-08-25)" w:date="2022-08-25T12:08:00Z">
        <w:r>
          <w:rPr>
            <w:noProof/>
            <w:lang w:val="fr-FR"/>
          </w:rPr>
          <w:t xml:space="preserve">streaming with </w:t>
        </w:r>
      </w:ins>
      <w:ins w:id="388" w:author="Iraj Sodagar [2]" w:date="2022-11-15T22:59:00Z">
        <w:r w:rsidR="00B23A6A">
          <w:rPr>
            <w:noProof/>
            <w:lang w:val="fr-FR"/>
          </w:rPr>
          <w:t xml:space="preserve">both </w:t>
        </w:r>
      </w:ins>
      <w:ins w:id="389" w:author="Richard Bradbury (2022-08-25)" w:date="2022-08-25T12:08:00Z">
        <w:r>
          <w:rPr>
            <w:noProof/>
            <w:lang w:val="fr-FR"/>
          </w:rPr>
          <w:t xml:space="preserve">AF and AS </w:t>
        </w:r>
      </w:ins>
      <w:ins w:id="390" w:author="Iraj Sodagar [2]" w:date="2022-11-15T22:59:00Z">
        <w:r w:rsidR="00B23A6A">
          <w:rPr>
            <w:noProof/>
            <w:lang w:val="fr-FR"/>
          </w:rPr>
          <w:t xml:space="preserve">deployed </w:t>
        </w:r>
      </w:ins>
      <w:ins w:id="391" w:author="Richard Bradbury (2022-08-25)" w:date="2022-08-25T12:08:00Z">
        <w:r>
          <w:rPr>
            <w:noProof/>
            <w:lang w:val="fr-FR"/>
          </w:rPr>
          <w:t xml:space="preserve">in </w:t>
        </w:r>
      </w:ins>
      <w:ins w:id="392" w:author="Iraj Sodagar [2]" w:date="2022-11-15T22:59:00Z">
        <w:r w:rsidR="00B23A6A">
          <w:rPr>
            <w:noProof/>
            <w:lang w:val="fr-FR"/>
          </w:rPr>
          <w:t xml:space="preserve">an </w:t>
        </w:r>
      </w:ins>
      <w:ins w:id="393" w:author="Richard Bradbury (2022-08-25)" w:date="2022-08-25T12:08:00Z">
        <w:r>
          <w:rPr>
            <w:noProof/>
            <w:lang w:val="fr-FR"/>
          </w:rPr>
          <w:t>external Data Network</w:t>
        </w:r>
      </w:ins>
      <w:bookmarkEnd w:id="384"/>
      <w:ins w:id="394" w:author="Richard Bradbury (2022-08-25)" w:date="2022-08-25T12:15:00Z">
        <w:r>
          <w:rPr>
            <w:noProof/>
            <w:lang w:val="fr-FR"/>
          </w:rPr>
          <w:t xml:space="preserve"> (OTT)</w:t>
        </w:r>
      </w:ins>
    </w:p>
    <w:p w14:paraId="3BFBFF5C" w14:textId="1898270B" w:rsidR="00B23A6A" w:rsidRPr="004D53D6" w:rsidRDefault="00686F80" w:rsidP="004D53D6">
      <w:pPr>
        <w:rPr>
          <w:lang w:val="fr-FR"/>
        </w:rPr>
      </w:pPr>
      <w:del w:id="395" w:author="Qualcomm" w:date="2022-11-11T11:25:00Z">
        <w:r w:rsidRPr="00CA7246" w:rsidDel="00F86411">
          <w:rPr>
            <w:noProof/>
          </w:rPr>
          <w:delText xml:space="preserve">This </w:delText>
        </w:r>
      </w:del>
      <w:ins w:id="396" w:author="Qualcomm" w:date="2022-11-11T11:25:00Z">
        <w:r>
          <w:rPr>
            <w:noProof/>
          </w:rPr>
          <w:t>The</w:t>
        </w:r>
        <w:r w:rsidRPr="00CA7246">
          <w:rPr>
            <w:noProof/>
          </w:rPr>
          <w:t xml:space="preserve"> </w:t>
        </w:r>
      </w:ins>
      <w:r w:rsidRPr="00CA7246">
        <w:rPr>
          <w:noProof/>
        </w:rPr>
        <w:t xml:space="preserve">collaboration scenario </w:t>
      </w:r>
      <w:ins w:id="397" w:author="Qualcomm" w:date="2022-11-11T11:26:00Z">
        <w:r>
          <w:rPr>
            <w:noProof/>
          </w:rPr>
          <w:t xml:space="preserve">shown </w:t>
        </w:r>
      </w:ins>
      <w:ins w:id="398" w:author="Richard Bradbury (2022-11-16)" w:date="2022-11-16T11:40:00Z">
        <w:r w:rsidR="004D53D6">
          <w:rPr>
            <w:noProof/>
          </w:rPr>
          <w:t>i</w:t>
        </w:r>
      </w:ins>
      <w:ins w:id="399" w:author="Qualcomm" w:date="2022-11-11T11:26:00Z">
        <w:r>
          <w:rPr>
            <w:noProof/>
          </w:rPr>
          <w:t>n figure</w:t>
        </w:r>
      </w:ins>
      <w:ins w:id="400" w:author="Richard Bradbury (2022-11-16)" w:date="2022-11-16T11:40:00Z">
        <w:r w:rsidR="004D53D6">
          <w:rPr>
            <w:noProof/>
          </w:rPr>
          <w:t> </w:t>
        </w:r>
      </w:ins>
      <w:ins w:id="401" w:author="Qualcomm" w:date="2022-11-11T11:26:00Z">
        <w:r>
          <w:rPr>
            <w:noProof/>
          </w:rPr>
          <w:t xml:space="preserve">A.3-1 </w:t>
        </w:r>
      </w:ins>
      <w:r w:rsidRPr="00CA7246">
        <w:rPr>
          <w:noProof/>
        </w:rPr>
        <w:t>represents a typical OTT collaboration scenario, where the 5GMSd AF and 5GMSd AS are deployed in an external Data Network. The 5GMSd AF interacts with the NEF via N33.</w:t>
      </w:r>
      <w:ins w:id="402" w:author="Qualcomm" w:date="2022-11-11T11:27:00Z">
        <w:r>
          <w:rPr>
            <w:noProof/>
          </w:rPr>
          <w:t xml:space="preserve"> </w:t>
        </w:r>
        <w:r w:rsidRPr="00CA7246">
          <w:rPr>
            <w:noProof/>
          </w:rPr>
          <w:t>The Provisioning API (M1d′) and Ingest API (M2d′) may follow 5GMS specifications.</w:t>
        </w:r>
      </w:ins>
    </w:p>
    <w:p w14:paraId="619CD3E9" w14:textId="77777777" w:rsidR="00346378" w:rsidRDefault="00346378" w:rsidP="00346378">
      <w:pPr>
        <w:pStyle w:val="Snipped"/>
        <w:keepNext/>
      </w:pPr>
      <w:r>
        <w:t>(SNIPPED)</w:t>
      </w:r>
    </w:p>
    <w:p w14:paraId="587A69AF" w14:textId="77777777" w:rsidR="00346378" w:rsidRDefault="00346378" w:rsidP="00346378">
      <w:pPr>
        <w:pStyle w:val="TF"/>
        <w:rPr>
          <w:rFonts w:eastAsia="Times New Roman" w:cs="Times New Roman"/>
          <w:noProof/>
          <w:szCs w:val="20"/>
        </w:rPr>
      </w:pPr>
      <w:r>
        <w:rPr>
          <w:noProof/>
        </w:rPr>
        <w:t xml:space="preserve">Figure A.3-1: </w:t>
      </w:r>
      <w:del w:id="403" w:author="Richard Bradbury (2022-08-25)" w:date="2022-08-25T12:14:00Z">
        <w:r>
          <w:rPr>
            <w:noProof/>
          </w:rPr>
          <w:delText>Collaboration 3</w:delText>
        </w:r>
      </w:del>
      <w:ins w:id="404" w:author="Richard Bradbury (2022-08-25)" w:date="2022-08-25T12:14:00Z">
        <w:r>
          <w:rPr>
            <w:noProof/>
          </w:rPr>
          <w:t xml:space="preserve">Downlink </w:t>
        </w:r>
      </w:ins>
      <w:ins w:id="405" w:author="Richard Bradbury (2022-08-25)" w:date="2022-08-25T12:20:00Z">
        <w:r>
          <w:rPr>
            <w:noProof/>
          </w:rPr>
          <w:t xml:space="preserve">media </w:t>
        </w:r>
      </w:ins>
      <w:ins w:id="406" w:author="Richard Bradbury (2022-08-25)" w:date="2022-08-25T12:14:00Z">
        <w:r>
          <w:rPr>
            <w:noProof/>
          </w:rPr>
          <w:t>streaming with AF and AS in an external Data Network</w:t>
        </w:r>
      </w:ins>
      <w:ins w:id="407" w:author="Richard Bradbury (2022-08-25)" w:date="2022-08-25T12:15:00Z">
        <w:r>
          <w:rPr>
            <w:noProof/>
          </w:rPr>
          <w:t xml:space="preserve"> (OTT)</w:t>
        </w:r>
      </w:ins>
    </w:p>
    <w:p w14:paraId="6B3548D2" w14:textId="77777777" w:rsidR="00346378" w:rsidRDefault="00346378" w:rsidP="00346378">
      <w:pPr>
        <w:pStyle w:val="Snipped"/>
      </w:pPr>
      <w:r>
        <w:t>(SNIPPED)</w:t>
      </w:r>
    </w:p>
    <w:p w14:paraId="76378FDB" w14:textId="0B4A156D" w:rsidR="00346378" w:rsidRDefault="00346378" w:rsidP="00346378">
      <w:pPr>
        <w:pStyle w:val="Heading1"/>
        <w:rPr>
          <w:ins w:id="408" w:author="Iraj Sodagar [2]" w:date="2022-11-15T23:01:00Z"/>
          <w:noProof/>
          <w:lang w:val="fr-FR"/>
        </w:rPr>
      </w:pPr>
      <w:r>
        <w:rPr>
          <w:noProof/>
          <w:lang w:val="fr-FR"/>
        </w:rPr>
        <w:t>A.4</w:t>
      </w:r>
      <w:r>
        <w:rPr>
          <w:noProof/>
          <w:lang w:val="fr-FR"/>
        </w:rPr>
        <w:tab/>
      </w:r>
      <w:del w:id="409" w:author="Richard Bradbury (2022-08-25)" w:date="2022-08-25T12:13:00Z">
        <w:r>
          <w:rPr>
            <w:noProof/>
            <w:lang w:val="fr-FR"/>
          </w:rPr>
          <w:delText>Collaboration 4</w:delText>
        </w:r>
      </w:del>
      <w:ins w:id="410" w:author="Richard Bradbury (2022-08-25)" w:date="2022-08-25T12:08:00Z">
        <w:r>
          <w:rPr>
            <w:noProof/>
            <w:lang w:val="fr-FR"/>
          </w:rPr>
          <w:t xml:space="preserve">Downlink </w:t>
        </w:r>
      </w:ins>
      <w:ins w:id="411" w:author="Richard Bradbury (2022-08-25)" w:date="2022-08-25T12:20:00Z">
        <w:r>
          <w:rPr>
            <w:noProof/>
            <w:lang w:val="fr-FR"/>
          </w:rPr>
          <w:t xml:space="preserve">media </w:t>
        </w:r>
      </w:ins>
      <w:ins w:id="412" w:author="Richard Bradbury (2022-08-25)" w:date="2022-08-25T12:08:00Z">
        <w:r>
          <w:rPr>
            <w:noProof/>
            <w:lang w:val="fr-FR"/>
          </w:rPr>
          <w:t xml:space="preserve">streaming with AF </w:t>
        </w:r>
      </w:ins>
      <w:ins w:id="413" w:author="Iraj Sodagar [2]" w:date="2022-11-15T23:00:00Z">
        <w:r w:rsidR="00CE3E62">
          <w:rPr>
            <w:noProof/>
            <w:lang w:val="fr-FR"/>
          </w:rPr>
          <w:t xml:space="preserve">deployed </w:t>
        </w:r>
      </w:ins>
      <w:ins w:id="414" w:author="Richard Bradbury (2022-08-25)" w:date="2022-08-25T12:08:00Z">
        <w:r>
          <w:rPr>
            <w:noProof/>
            <w:lang w:val="fr-FR"/>
          </w:rPr>
          <w:t xml:space="preserve">in the trusted Data Network and AS </w:t>
        </w:r>
      </w:ins>
      <w:ins w:id="415" w:author="Iraj Sodagar [2]" w:date="2022-11-15T23:01:00Z">
        <w:r w:rsidR="00CE3E62">
          <w:rPr>
            <w:noProof/>
            <w:lang w:val="fr-FR"/>
          </w:rPr>
          <w:t xml:space="preserve">deployed </w:t>
        </w:r>
      </w:ins>
      <w:ins w:id="416" w:author="Richard Bradbury (2022-08-25)" w:date="2022-08-25T12:08:00Z">
        <w:r>
          <w:rPr>
            <w:noProof/>
            <w:lang w:val="fr-FR"/>
          </w:rPr>
          <w:t xml:space="preserve">in </w:t>
        </w:r>
      </w:ins>
      <w:ins w:id="417" w:author="Iraj Sodagar [2]" w:date="2022-11-15T23:01:00Z">
        <w:r w:rsidR="00CE3E62">
          <w:rPr>
            <w:noProof/>
            <w:lang w:val="fr-FR"/>
          </w:rPr>
          <w:t xml:space="preserve">an </w:t>
        </w:r>
      </w:ins>
      <w:ins w:id="418" w:author="Richard Bradbury (2022-08-25)" w:date="2022-08-25T12:08:00Z">
        <w:r>
          <w:rPr>
            <w:noProof/>
            <w:lang w:val="fr-FR"/>
          </w:rPr>
          <w:t>external Data Network</w:t>
        </w:r>
      </w:ins>
    </w:p>
    <w:p w14:paraId="38DE219E" w14:textId="2F97B3D2" w:rsidR="00CE3E62" w:rsidRPr="004D53D6" w:rsidRDefault="00405E80" w:rsidP="004D53D6">
      <w:pPr>
        <w:keepNext/>
        <w:rPr>
          <w:lang w:val="fr-FR"/>
        </w:rPr>
      </w:pPr>
      <w:r>
        <w:rPr>
          <w:noProof/>
        </w:rPr>
        <w:t>The</w:t>
      </w:r>
      <w:r w:rsidRPr="00CA7246">
        <w:rPr>
          <w:noProof/>
        </w:rPr>
        <w:t xml:space="preserve"> collaboration scenario </w:t>
      </w:r>
      <w:ins w:id="419" w:author="Qualcomm" w:date="2022-11-10T20:54:00Z">
        <w:r>
          <w:rPr>
            <w:noProof/>
          </w:rPr>
          <w:t xml:space="preserve">shown </w:t>
        </w:r>
      </w:ins>
      <w:ins w:id="420" w:author="Richard Bradbury (2022-11-16)" w:date="2022-11-16T11:41:00Z">
        <w:r w:rsidR="004D53D6">
          <w:rPr>
            <w:noProof/>
          </w:rPr>
          <w:t>i</w:t>
        </w:r>
      </w:ins>
      <w:ins w:id="421" w:author="Qualcomm" w:date="2022-11-10T20:54:00Z">
        <w:r>
          <w:rPr>
            <w:noProof/>
          </w:rPr>
          <w:t>n figure</w:t>
        </w:r>
      </w:ins>
      <w:ins w:id="422" w:author="Richard Bradbury (2022-11-16)" w:date="2022-11-16T11:41:00Z">
        <w:r w:rsidR="004D53D6">
          <w:rPr>
            <w:noProof/>
          </w:rPr>
          <w:t> </w:t>
        </w:r>
      </w:ins>
      <w:ins w:id="423" w:author="Qualcomm" w:date="2022-11-10T20:54:00Z">
        <w:r>
          <w:rPr>
            <w:noProof/>
          </w:rPr>
          <w:t>A.</w:t>
        </w:r>
      </w:ins>
      <w:ins w:id="424" w:author="Qualcomm" w:date="2022-11-10T20:56:00Z">
        <w:r>
          <w:rPr>
            <w:noProof/>
          </w:rPr>
          <w:t>4</w:t>
        </w:r>
      </w:ins>
      <w:ins w:id="425" w:author="Qualcomm" w:date="2022-11-10T20:54:00Z">
        <w:r>
          <w:rPr>
            <w:noProof/>
          </w:rPr>
          <w:t xml:space="preserve">-1 </w:t>
        </w:r>
      </w:ins>
      <w:r w:rsidRPr="00CA7246">
        <w:rPr>
          <w:noProof/>
        </w:rPr>
        <w:t>depicts a content hosting function in the external Data Network, e.g. using a third-party CDN in collaboration with MNO offered assistance and network services. The Provisioning API (M1d′) and Ingest API (M2d′) may follow 5GMS specifications.</w:t>
      </w:r>
    </w:p>
    <w:p w14:paraId="4C96B03B" w14:textId="77777777" w:rsidR="00346378" w:rsidRDefault="00346378" w:rsidP="00346378">
      <w:pPr>
        <w:pStyle w:val="Snipped"/>
        <w:keepNext/>
      </w:pPr>
      <w:r>
        <w:t>(SNIPPED)</w:t>
      </w:r>
    </w:p>
    <w:p w14:paraId="4BF3A206" w14:textId="77777777" w:rsidR="00346378" w:rsidRDefault="00346378" w:rsidP="00346378">
      <w:pPr>
        <w:pStyle w:val="TF"/>
        <w:rPr>
          <w:rFonts w:eastAsia="Times New Roman" w:cs="Times New Roman"/>
          <w:noProof/>
          <w:szCs w:val="20"/>
        </w:rPr>
      </w:pPr>
      <w:r>
        <w:rPr>
          <w:noProof/>
        </w:rPr>
        <w:t xml:space="preserve">Figure A.4-1: </w:t>
      </w:r>
      <w:del w:id="426" w:author="Richard Bradbury (2022-08-25)" w:date="2022-08-25T12:15:00Z">
        <w:r>
          <w:rPr>
            <w:noProof/>
          </w:rPr>
          <w:delText>Collaboration 4</w:delText>
        </w:r>
      </w:del>
      <w:ins w:id="427" w:author="Richard Bradbury (2022-08-25)" w:date="2022-08-25T12:15:00Z">
        <w:r>
          <w:rPr>
            <w:noProof/>
          </w:rPr>
          <w:t xml:space="preserve">Downlink </w:t>
        </w:r>
      </w:ins>
      <w:ins w:id="428" w:author="Richard Bradbury (2022-08-25)" w:date="2022-08-25T12:20:00Z">
        <w:r>
          <w:rPr>
            <w:noProof/>
          </w:rPr>
          <w:t xml:space="preserve">media </w:t>
        </w:r>
      </w:ins>
      <w:ins w:id="429" w:author="Richard Bradbury (2022-08-25)" w:date="2022-08-25T12:15:00Z">
        <w:r>
          <w:rPr>
            <w:noProof/>
          </w:rPr>
          <w:t>streaming with AF in the trusted Data Network and AS in external Data Network</w:t>
        </w:r>
      </w:ins>
    </w:p>
    <w:p w14:paraId="5C9B8ACF" w14:textId="77777777" w:rsidR="00346378" w:rsidRDefault="00346378" w:rsidP="00346378">
      <w:pPr>
        <w:pStyle w:val="Snipped"/>
      </w:pPr>
      <w:r>
        <w:t>(SNIPPED)</w:t>
      </w:r>
    </w:p>
    <w:p w14:paraId="5628FDBE" w14:textId="22F8A19D" w:rsidR="00346378" w:rsidRDefault="00346378" w:rsidP="00346378">
      <w:pPr>
        <w:pStyle w:val="Heading1"/>
        <w:rPr>
          <w:ins w:id="430" w:author="Iraj Sodagar [2]" w:date="2022-11-15T23:02:00Z"/>
          <w:noProof/>
          <w:lang w:val="fr-FR"/>
        </w:rPr>
      </w:pPr>
      <w:r>
        <w:rPr>
          <w:noProof/>
          <w:lang w:val="fr-FR"/>
        </w:rPr>
        <w:lastRenderedPageBreak/>
        <w:t>A.5</w:t>
      </w:r>
      <w:r>
        <w:rPr>
          <w:noProof/>
          <w:lang w:val="fr-FR"/>
        </w:rPr>
        <w:tab/>
      </w:r>
      <w:del w:id="431" w:author="Richard Bradbury (2022-08-25)" w:date="2022-08-25T12:13:00Z">
        <w:r>
          <w:rPr>
            <w:noProof/>
            <w:lang w:val="fr-FR"/>
          </w:rPr>
          <w:delText>Collaboration 5</w:delText>
        </w:r>
      </w:del>
      <w:ins w:id="432" w:author="Richard Bradbury (2022-08-25)" w:date="2022-08-25T12:08:00Z">
        <w:r>
          <w:rPr>
            <w:noProof/>
            <w:lang w:val="fr-FR"/>
          </w:rPr>
          <w:t xml:space="preserve">Downlink </w:t>
        </w:r>
      </w:ins>
      <w:ins w:id="433" w:author="Richard Bradbury (2022-08-25)" w:date="2022-08-25T12:20:00Z">
        <w:r>
          <w:rPr>
            <w:noProof/>
            <w:lang w:val="fr-FR"/>
          </w:rPr>
          <w:t xml:space="preserve">media </w:t>
        </w:r>
      </w:ins>
      <w:ins w:id="434" w:author="Richard Bradbury (2022-08-25)" w:date="2022-08-25T12:08:00Z">
        <w:r>
          <w:rPr>
            <w:noProof/>
            <w:lang w:val="fr-FR"/>
          </w:rPr>
          <w:t xml:space="preserve">streaming with AS </w:t>
        </w:r>
      </w:ins>
      <w:ins w:id="435" w:author="Iraj Sodagar [2]" w:date="2022-11-15T23:01:00Z">
        <w:r w:rsidR="00405E80">
          <w:rPr>
            <w:noProof/>
            <w:lang w:val="fr-FR"/>
          </w:rPr>
          <w:t xml:space="preserve">deployed </w:t>
        </w:r>
      </w:ins>
      <w:ins w:id="436" w:author="Richard Bradbury (2022-08-25)" w:date="2022-08-25T12:08:00Z">
        <w:r>
          <w:rPr>
            <w:noProof/>
            <w:lang w:val="fr-FR"/>
          </w:rPr>
          <w:t xml:space="preserve">in </w:t>
        </w:r>
      </w:ins>
      <w:ins w:id="437" w:author="Iraj Sodagar [2]" w:date="2022-11-15T23:01:00Z">
        <w:r w:rsidR="00405E80">
          <w:rPr>
            <w:noProof/>
            <w:lang w:val="fr-FR"/>
          </w:rPr>
          <w:t xml:space="preserve">an </w:t>
        </w:r>
      </w:ins>
      <w:ins w:id="438" w:author="Richard Bradbury (2022-08-25)" w:date="2022-08-25T12:08:00Z">
        <w:r>
          <w:rPr>
            <w:noProof/>
            <w:lang w:val="fr-FR"/>
          </w:rPr>
          <w:t xml:space="preserve">external Data Network, provisioned </w:t>
        </w:r>
      </w:ins>
      <w:ins w:id="439" w:author="Richard Bradbury (2022-08-25)" w:date="2022-08-25T12:17:00Z">
        <w:r>
          <w:rPr>
            <w:noProof/>
            <w:lang w:val="fr-FR"/>
          </w:rPr>
          <w:t>by</w:t>
        </w:r>
      </w:ins>
      <w:ins w:id="440" w:author="Richard Bradbury (2022-08-25)" w:date="2022-08-25T12:08:00Z">
        <w:r>
          <w:rPr>
            <w:noProof/>
            <w:lang w:val="fr-FR"/>
          </w:rPr>
          <w:t xml:space="preserve"> AF </w:t>
        </w:r>
      </w:ins>
      <w:ins w:id="441" w:author="Iraj Sodagar [2]" w:date="2022-11-15T23:02:00Z">
        <w:r w:rsidR="00405E80">
          <w:rPr>
            <w:noProof/>
            <w:lang w:val="fr-FR"/>
          </w:rPr>
          <w:t xml:space="preserve">deployed </w:t>
        </w:r>
      </w:ins>
      <w:ins w:id="442" w:author="Richard Bradbury (2022-08-25)" w:date="2022-08-25T12:08:00Z">
        <w:r>
          <w:rPr>
            <w:noProof/>
            <w:lang w:val="fr-FR"/>
          </w:rPr>
          <w:t>in the trusted Data Network</w:t>
        </w:r>
      </w:ins>
    </w:p>
    <w:p w14:paraId="633A6B55" w14:textId="5C9A0584" w:rsidR="00405E80" w:rsidRPr="004D53D6" w:rsidRDefault="00CE4EFE" w:rsidP="004D53D6">
      <w:pPr>
        <w:keepNext/>
        <w:rPr>
          <w:noProof/>
        </w:rPr>
      </w:pPr>
      <w:del w:id="443" w:author="Qualcomm" w:date="2022-11-10T20:56:00Z">
        <w:r w:rsidRPr="00CA7246" w:rsidDel="002620C8">
          <w:delText xml:space="preserve">This </w:delText>
        </w:r>
      </w:del>
      <w:ins w:id="444" w:author="Qualcomm" w:date="2022-11-10T20:56:00Z">
        <w:r>
          <w:t>The</w:t>
        </w:r>
        <w:r w:rsidRPr="00CA7246">
          <w:t xml:space="preserve"> </w:t>
        </w:r>
      </w:ins>
      <w:r w:rsidRPr="00CA7246">
        <w:t>collaboration scenario</w:t>
      </w:r>
      <w:ins w:id="445" w:author="Qualcomm" w:date="2022-11-10T20:57:00Z">
        <w:r>
          <w:t xml:space="preserve"> shown in figure</w:t>
        </w:r>
      </w:ins>
      <w:ins w:id="446" w:author="Richard Bradbury (2022-11-16)" w:date="2022-11-16T11:41:00Z">
        <w:r w:rsidR="004D53D6">
          <w:t> </w:t>
        </w:r>
      </w:ins>
      <w:ins w:id="447" w:author="Qualcomm" w:date="2022-11-10T20:57:00Z">
        <w:r>
          <w:t>A.5-1</w:t>
        </w:r>
      </w:ins>
      <w:r w:rsidRPr="00CA7246">
        <w:t xml:space="preserve"> is similar to </w:t>
      </w:r>
      <w:del w:id="448" w:author="Qualcomm" w:date="2022-11-10T20:58:00Z">
        <w:r w:rsidRPr="00CA7246" w:rsidDel="002620C8">
          <w:delText xml:space="preserve">Collaboration </w:delText>
        </w:r>
      </w:del>
      <w:ins w:id="449" w:author="Qualcomm" w:date="2022-11-10T20:58:00Z">
        <w:r>
          <w:t>th</w:t>
        </w:r>
      </w:ins>
      <w:ins w:id="450" w:author="Richard Bradbury (2022-11-16)" w:date="2022-11-16T11:42:00Z">
        <w:r w:rsidR="004D53D6">
          <w:t>at</w:t>
        </w:r>
      </w:ins>
      <w:ins w:id="451" w:author="Qualcomm" w:date="2022-11-10T20:58:00Z">
        <w:r>
          <w:t xml:space="preserve"> depicted in clause</w:t>
        </w:r>
      </w:ins>
      <w:ins w:id="452" w:author="Richard Bradbury (2022-11-16)" w:date="2022-11-16T11:42:00Z">
        <w:r w:rsidR="004D53D6">
          <w:t> </w:t>
        </w:r>
      </w:ins>
      <w:ins w:id="453" w:author="Qualcomm" w:date="2022-11-10T20:58:00Z">
        <w:r>
          <w:t>A.</w:t>
        </w:r>
      </w:ins>
      <w:r w:rsidRPr="00CA7246">
        <w:t>4 with the difference that the external content hosting function (5GMSd AS) is provisioned from a 5GMSd AF which is located in a trusted Data Network. It is expected that a 5GMSd AF and 5GMSd AS from different providers are interconnected using an M3d interface.</w:t>
      </w:r>
      <w:ins w:id="454" w:author="Qualcomm" w:date="2022-11-11T10:29:00Z">
        <w:r>
          <w:t xml:space="preserve"> </w:t>
        </w:r>
      </w:ins>
      <w:ins w:id="455" w:author="Qualcomm" w:date="2022-11-11T11:28:00Z">
        <w:r>
          <w:rPr>
            <w:noProof/>
          </w:rPr>
          <w:t>The</w:t>
        </w:r>
      </w:ins>
      <w:ins w:id="456" w:author="Qualcomm" w:date="2022-11-11T11:27:00Z">
        <w:r w:rsidRPr="00CA7246">
          <w:rPr>
            <w:noProof/>
          </w:rPr>
          <w:t xml:space="preserve"> Ingest API (M2d′) may follow 5GMS specifications.</w:t>
        </w:r>
      </w:ins>
    </w:p>
    <w:p w14:paraId="7D9B33FE" w14:textId="77777777" w:rsidR="00346378" w:rsidRDefault="00346378" w:rsidP="00346378">
      <w:pPr>
        <w:pStyle w:val="Snipped"/>
        <w:keepNext/>
      </w:pPr>
      <w:r>
        <w:t>(SNIPPED)</w:t>
      </w:r>
    </w:p>
    <w:p w14:paraId="46268C89" w14:textId="77777777" w:rsidR="00346378" w:rsidRDefault="00346378" w:rsidP="00346378">
      <w:pPr>
        <w:pStyle w:val="TF"/>
        <w:rPr>
          <w:rFonts w:eastAsia="Times New Roman" w:cs="Times New Roman"/>
          <w:noProof/>
          <w:szCs w:val="20"/>
        </w:rPr>
      </w:pPr>
      <w:r>
        <w:rPr>
          <w:noProof/>
        </w:rPr>
        <w:t xml:space="preserve">Figure A.5-1: </w:t>
      </w:r>
      <w:del w:id="457" w:author="Richard Bradbury (2022-08-25)" w:date="2022-08-25T12:16:00Z">
        <w:r>
          <w:rPr>
            <w:noProof/>
          </w:rPr>
          <w:delText>Collaboration 5</w:delText>
        </w:r>
      </w:del>
      <w:ins w:id="458" w:author="Richard Bradbury (2022-08-25)" w:date="2022-08-25T12:16:00Z">
        <w:r>
          <w:rPr>
            <w:noProof/>
          </w:rPr>
          <w:t xml:space="preserve">Downlink </w:t>
        </w:r>
      </w:ins>
      <w:ins w:id="459" w:author="Richard Bradbury (2022-08-25)" w:date="2022-08-25T12:20:00Z">
        <w:r>
          <w:rPr>
            <w:noProof/>
          </w:rPr>
          <w:t xml:space="preserve">media </w:t>
        </w:r>
      </w:ins>
      <w:ins w:id="460" w:author="Richard Bradbury (2022-08-25)" w:date="2022-08-25T12:16:00Z">
        <w:r>
          <w:rPr>
            <w:noProof/>
          </w:rPr>
          <w:t xml:space="preserve">streaming with AS in external Data Network, provisioned </w:t>
        </w:r>
      </w:ins>
      <w:ins w:id="461" w:author="Richard Bradbury (2022-08-25)" w:date="2022-08-25T12:17:00Z">
        <w:r>
          <w:rPr>
            <w:noProof/>
          </w:rPr>
          <w:t>by</w:t>
        </w:r>
      </w:ins>
      <w:ins w:id="462" w:author="Richard Bradbury (2022-08-25)" w:date="2022-08-25T12:16:00Z">
        <w:r>
          <w:rPr>
            <w:noProof/>
          </w:rPr>
          <w:t xml:space="preserve"> AF in the trusted Data Network</w:t>
        </w:r>
      </w:ins>
    </w:p>
    <w:p w14:paraId="4FEA47F3" w14:textId="77777777" w:rsidR="00346378" w:rsidRDefault="00346378" w:rsidP="00346378">
      <w:pPr>
        <w:pStyle w:val="Snipped"/>
      </w:pPr>
      <w:r>
        <w:t>(SNIPPED)</w:t>
      </w:r>
    </w:p>
    <w:p w14:paraId="69D7097F" w14:textId="3B5FF12B" w:rsidR="00346378" w:rsidRDefault="00346378" w:rsidP="00346378">
      <w:pPr>
        <w:pStyle w:val="Heading1"/>
        <w:rPr>
          <w:ins w:id="463" w:author="Iraj Sodagar [2]" w:date="2022-11-15T23:03:00Z"/>
          <w:noProof/>
          <w:lang w:val="fr-FR"/>
        </w:rPr>
      </w:pPr>
      <w:r>
        <w:rPr>
          <w:noProof/>
          <w:lang w:val="fr-FR"/>
        </w:rPr>
        <w:t>A.6</w:t>
      </w:r>
      <w:r>
        <w:rPr>
          <w:noProof/>
          <w:lang w:val="fr-FR"/>
        </w:rPr>
        <w:tab/>
      </w:r>
      <w:del w:id="464" w:author="Richard Bradbury (2022-08-25)" w:date="2022-08-25T12:13:00Z">
        <w:r>
          <w:rPr>
            <w:noProof/>
            <w:lang w:val="fr-FR"/>
          </w:rPr>
          <w:delText>Collaboration 6</w:delText>
        </w:r>
      </w:del>
      <w:ins w:id="465" w:author="Richard Bradbury (2022-08-25)" w:date="2022-08-25T12:08:00Z">
        <w:r>
          <w:rPr>
            <w:noProof/>
            <w:lang w:val="fr-FR"/>
          </w:rPr>
          <w:t xml:space="preserve">Downlink </w:t>
        </w:r>
      </w:ins>
      <w:ins w:id="466" w:author="Richard Bradbury (2022-08-25)" w:date="2022-08-25T12:20:00Z">
        <w:r>
          <w:rPr>
            <w:noProof/>
            <w:lang w:val="fr-FR"/>
          </w:rPr>
          <w:t xml:space="preserve">media </w:t>
        </w:r>
      </w:ins>
      <w:ins w:id="467" w:author="Richard Bradbury (2022-08-25)" w:date="2022-08-25T12:08:00Z">
        <w:r>
          <w:rPr>
            <w:noProof/>
            <w:lang w:val="fr-FR"/>
          </w:rPr>
          <w:t xml:space="preserve">streaming with AS </w:t>
        </w:r>
      </w:ins>
      <w:ins w:id="468" w:author="Iraj Sodagar [2]" w:date="2022-11-15T23:02:00Z">
        <w:r w:rsidR="00CE4EFE">
          <w:rPr>
            <w:noProof/>
            <w:lang w:val="fr-FR"/>
          </w:rPr>
          <w:t xml:space="preserve">deployed </w:t>
        </w:r>
      </w:ins>
      <w:ins w:id="469" w:author="Richard Bradbury (2022-08-25)" w:date="2022-08-25T12:08:00Z">
        <w:r>
          <w:rPr>
            <w:noProof/>
            <w:lang w:val="fr-FR"/>
          </w:rPr>
          <w:t>in the trust</w:t>
        </w:r>
      </w:ins>
      <w:ins w:id="470" w:author="Richard Bradbury (2022-08-25)" w:date="2022-08-25T12:17:00Z">
        <w:r>
          <w:rPr>
            <w:noProof/>
            <w:lang w:val="fr-FR"/>
          </w:rPr>
          <w:t>ed</w:t>
        </w:r>
      </w:ins>
      <w:ins w:id="471" w:author="Richard Bradbury (2022-08-25)" w:date="2022-08-25T12:08:00Z">
        <w:r>
          <w:rPr>
            <w:noProof/>
            <w:lang w:val="fr-FR"/>
          </w:rPr>
          <w:t xml:space="preserve"> Data Network, provisioned </w:t>
        </w:r>
      </w:ins>
      <w:ins w:id="472" w:author="Richard Bradbury (2022-08-25)" w:date="2022-08-25T12:17:00Z">
        <w:r>
          <w:rPr>
            <w:noProof/>
            <w:lang w:val="fr-FR"/>
          </w:rPr>
          <w:t>by</w:t>
        </w:r>
      </w:ins>
      <w:ins w:id="473" w:author="Richard Bradbury (2022-08-25)" w:date="2022-08-25T12:08:00Z">
        <w:r>
          <w:rPr>
            <w:noProof/>
            <w:lang w:val="fr-FR"/>
          </w:rPr>
          <w:t xml:space="preserve"> AF </w:t>
        </w:r>
      </w:ins>
      <w:ins w:id="474" w:author="Iraj Sodagar [2]" w:date="2022-11-15T23:03:00Z">
        <w:r w:rsidR="00CE4EFE">
          <w:rPr>
            <w:noProof/>
            <w:lang w:val="fr-FR"/>
          </w:rPr>
          <w:t xml:space="preserve">deployed </w:t>
        </w:r>
      </w:ins>
      <w:ins w:id="475" w:author="Richard Bradbury (2022-08-25)" w:date="2022-08-25T12:08:00Z">
        <w:r>
          <w:rPr>
            <w:noProof/>
            <w:lang w:val="fr-FR"/>
          </w:rPr>
          <w:t xml:space="preserve">in </w:t>
        </w:r>
      </w:ins>
      <w:ins w:id="476" w:author="Iraj Sodagar [2]" w:date="2022-11-15T23:03:00Z">
        <w:r w:rsidR="00CE4EFE">
          <w:rPr>
            <w:noProof/>
            <w:lang w:val="fr-FR"/>
          </w:rPr>
          <w:t xml:space="preserve">an </w:t>
        </w:r>
      </w:ins>
      <w:ins w:id="477" w:author="Richard Bradbury (2022-08-25)" w:date="2022-08-25T12:08:00Z">
        <w:r>
          <w:rPr>
            <w:noProof/>
            <w:lang w:val="fr-FR"/>
          </w:rPr>
          <w:t>external Data Network</w:t>
        </w:r>
      </w:ins>
    </w:p>
    <w:p w14:paraId="60932BB1" w14:textId="42A1BABE" w:rsidR="002A5EF2" w:rsidRPr="004D53D6" w:rsidRDefault="00425353" w:rsidP="004D53D6">
      <w:pPr>
        <w:keepNext/>
        <w:rPr>
          <w:noProof/>
        </w:rPr>
      </w:pPr>
      <w:del w:id="478" w:author="Qualcomm" w:date="2022-11-10T20:59:00Z">
        <w:r w:rsidRPr="00CA7246" w:rsidDel="002620C8">
          <w:delText xml:space="preserve">This </w:delText>
        </w:r>
      </w:del>
      <w:ins w:id="479" w:author="Qualcomm" w:date="2022-11-10T20:59:00Z">
        <w:r>
          <w:t>The</w:t>
        </w:r>
        <w:r w:rsidRPr="00CA7246">
          <w:t xml:space="preserve"> </w:t>
        </w:r>
      </w:ins>
      <w:r w:rsidRPr="00CA7246">
        <w:t>collaboration scenario</w:t>
      </w:r>
      <w:ins w:id="480" w:author="Qualcomm" w:date="2022-11-10T20:59:00Z">
        <w:r>
          <w:t xml:space="preserve"> </w:t>
        </w:r>
        <w:r>
          <w:rPr>
            <w:noProof/>
          </w:rPr>
          <w:t xml:space="preserve">shown </w:t>
        </w:r>
      </w:ins>
      <w:ins w:id="481" w:author="Richard Bradbury (2022-11-16)" w:date="2022-11-16T11:42:00Z">
        <w:r w:rsidR="004D53D6">
          <w:rPr>
            <w:noProof/>
          </w:rPr>
          <w:t>i</w:t>
        </w:r>
      </w:ins>
      <w:ins w:id="482" w:author="Qualcomm" w:date="2022-11-10T20:59:00Z">
        <w:r>
          <w:rPr>
            <w:noProof/>
          </w:rPr>
          <w:t>n figure</w:t>
        </w:r>
      </w:ins>
      <w:ins w:id="483" w:author="Richard Bradbury (2022-11-16)" w:date="2022-11-16T11:42:00Z">
        <w:r w:rsidR="004D53D6">
          <w:rPr>
            <w:noProof/>
          </w:rPr>
          <w:t> </w:t>
        </w:r>
      </w:ins>
      <w:ins w:id="484" w:author="Qualcomm" w:date="2022-11-10T20:59:00Z">
        <w:r>
          <w:rPr>
            <w:noProof/>
          </w:rPr>
          <w:t>A.6-1</w:t>
        </w:r>
      </w:ins>
      <w:r w:rsidRPr="00CA7246">
        <w:t xml:space="preserve"> is similar to </w:t>
      </w:r>
      <w:ins w:id="485" w:author="Qualcomm" w:date="2022-11-10T20:59:00Z">
        <w:r>
          <w:t>th</w:t>
        </w:r>
      </w:ins>
      <w:ins w:id="486" w:author="Richard Bradbury (2022-11-16)" w:date="2022-11-16T11:42:00Z">
        <w:r w:rsidR="004D53D6">
          <w:t>ose</w:t>
        </w:r>
      </w:ins>
      <w:ins w:id="487" w:author="Qualcomm" w:date="2022-11-10T20:59:00Z">
        <w:r>
          <w:t xml:space="preserve"> depicted in clause</w:t>
        </w:r>
      </w:ins>
      <w:ins w:id="488" w:author="Qualcomm" w:date="2022-11-10T21:00:00Z">
        <w:r>
          <w:t>s</w:t>
        </w:r>
      </w:ins>
      <w:ins w:id="489" w:author="Richard Bradbury (2022-11-16)" w:date="2022-11-16T11:42:00Z">
        <w:r w:rsidR="004D53D6">
          <w:t> </w:t>
        </w:r>
      </w:ins>
      <w:ins w:id="490" w:author="Qualcomm" w:date="2022-11-10T20:59:00Z">
        <w:r>
          <w:t>A.</w:t>
        </w:r>
      </w:ins>
      <w:del w:id="491" w:author="Qualcomm" w:date="2022-11-10T20:59:00Z">
        <w:r w:rsidRPr="00CA7246" w:rsidDel="002620C8">
          <w:delText xml:space="preserve">Collaboration </w:delText>
        </w:r>
      </w:del>
      <w:r w:rsidRPr="00CA7246">
        <w:t xml:space="preserve">4 and </w:t>
      </w:r>
      <w:del w:id="492" w:author="Qualcomm" w:date="2022-11-10T21:00:00Z">
        <w:r w:rsidRPr="00CA7246" w:rsidDel="002620C8">
          <w:delText xml:space="preserve">Collaboration </w:delText>
        </w:r>
      </w:del>
      <w:ins w:id="493" w:author="Qualcomm" w:date="2022-11-10T21:00:00Z">
        <w:r>
          <w:t>A.</w:t>
        </w:r>
      </w:ins>
      <w:r w:rsidRPr="00CA7246">
        <w:t>5 with the difference that the trusted content hosting function (5GMSd AS) is provisioned from an external 5GMSd AF. It is expected that a 5GMSd AF and 5GMSd AS from different providers are interconnected using an M3d interface.</w:t>
      </w:r>
      <w:ins w:id="494" w:author="Qualcomm" w:date="2022-11-11T11:28:00Z">
        <w:r>
          <w:t xml:space="preserve"> </w:t>
        </w:r>
        <w:r w:rsidRPr="00CA7246">
          <w:rPr>
            <w:noProof/>
          </w:rPr>
          <w:t>The Provisioning API (M1d′) may follow 5GMS specifications.</w:t>
        </w:r>
      </w:ins>
    </w:p>
    <w:p w14:paraId="79942D44" w14:textId="77777777" w:rsidR="00346378" w:rsidRDefault="00346378" w:rsidP="00346378">
      <w:pPr>
        <w:pStyle w:val="Snipped"/>
        <w:keepNext/>
      </w:pPr>
      <w:r>
        <w:t>(SNIPPED)</w:t>
      </w:r>
    </w:p>
    <w:p w14:paraId="44998BA1" w14:textId="77777777" w:rsidR="00346378" w:rsidRDefault="00346378" w:rsidP="00346378">
      <w:pPr>
        <w:pStyle w:val="TF"/>
        <w:rPr>
          <w:rFonts w:eastAsia="Times New Roman" w:cs="Times New Roman"/>
          <w:noProof/>
          <w:szCs w:val="20"/>
        </w:rPr>
      </w:pPr>
      <w:r>
        <w:rPr>
          <w:noProof/>
        </w:rPr>
        <w:t xml:space="preserve">Figure A.6-1: </w:t>
      </w:r>
      <w:del w:id="495" w:author="Richard Bradbury (2022-08-25)" w:date="2022-08-25T12:17:00Z">
        <w:r>
          <w:rPr>
            <w:noProof/>
          </w:rPr>
          <w:delText>Collaboration 6</w:delText>
        </w:r>
      </w:del>
      <w:ins w:id="496" w:author="Richard Bradbury (2022-08-25)" w:date="2022-08-25T12:17:00Z">
        <w:r>
          <w:rPr>
            <w:noProof/>
          </w:rPr>
          <w:t xml:space="preserve">Downlink </w:t>
        </w:r>
      </w:ins>
      <w:ins w:id="497" w:author="Richard Bradbury (2022-08-25)" w:date="2022-08-25T12:20:00Z">
        <w:r>
          <w:rPr>
            <w:noProof/>
          </w:rPr>
          <w:t xml:space="preserve">media </w:t>
        </w:r>
      </w:ins>
      <w:ins w:id="498" w:author="Richard Bradbury (2022-08-25)" w:date="2022-08-25T12:17:00Z">
        <w:r>
          <w:rPr>
            <w:noProof/>
          </w:rPr>
          <w:t>streaming with AS in the trusted Data Network, provisioned by AF in external Data Network</w:t>
        </w:r>
      </w:ins>
    </w:p>
    <w:p w14:paraId="518E7821" w14:textId="77777777" w:rsidR="00346378" w:rsidRDefault="00346378" w:rsidP="00346378">
      <w:pPr>
        <w:pStyle w:val="Snipped"/>
      </w:pPr>
      <w:r>
        <w:t>(SNIPPED)</w:t>
      </w:r>
    </w:p>
    <w:p w14:paraId="61A35F41" w14:textId="73AA0DC5" w:rsidR="00346378" w:rsidRDefault="00346378" w:rsidP="00346378">
      <w:pPr>
        <w:pStyle w:val="Heading1"/>
        <w:rPr>
          <w:ins w:id="499" w:author="Iraj Sodagar [2]" w:date="2022-11-15T23:04:00Z"/>
          <w:noProof/>
          <w:lang w:val="fr-FR"/>
        </w:rPr>
      </w:pPr>
      <w:r>
        <w:rPr>
          <w:noProof/>
          <w:lang w:val="fr-FR"/>
        </w:rPr>
        <w:t>A.7</w:t>
      </w:r>
      <w:r>
        <w:rPr>
          <w:noProof/>
          <w:lang w:val="fr-FR"/>
        </w:rPr>
        <w:tab/>
      </w:r>
      <w:del w:id="500" w:author="Richard Bradbury (2022-08-25)" w:date="2022-08-25T12:13:00Z">
        <w:r>
          <w:rPr>
            <w:noProof/>
            <w:lang w:val="fr-FR"/>
          </w:rPr>
          <w:delText>Colla</w:delText>
        </w:r>
      </w:del>
      <w:del w:id="501" w:author="Richard Bradbury (2022-08-25)" w:date="2022-08-25T12:12:00Z">
        <w:r>
          <w:rPr>
            <w:noProof/>
            <w:lang w:val="fr-FR"/>
          </w:rPr>
          <w:delText>boration 7</w:delText>
        </w:r>
      </w:del>
      <w:ins w:id="502" w:author="Richard Bradbury (2022-08-25)" w:date="2022-08-25T12:09:00Z">
        <w:r>
          <w:rPr>
            <w:noProof/>
            <w:lang w:val="fr-FR"/>
          </w:rPr>
          <w:t xml:space="preserve">Downlink </w:t>
        </w:r>
      </w:ins>
      <w:ins w:id="503" w:author="Richard Bradbury (2022-08-25)" w:date="2022-08-25T12:20:00Z">
        <w:r>
          <w:rPr>
            <w:noProof/>
            <w:lang w:val="fr-FR"/>
          </w:rPr>
          <w:t xml:space="preserve">media </w:t>
        </w:r>
      </w:ins>
      <w:ins w:id="504" w:author="Richard Bradbury (2022-08-25)" w:date="2022-08-25T12:09:00Z">
        <w:r>
          <w:rPr>
            <w:noProof/>
            <w:lang w:val="fr-FR"/>
          </w:rPr>
          <w:t xml:space="preserve">streaming with </w:t>
        </w:r>
      </w:ins>
      <w:ins w:id="505" w:author="Iraj Sodagar [2]" w:date="2022-11-15T23:03:00Z">
        <w:r w:rsidR="00425353">
          <w:rPr>
            <w:noProof/>
            <w:lang w:val="fr-FR"/>
          </w:rPr>
          <w:t xml:space="preserve">both </w:t>
        </w:r>
      </w:ins>
      <w:ins w:id="506" w:author="Richard Bradbury (2022-08-25)" w:date="2022-08-25T12:09:00Z">
        <w:r>
          <w:rPr>
            <w:noProof/>
            <w:lang w:val="fr-FR"/>
          </w:rPr>
          <w:t xml:space="preserve">AF and AS </w:t>
        </w:r>
      </w:ins>
      <w:ins w:id="507" w:author="Iraj Sodagar [2]" w:date="2022-11-15T23:03:00Z">
        <w:r w:rsidR="00425353">
          <w:rPr>
            <w:noProof/>
            <w:lang w:val="fr-FR"/>
          </w:rPr>
          <w:t xml:space="preserve">deployed </w:t>
        </w:r>
      </w:ins>
      <w:ins w:id="508" w:author="Richard Bradbury (2022-08-25)" w:date="2022-08-25T12:09:00Z">
        <w:r>
          <w:rPr>
            <w:noProof/>
            <w:lang w:val="fr-FR"/>
          </w:rPr>
          <w:t>in the trusted Data Network</w:t>
        </w:r>
      </w:ins>
      <w:ins w:id="509" w:author="Iraj Sodagar [2]" w:date="2022-11-15T23:04:00Z">
        <w:r w:rsidR="00425353">
          <w:rPr>
            <w:noProof/>
            <w:lang w:val="fr-FR"/>
          </w:rPr>
          <w:t xml:space="preserve"> and AF interaction with PCF</w:t>
        </w:r>
      </w:ins>
    </w:p>
    <w:p w14:paraId="3E485E0F" w14:textId="26FAC085" w:rsidR="00425353" w:rsidRPr="004D53D6" w:rsidRDefault="00FD4FDA" w:rsidP="004D53D6">
      <w:pPr>
        <w:keepNext/>
        <w:rPr>
          <w:noProof/>
        </w:rPr>
      </w:pPr>
      <w:del w:id="510" w:author="Qualcomm" w:date="2022-11-10T21:59:00Z">
        <w:r w:rsidRPr="00CA7246" w:rsidDel="009F1E6E">
          <w:rPr>
            <w:noProof/>
          </w:rPr>
          <w:delText xml:space="preserve">This </w:delText>
        </w:r>
      </w:del>
      <w:ins w:id="511" w:author="Qualcomm" w:date="2022-11-10T21:59:00Z">
        <w:r>
          <w:rPr>
            <w:noProof/>
          </w:rPr>
          <w:t>The</w:t>
        </w:r>
        <w:r w:rsidRPr="00CA7246">
          <w:rPr>
            <w:noProof/>
          </w:rPr>
          <w:t xml:space="preserve"> </w:t>
        </w:r>
      </w:ins>
      <w:r w:rsidRPr="00CA7246">
        <w:rPr>
          <w:noProof/>
        </w:rPr>
        <w:t xml:space="preserve">collaboration scenario </w:t>
      </w:r>
      <w:ins w:id="512" w:author="Qualcomm" w:date="2022-11-10T21:59:00Z">
        <w:r>
          <w:rPr>
            <w:noProof/>
          </w:rPr>
          <w:t xml:space="preserve">shown </w:t>
        </w:r>
      </w:ins>
      <w:ins w:id="513" w:author="Richard Bradbury (2022-11-16)" w:date="2022-11-16T11:43:00Z">
        <w:r w:rsidR="004D53D6">
          <w:rPr>
            <w:noProof/>
          </w:rPr>
          <w:t>i</w:t>
        </w:r>
      </w:ins>
      <w:ins w:id="514" w:author="Qualcomm" w:date="2022-11-10T21:59:00Z">
        <w:r>
          <w:rPr>
            <w:noProof/>
          </w:rPr>
          <w:t>n figure</w:t>
        </w:r>
      </w:ins>
      <w:ins w:id="515" w:author="Richard Bradbury (2022-11-16)" w:date="2022-11-16T11:43:00Z">
        <w:r w:rsidR="004D53D6">
          <w:rPr>
            <w:noProof/>
          </w:rPr>
          <w:t> </w:t>
        </w:r>
      </w:ins>
      <w:ins w:id="516" w:author="Qualcomm" w:date="2022-11-10T21:59:00Z">
        <w:r>
          <w:rPr>
            <w:noProof/>
          </w:rPr>
          <w:t xml:space="preserve">A.7-1 </w:t>
        </w:r>
      </w:ins>
      <w:r w:rsidRPr="00CA7246">
        <w:rPr>
          <w:noProof/>
        </w:rPr>
        <w:t>represents a MNO CDN scenario (like in Collaboration 2) where the CDN is used for ingest and delivery of the content. Additional 5GMS features are used which require interaction with the PCF.</w:t>
      </w:r>
    </w:p>
    <w:p w14:paraId="538A3593" w14:textId="77777777" w:rsidR="00346378" w:rsidRDefault="00346378" w:rsidP="00346378">
      <w:pPr>
        <w:pStyle w:val="Snipped"/>
        <w:keepNext/>
      </w:pPr>
      <w:r>
        <w:t>(SNIPPED)</w:t>
      </w:r>
    </w:p>
    <w:p w14:paraId="783636FE" w14:textId="77777777" w:rsidR="00346378" w:rsidRDefault="00346378" w:rsidP="00346378">
      <w:pPr>
        <w:pStyle w:val="TF"/>
        <w:rPr>
          <w:rFonts w:eastAsia="Times New Roman" w:cs="Times New Roman"/>
          <w:noProof/>
          <w:szCs w:val="20"/>
        </w:rPr>
      </w:pPr>
      <w:r>
        <w:rPr>
          <w:noProof/>
        </w:rPr>
        <w:t xml:space="preserve">Figure A.7-1: </w:t>
      </w:r>
      <w:del w:id="517" w:author="Richard Bradbury (2022-08-25)" w:date="2022-08-25T12:17:00Z">
        <w:r>
          <w:rPr>
            <w:noProof/>
          </w:rPr>
          <w:delText>Collaboration 7</w:delText>
        </w:r>
      </w:del>
      <w:ins w:id="518" w:author="Richard Bradbury (2022-08-25)" w:date="2022-08-25T12:18:00Z">
        <w:r>
          <w:rPr>
            <w:noProof/>
            <w:lang w:val="fr-FR"/>
          </w:rPr>
          <w:t xml:space="preserve">Downlink </w:t>
        </w:r>
      </w:ins>
      <w:ins w:id="519" w:author="Richard Bradbury (2022-08-25)" w:date="2022-08-25T12:20:00Z">
        <w:r>
          <w:rPr>
            <w:noProof/>
            <w:lang w:val="fr-FR"/>
          </w:rPr>
          <w:t xml:space="preserve">media </w:t>
        </w:r>
      </w:ins>
      <w:ins w:id="520" w:author="Richard Bradbury (2022-08-25)" w:date="2022-08-25T12:18:00Z">
        <w:r>
          <w:rPr>
            <w:noProof/>
            <w:lang w:val="fr-FR"/>
          </w:rPr>
          <w:t>streaming with AF and AS in the trusted Data Network</w:t>
        </w:r>
      </w:ins>
    </w:p>
    <w:p w14:paraId="52E8B25F" w14:textId="77777777" w:rsidR="00346378" w:rsidRDefault="00346378" w:rsidP="00346378">
      <w:pPr>
        <w:pStyle w:val="Snipped"/>
      </w:pPr>
      <w:r>
        <w:t>(SNIPPED)</w:t>
      </w:r>
    </w:p>
    <w:p w14:paraId="440FC958" w14:textId="275B934C" w:rsidR="00346378" w:rsidRDefault="00346378" w:rsidP="00346378">
      <w:pPr>
        <w:pStyle w:val="Heading1"/>
        <w:rPr>
          <w:ins w:id="521" w:author="Iraj Sodagar [2]" w:date="2022-11-15T23:05:00Z"/>
          <w:noProof/>
          <w:lang w:val="fr-FR"/>
        </w:rPr>
      </w:pPr>
      <w:r>
        <w:rPr>
          <w:noProof/>
          <w:lang w:val="fr-FR"/>
        </w:rPr>
        <w:lastRenderedPageBreak/>
        <w:t>A.8</w:t>
      </w:r>
      <w:r>
        <w:rPr>
          <w:noProof/>
          <w:lang w:val="fr-FR"/>
        </w:rPr>
        <w:tab/>
      </w:r>
      <w:del w:id="522" w:author="Richard Bradbury (2022-08-25)" w:date="2022-08-25T12:12:00Z">
        <w:r>
          <w:rPr>
            <w:noProof/>
            <w:lang w:val="fr-FR"/>
          </w:rPr>
          <w:delText>Collaboration 8</w:delText>
        </w:r>
      </w:del>
      <w:ins w:id="523" w:author="Richard Bradbury (2022-08-25)" w:date="2022-08-25T12:09:00Z">
        <w:r>
          <w:rPr>
            <w:noProof/>
            <w:lang w:val="fr-FR"/>
          </w:rPr>
          <w:t xml:space="preserve">Downlink </w:t>
        </w:r>
      </w:ins>
      <w:ins w:id="524" w:author="Richard Bradbury (2022-08-25)" w:date="2022-08-25T12:20:00Z">
        <w:r>
          <w:rPr>
            <w:noProof/>
            <w:lang w:val="fr-FR"/>
          </w:rPr>
          <w:t xml:space="preserve">media </w:t>
        </w:r>
      </w:ins>
      <w:ins w:id="525" w:author="Richard Bradbury (2022-08-25)" w:date="2022-08-25T12:09:00Z">
        <w:r>
          <w:rPr>
            <w:noProof/>
            <w:lang w:val="fr-FR"/>
          </w:rPr>
          <w:t>streaming with AFs</w:t>
        </w:r>
      </w:ins>
      <w:ins w:id="526" w:author="Iraj Sodagar [2]" w:date="2022-11-15T23:04:00Z">
        <w:r w:rsidR="00FD4FDA">
          <w:rPr>
            <w:noProof/>
            <w:lang w:val="fr-FR"/>
          </w:rPr>
          <w:t xml:space="preserve"> deployed</w:t>
        </w:r>
      </w:ins>
      <w:ins w:id="527" w:author="Richard Bradbury (2022-08-25)" w:date="2022-08-25T12:09:00Z">
        <w:r>
          <w:rPr>
            <w:noProof/>
            <w:lang w:val="fr-FR"/>
          </w:rPr>
          <w:t xml:space="preserve"> in two</w:t>
        </w:r>
      </w:ins>
      <w:ins w:id="528" w:author="Iraj Sodagar [2]" w:date="2022-11-15T23:04:00Z">
        <w:r w:rsidR="00866A22">
          <w:rPr>
            <w:noProof/>
            <w:lang w:val="fr-FR"/>
          </w:rPr>
          <w:t xml:space="preserve"> separate</w:t>
        </w:r>
      </w:ins>
      <w:ins w:id="529" w:author="Richard Bradbury (2022-08-25)" w:date="2022-08-25T12:09:00Z">
        <w:r>
          <w:rPr>
            <w:noProof/>
            <w:lang w:val="fr-FR"/>
          </w:rPr>
          <w:t xml:space="preserve"> trusted Data Networks </w:t>
        </w:r>
      </w:ins>
      <w:ins w:id="530" w:author="Richard Bradbury (2022-08-25)" w:date="2022-08-25T12:19:00Z">
        <w:r>
          <w:rPr>
            <w:noProof/>
            <w:lang w:val="fr-FR"/>
          </w:rPr>
          <w:t>sharing</w:t>
        </w:r>
      </w:ins>
      <w:ins w:id="531" w:author="Richard Bradbury (2022-08-25)" w:date="2022-08-25T12:09:00Z">
        <w:r>
          <w:rPr>
            <w:noProof/>
            <w:lang w:val="fr-FR"/>
          </w:rPr>
          <w:t xml:space="preserve"> AS in </w:t>
        </w:r>
      </w:ins>
      <w:ins w:id="532" w:author="Iraj Sodagar [2]" w:date="2022-11-15T23:05:00Z">
        <w:r w:rsidR="00866A22">
          <w:rPr>
            <w:noProof/>
            <w:lang w:val="fr-FR"/>
          </w:rPr>
          <w:t xml:space="preserve">an </w:t>
        </w:r>
      </w:ins>
      <w:ins w:id="533" w:author="Richard Bradbury (2022-08-25)" w:date="2022-08-25T12:09:00Z">
        <w:r>
          <w:rPr>
            <w:noProof/>
            <w:lang w:val="fr-FR"/>
          </w:rPr>
          <w:t>external Data Network</w:t>
        </w:r>
      </w:ins>
    </w:p>
    <w:p w14:paraId="7EC0996B" w14:textId="502294B4" w:rsidR="00866A22" w:rsidRPr="004D53D6" w:rsidRDefault="00C36042" w:rsidP="004D53D6">
      <w:pPr>
        <w:keepNext/>
        <w:rPr>
          <w:noProof/>
        </w:rPr>
      </w:pPr>
      <w:del w:id="534" w:author="Qualcomm" w:date="2022-11-10T22:10:00Z">
        <w:r w:rsidRPr="00CA7246" w:rsidDel="00804CE4">
          <w:rPr>
            <w:noProof/>
          </w:rPr>
          <w:delText xml:space="preserve">This </w:delText>
        </w:r>
      </w:del>
      <w:ins w:id="535" w:author="Qualcomm" w:date="2022-11-10T22:10:00Z">
        <w:r>
          <w:rPr>
            <w:noProof/>
          </w:rPr>
          <w:t>The</w:t>
        </w:r>
        <w:r w:rsidRPr="00CA7246">
          <w:rPr>
            <w:noProof/>
          </w:rPr>
          <w:t xml:space="preserve"> </w:t>
        </w:r>
      </w:ins>
      <w:r w:rsidRPr="00CA7246">
        <w:rPr>
          <w:noProof/>
        </w:rPr>
        <w:t xml:space="preserve">collaboration scenario </w:t>
      </w:r>
      <w:ins w:id="536" w:author="Qualcomm" w:date="2022-11-10T22:10:00Z">
        <w:r>
          <w:rPr>
            <w:noProof/>
          </w:rPr>
          <w:t xml:space="preserve">shown </w:t>
        </w:r>
      </w:ins>
      <w:ins w:id="537" w:author="Richard Bradbury (2022-11-16)" w:date="2022-11-16T11:43:00Z">
        <w:r w:rsidR="004D53D6">
          <w:rPr>
            <w:noProof/>
          </w:rPr>
          <w:t>i</w:t>
        </w:r>
      </w:ins>
      <w:ins w:id="538" w:author="Qualcomm" w:date="2022-11-10T22:10:00Z">
        <w:r>
          <w:rPr>
            <w:noProof/>
          </w:rPr>
          <w:t>n figure</w:t>
        </w:r>
      </w:ins>
      <w:ins w:id="539" w:author="Richard Bradbury (2022-11-16)" w:date="2022-11-16T11:43:00Z">
        <w:r w:rsidR="004D53D6">
          <w:rPr>
            <w:noProof/>
          </w:rPr>
          <w:t> </w:t>
        </w:r>
      </w:ins>
      <w:ins w:id="540" w:author="Qualcomm" w:date="2022-11-10T22:10:00Z">
        <w:r>
          <w:rPr>
            <w:noProof/>
          </w:rPr>
          <w:t>A.</w:t>
        </w:r>
      </w:ins>
      <w:ins w:id="541" w:author="Qualcomm" w:date="2022-11-10T22:11:00Z">
        <w:r>
          <w:rPr>
            <w:noProof/>
          </w:rPr>
          <w:t>8</w:t>
        </w:r>
      </w:ins>
      <w:ins w:id="542" w:author="Qualcomm" w:date="2022-11-10T22:10:00Z">
        <w:r>
          <w:rPr>
            <w:noProof/>
          </w:rPr>
          <w:t xml:space="preserve">-1 </w:t>
        </w:r>
      </w:ins>
      <w:r w:rsidRPr="00CA7246">
        <w:rPr>
          <w:noProof/>
        </w:rPr>
        <w:t>represents a multi-MNO distribution scenario where an external CDN (5GMSd AS) is used to deliver content through multiple 5GMSd capable PLMNs. Additional 5GMSd features are used from the serving 5GMS System which need interactions with the PCF of the serving PLMN.</w:t>
      </w:r>
      <w:ins w:id="543" w:author="Qualcomm" w:date="2022-11-11T11:10:00Z">
        <w:r>
          <w:rPr>
            <w:noProof/>
          </w:rPr>
          <w:t xml:space="preserve"> </w:t>
        </w:r>
      </w:ins>
      <w:ins w:id="544" w:author="Qualcomm" w:date="2022-11-11T11:31:00Z">
        <w:r w:rsidRPr="00CA7246">
          <w:rPr>
            <w:noProof/>
          </w:rPr>
          <w:t>The Provisioning API (M1d′) and Ingest API (M2d′) may follow 5GMS specifications.</w:t>
        </w:r>
      </w:ins>
    </w:p>
    <w:p w14:paraId="2CABFED9" w14:textId="77777777" w:rsidR="00346378" w:rsidRDefault="00346378" w:rsidP="00346378">
      <w:pPr>
        <w:pStyle w:val="Snipped"/>
        <w:keepNext/>
      </w:pPr>
      <w:r>
        <w:t>(SNIPPED)</w:t>
      </w:r>
    </w:p>
    <w:p w14:paraId="5D5CA86A" w14:textId="77777777" w:rsidR="00346378" w:rsidRDefault="00346378" w:rsidP="00346378">
      <w:pPr>
        <w:pStyle w:val="TF"/>
        <w:rPr>
          <w:rFonts w:eastAsia="Times New Roman" w:cs="Times New Roman"/>
          <w:noProof/>
          <w:szCs w:val="20"/>
        </w:rPr>
      </w:pPr>
      <w:r>
        <w:rPr>
          <w:noProof/>
        </w:rPr>
        <w:t xml:space="preserve">Figure A.8-1: </w:t>
      </w:r>
      <w:del w:id="545" w:author="Richard Bradbury (2022-08-25)" w:date="2022-08-25T12:19:00Z">
        <w:r>
          <w:rPr>
            <w:noProof/>
          </w:rPr>
          <w:delText>Collaboration 8</w:delText>
        </w:r>
      </w:del>
      <w:ins w:id="546" w:author="Richard Bradbury (2022-08-25)" w:date="2022-08-25T12:19:00Z">
        <w:r>
          <w:rPr>
            <w:noProof/>
          </w:rPr>
          <w:t xml:space="preserve">Downlink </w:t>
        </w:r>
      </w:ins>
      <w:ins w:id="547" w:author="Richard Bradbury (2022-08-25)" w:date="2022-08-25T12:20:00Z">
        <w:r>
          <w:rPr>
            <w:noProof/>
          </w:rPr>
          <w:t xml:space="preserve">media </w:t>
        </w:r>
      </w:ins>
      <w:ins w:id="548" w:author="Richard Bradbury (2022-08-25)" w:date="2022-08-25T12:19:00Z">
        <w:r>
          <w:rPr>
            <w:noProof/>
          </w:rPr>
          <w:t>streaming with AFs in two trusted Data Networks sharing AS in external Data Network</w:t>
        </w:r>
      </w:ins>
    </w:p>
    <w:p w14:paraId="46B5E5B1" w14:textId="77777777" w:rsidR="00346378" w:rsidRDefault="00346378" w:rsidP="00346378">
      <w:pPr>
        <w:pStyle w:val="Snipped"/>
      </w:pPr>
      <w:r>
        <w:t>(SNIPPED)</w:t>
      </w:r>
    </w:p>
    <w:p w14:paraId="4B398274" w14:textId="759A6AE5" w:rsidR="00346378" w:rsidRDefault="00346378" w:rsidP="00346378">
      <w:pPr>
        <w:pStyle w:val="Heading1"/>
        <w:rPr>
          <w:ins w:id="549" w:author="Iraj Sodagar [2]" w:date="2022-11-15T23:06:00Z"/>
          <w:noProof/>
          <w:lang w:val="fr-FR"/>
        </w:rPr>
      </w:pPr>
      <w:r>
        <w:rPr>
          <w:noProof/>
          <w:lang w:val="fr-FR"/>
        </w:rPr>
        <w:t>A.9</w:t>
      </w:r>
      <w:r>
        <w:rPr>
          <w:noProof/>
          <w:lang w:val="fr-FR"/>
        </w:rPr>
        <w:tab/>
      </w:r>
      <w:del w:id="550" w:author="Richard Bradbury (2022-08-25)" w:date="2022-08-25T12:12:00Z">
        <w:r>
          <w:rPr>
            <w:noProof/>
            <w:lang w:val="fr-FR"/>
          </w:rPr>
          <w:delText>Collaboration 9</w:delText>
        </w:r>
      </w:del>
      <w:ins w:id="551" w:author="Richard Bradbury (2022-08-25)" w:date="2022-08-25T12:09:00Z">
        <w:r>
          <w:rPr>
            <w:noProof/>
            <w:lang w:val="fr-FR"/>
          </w:rPr>
          <w:t xml:space="preserve">Downlink </w:t>
        </w:r>
      </w:ins>
      <w:ins w:id="552" w:author="Richard Bradbury (2022-08-25)" w:date="2022-08-25T12:20:00Z">
        <w:r>
          <w:rPr>
            <w:noProof/>
            <w:lang w:val="fr-FR"/>
          </w:rPr>
          <w:t xml:space="preserve">media </w:t>
        </w:r>
      </w:ins>
      <w:ins w:id="553" w:author="Richard Bradbury (2022-08-25)" w:date="2022-08-25T12:09:00Z">
        <w:r>
          <w:rPr>
            <w:noProof/>
            <w:lang w:val="fr-FR"/>
          </w:rPr>
          <w:t xml:space="preserve">streaming with </w:t>
        </w:r>
      </w:ins>
      <w:ins w:id="554" w:author="Iraj Sodagar [2]" w:date="2022-11-15T23:05:00Z">
        <w:r w:rsidR="009F79A4">
          <w:rPr>
            <w:noProof/>
            <w:lang w:val="fr-FR"/>
          </w:rPr>
          <w:t xml:space="preserve">both </w:t>
        </w:r>
      </w:ins>
      <w:ins w:id="555" w:author="Richard Bradbury (2022-08-25)" w:date="2022-08-25T12:09:00Z">
        <w:r>
          <w:rPr>
            <w:noProof/>
            <w:lang w:val="fr-FR"/>
          </w:rPr>
          <w:t xml:space="preserve">AF and AS </w:t>
        </w:r>
      </w:ins>
      <w:ins w:id="556" w:author="Iraj Sodagar [2]" w:date="2022-11-15T23:05:00Z">
        <w:r w:rsidR="009F79A4">
          <w:rPr>
            <w:noProof/>
            <w:lang w:val="fr-FR"/>
          </w:rPr>
          <w:t xml:space="preserve">deployed </w:t>
        </w:r>
      </w:ins>
      <w:ins w:id="557" w:author="Richard Bradbury (2022-08-25)" w:date="2022-08-25T12:09:00Z">
        <w:r>
          <w:rPr>
            <w:noProof/>
            <w:lang w:val="fr-FR"/>
          </w:rPr>
          <w:t xml:space="preserve">in external Data Network </w:t>
        </w:r>
      </w:ins>
      <w:ins w:id="558" w:author="Iraj Sodagar [2]" w:date="2022-11-15T23:06:00Z">
        <w:r w:rsidR="009F79A4">
          <w:rPr>
            <w:noProof/>
            <w:lang w:val="fr-FR"/>
          </w:rPr>
          <w:t xml:space="preserve">and AS </w:t>
        </w:r>
      </w:ins>
      <w:ins w:id="559" w:author="Richard Bradbury (2022-08-25)" w:date="2022-08-25T12:09:00Z">
        <w:r>
          <w:rPr>
            <w:noProof/>
            <w:lang w:val="fr-FR"/>
          </w:rPr>
          <w:t>delivering</w:t>
        </w:r>
      </w:ins>
      <w:ins w:id="560" w:author="Iraj Sodagar [2]" w:date="2022-11-15T23:06:00Z">
        <w:r w:rsidR="009F79A4">
          <w:rPr>
            <w:noProof/>
            <w:lang w:val="fr-FR"/>
          </w:rPr>
          <w:t xml:space="preserve"> content</w:t>
        </w:r>
      </w:ins>
      <w:ins w:id="561" w:author="Richard Bradbury (2022-08-25)" w:date="2022-08-25T12:09:00Z">
        <w:r>
          <w:rPr>
            <w:noProof/>
            <w:lang w:val="fr-FR"/>
          </w:rPr>
          <w:t xml:space="preserve"> through two trusted Data Networks</w:t>
        </w:r>
      </w:ins>
      <w:ins w:id="562" w:author="Richard Bradbury (2022-08-25)" w:date="2022-08-25T12:21:00Z">
        <w:r>
          <w:rPr>
            <w:noProof/>
            <w:lang w:val="fr-FR"/>
          </w:rPr>
          <w:t xml:space="preserve"> (OTT)</w:t>
        </w:r>
      </w:ins>
    </w:p>
    <w:p w14:paraId="1EDA520D" w14:textId="7AE10B2B" w:rsidR="001549CA" w:rsidRPr="004D53D6" w:rsidRDefault="000E69BE" w:rsidP="004D53D6">
      <w:pPr>
        <w:keepNext/>
        <w:rPr>
          <w:noProof/>
        </w:rPr>
      </w:pPr>
      <w:r>
        <w:rPr>
          <w:noProof/>
        </w:rPr>
        <w:t>The</w:t>
      </w:r>
      <w:r w:rsidRPr="00CA7246">
        <w:rPr>
          <w:noProof/>
        </w:rPr>
        <w:t xml:space="preserve"> collaboration scenario </w:t>
      </w:r>
      <w:ins w:id="563" w:author="Qualcomm" w:date="2022-11-10T20:50:00Z">
        <w:r>
          <w:rPr>
            <w:noProof/>
          </w:rPr>
          <w:t xml:space="preserve">shown </w:t>
        </w:r>
      </w:ins>
      <w:ins w:id="564" w:author="Richard Bradbury (2022-11-16)" w:date="2022-11-16T11:43:00Z">
        <w:r w:rsidR="004D53D6">
          <w:rPr>
            <w:noProof/>
          </w:rPr>
          <w:t>i</w:t>
        </w:r>
      </w:ins>
      <w:ins w:id="565" w:author="Qualcomm" w:date="2022-11-10T20:50:00Z">
        <w:r>
          <w:rPr>
            <w:noProof/>
          </w:rPr>
          <w:t>n figure</w:t>
        </w:r>
      </w:ins>
      <w:ins w:id="566" w:author="Richard Bradbury (2022-11-16)" w:date="2022-11-16T11:43:00Z">
        <w:r w:rsidR="004D53D6">
          <w:rPr>
            <w:noProof/>
          </w:rPr>
          <w:t> </w:t>
        </w:r>
      </w:ins>
      <w:ins w:id="567" w:author="Qualcomm" w:date="2022-11-10T20:50:00Z">
        <w:r>
          <w:rPr>
            <w:noProof/>
          </w:rPr>
          <w:t>A.</w:t>
        </w:r>
      </w:ins>
      <w:ins w:id="568" w:author="Qualcomm" w:date="2022-11-10T22:33:00Z">
        <w:r>
          <w:rPr>
            <w:noProof/>
          </w:rPr>
          <w:t>9</w:t>
        </w:r>
      </w:ins>
      <w:ins w:id="569" w:author="Qualcomm" w:date="2022-11-10T20:50:00Z">
        <w:r>
          <w:rPr>
            <w:noProof/>
          </w:rPr>
          <w:t>-1</w:t>
        </w:r>
      </w:ins>
      <w:r w:rsidRPr="00CA7246">
        <w:rPr>
          <w:noProof/>
        </w:rPr>
        <w:t xml:space="preserve"> represents a multi-MNO distribution scenario where an external CDN (5GMSd AS) is used to deliver content through multiple 5GMSd-capable PLMNs. Additional 5GMSd features are used from the serving 5GMSd system which need interactions with the NEF of the serving PLMN.</w:t>
      </w:r>
      <w:ins w:id="570" w:author="Qualcomm" w:date="2022-11-11T11:31:00Z">
        <w:r>
          <w:rPr>
            <w:noProof/>
          </w:rPr>
          <w:t xml:space="preserve"> </w:t>
        </w:r>
        <w:r w:rsidRPr="00CA7246">
          <w:rPr>
            <w:noProof/>
          </w:rPr>
          <w:t>The Provisioning API (M1d′) and Ingest API (M2d′) may follow 5GMS specifications.</w:t>
        </w:r>
      </w:ins>
    </w:p>
    <w:p w14:paraId="784E7D18" w14:textId="77777777" w:rsidR="00346378" w:rsidRDefault="00346378" w:rsidP="00346378">
      <w:pPr>
        <w:pStyle w:val="Snipped"/>
        <w:keepNext/>
      </w:pPr>
      <w:r>
        <w:t>(SNIPPED)</w:t>
      </w:r>
    </w:p>
    <w:p w14:paraId="76220391" w14:textId="77777777" w:rsidR="00346378" w:rsidRDefault="00346378" w:rsidP="00346378">
      <w:pPr>
        <w:pStyle w:val="TF"/>
        <w:rPr>
          <w:rFonts w:eastAsia="Times New Roman" w:cs="Times New Roman"/>
          <w:noProof/>
          <w:szCs w:val="20"/>
        </w:rPr>
      </w:pPr>
      <w:r>
        <w:rPr>
          <w:noProof/>
        </w:rPr>
        <w:t xml:space="preserve">Figure A.9-1: </w:t>
      </w:r>
      <w:del w:id="571" w:author="Richard Bradbury (2022-08-25)" w:date="2022-08-25T12:20:00Z">
        <w:r>
          <w:rPr>
            <w:noProof/>
          </w:rPr>
          <w:delText>Collaboration 9</w:delText>
        </w:r>
      </w:del>
      <w:ins w:id="572" w:author="Richard Bradbury (2022-08-25)" w:date="2022-08-25T12:20:00Z">
        <w:r>
          <w:rPr>
            <w:noProof/>
          </w:rPr>
          <w:t>Downlink media streaming with AF and AS in external Data Network delivering through two trusted Data Networks</w:t>
        </w:r>
      </w:ins>
      <w:ins w:id="573" w:author="Richard Bradbury (2022-08-25)" w:date="2022-08-25T12:21:00Z">
        <w:r>
          <w:rPr>
            <w:noProof/>
          </w:rPr>
          <w:t xml:space="preserve"> (OTT)</w:t>
        </w:r>
      </w:ins>
    </w:p>
    <w:p w14:paraId="11EFC9A4" w14:textId="77777777" w:rsidR="00346378" w:rsidRDefault="00346378" w:rsidP="00346378">
      <w:pPr>
        <w:pStyle w:val="Snipped"/>
      </w:pPr>
      <w:r>
        <w:t>(SNIPPED)</w:t>
      </w:r>
    </w:p>
    <w:p w14:paraId="371744B6" w14:textId="7CB2B70C" w:rsidR="00346378" w:rsidRDefault="00346378" w:rsidP="00346378">
      <w:pPr>
        <w:pStyle w:val="Heading1"/>
        <w:rPr>
          <w:ins w:id="574" w:author="Iraj Sodagar [2]" w:date="2022-08-10T22:16:00Z"/>
          <w:noProof/>
          <w:lang w:val="fr-FR"/>
        </w:rPr>
      </w:pPr>
      <w:ins w:id="575" w:author="Iraj Sodagar [2]" w:date="2022-08-10T18:35:00Z">
        <w:r>
          <w:rPr>
            <w:noProof/>
            <w:lang w:val="fr-FR"/>
          </w:rPr>
          <w:lastRenderedPageBreak/>
          <w:t>A.10</w:t>
        </w:r>
        <w:r>
          <w:rPr>
            <w:noProof/>
            <w:lang w:val="fr-FR"/>
          </w:rPr>
          <w:tab/>
        </w:r>
      </w:ins>
      <w:ins w:id="576" w:author="Iraj Sodagar [2]" w:date="2022-08-10T22:16:00Z">
        <w:r>
          <w:rPr>
            <w:noProof/>
            <w:lang w:val="fr-FR"/>
          </w:rPr>
          <w:t>Uplink</w:t>
        </w:r>
      </w:ins>
      <w:ins w:id="577" w:author="Richard Bradbury (2022-08-12)" w:date="2022-08-12T15:41:00Z">
        <w:r>
          <w:rPr>
            <w:noProof/>
            <w:lang w:val="fr-FR"/>
          </w:rPr>
          <w:t xml:space="preserve"> media streaming </w:t>
        </w:r>
      </w:ins>
      <w:ins w:id="578" w:author="Richard Bradbury (2022-08-25)" w:date="2022-08-25T12:43:00Z">
        <w:r>
          <w:rPr>
            <w:noProof/>
            <w:lang w:val="fr-FR"/>
          </w:rPr>
          <w:t xml:space="preserve">using content preparation </w:t>
        </w:r>
      </w:ins>
      <w:ins w:id="579" w:author="Richard Bradbury (2022-08-12)" w:date="2022-08-12T15:41:00Z">
        <w:r>
          <w:rPr>
            <w:noProof/>
            <w:lang w:val="fr-FR"/>
          </w:rPr>
          <w:t>with</w:t>
        </w:r>
      </w:ins>
      <w:ins w:id="580" w:author="Iraj Sodagar [2]" w:date="2022-08-10T22:16:00Z">
        <w:r>
          <w:rPr>
            <w:noProof/>
            <w:lang w:val="fr-FR"/>
          </w:rPr>
          <w:t xml:space="preserve"> </w:t>
        </w:r>
      </w:ins>
      <w:ins w:id="581" w:author="Iraj Sodagar [2]" w:date="2022-11-15T23:06:00Z">
        <w:r w:rsidR="000E69BE">
          <w:rPr>
            <w:noProof/>
            <w:lang w:val="fr-FR"/>
          </w:rPr>
          <w:t>b</w:t>
        </w:r>
      </w:ins>
      <w:ins w:id="582" w:author="Iraj Sodagar [2]" w:date="2022-11-15T23:07:00Z">
        <w:r w:rsidR="000E69BE">
          <w:rPr>
            <w:noProof/>
            <w:lang w:val="fr-FR"/>
          </w:rPr>
          <w:t xml:space="preserve">oth </w:t>
        </w:r>
      </w:ins>
      <w:ins w:id="583" w:author="Iraj Sodagar [2]" w:date="2022-08-10T22:16:00Z">
        <w:r>
          <w:rPr>
            <w:noProof/>
            <w:lang w:val="fr-FR"/>
          </w:rPr>
          <w:t xml:space="preserve">AF and AS </w:t>
        </w:r>
      </w:ins>
      <w:ins w:id="584" w:author="Iraj Sodagar [2]" w:date="2022-11-15T23:07:00Z">
        <w:r w:rsidR="000E69BE">
          <w:rPr>
            <w:noProof/>
            <w:lang w:val="fr-FR"/>
          </w:rPr>
          <w:t xml:space="preserve">deployed </w:t>
        </w:r>
      </w:ins>
      <w:ins w:id="585" w:author="Iraj Sodagar [2]" w:date="2022-08-10T22:16:00Z">
        <w:r>
          <w:rPr>
            <w:noProof/>
            <w:lang w:val="fr-FR"/>
          </w:rPr>
          <w:t xml:space="preserve">in </w:t>
        </w:r>
      </w:ins>
      <w:ins w:id="586" w:author="Iraj Sodagar [2]" w:date="2022-11-15T23:07:00Z">
        <w:r w:rsidR="000E69BE">
          <w:rPr>
            <w:noProof/>
            <w:lang w:val="fr-FR"/>
          </w:rPr>
          <w:t xml:space="preserve">the </w:t>
        </w:r>
      </w:ins>
      <w:ins w:id="587" w:author="Iraj Sodagar [2]" w:date="2022-08-10T22:16:00Z">
        <w:r>
          <w:rPr>
            <w:noProof/>
            <w:lang w:val="fr-FR"/>
          </w:rPr>
          <w:t xml:space="preserve">trusted </w:t>
        </w:r>
      </w:ins>
      <w:ins w:id="588" w:author="Iraj Sodagar [2]" w:date="2022-08-21T23:10:00Z">
        <w:r>
          <w:rPr>
            <w:noProof/>
            <w:lang w:val="fr-FR"/>
          </w:rPr>
          <w:t>Data Network</w:t>
        </w:r>
      </w:ins>
    </w:p>
    <w:p w14:paraId="12B3D36F" w14:textId="6866E073" w:rsidR="00346378" w:rsidRDefault="00346378" w:rsidP="00346378">
      <w:pPr>
        <w:keepNext/>
        <w:rPr>
          <w:ins w:id="589" w:author="Iraj Sodagar [2]" w:date="2022-08-10T22:16:00Z"/>
        </w:rPr>
      </w:pPr>
      <w:ins w:id="590" w:author="Iraj Sodagar [2]" w:date="2022-08-10T22:17:00Z">
        <w:r>
          <w:t>In this collaboration scenario</w:t>
        </w:r>
      </w:ins>
      <w:ins w:id="591" w:author="Iraj Sodagar [2]" w:date="2022-11-15T23:07:00Z">
        <w:r w:rsidR="00675B80">
          <w:t xml:space="preserve"> shown in figure A.10-1</w:t>
        </w:r>
      </w:ins>
      <w:ins w:id="592" w:author="Iraj Sodagar [2]" w:date="2022-08-10T22:17:00Z">
        <w:r>
          <w:t xml:space="preserve">, both the 5GMSu AS and 5GMSu </w:t>
        </w:r>
      </w:ins>
      <w:ins w:id="593" w:author="Richard Bradbury (2022-08-12)" w:date="2022-08-12T15:34:00Z">
        <w:del w:id="594" w:author="Iraj Sodagar [2]" w:date="2022-11-15T23:08:00Z">
          <w:r w:rsidDel="00FA6B92">
            <w:delText>  </w:delText>
          </w:r>
        </w:del>
      </w:ins>
      <w:ins w:id="595" w:author="Iraj Sodagar [2]" w:date="2022-08-10T22:17:00Z">
        <w:r>
          <w:t>reside in the trust</w:t>
        </w:r>
      </w:ins>
      <w:ins w:id="596" w:author="Richard Bradbury (2022-08-12)" w:date="2022-08-12T15:34:00Z">
        <w:r>
          <w:t>ed</w:t>
        </w:r>
      </w:ins>
      <w:ins w:id="597" w:author="Iraj Sodagar [2]" w:date="2022-08-10T22:17:00Z">
        <w:r>
          <w:t xml:space="preserve"> </w:t>
        </w:r>
      </w:ins>
      <w:ins w:id="598" w:author="Iraj Sodagar [2]" w:date="2022-08-21T23:10:00Z">
        <w:r>
          <w:t>Data Network</w:t>
        </w:r>
      </w:ins>
      <w:ins w:id="599" w:author="Iraj Sodagar [2]" w:date="2022-08-10T22:17:00Z">
        <w:r>
          <w:t>.</w:t>
        </w:r>
      </w:ins>
      <w:ins w:id="600" w:author="Iraj Sodagar [2]" w:date="2022-08-10T22:18:00Z">
        <w:r>
          <w:t xml:space="preserve"> Additionally, </w:t>
        </w:r>
      </w:ins>
      <w:ins w:id="601" w:author="Richard Bradbury (2022-08-12)" w:date="2022-08-12T15:34:00Z">
        <w:r>
          <w:t>reference point</w:t>
        </w:r>
      </w:ins>
      <w:ins w:id="602" w:author="Iraj Sodagar [2]" w:date="2022-08-10T22:16:00Z">
        <w:r>
          <w:t xml:space="preserve"> M2u is used </w:t>
        </w:r>
      </w:ins>
      <w:ins w:id="603" w:author="Richard Bradbury (2022-08-12)" w:date="2022-08-12T15:35:00Z">
        <w:r>
          <w:t>for content egest to</w:t>
        </w:r>
      </w:ins>
      <w:ins w:id="604" w:author="Iraj Sodagar [2]" w:date="2022-08-10T22:16:00Z">
        <w:r>
          <w:t xml:space="preserve"> the external 5GMSu Application Provider.</w:t>
        </w:r>
      </w:ins>
    </w:p>
    <w:p w14:paraId="17C31095" w14:textId="154C0E81" w:rsidR="00346378" w:rsidRDefault="00346378" w:rsidP="00346378">
      <w:pPr>
        <w:pStyle w:val="TH"/>
        <w:rPr>
          <w:ins w:id="605" w:author="Iraj Sodagar [2]" w:date="2022-08-10T22:16:00Z"/>
        </w:rPr>
      </w:pPr>
      <w:ins w:id="606" w:author="Iraj Sodagar [2]" w:date="2022-08-10T22:16:00Z">
        <w:r>
          <w:rPr>
            <w:noProof/>
          </w:rPr>
          <w:drawing>
            <wp:inline distT="0" distB="0" distL="0" distR="0" wp14:anchorId="7E70ECF4" wp14:editId="5914FD73">
              <wp:extent cx="6010275" cy="21526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10275" cy="2152650"/>
                      </a:xfrm>
                      <a:prstGeom prst="rect">
                        <a:avLst/>
                      </a:prstGeom>
                      <a:noFill/>
                      <a:ln>
                        <a:noFill/>
                      </a:ln>
                    </pic:spPr>
                  </pic:pic>
                </a:graphicData>
              </a:graphic>
            </wp:inline>
          </w:drawing>
        </w:r>
      </w:ins>
    </w:p>
    <w:p w14:paraId="315FF401" w14:textId="77777777" w:rsidR="00346378" w:rsidRDefault="00346378" w:rsidP="00346378">
      <w:pPr>
        <w:pStyle w:val="TF"/>
        <w:rPr>
          <w:ins w:id="607" w:author="Iraj Sodagar [2]" w:date="2022-08-10T22:50:00Z"/>
          <w:noProof/>
          <w:lang w:val="fr-FR"/>
        </w:rPr>
      </w:pPr>
      <w:ins w:id="608" w:author="Iraj Sodagar [2]" w:date="2022-08-10T22:16:00Z">
        <w:r>
          <w:t>Figure A.1</w:t>
        </w:r>
      </w:ins>
      <w:ins w:id="609" w:author="Iraj Sodagar [2]" w:date="2022-08-10T22:18:00Z">
        <w:r>
          <w:t>0</w:t>
        </w:r>
      </w:ins>
      <w:ins w:id="610" w:author="Iraj Sodagar [2]" w:date="2022-08-10T22:16:00Z">
        <w:r>
          <w:t xml:space="preserve">-1: </w:t>
        </w:r>
        <w:r>
          <w:rPr>
            <w:noProof/>
            <w:lang w:val="fr-FR"/>
          </w:rPr>
          <w:t>Uplink</w:t>
        </w:r>
      </w:ins>
      <w:ins w:id="611" w:author="Richard Bradbury (2022-08-12)" w:date="2022-08-12T15:46:00Z">
        <w:r>
          <w:rPr>
            <w:noProof/>
            <w:lang w:val="fr-FR"/>
          </w:rPr>
          <w:t xml:space="preserve"> media streaming with</w:t>
        </w:r>
      </w:ins>
      <w:ins w:id="612" w:author="Iraj Sodagar [2]" w:date="2022-08-10T22:16:00Z">
        <w:r>
          <w:rPr>
            <w:noProof/>
            <w:lang w:val="fr-FR"/>
          </w:rPr>
          <w:t xml:space="preserve"> AF and AS in </w:t>
        </w:r>
      </w:ins>
      <w:ins w:id="613" w:author="Iraj Sodagar [2]" w:date="2022-08-21T23:07:00Z">
        <w:r>
          <w:rPr>
            <w:noProof/>
            <w:lang w:val="fr-FR"/>
          </w:rPr>
          <w:t xml:space="preserve">trusted </w:t>
        </w:r>
      </w:ins>
      <w:ins w:id="614" w:author="Iraj Sodagar [2]" w:date="2022-08-21T23:10:00Z">
        <w:r>
          <w:rPr>
            <w:noProof/>
            <w:lang w:val="fr-FR"/>
          </w:rPr>
          <w:t>Data Network</w:t>
        </w:r>
      </w:ins>
    </w:p>
    <w:p w14:paraId="492095F7" w14:textId="77777777" w:rsidR="00346378" w:rsidRDefault="00346378" w:rsidP="00346378">
      <w:pPr>
        <w:keepNext/>
        <w:rPr>
          <w:ins w:id="615" w:author="Iraj Sodagar [2]" w:date="2022-08-10T22:50:00Z"/>
        </w:rPr>
      </w:pPr>
      <w:ins w:id="616" w:author="Iraj Sodagar [2]" w:date="2022-08-10T22:50:00Z">
        <w:r>
          <w:lastRenderedPageBreak/>
          <w:t>Figure A.10</w:t>
        </w:r>
        <w:r>
          <w:noBreakHyphen/>
          <w:t>2 provides a high-level call flow for this collaboration scenario.</w:t>
        </w:r>
      </w:ins>
    </w:p>
    <w:p w14:paraId="02260923" w14:textId="5984FBD0" w:rsidR="00346378" w:rsidRDefault="007C16F2" w:rsidP="00346378">
      <w:pPr>
        <w:keepNext/>
        <w:jc w:val="center"/>
        <w:rPr>
          <w:ins w:id="617" w:author="Iraj Sodagar [2]" w:date="2022-08-10T22:49:00Z"/>
        </w:rPr>
      </w:pPr>
      <w:ins w:id="618" w:author="Richard Bradbury (2022-11-16)" w:date="2022-11-16T13:13:00Z">
        <w:r>
          <w:object w:dxaOrig="13480" w:dyaOrig="17050" w14:anchorId="31DF6E19">
            <v:shape id="_x0000_i1027" type="#_x0000_t75" style="width:481pt;height:608pt;mso-position-vertical:absolute" o:ole="">
              <v:imagedata r:id="rId21" o:title=""/>
            </v:shape>
            <o:OLEObject Type="Embed" ProgID="Mscgen.Chart" ShapeID="_x0000_i1027" DrawAspect="Content" ObjectID="_1730122174" r:id="rId22"/>
          </w:object>
        </w:r>
      </w:ins>
      <w:r w:rsidR="003E5A08">
        <w:fldChar w:fldCharType="begin"/>
      </w:r>
      <w:r w:rsidR="00000000">
        <w:fldChar w:fldCharType="separate"/>
      </w:r>
      <w:r w:rsidR="003E5A08">
        <w:fldChar w:fldCharType="end"/>
      </w:r>
    </w:p>
    <w:p w14:paraId="0839467B" w14:textId="77777777" w:rsidR="00346378" w:rsidRDefault="00346378" w:rsidP="00346378">
      <w:pPr>
        <w:pStyle w:val="TF"/>
        <w:rPr>
          <w:ins w:id="619" w:author="Iraj Sodagar [2]" w:date="2022-08-10T22:49:00Z"/>
        </w:rPr>
      </w:pPr>
      <w:ins w:id="620" w:author="Iraj Sodagar [2]" w:date="2022-08-10T22:49:00Z">
        <w:r>
          <w:t xml:space="preserve">Figure </w:t>
        </w:r>
      </w:ins>
      <w:ins w:id="621" w:author="Iraj Sodagar [2]" w:date="2022-08-11T11:28:00Z">
        <w:r>
          <w:t>A.10-2</w:t>
        </w:r>
      </w:ins>
      <w:ins w:id="622" w:author="Iraj Sodagar [2]" w:date="2022-08-10T22:49:00Z">
        <w:r>
          <w:t>: Call flow</w:t>
        </w:r>
      </w:ins>
      <w:ins w:id="623" w:author="Iraj Sodagar [2]" w:date="2022-08-11T11:29:00Z">
        <w:r>
          <w:t xml:space="preserve"> for </w:t>
        </w:r>
      </w:ins>
      <w:ins w:id="624" w:author="Richard Bradbury (2022-08-12)" w:date="2022-08-12T15:49:00Z">
        <w:r>
          <w:t>u</w:t>
        </w:r>
      </w:ins>
      <w:ins w:id="625" w:author="Iraj Sodagar [2]" w:date="2022-08-11T11:29:00Z">
        <w:r>
          <w:rPr>
            <w:noProof/>
            <w:lang w:val="fr-FR"/>
          </w:rPr>
          <w:t>plink</w:t>
        </w:r>
      </w:ins>
      <w:ins w:id="626" w:author="Richard Bradbury (2022-08-12)" w:date="2022-08-12T15:49:00Z">
        <w:r>
          <w:rPr>
            <w:noProof/>
            <w:lang w:val="fr-FR"/>
          </w:rPr>
          <w:t xml:space="preserve"> media streaming</w:t>
        </w:r>
      </w:ins>
      <w:ins w:id="627" w:author="Richard Bradbury (2022-08-25)" w:date="2022-08-25T12:43:00Z">
        <w:r>
          <w:rPr>
            <w:noProof/>
            <w:lang w:val="fr-FR"/>
          </w:rPr>
          <w:t xml:space="preserve"> using content preparation</w:t>
        </w:r>
      </w:ins>
      <w:ins w:id="628" w:author="Richard Bradbury (2022-08-12)" w:date="2022-08-12T15:49:00Z">
        <w:r>
          <w:rPr>
            <w:noProof/>
            <w:lang w:val="fr-FR"/>
          </w:rPr>
          <w:t xml:space="preserve"> with</w:t>
        </w:r>
      </w:ins>
      <w:ins w:id="629" w:author="Iraj Sodagar [2]" w:date="2022-08-11T11:29:00Z">
        <w:r>
          <w:rPr>
            <w:noProof/>
            <w:lang w:val="fr-FR"/>
          </w:rPr>
          <w:t xml:space="preserve"> AF and AS in </w:t>
        </w:r>
      </w:ins>
      <w:ins w:id="630" w:author="Iraj Sodagar [2]" w:date="2022-08-21T23:07:00Z">
        <w:r>
          <w:rPr>
            <w:noProof/>
            <w:lang w:val="fr-FR"/>
          </w:rPr>
          <w:t xml:space="preserve">trusted </w:t>
        </w:r>
      </w:ins>
      <w:ins w:id="631" w:author="Iraj Sodagar [2]" w:date="2022-08-21T23:10:00Z">
        <w:r>
          <w:rPr>
            <w:noProof/>
            <w:lang w:val="fr-FR"/>
          </w:rPr>
          <w:t>Data Network</w:t>
        </w:r>
      </w:ins>
    </w:p>
    <w:p w14:paraId="18518A18" w14:textId="77777777" w:rsidR="00346378" w:rsidRDefault="00346378" w:rsidP="00346378">
      <w:pPr>
        <w:keepNext/>
        <w:rPr>
          <w:ins w:id="632" w:author="Iraj Sodagar [2]" w:date="2022-08-10T22:49:00Z"/>
        </w:rPr>
      </w:pPr>
      <w:ins w:id="633" w:author="Iraj Sodagar [2]" w:date="2022-08-10T22:49:00Z">
        <w:r>
          <w:lastRenderedPageBreak/>
          <w:t>Steps:</w:t>
        </w:r>
      </w:ins>
    </w:p>
    <w:p w14:paraId="0B2B880A" w14:textId="77777777" w:rsidR="00346378" w:rsidRDefault="00346378" w:rsidP="00346378">
      <w:pPr>
        <w:pStyle w:val="B10"/>
        <w:keepNext/>
        <w:rPr>
          <w:ins w:id="634" w:author="Iraj Sodagar [2]" w:date="2022-08-10T22:49:00Z"/>
        </w:rPr>
      </w:pPr>
      <w:ins w:id="635" w:author="Iraj Sodagar [2]" w:date="2022-08-10T22:49:00Z">
        <w:r>
          <w:t>1.</w:t>
        </w:r>
        <w:r>
          <w:tab/>
          <w:t>The 5GMSu Application Provider creates a Provisioning Session with the 5GMSu AF.</w:t>
        </w:r>
      </w:ins>
    </w:p>
    <w:p w14:paraId="200E9D3F" w14:textId="77777777" w:rsidR="00346378" w:rsidRDefault="00346378" w:rsidP="00346378">
      <w:pPr>
        <w:pStyle w:val="B10"/>
        <w:keepNext/>
        <w:rPr>
          <w:ins w:id="636" w:author="Iraj Sodagar [2]" w:date="2022-08-10T22:49:00Z"/>
          <w:b/>
          <w:bCs/>
        </w:rPr>
      </w:pPr>
      <w:ins w:id="637" w:author="Iraj Sodagar [2]" w:date="2022-08-10T22:49:00Z">
        <w:r>
          <w:rPr>
            <w:b/>
            <w:bCs/>
          </w:rPr>
          <w:t>2.</w:t>
        </w:r>
        <w:r>
          <w:rPr>
            <w:b/>
            <w:bCs/>
          </w:rPr>
          <w:tab/>
          <w:t>The 5GMSu Application Provider requests the 5GMSu AF to create one Content Publishing Configuration that defines the instructions for content egest (M1u).</w:t>
        </w:r>
      </w:ins>
    </w:p>
    <w:p w14:paraId="6BB33F28" w14:textId="77777777" w:rsidR="00346378" w:rsidRDefault="00346378" w:rsidP="00346378">
      <w:pPr>
        <w:pStyle w:val="B10"/>
        <w:keepNext/>
        <w:rPr>
          <w:ins w:id="638" w:author="Iraj Sodagar [2]" w:date="2022-08-10T22:49:00Z"/>
          <w:b/>
          <w:bCs/>
        </w:rPr>
      </w:pPr>
      <w:ins w:id="639" w:author="Iraj Sodagar [2]" w:date="2022-08-10T22:49:00Z">
        <w:r>
          <w:rPr>
            <w:b/>
            <w:bCs/>
          </w:rPr>
          <w:t>3.</w:t>
        </w:r>
        <w:r>
          <w:rPr>
            <w:b/>
            <w:bCs/>
          </w:rPr>
          <w:tab/>
          <w:t xml:space="preserve">The 5GMSu AF, based on the received Content Publishing Configuration, requests the 5GMSu AS to confirm the availability of content resources for </w:t>
        </w:r>
      </w:ins>
      <w:ins w:id="640" w:author="Richard Bradbury (2022-08-12)" w:date="2022-08-12T15:49:00Z">
        <w:r>
          <w:rPr>
            <w:b/>
            <w:bCs/>
          </w:rPr>
          <w:t>content preparation</w:t>
        </w:r>
      </w:ins>
      <w:ins w:id="641" w:author="Iraj Sodagar [2]" w:date="2022-08-10T22:49:00Z">
        <w:r>
          <w:rPr>
            <w:b/>
            <w:bCs/>
          </w:rPr>
          <w:t>.</w:t>
        </w:r>
      </w:ins>
    </w:p>
    <w:p w14:paraId="568ACBBE" w14:textId="30B285EF" w:rsidR="00346378" w:rsidRDefault="00346378" w:rsidP="00346378">
      <w:pPr>
        <w:pStyle w:val="B10"/>
        <w:rPr>
          <w:ins w:id="642" w:author="Iraj Sodagar [2]" w:date="2022-08-10T22:49:00Z"/>
          <w:b/>
          <w:bCs/>
        </w:rPr>
      </w:pPr>
      <w:ins w:id="643" w:author="Iraj Sodagar [2]" w:date="2022-08-10T22:49:00Z">
        <w:r>
          <w:rPr>
            <w:b/>
            <w:bCs/>
          </w:rPr>
          <w:t>4.</w:t>
        </w:r>
        <w:r>
          <w:rPr>
            <w:b/>
            <w:bCs/>
          </w:rPr>
          <w:tab/>
          <w:t>The 5GMSu AF acknowledges the successful creation of the Content Publishing Configuration</w:t>
        </w:r>
      </w:ins>
      <w:ins w:id="644" w:author="Richard Bradbury (2022-08-25)" w:date="2022-08-25T12:29:00Z">
        <w:r>
          <w:rPr>
            <w:b/>
            <w:bCs/>
          </w:rPr>
          <w:t xml:space="preserve"> to the 5GMSu Application Provider</w:t>
        </w:r>
      </w:ins>
      <w:ins w:id="645" w:author="Iraj Sodagar [2]" w:date="2022-08-10T22:49:00Z">
        <w:r>
          <w:rPr>
            <w:b/>
            <w:bCs/>
          </w:rPr>
          <w:t xml:space="preserve"> (M1u).</w:t>
        </w:r>
      </w:ins>
    </w:p>
    <w:p w14:paraId="25B710F7" w14:textId="77777777" w:rsidR="00346378" w:rsidRDefault="00346378" w:rsidP="00346378">
      <w:pPr>
        <w:keepNext/>
        <w:rPr>
          <w:ins w:id="646" w:author="Iraj Sodagar [2]" w:date="2022-08-10T22:49:00Z"/>
        </w:rPr>
      </w:pPr>
      <w:ins w:id="647" w:author="Iraj Sodagar [2]" w:date="2022-08-10T22:49:00Z">
        <w:r>
          <w:t>At some later point in time:</w:t>
        </w:r>
      </w:ins>
    </w:p>
    <w:p w14:paraId="7B129E81" w14:textId="77777777" w:rsidR="00346378" w:rsidRDefault="00346378" w:rsidP="00346378">
      <w:pPr>
        <w:pStyle w:val="B10"/>
        <w:rPr>
          <w:ins w:id="648" w:author="Iraj Sodagar [2]" w:date="2022-08-21T23:21:00Z"/>
        </w:rPr>
      </w:pPr>
      <w:ins w:id="649" w:author="Iraj Sodagar [2]" w:date="2022-08-21T23:21:00Z">
        <w:r>
          <w:t>5.</w:t>
        </w:r>
        <w:r>
          <w:tab/>
          <w:t>The 5GMSu Application Provider provides Service Access Information to the 5GMS-Aware Application at reference point M8u.</w:t>
        </w:r>
      </w:ins>
    </w:p>
    <w:p w14:paraId="1457C5B5" w14:textId="77777777" w:rsidR="00346378" w:rsidRDefault="00346378" w:rsidP="00346378">
      <w:pPr>
        <w:pStyle w:val="B10"/>
        <w:rPr>
          <w:ins w:id="650" w:author="Iraj Sodagar [2]" w:date="2022-08-21T23:21:00Z"/>
        </w:rPr>
      </w:pPr>
      <w:ins w:id="651" w:author="Iraj Sodagar [2]" w:date="2022-08-21T23:21:00Z">
        <w:r>
          <w:t>6.</w:t>
        </w:r>
        <w:r>
          <w:tab/>
        </w:r>
      </w:ins>
      <w:ins w:id="652" w:author="Iraj Sodagar [2]" w:date="2022-08-21T23:27:00Z">
        <w:r>
          <w:t>The 5GMS-Aware Application requests the 5GMSu Client to start an uplink streaming session (M6u/M7u).</w:t>
        </w:r>
      </w:ins>
    </w:p>
    <w:p w14:paraId="06487A90" w14:textId="08E95EE7" w:rsidR="00346378" w:rsidRDefault="00346378" w:rsidP="00346378">
      <w:pPr>
        <w:pStyle w:val="B10"/>
        <w:rPr>
          <w:ins w:id="653" w:author="Iraj Sodagar [2]" w:date="2022-08-21T23:21:00Z"/>
          <w:b/>
          <w:bCs/>
        </w:rPr>
      </w:pPr>
      <w:ins w:id="654" w:author="Iraj Sodagar [2]" w:date="2022-08-24T13:45:00Z">
        <w:r>
          <w:rPr>
            <w:b/>
            <w:bCs/>
          </w:rPr>
          <w:t>7</w:t>
        </w:r>
      </w:ins>
      <w:ins w:id="655" w:author="Iraj Sodagar [2]" w:date="2022-08-21T23:21:00Z">
        <w:r>
          <w:rPr>
            <w:b/>
            <w:bCs/>
          </w:rPr>
          <w:t>.</w:t>
        </w:r>
      </w:ins>
      <w:ins w:id="656" w:author="Richard Bradbury (2022-08-25)" w:date="2022-08-25T12:30:00Z">
        <w:r>
          <w:rPr>
            <w:b/>
            <w:bCs/>
          </w:rPr>
          <w:tab/>
        </w:r>
      </w:ins>
      <w:ins w:id="657" w:author="Iraj Sodagar [2]" w:date="2022-08-21T23:21:00Z">
        <w:r>
          <w:rPr>
            <w:b/>
            <w:bCs/>
          </w:rPr>
          <w:t xml:space="preserve">The 5GMSu Client </w:t>
        </w:r>
      </w:ins>
      <w:ins w:id="658" w:author="Iraj Sodagar [2]" w:date="2022-08-22T00:07:00Z">
        <w:r>
          <w:rPr>
            <w:b/>
            <w:bCs/>
          </w:rPr>
          <w:t xml:space="preserve">requests </w:t>
        </w:r>
      </w:ins>
      <w:ins w:id="659" w:author="Richard Bradbury (2022-11-16)" w:date="2022-11-16T13:16:00Z">
        <w:r w:rsidR="00880266">
          <w:rPr>
            <w:b/>
            <w:bCs/>
          </w:rPr>
          <w:t xml:space="preserve">that the 5GMSu AF </w:t>
        </w:r>
      </w:ins>
      <w:ins w:id="660" w:author="Iraj Sodagar [2]" w:date="2022-11-15T22:20:00Z">
        <w:r w:rsidR="00855C59">
          <w:rPr>
            <w:b/>
            <w:bCs/>
          </w:rPr>
          <w:t>initia</w:t>
        </w:r>
      </w:ins>
      <w:ins w:id="661" w:author="Richard Bradbury (2022-11-16)" w:date="2022-11-16T13:16:00Z">
        <w:r w:rsidR="00880266">
          <w:rPr>
            <w:b/>
            <w:bCs/>
          </w:rPr>
          <w:t>lises</w:t>
        </w:r>
      </w:ins>
      <w:ins w:id="662" w:author="Iraj Sodagar [2]" w:date="2022-11-15T22:20:00Z">
        <w:r w:rsidR="00855C59">
          <w:rPr>
            <w:b/>
            <w:bCs/>
          </w:rPr>
          <w:t xml:space="preserve"> </w:t>
        </w:r>
        <w:del w:id="663" w:author="Richard Bradbury (2022-11-16)" w:date="2022-11-16T13:16:00Z">
          <w:r w:rsidR="00855C59" w:rsidDel="00880266">
            <w:rPr>
              <w:b/>
              <w:bCs/>
            </w:rPr>
            <w:delText xml:space="preserve">the network for </w:delText>
          </w:r>
        </w:del>
        <w:r w:rsidR="00855C59">
          <w:rPr>
            <w:b/>
            <w:bCs/>
          </w:rPr>
          <w:t xml:space="preserve">uplink </w:t>
        </w:r>
      </w:ins>
      <w:ins w:id="664" w:author="Richard Bradbury (2022-11-16)" w:date="2022-11-16T16:30:00Z">
        <w:r w:rsidR="00931E75">
          <w:rPr>
            <w:b/>
            <w:bCs/>
          </w:rPr>
          <w:t xml:space="preserve">media </w:t>
        </w:r>
      </w:ins>
      <w:ins w:id="665" w:author="Iraj Sodagar [2]" w:date="2022-11-15T22:20:00Z">
        <w:r w:rsidR="00855C59">
          <w:rPr>
            <w:b/>
            <w:bCs/>
          </w:rPr>
          <w:t>st</w:t>
        </w:r>
      </w:ins>
      <w:ins w:id="666" w:author="Iraj Sodagar [2]" w:date="2022-11-15T22:21:00Z">
        <w:r w:rsidR="00855C59">
          <w:rPr>
            <w:b/>
            <w:bCs/>
          </w:rPr>
          <w:t>reaming</w:t>
        </w:r>
      </w:ins>
      <w:ins w:id="667" w:author="Richard Bradbury (2022-11-16)" w:date="2022-11-16T13:17:00Z">
        <w:r w:rsidR="00880266">
          <w:rPr>
            <w:b/>
            <w:bCs/>
          </w:rPr>
          <w:t>, including any content preparation required by the Content Publishing Configuration</w:t>
        </w:r>
      </w:ins>
      <w:ins w:id="668" w:author="Iraj Sodagar [2]" w:date="2022-11-15T22:21:00Z">
        <w:r w:rsidR="00855C59">
          <w:rPr>
            <w:b/>
            <w:bCs/>
          </w:rPr>
          <w:t xml:space="preserve"> </w:t>
        </w:r>
      </w:ins>
      <w:ins w:id="669" w:author="Iraj Sodagar [2]" w:date="2022-08-21T23:21:00Z">
        <w:r>
          <w:rPr>
            <w:b/>
            <w:bCs/>
          </w:rPr>
          <w:t>(M5u).</w:t>
        </w:r>
      </w:ins>
    </w:p>
    <w:p w14:paraId="25929691" w14:textId="77777777" w:rsidR="00346378" w:rsidRDefault="00346378" w:rsidP="00346378">
      <w:pPr>
        <w:pStyle w:val="B10"/>
        <w:ind w:left="0" w:firstLine="0"/>
        <w:rPr>
          <w:ins w:id="670" w:author="Iraj Sodagar [2]" w:date="2022-08-21T23:21:00Z"/>
        </w:rPr>
      </w:pPr>
      <w:ins w:id="671" w:author="Iraj Sodagar [2]" w:date="2022-08-21T23:21:00Z">
        <w:r>
          <w:t>Alternatively:</w:t>
        </w:r>
      </w:ins>
    </w:p>
    <w:p w14:paraId="03A7119F" w14:textId="77777777" w:rsidR="00346378" w:rsidRDefault="00346378" w:rsidP="00346378">
      <w:pPr>
        <w:pStyle w:val="B10"/>
        <w:rPr>
          <w:ins w:id="672" w:author="Iraj Sodagar [2]" w:date="2022-08-21T23:21:00Z"/>
        </w:rPr>
      </w:pPr>
      <w:ins w:id="673" w:author="Iraj Sodagar [2]" w:date="2022-08-24T13:45:00Z">
        <w:r>
          <w:t>8</w:t>
        </w:r>
      </w:ins>
      <w:ins w:id="674" w:author="Iraj Sodagar [2]" w:date="2022-08-21T23:21:00Z">
        <w:r>
          <w:t>.</w:t>
        </w:r>
        <w:r>
          <w:tab/>
          <w:t>The 5GMS-Aware Application requests the 5GMSu Client to start an uplink streaming session (M6u/M7u).</w:t>
        </w:r>
      </w:ins>
    </w:p>
    <w:p w14:paraId="3B5BA52D" w14:textId="77777777" w:rsidR="00346378" w:rsidRDefault="00346378" w:rsidP="00346378">
      <w:pPr>
        <w:pStyle w:val="B10"/>
        <w:rPr>
          <w:ins w:id="675" w:author="Iraj Sodagar [2]" w:date="2022-08-21T23:21:00Z"/>
        </w:rPr>
      </w:pPr>
      <w:ins w:id="676" w:author="Iraj Sodagar [2]" w:date="2022-08-24T13:45:00Z">
        <w:r>
          <w:t>9</w:t>
        </w:r>
      </w:ins>
      <w:ins w:id="677" w:author="Iraj Sodagar [2]" w:date="2022-08-21T23:21:00Z">
        <w:r>
          <w:t>.</w:t>
        </w:r>
        <w:r>
          <w:tab/>
          <w:t>The 5GMSu Client requests Service Access Information from the 5GSMu AF at reference point M5u.</w:t>
        </w:r>
      </w:ins>
    </w:p>
    <w:p w14:paraId="45DC93D4" w14:textId="4D2E63EF" w:rsidR="00346378" w:rsidRDefault="00346378" w:rsidP="00346378">
      <w:pPr>
        <w:pStyle w:val="B10"/>
        <w:ind w:left="0" w:firstLine="0"/>
        <w:rPr>
          <w:ins w:id="678" w:author="Iraj Sodagar [2]" w:date="2022-08-24T13:45:00Z"/>
        </w:rPr>
      </w:pPr>
      <w:ins w:id="679" w:author="Richard Bradbury (2022-08-25)" w:date="2022-08-25T12:34:00Z">
        <w:r>
          <w:t>As a consequence</w:t>
        </w:r>
      </w:ins>
      <w:ins w:id="680" w:author="Iraj Sodagar [2]" w:date="2022-08-10T22:53:00Z">
        <w:r>
          <w:t>:</w:t>
        </w:r>
      </w:ins>
    </w:p>
    <w:p w14:paraId="258DE655" w14:textId="68C9BCFE" w:rsidR="00346378" w:rsidRDefault="00346378" w:rsidP="00346378">
      <w:pPr>
        <w:pStyle w:val="B10"/>
        <w:rPr>
          <w:ins w:id="681" w:author="Iraj Sodagar [2]" w:date="2022-08-10T22:49:00Z"/>
          <w:del w:id="682" w:author="Richard Bradbury (2022-08-25)" w:date="2022-08-25T12:33:00Z"/>
          <w:b/>
          <w:bCs/>
        </w:rPr>
      </w:pPr>
      <w:ins w:id="683" w:author="Iraj Sodagar [2]" w:date="2022-08-21T23:22:00Z">
        <w:r>
          <w:rPr>
            <w:b/>
            <w:bCs/>
          </w:rPr>
          <w:t>1</w:t>
        </w:r>
      </w:ins>
      <w:ins w:id="684" w:author="Richard Bradbury (2022-08-25)" w:date="2022-08-25T12:34:00Z">
        <w:r>
          <w:rPr>
            <w:b/>
            <w:bCs/>
          </w:rPr>
          <w:t>0</w:t>
        </w:r>
      </w:ins>
      <w:ins w:id="685" w:author="Iraj Sodagar [2]" w:date="2022-08-10T22:49:00Z">
        <w:r>
          <w:rPr>
            <w:b/>
            <w:bCs/>
          </w:rPr>
          <w:t>.</w:t>
        </w:r>
        <w:r>
          <w:rPr>
            <w:b/>
            <w:bCs/>
          </w:rPr>
          <w:tab/>
          <w:t>The 5GMSd AF requests initialisation of the content preparation process (M3u).</w:t>
        </w:r>
      </w:ins>
    </w:p>
    <w:p w14:paraId="4FCA156F" w14:textId="1E6438BD" w:rsidR="00346378" w:rsidRDefault="00346378" w:rsidP="00346378">
      <w:pPr>
        <w:pStyle w:val="B10"/>
        <w:rPr>
          <w:ins w:id="686" w:author="Iraj Sodagar [2]" w:date="2022-08-10T22:49:00Z"/>
          <w:b/>
          <w:bCs/>
        </w:rPr>
      </w:pPr>
      <w:ins w:id="687" w:author="Iraj Sodagar [2]" w:date="2022-08-21T23:22:00Z">
        <w:r>
          <w:rPr>
            <w:b/>
            <w:bCs/>
          </w:rPr>
          <w:t>1</w:t>
        </w:r>
      </w:ins>
      <w:ins w:id="688" w:author="Richard Bradbury (2022-08-25)" w:date="2022-08-25T12:34:00Z">
        <w:r>
          <w:rPr>
            <w:b/>
            <w:bCs/>
          </w:rPr>
          <w:t>1</w:t>
        </w:r>
      </w:ins>
      <w:ins w:id="689" w:author="Iraj Sodagar [2]" w:date="2022-08-10T22:49:00Z">
        <w:r>
          <w:rPr>
            <w:b/>
            <w:bCs/>
          </w:rPr>
          <w:t>.</w:t>
        </w:r>
      </w:ins>
      <w:ins w:id="690" w:author="Richard Bradbury (2022-08-12)" w:date="2022-08-12T15:50:00Z">
        <w:r>
          <w:rPr>
            <w:b/>
            <w:bCs/>
          </w:rPr>
          <w:tab/>
        </w:r>
      </w:ins>
      <w:ins w:id="691" w:author="Iraj Sodagar [2]" w:date="2022-08-10T22:49:00Z">
        <w:r>
          <w:rPr>
            <w:b/>
            <w:bCs/>
          </w:rPr>
          <w:t>The 5GMSd AS initialises the content preparation process, if is not already running (M3u).</w:t>
        </w:r>
      </w:ins>
    </w:p>
    <w:p w14:paraId="16A512E7" w14:textId="05E163AF" w:rsidR="00346378" w:rsidRDefault="00346378" w:rsidP="00346378">
      <w:pPr>
        <w:pStyle w:val="B10"/>
        <w:rPr>
          <w:ins w:id="692" w:author="Iraj Sodagar [2]" w:date="2022-08-10T22:49:00Z"/>
          <w:b/>
          <w:bCs/>
        </w:rPr>
      </w:pPr>
      <w:ins w:id="693" w:author="Iraj Sodagar [2]" w:date="2022-08-10T22:52:00Z">
        <w:r>
          <w:rPr>
            <w:b/>
            <w:bCs/>
          </w:rPr>
          <w:t>1</w:t>
        </w:r>
      </w:ins>
      <w:ins w:id="694" w:author="Richard Bradbury (2022-08-25)" w:date="2022-08-25T12:34:00Z">
        <w:r>
          <w:rPr>
            <w:b/>
            <w:bCs/>
          </w:rPr>
          <w:t>2</w:t>
        </w:r>
      </w:ins>
      <w:ins w:id="695" w:author="Iraj Sodagar [2]" w:date="2022-08-10T22:49:00Z">
        <w:r>
          <w:rPr>
            <w:b/>
            <w:bCs/>
          </w:rPr>
          <w:t>.</w:t>
        </w:r>
      </w:ins>
      <w:ins w:id="696" w:author="Richard Bradbury (2022-08-12)" w:date="2022-08-12T15:51:00Z">
        <w:r>
          <w:rPr>
            <w:b/>
            <w:bCs/>
          </w:rPr>
          <w:tab/>
        </w:r>
      </w:ins>
      <w:ins w:id="697" w:author="Iraj Sodagar [2]" w:date="2022-08-10T22:49:00Z">
        <w:r>
          <w:rPr>
            <w:b/>
            <w:bCs/>
          </w:rPr>
          <w:t>The 5GMSd AF acknowledges the initialisation of the content preparation process (M3u).</w:t>
        </w:r>
      </w:ins>
    </w:p>
    <w:p w14:paraId="55D2D7A5" w14:textId="07BC95C1" w:rsidR="00346378" w:rsidRDefault="00346378" w:rsidP="00346378">
      <w:pPr>
        <w:rPr>
          <w:ins w:id="698" w:author="Iraj Sodagar [2]" w:date="2022-08-10T22:49:00Z"/>
        </w:rPr>
      </w:pPr>
      <w:ins w:id="699" w:author="Richard Bradbury (2022-08-25)" w:date="2022-08-25T12:34:00Z">
        <w:r>
          <w:t>Then</w:t>
        </w:r>
      </w:ins>
      <w:ins w:id="700" w:author="Iraj Sodagar [2]" w:date="2022-08-10T22:49:00Z">
        <w:r>
          <w:t>:</w:t>
        </w:r>
      </w:ins>
    </w:p>
    <w:p w14:paraId="14A7C9D5" w14:textId="7F65AD8C" w:rsidR="00346378" w:rsidRDefault="00346378" w:rsidP="00346378">
      <w:pPr>
        <w:pStyle w:val="B10"/>
      </w:pPr>
      <w:r>
        <w:t>1</w:t>
      </w:r>
      <w:ins w:id="701" w:author="Richard Bradbury (2022-08-25)" w:date="2022-08-25T12:34:00Z">
        <w:r>
          <w:t>3</w:t>
        </w:r>
      </w:ins>
      <w:r>
        <w:t>.</w:t>
      </w:r>
      <w:ins w:id="702" w:author="Richard Bradbury (2022-08-25)" w:date="2022-08-25T12:37:00Z">
        <w:r>
          <w:tab/>
        </w:r>
      </w:ins>
      <w:r>
        <w:t>If remote configuration and control is activated, the 5GMSu AF configures and controls the 5GMSu Client remotely (M5u).</w:t>
      </w:r>
    </w:p>
    <w:p w14:paraId="03F6B1A5" w14:textId="3407994A" w:rsidR="00346378" w:rsidRDefault="00346378" w:rsidP="00346378">
      <w:pPr>
        <w:pStyle w:val="B10"/>
      </w:pPr>
      <w:r>
        <w:t>1</w:t>
      </w:r>
      <w:ins w:id="703" w:author="Richard Bradbury (2022-08-25)" w:date="2022-08-25T12:34:00Z">
        <w:r>
          <w:t>4</w:t>
        </w:r>
      </w:ins>
      <w:r>
        <w:t>.</w:t>
      </w:r>
      <w:r>
        <w:tab/>
        <w:t xml:space="preserve">The 5GMSu Client </w:t>
      </w:r>
      <w:ins w:id="704" w:author="Richard Bradbury (2022-08-25)" w:date="2022-08-25T12:37:00Z">
        <w:r>
          <w:t>performs media session handling for</w:t>
        </w:r>
      </w:ins>
      <w:r>
        <w:t xml:space="preserve"> the uplink streaming session.</w:t>
      </w:r>
    </w:p>
    <w:p w14:paraId="2A09C270" w14:textId="77777777" w:rsidR="00346378" w:rsidRDefault="00346378" w:rsidP="00346378">
      <w:pPr>
        <w:pStyle w:val="B10"/>
        <w:rPr>
          <w:ins w:id="705" w:author="Richard Bradbury (2022-08-25)" w:date="2022-08-25T12:33:00Z"/>
        </w:rPr>
      </w:pPr>
      <w:ins w:id="706" w:author="Iraj Sodagar [2]" w:date="2022-08-10T22:49:00Z">
        <w:r>
          <w:t>1</w:t>
        </w:r>
      </w:ins>
      <w:ins w:id="707" w:author="Iraj Sodagar [2]" w:date="2022-08-21T23:22:00Z">
        <w:r>
          <w:t>5</w:t>
        </w:r>
      </w:ins>
      <w:ins w:id="708" w:author="Iraj Sodagar [2]" w:date="2022-08-10T22:49:00Z">
        <w:r>
          <w:t>.</w:t>
        </w:r>
        <w:r>
          <w:tab/>
          <w:t>Uplink media streaming starts from the 5GMSu Client to the 5GMSu AS (M4u).</w:t>
        </w:r>
      </w:ins>
    </w:p>
    <w:p w14:paraId="5374FEB4" w14:textId="77777777" w:rsidR="00346378" w:rsidRDefault="00346378" w:rsidP="00346378">
      <w:pPr>
        <w:pStyle w:val="B10"/>
        <w:rPr>
          <w:ins w:id="709" w:author="Iraj Sodagar [2]" w:date="2022-08-24T14:53:00Z"/>
          <w:b/>
          <w:bCs/>
        </w:rPr>
      </w:pPr>
      <w:ins w:id="710" w:author="Iraj Sodagar [2]" w:date="2022-08-10T22:49:00Z">
        <w:r>
          <w:rPr>
            <w:b/>
            <w:bCs/>
          </w:rPr>
          <w:t>1</w:t>
        </w:r>
      </w:ins>
      <w:ins w:id="711" w:author="Iraj Sodagar [2]" w:date="2022-08-21T23:22:00Z">
        <w:r>
          <w:rPr>
            <w:b/>
            <w:bCs/>
          </w:rPr>
          <w:t>6</w:t>
        </w:r>
      </w:ins>
      <w:ins w:id="712" w:author="Iraj Sodagar [2]" w:date="2022-08-10T22:49:00Z">
        <w:r>
          <w:rPr>
            <w:b/>
            <w:bCs/>
          </w:rPr>
          <w:t>.</w:t>
        </w:r>
      </w:ins>
      <w:ins w:id="713" w:author="Iraj Sodagar [2]" w:date="2022-08-24T14:53:00Z">
        <w:r>
          <w:rPr>
            <w:b/>
            <w:bCs/>
          </w:rPr>
          <w:tab/>
          <w:t xml:space="preserve">If content preparation was </w:t>
        </w:r>
      </w:ins>
      <w:ins w:id="714" w:author="Iraj Sodagar [2]" w:date="2022-08-24T15:47:00Z">
        <w:r>
          <w:rPr>
            <w:b/>
            <w:bCs/>
          </w:rPr>
          <w:t>initialized</w:t>
        </w:r>
      </w:ins>
      <w:ins w:id="715" w:author="Iraj Sodagar [2]" w:date="2022-08-24T15:29:00Z">
        <w:r>
          <w:rPr>
            <w:b/>
            <w:bCs/>
          </w:rPr>
          <w:t xml:space="preserve"> at step 1</w:t>
        </w:r>
      </w:ins>
      <w:ins w:id="716" w:author="Richard Bradbury (2022-08-25)" w:date="2022-08-25T12:48:00Z">
        <w:r>
          <w:rPr>
            <w:b/>
            <w:bCs/>
          </w:rPr>
          <w:t>1</w:t>
        </w:r>
      </w:ins>
      <w:ins w:id="717" w:author="Iraj Sodagar [2]" w:date="2022-08-24T15:29:00Z">
        <w:del w:id="718" w:author="Richard Bradbury (2022-08-25)" w:date="2022-08-25T12:48:00Z">
          <w:r>
            <w:rPr>
              <w:b/>
              <w:bCs/>
            </w:rPr>
            <w:delText>3</w:delText>
          </w:r>
        </w:del>
      </w:ins>
      <w:ins w:id="719" w:author="Iraj Sodagar [2]" w:date="2022-08-24T15:48:00Z">
        <w:r>
          <w:rPr>
            <w:b/>
            <w:bCs/>
          </w:rPr>
          <w:t xml:space="preserve"> or before</w:t>
        </w:r>
      </w:ins>
      <w:ins w:id="720" w:author="Iraj Sodagar [2]" w:date="2022-08-24T14:53:00Z">
        <w:r>
          <w:rPr>
            <w:b/>
            <w:bCs/>
          </w:rPr>
          <w:t>, the uplinked media may be manipulated by the 5GMSu AS prior to egest.</w:t>
        </w:r>
      </w:ins>
    </w:p>
    <w:p w14:paraId="4A5C2C30" w14:textId="77777777" w:rsidR="00346378" w:rsidRDefault="00346378" w:rsidP="00346378">
      <w:pPr>
        <w:pStyle w:val="B10"/>
        <w:rPr>
          <w:ins w:id="721" w:author="Iraj Sodagar [2]" w:date="2022-08-10T22:49:00Z"/>
        </w:rPr>
      </w:pPr>
      <w:ins w:id="722" w:author="Iraj Sodagar [2]" w:date="2022-08-24T14:53:00Z">
        <w:r>
          <w:t>17.</w:t>
        </w:r>
      </w:ins>
      <w:ins w:id="723" w:author="Richard Bradbury (2022-08-25)" w:date="2022-08-25T12:23:00Z">
        <w:r>
          <w:tab/>
        </w:r>
      </w:ins>
      <w:ins w:id="724" w:author="Iraj Sodagar [2]" w:date="2022-08-10T22:49:00Z">
        <w:r>
          <w:t>Media streaming egest starts from the 5GMSu AS to the 5GMSu Application Provider (M2u).</w:t>
        </w:r>
      </w:ins>
    </w:p>
    <w:p w14:paraId="4D17FD63" w14:textId="77777777" w:rsidR="00346378" w:rsidRDefault="00346378" w:rsidP="00346378">
      <w:pPr>
        <w:keepNext/>
        <w:rPr>
          <w:ins w:id="725" w:author="Iraj Sodagar [2]" w:date="2022-08-10T22:49:00Z"/>
        </w:rPr>
      </w:pPr>
      <w:ins w:id="726" w:author="Iraj Sodagar [2]" w:date="2022-08-10T22:49:00Z">
        <w:r>
          <w:t xml:space="preserve">Finally: </w:t>
        </w:r>
      </w:ins>
    </w:p>
    <w:p w14:paraId="2C60918A" w14:textId="77777777" w:rsidR="00346378" w:rsidRDefault="00346378" w:rsidP="00346378">
      <w:pPr>
        <w:pStyle w:val="B10"/>
        <w:keepNext/>
        <w:rPr>
          <w:ins w:id="727" w:author="Iraj Sodagar [2]" w:date="2022-08-10T22:49:00Z"/>
          <w:b/>
          <w:bCs/>
        </w:rPr>
      </w:pPr>
      <w:ins w:id="728" w:author="Iraj Sodagar [2]" w:date="2022-08-10T22:56:00Z">
        <w:r>
          <w:rPr>
            <w:b/>
            <w:bCs/>
          </w:rPr>
          <w:t>1</w:t>
        </w:r>
      </w:ins>
      <w:ins w:id="729" w:author="Iraj Sodagar [2]" w:date="2022-08-24T14:58:00Z">
        <w:r>
          <w:rPr>
            <w:b/>
            <w:bCs/>
          </w:rPr>
          <w:t>8</w:t>
        </w:r>
      </w:ins>
      <w:ins w:id="730" w:author="Iraj Sodagar [2]" w:date="2022-08-10T22:49:00Z">
        <w:r>
          <w:rPr>
            <w:b/>
            <w:bCs/>
          </w:rPr>
          <w:t>.</w:t>
        </w:r>
        <w:r>
          <w:rPr>
            <w:b/>
            <w:bCs/>
          </w:rPr>
          <w:tab/>
          <w:t>The 5GMSu AS releases its resources after observing a period of interactivity.</w:t>
        </w:r>
      </w:ins>
    </w:p>
    <w:p w14:paraId="0FBC150E" w14:textId="77777777" w:rsidR="00346378" w:rsidRDefault="00346378" w:rsidP="00346378">
      <w:pPr>
        <w:pStyle w:val="NO"/>
        <w:rPr>
          <w:ins w:id="731" w:author="Iraj Sodagar [2]" w:date="2022-08-10T22:49:00Z"/>
        </w:rPr>
      </w:pPr>
      <w:ins w:id="732" w:author="Iraj Sodagar [2]" w:date="2022-08-10T22:49:00Z">
        <w:r>
          <w:t>NOTE:</w:t>
        </w:r>
        <w:r>
          <w:tab/>
        </w:r>
        <w:r>
          <w:tab/>
          <w:t>This step is implementation dependent.</w:t>
        </w:r>
      </w:ins>
    </w:p>
    <w:p w14:paraId="3D807D39" w14:textId="6D7C703B" w:rsidR="00346378" w:rsidRDefault="00346378" w:rsidP="00346378">
      <w:pPr>
        <w:pStyle w:val="Heading1"/>
        <w:rPr>
          <w:ins w:id="733" w:author="Iraj Sodagar [2]" w:date="2022-08-10T18:35:00Z"/>
          <w:noProof/>
          <w:lang w:val="fr-FR"/>
        </w:rPr>
      </w:pPr>
      <w:ins w:id="734" w:author="Iraj Sodagar [2]" w:date="2022-08-10T22:18:00Z">
        <w:r>
          <w:rPr>
            <w:noProof/>
            <w:lang w:val="fr-FR"/>
          </w:rPr>
          <w:lastRenderedPageBreak/>
          <w:t>A.11</w:t>
        </w:r>
      </w:ins>
      <w:bookmarkEnd w:id="204"/>
      <w:ins w:id="735" w:author="Richard Bradbury (2022-08-12)" w:date="2022-08-12T15:44:00Z">
        <w:r>
          <w:rPr>
            <w:noProof/>
            <w:lang w:val="fr-FR"/>
          </w:rPr>
          <w:tab/>
        </w:r>
      </w:ins>
      <w:bookmarkStart w:id="736" w:name="_Hlk112323857"/>
      <w:ins w:id="737" w:author="Iraj Sodagar [2]" w:date="2022-08-10T18:35:00Z">
        <w:r>
          <w:rPr>
            <w:noProof/>
            <w:lang w:val="fr-FR"/>
          </w:rPr>
          <w:t>Uplink</w:t>
        </w:r>
      </w:ins>
      <w:ins w:id="738" w:author="Richard Bradbury (2022-08-12)" w:date="2022-08-12T15:42:00Z">
        <w:r>
          <w:rPr>
            <w:noProof/>
            <w:lang w:val="fr-FR"/>
          </w:rPr>
          <w:t xml:space="preserve"> media streaming</w:t>
        </w:r>
      </w:ins>
      <w:ins w:id="739" w:author="Richard Bradbury (2022-08-25)" w:date="2022-08-25T12:43:00Z">
        <w:r>
          <w:rPr>
            <w:noProof/>
            <w:lang w:val="fr-FR"/>
          </w:rPr>
          <w:t xml:space="preserve"> using content preparation</w:t>
        </w:r>
      </w:ins>
      <w:ins w:id="740" w:author="Iraj Sodagar [2]" w:date="2022-08-10T18:35:00Z">
        <w:r>
          <w:rPr>
            <w:noProof/>
            <w:lang w:val="fr-FR"/>
          </w:rPr>
          <w:t xml:space="preserve"> </w:t>
        </w:r>
      </w:ins>
      <w:ins w:id="741" w:author="Richard Bradbury (2022-08-12)" w:date="2022-08-12T15:51:00Z">
        <w:r>
          <w:rPr>
            <w:noProof/>
            <w:lang w:val="fr-FR"/>
          </w:rPr>
          <w:t>(</w:t>
        </w:r>
      </w:ins>
      <w:ins w:id="742" w:author="Richard Bradbury (2022-08-12)" w:date="2022-08-12T15:42:00Z">
        <w:r>
          <w:rPr>
            <w:noProof/>
            <w:lang w:val="fr-FR"/>
          </w:rPr>
          <w:t>m</w:t>
        </w:r>
      </w:ins>
      <w:ins w:id="743" w:author="Iraj Sodagar [2]" w:date="2022-08-10T18:35:00Z">
        <w:r>
          <w:rPr>
            <w:noProof/>
            <w:lang w:val="fr-FR"/>
          </w:rPr>
          <w:t>edia plane only</w:t>
        </w:r>
      </w:ins>
      <w:ins w:id="744" w:author="Richard Bradbury (2022-08-12)" w:date="2022-08-12T15:51:00Z">
        <w:r>
          <w:rPr>
            <w:noProof/>
            <w:lang w:val="fr-FR"/>
          </w:rPr>
          <w:t>)</w:t>
        </w:r>
      </w:ins>
      <w:ins w:id="745" w:author="Richard Bradbury (2022-08-12)" w:date="2022-08-12T15:42:00Z">
        <w:r>
          <w:rPr>
            <w:noProof/>
            <w:lang w:val="fr-FR"/>
          </w:rPr>
          <w:t xml:space="preserve"> with</w:t>
        </w:r>
      </w:ins>
      <w:ins w:id="746" w:author="Iraj Sodagar [2]" w:date="2022-08-10T18:35:00Z">
        <w:r>
          <w:rPr>
            <w:noProof/>
            <w:lang w:val="fr-FR"/>
          </w:rPr>
          <w:t xml:space="preserve"> </w:t>
        </w:r>
      </w:ins>
      <w:ins w:id="747" w:author="Iraj Sodagar [2]" w:date="2022-11-15T23:09:00Z">
        <w:r w:rsidR="00FC3277">
          <w:rPr>
            <w:noProof/>
            <w:lang w:val="fr-FR"/>
          </w:rPr>
          <w:t xml:space="preserve">both </w:t>
        </w:r>
      </w:ins>
      <w:ins w:id="748" w:author="Iraj Sodagar [2]" w:date="2022-08-10T18:35:00Z">
        <w:r>
          <w:rPr>
            <w:noProof/>
            <w:lang w:val="fr-FR"/>
          </w:rPr>
          <w:t xml:space="preserve">AF </w:t>
        </w:r>
      </w:ins>
      <w:ins w:id="749" w:author="Richard Bradbury (2022-08-12)" w:date="2022-08-12T15:42:00Z">
        <w:r>
          <w:rPr>
            <w:noProof/>
            <w:lang w:val="fr-FR"/>
          </w:rPr>
          <w:t>and</w:t>
        </w:r>
      </w:ins>
      <w:ins w:id="750" w:author="Iraj Sodagar [2]" w:date="2022-08-10T18:35:00Z">
        <w:r>
          <w:rPr>
            <w:noProof/>
            <w:lang w:val="fr-FR"/>
          </w:rPr>
          <w:t xml:space="preserve"> AS </w:t>
        </w:r>
      </w:ins>
      <w:ins w:id="751" w:author="Iraj Sodagar [2]" w:date="2022-11-15T23:09:00Z">
        <w:r w:rsidR="00FC3277">
          <w:rPr>
            <w:noProof/>
            <w:lang w:val="fr-FR"/>
          </w:rPr>
          <w:t xml:space="preserve">deployed </w:t>
        </w:r>
      </w:ins>
      <w:ins w:id="752" w:author="Iraj Sodagar [2]" w:date="2022-08-10T18:35:00Z">
        <w:r>
          <w:rPr>
            <w:noProof/>
            <w:lang w:val="fr-FR"/>
          </w:rPr>
          <w:t xml:space="preserve">in the </w:t>
        </w:r>
      </w:ins>
      <w:ins w:id="753" w:author="Iraj Sodagar [2]" w:date="2022-08-21T23:07:00Z">
        <w:r>
          <w:rPr>
            <w:noProof/>
            <w:lang w:val="fr-FR"/>
          </w:rPr>
          <w:t xml:space="preserve">trusted </w:t>
        </w:r>
      </w:ins>
      <w:ins w:id="754" w:author="Iraj Sodagar [2]" w:date="2022-08-21T23:10:00Z">
        <w:r>
          <w:rPr>
            <w:noProof/>
            <w:lang w:val="fr-FR"/>
          </w:rPr>
          <w:t>Data Network</w:t>
        </w:r>
      </w:ins>
      <w:bookmarkEnd w:id="736"/>
    </w:p>
    <w:p w14:paraId="0550C3F6" w14:textId="33A020AD" w:rsidR="00346378" w:rsidRDefault="00346378" w:rsidP="00D04C51">
      <w:pPr>
        <w:keepNext/>
        <w:keepLines/>
        <w:rPr>
          <w:ins w:id="755" w:author="Iraj Sodagar [2]" w:date="2022-08-10T18:35:00Z"/>
        </w:rPr>
      </w:pPr>
      <w:ins w:id="756" w:author="Iraj Sodagar [2]" w:date="2022-08-10T18:35:00Z">
        <w:r>
          <w:t>This uplink collaboration scenario pertains to a media plane only collaboration for which the 5GMSu AS</w:t>
        </w:r>
      </w:ins>
      <w:ins w:id="757" w:author="Richard Bradbury (2022-08-12)" w:date="2022-08-12T15:51:00Z">
        <w:r>
          <w:t> </w:t>
        </w:r>
      </w:ins>
      <w:ins w:id="758" w:author="Iraj Sodagar [2]" w:date="2022-08-10T18:35:00Z">
        <w:r>
          <w:t xml:space="preserve">is deployed in the </w:t>
        </w:r>
      </w:ins>
      <w:ins w:id="759" w:author="Iraj Sodagar [2]" w:date="2022-08-21T23:07:00Z">
        <w:r>
          <w:t xml:space="preserve">trusted </w:t>
        </w:r>
      </w:ins>
      <w:ins w:id="760" w:author="Iraj Sodagar [2]" w:date="2022-08-21T23:10:00Z">
        <w:r>
          <w:t>Data Network</w:t>
        </w:r>
      </w:ins>
      <w:ins w:id="761" w:author="Iraj Sodagar [2]" w:date="2022-08-10T18:35:00Z">
        <w:r>
          <w:t>. Here, the 5GMS System is assumed to offer uplink streaming capabilities as a service to an external 5GMSu Application Provider.</w:t>
        </w:r>
      </w:ins>
      <w:ins w:id="762" w:author="Iraj Sodagar [2]" w:date="2022-11-15T23:09:00Z">
        <w:r w:rsidR="00606F29">
          <w:t xml:space="preserve"> </w:t>
        </w:r>
        <w:r w:rsidR="00872AF3">
          <w:t xml:space="preserve">This collaboration scenario is analogous to the scenario in A.2 in terms of the use of M8u (as opposed to M8d in A.2) for the delivery of Service Access Information from the 5GMSu Application Provider to the 5GMSu Client via the 5GMSu Aware Application, and the reporting of UE application data from the 5GMSu Aware Application to the </w:t>
        </w:r>
        <w:r w:rsidR="00872AF3">
          <w:rPr>
            <w:noProof/>
          </w:rPr>
          <w:t>5GMSu Application Provider.</w:t>
        </w:r>
      </w:ins>
    </w:p>
    <w:p w14:paraId="067A5617" w14:textId="63B54534" w:rsidR="00346378" w:rsidRDefault="00346378" w:rsidP="00346378">
      <w:pPr>
        <w:keepNext/>
        <w:jc w:val="center"/>
        <w:rPr>
          <w:ins w:id="763" w:author="Iraj Sodagar [2]" w:date="2022-08-10T18:35:00Z"/>
        </w:rPr>
      </w:pPr>
      <w:ins w:id="764" w:author="Iraj Sodagar [2]" w:date="2022-08-10T18:35:00Z">
        <w:r>
          <w:rPr>
            <w:noProof/>
          </w:rPr>
          <w:drawing>
            <wp:inline distT="0" distB="0" distL="0" distR="0" wp14:anchorId="11EC7248" wp14:editId="320E252F">
              <wp:extent cx="5699125" cy="2041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99125" cy="2041525"/>
                      </a:xfrm>
                      <a:prstGeom prst="rect">
                        <a:avLst/>
                      </a:prstGeom>
                      <a:noFill/>
                      <a:ln>
                        <a:noFill/>
                      </a:ln>
                    </pic:spPr>
                  </pic:pic>
                </a:graphicData>
              </a:graphic>
            </wp:inline>
          </w:drawing>
        </w:r>
      </w:ins>
    </w:p>
    <w:p w14:paraId="1E4559CB" w14:textId="77777777" w:rsidR="00346378" w:rsidRDefault="00346378" w:rsidP="00346378">
      <w:pPr>
        <w:pStyle w:val="TF"/>
        <w:rPr>
          <w:ins w:id="765" w:author="Iraj Sodagar [2]" w:date="2022-08-10T20:41:00Z"/>
        </w:rPr>
      </w:pPr>
      <w:ins w:id="766" w:author="Iraj Sodagar [2]" w:date="2022-08-10T18:35:00Z">
        <w:r>
          <w:t>Figure A.1</w:t>
        </w:r>
      </w:ins>
      <w:ins w:id="767" w:author="Iraj Sodagar [2]" w:date="2022-08-10T22:18:00Z">
        <w:r>
          <w:t>1</w:t>
        </w:r>
      </w:ins>
      <w:ins w:id="768" w:author="Iraj Sodagar [2]" w:date="2022-08-10T18:35:00Z">
        <w:r>
          <w:t xml:space="preserve">-1: </w:t>
        </w:r>
      </w:ins>
      <w:ins w:id="769" w:author="Iraj Sodagar [2]" w:date="2022-08-10T20:46:00Z">
        <w:r>
          <w:rPr>
            <w:noProof/>
            <w:lang w:val="fr-FR"/>
          </w:rPr>
          <w:t>Uplink</w:t>
        </w:r>
      </w:ins>
      <w:ins w:id="770" w:author="Richard Bradbury (2022-08-12)" w:date="2022-08-12T15:46:00Z">
        <w:r>
          <w:rPr>
            <w:noProof/>
            <w:lang w:val="fr-FR"/>
          </w:rPr>
          <w:t xml:space="preserve"> media streaming </w:t>
        </w:r>
      </w:ins>
      <w:ins w:id="771" w:author="Richard Bradbury (2022-08-12)" w:date="2022-08-12T15:51:00Z">
        <w:r>
          <w:rPr>
            <w:noProof/>
            <w:lang w:val="fr-FR"/>
          </w:rPr>
          <w:t>(</w:t>
        </w:r>
      </w:ins>
      <w:ins w:id="772" w:author="Richard Bradbury (2022-08-12)" w:date="2022-08-12T15:46:00Z">
        <w:r>
          <w:rPr>
            <w:noProof/>
            <w:lang w:val="fr-FR"/>
          </w:rPr>
          <w:t>m</w:t>
        </w:r>
      </w:ins>
      <w:ins w:id="773" w:author="Iraj Sodagar [2]" w:date="2022-08-10T20:46:00Z">
        <w:r>
          <w:rPr>
            <w:noProof/>
            <w:lang w:val="fr-FR"/>
          </w:rPr>
          <w:t>edia plane only</w:t>
        </w:r>
      </w:ins>
      <w:ins w:id="774" w:author="Richard Bradbury (2022-08-12)" w:date="2022-08-12T15:51:00Z">
        <w:r>
          <w:rPr>
            <w:noProof/>
            <w:lang w:val="fr-FR"/>
          </w:rPr>
          <w:t>)</w:t>
        </w:r>
      </w:ins>
      <w:ins w:id="775" w:author="Richard Bradbury (2022-08-12)" w:date="2022-08-12T15:46:00Z">
        <w:r>
          <w:rPr>
            <w:noProof/>
            <w:lang w:val="fr-FR"/>
          </w:rPr>
          <w:t xml:space="preserve"> with</w:t>
        </w:r>
      </w:ins>
      <w:ins w:id="776" w:author="Iraj Sodagar [2]" w:date="2022-08-10T20:46:00Z">
        <w:r>
          <w:rPr>
            <w:noProof/>
            <w:lang w:val="fr-FR"/>
          </w:rPr>
          <w:t xml:space="preserve"> AF </w:t>
        </w:r>
      </w:ins>
      <w:ins w:id="777" w:author="Richard Bradbury (2022-08-12)" w:date="2022-08-12T15:46:00Z">
        <w:r>
          <w:rPr>
            <w:noProof/>
            <w:lang w:val="fr-FR"/>
          </w:rPr>
          <w:t>and</w:t>
        </w:r>
      </w:ins>
      <w:ins w:id="778" w:author="Iraj Sodagar [2]" w:date="2022-08-10T20:46:00Z">
        <w:r>
          <w:rPr>
            <w:noProof/>
            <w:lang w:val="fr-FR"/>
          </w:rPr>
          <w:t xml:space="preserve"> AS in the </w:t>
        </w:r>
      </w:ins>
      <w:ins w:id="779" w:author="Iraj Sodagar [2]" w:date="2022-08-21T23:07:00Z">
        <w:r>
          <w:rPr>
            <w:noProof/>
            <w:lang w:val="fr-FR"/>
          </w:rPr>
          <w:t xml:space="preserve">trusted </w:t>
        </w:r>
      </w:ins>
      <w:ins w:id="780" w:author="Iraj Sodagar [2]" w:date="2022-08-21T23:10:00Z">
        <w:r>
          <w:rPr>
            <w:noProof/>
            <w:lang w:val="fr-FR"/>
          </w:rPr>
          <w:t>Data Network</w:t>
        </w:r>
      </w:ins>
    </w:p>
    <w:p w14:paraId="65928561" w14:textId="77777777" w:rsidR="00346378" w:rsidRDefault="00346378" w:rsidP="00346378">
      <w:pPr>
        <w:pStyle w:val="NO"/>
        <w:rPr>
          <w:ins w:id="781" w:author="Iraj Sodagar [2]" w:date="2022-08-10T18:35:00Z"/>
        </w:rPr>
      </w:pPr>
      <w:ins w:id="782" w:author="Iraj Sodagar [2]" w:date="2022-08-10T18:35:00Z">
        <w:r>
          <w:t>NOTE:</w:t>
        </w:r>
        <w:r>
          <w:tab/>
          <w:t xml:space="preserve">Although </w:t>
        </w:r>
      </w:ins>
      <w:ins w:id="783" w:author="Richard Bradbury (2022-08-12)" w:date="2022-08-12T15:53:00Z">
        <w:r>
          <w:t>p</w:t>
        </w:r>
      </w:ins>
      <w:ins w:id="784" w:author="Iraj Sodagar [2]" w:date="2022-08-10T18:35:00Z">
        <w:r>
          <w:t xml:space="preserve">rovisioning </w:t>
        </w:r>
      </w:ins>
      <w:ins w:id="785" w:author="Richard Bradbury (2022-08-12)" w:date="2022-08-12T15:53:00Z">
        <w:r>
          <w:t>at reference point M1</w:t>
        </w:r>
      </w:ins>
      <w:ins w:id="786" w:author="Iraj Sodagar [2]" w:date="2022-08-10T18:35:00Z">
        <w:r>
          <w:t xml:space="preserve"> is shown in </w:t>
        </w:r>
      </w:ins>
      <w:ins w:id="787" w:author="Richard Bradbury (2022-08-12)" w:date="2022-08-12T15:53:00Z">
        <w:r>
          <w:t>f</w:t>
        </w:r>
      </w:ins>
      <w:ins w:id="788" w:author="Iraj Sodagar [2]" w:date="2022-08-10T18:35:00Z">
        <w:r>
          <w:t>igure A.1</w:t>
        </w:r>
      </w:ins>
      <w:ins w:id="789" w:author="Iraj Sodagar [2]" w:date="2022-08-10T22:18:00Z">
        <w:r>
          <w:t>1</w:t>
        </w:r>
      </w:ins>
      <w:ins w:id="790" w:author="Iraj Sodagar [2]" w:date="2022-08-10T18:35:00Z">
        <w:r>
          <w:t xml:space="preserve">-1 between the (external) 5GMSu Application Provider and the 5GMSu AF, due to the absence of </w:t>
        </w:r>
      </w:ins>
      <w:ins w:id="791" w:author="Richard Bradbury (2022-08-12)" w:date="2022-08-12T15:54:00Z">
        <w:r>
          <w:t>reference point</w:t>
        </w:r>
      </w:ins>
      <w:ins w:id="792" w:author="Iraj Sodagar [2]" w:date="2022-08-10T18:35:00Z">
        <w:r>
          <w:t xml:space="preserve"> M5u in this diagram, there is no control plane collaboration between the 5GMSu Application Provider and the 5GMS System.</w:t>
        </w:r>
      </w:ins>
    </w:p>
    <w:p w14:paraId="4113C2C3" w14:textId="77777777" w:rsidR="00346378" w:rsidRDefault="00346378" w:rsidP="00346378">
      <w:pPr>
        <w:keepNext/>
        <w:rPr>
          <w:ins w:id="793" w:author="Iraj Sodagar [2]" w:date="2022-08-10T20:46:00Z"/>
        </w:rPr>
      </w:pPr>
      <w:ins w:id="794" w:author="Iraj Sodagar [2]" w:date="2022-08-10T20:46:00Z">
        <w:r>
          <w:lastRenderedPageBreak/>
          <w:t>Figure </w:t>
        </w:r>
      </w:ins>
      <w:ins w:id="795" w:author="Iraj Sodagar [2]" w:date="2022-08-10T20:47:00Z">
        <w:r>
          <w:t>A.1</w:t>
        </w:r>
      </w:ins>
      <w:ins w:id="796" w:author="Iraj Sodagar [2]" w:date="2022-08-10T22:18:00Z">
        <w:r>
          <w:t>1</w:t>
        </w:r>
      </w:ins>
      <w:ins w:id="797" w:author="Iraj Sodagar [2]" w:date="2022-08-10T20:46:00Z">
        <w:r>
          <w:noBreakHyphen/>
        </w:r>
      </w:ins>
      <w:ins w:id="798" w:author="Iraj Sodagar [2]" w:date="2022-08-10T20:47:00Z">
        <w:r>
          <w:t>2</w:t>
        </w:r>
      </w:ins>
      <w:ins w:id="799" w:author="Iraj Sodagar [2]" w:date="2022-08-10T20:46:00Z">
        <w:r>
          <w:t xml:space="preserve"> provides a high-level call flow for th</w:t>
        </w:r>
      </w:ins>
      <w:ins w:id="800" w:author="Iraj Sodagar [2]" w:date="2022-08-10T20:47:00Z">
        <w:r>
          <w:t>is collaboration</w:t>
        </w:r>
      </w:ins>
      <w:ins w:id="801" w:author="Iraj Sodagar [2]" w:date="2022-08-10T20:46:00Z">
        <w:r>
          <w:t xml:space="preserve"> scenario.</w:t>
        </w:r>
      </w:ins>
    </w:p>
    <w:p w14:paraId="2E239B97" w14:textId="77777777" w:rsidR="00346378" w:rsidRDefault="00346378" w:rsidP="00346378">
      <w:pPr>
        <w:keepNext/>
        <w:jc w:val="center"/>
        <w:rPr>
          <w:ins w:id="802" w:author="Iraj Sodagar [2]" w:date="2022-08-10T20:46:00Z"/>
        </w:rPr>
      </w:pPr>
      <w:ins w:id="803" w:author="Iraj Sodagar [2]" w:date="2022-08-10T20:46:00Z">
        <w:r>
          <w:object w:dxaOrig="9815" w:dyaOrig="8950" w14:anchorId="36E8E250">
            <v:shape id="_x0000_i1028" type="#_x0000_t75" style="width:491pt;height:447.5pt" o:ole="" o:preferrelative="f" filled="t">
              <v:imagedata r:id="rId24" o:title=""/>
              <o:lock v:ext="edit" aspectratio="f"/>
            </v:shape>
            <o:OLEObject Type="Embed" ProgID="Mscgen.Chart" ShapeID="_x0000_i1028" DrawAspect="Content" ObjectID="_1730122175" r:id="rId25"/>
          </w:object>
        </w:r>
      </w:ins>
    </w:p>
    <w:p w14:paraId="2714C726" w14:textId="77777777" w:rsidR="00346378" w:rsidRDefault="00346378" w:rsidP="00346378">
      <w:pPr>
        <w:pStyle w:val="TF"/>
        <w:ind w:left="730"/>
        <w:rPr>
          <w:ins w:id="804" w:author="Iraj Sodagar [2]" w:date="2022-08-10T20:46:00Z"/>
        </w:rPr>
      </w:pPr>
      <w:ins w:id="805" w:author="Iraj Sodagar [2]" w:date="2022-08-10T20:46:00Z">
        <w:r>
          <w:t>Figure A.1</w:t>
        </w:r>
      </w:ins>
      <w:ins w:id="806" w:author="Iraj Sodagar [2]" w:date="2022-08-10T22:18:00Z">
        <w:r>
          <w:t>1</w:t>
        </w:r>
      </w:ins>
      <w:ins w:id="807" w:author="Iraj Sodagar [2]" w:date="2022-08-10T20:46:00Z">
        <w:r>
          <w:t>-</w:t>
        </w:r>
      </w:ins>
      <w:ins w:id="808" w:author="Iraj Sodagar [2]" w:date="2022-08-10T20:48:00Z">
        <w:r>
          <w:t>2</w:t>
        </w:r>
      </w:ins>
      <w:ins w:id="809" w:author="Iraj Sodagar [2]" w:date="2022-08-10T20:46:00Z">
        <w:r>
          <w:t xml:space="preserve">: </w:t>
        </w:r>
      </w:ins>
      <w:ins w:id="810" w:author="Richard Bradbury (2022-08-25)" w:date="2022-08-25T12:44:00Z">
        <w:r>
          <w:t>Uplink media streaming using content preparation (media plane only) with AF and AS in the trusted Data Network</w:t>
        </w:r>
      </w:ins>
      <w:ins w:id="811" w:author="Iraj Sodagar [2]" w:date="2022-08-10T20:47:00Z">
        <w:del w:id="812" w:author="Richard Bradbury (2022-08-25)" w:date="2022-08-25T12:44:00Z">
          <w:r>
            <w:delText xml:space="preserve">Call flow for </w:delText>
          </w:r>
        </w:del>
      </w:ins>
      <w:ins w:id="813" w:author="Iraj Sodagar [2]" w:date="2022-08-10T20:46:00Z">
        <w:del w:id="814" w:author="Richard Bradbury (2022-08-25)" w:date="2022-08-25T12:44:00Z">
          <w:r>
            <w:rPr>
              <w:noProof/>
              <w:lang w:val="fr-FR"/>
            </w:rPr>
            <w:delText xml:space="preserve">Uplink, Media plane only, AF &amp; AS in the </w:delText>
          </w:r>
        </w:del>
      </w:ins>
      <w:ins w:id="815" w:author="Iraj Sodagar [2]" w:date="2022-08-21T23:07:00Z">
        <w:del w:id="816" w:author="Richard Bradbury (2022-08-25)" w:date="2022-08-25T12:44:00Z">
          <w:r>
            <w:rPr>
              <w:noProof/>
              <w:lang w:val="fr-FR"/>
            </w:rPr>
            <w:delText xml:space="preserve">trusted </w:delText>
          </w:r>
        </w:del>
      </w:ins>
      <w:ins w:id="817" w:author="Iraj Sodagar [2]" w:date="2022-08-21T23:10:00Z">
        <w:del w:id="818" w:author="Richard Bradbury (2022-08-25)" w:date="2022-08-25T12:44:00Z">
          <w:r>
            <w:rPr>
              <w:noProof/>
              <w:lang w:val="fr-FR"/>
            </w:rPr>
            <w:delText>Data Network</w:delText>
          </w:r>
        </w:del>
      </w:ins>
      <w:ins w:id="819" w:author="Iraj Sodagar [2]" w:date="2022-08-10T20:46:00Z">
        <w:del w:id="820" w:author="Richard Bradbury (2022-08-25)" w:date="2022-08-25T12:44:00Z">
          <w:r>
            <w:rPr>
              <w:lang w:val="fr-FR"/>
            </w:rPr>
            <w:delText xml:space="preserve"> </w:delText>
          </w:r>
        </w:del>
      </w:ins>
    </w:p>
    <w:p w14:paraId="6328C7BB" w14:textId="77777777" w:rsidR="00346378" w:rsidRDefault="00346378" w:rsidP="00346378">
      <w:pPr>
        <w:keepNext/>
        <w:rPr>
          <w:ins w:id="821" w:author="Iraj Sodagar [2]" w:date="2022-08-10T20:42:00Z"/>
        </w:rPr>
      </w:pPr>
      <w:ins w:id="822" w:author="Iraj Sodagar [2]" w:date="2022-08-10T20:42:00Z">
        <w:r>
          <w:t>Steps:</w:t>
        </w:r>
      </w:ins>
    </w:p>
    <w:p w14:paraId="2E83435A" w14:textId="77777777" w:rsidR="00346378" w:rsidRDefault="00346378" w:rsidP="00346378">
      <w:pPr>
        <w:pStyle w:val="B10"/>
        <w:keepNext/>
        <w:rPr>
          <w:ins w:id="823" w:author="Iraj Sodagar [2]" w:date="2022-08-10T20:42:00Z"/>
        </w:rPr>
      </w:pPr>
      <w:ins w:id="824" w:author="Iraj Sodagar [2]" w:date="2022-08-10T20:42:00Z">
        <w:r>
          <w:t>1.</w:t>
        </w:r>
        <w:r>
          <w:tab/>
          <w:t>The 5GMSu Application Provider creates a Provisioning Session for uplink streaming with the 5GMSu AF.</w:t>
        </w:r>
      </w:ins>
    </w:p>
    <w:p w14:paraId="7CBB952E" w14:textId="77777777" w:rsidR="00346378" w:rsidRDefault="00346378" w:rsidP="00346378">
      <w:pPr>
        <w:pStyle w:val="B10"/>
        <w:rPr>
          <w:ins w:id="825" w:author="Iraj Sodagar [2]" w:date="2022-08-10T20:42:00Z"/>
          <w:b/>
          <w:bCs/>
        </w:rPr>
      </w:pPr>
      <w:ins w:id="826" w:author="Iraj Sodagar [2]" w:date="2022-08-10T20:42:00Z">
        <w:r>
          <w:rPr>
            <w:b/>
            <w:bCs/>
          </w:rPr>
          <w:t>2.</w:t>
        </w:r>
        <w:r>
          <w:rPr>
            <w:b/>
            <w:bCs/>
          </w:rPr>
          <w:tab/>
          <w:t>The 5GMSu Application Provider creates a Content Publishing Configuration as part of the Provisioning Session that defines the instructions for content egest (M1u).</w:t>
        </w:r>
      </w:ins>
    </w:p>
    <w:p w14:paraId="4356FC79" w14:textId="77777777" w:rsidR="00346378" w:rsidRDefault="00346378" w:rsidP="00346378">
      <w:pPr>
        <w:pStyle w:val="B10"/>
        <w:keepNext/>
        <w:rPr>
          <w:ins w:id="827" w:author="Iraj Sodagar [2]" w:date="2022-08-10T20:42:00Z"/>
          <w:b/>
          <w:bCs/>
        </w:rPr>
      </w:pPr>
      <w:ins w:id="828" w:author="Iraj Sodagar [2]" w:date="2022-08-10T20:42:00Z">
        <w:r>
          <w:rPr>
            <w:b/>
            <w:bCs/>
          </w:rPr>
          <w:t>3.</w:t>
        </w:r>
        <w:r>
          <w:rPr>
            <w:b/>
            <w:bCs/>
          </w:rPr>
          <w:tab/>
          <w:t>The 5GMSu AF, based on the received Content Publishing Configuration, requests the 5GMSu AS to instantiate the content preparation process (M3u).</w:t>
        </w:r>
      </w:ins>
    </w:p>
    <w:p w14:paraId="7B20840C" w14:textId="77777777" w:rsidR="00346378" w:rsidRDefault="00346378" w:rsidP="00346378">
      <w:pPr>
        <w:pStyle w:val="B10"/>
        <w:rPr>
          <w:ins w:id="829" w:author="Iraj Sodagar [2]" w:date="2022-08-10T20:42:00Z"/>
          <w:b/>
          <w:bCs/>
        </w:rPr>
      </w:pPr>
      <w:ins w:id="830" w:author="Iraj Sodagar [2]" w:date="2022-08-10T20:42:00Z">
        <w:r>
          <w:rPr>
            <w:b/>
            <w:bCs/>
          </w:rPr>
          <w:t>4.</w:t>
        </w:r>
        <w:r>
          <w:rPr>
            <w:b/>
            <w:bCs/>
          </w:rPr>
          <w:tab/>
          <w:t>The 5GMSu AS initialises the content preparation process.</w:t>
        </w:r>
      </w:ins>
    </w:p>
    <w:p w14:paraId="2976B540" w14:textId="77777777" w:rsidR="00346378" w:rsidRDefault="00346378" w:rsidP="00346378">
      <w:pPr>
        <w:pStyle w:val="B10"/>
        <w:rPr>
          <w:ins w:id="831" w:author="Iraj Sodagar [2]" w:date="2022-08-10T20:42:00Z"/>
          <w:b/>
          <w:bCs/>
        </w:rPr>
      </w:pPr>
      <w:ins w:id="832" w:author="Iraj Sodagar [2]" w:date="2022-08-10T20:42:00Z">
        <w:r>
          <w:rPr>
            <w:b/>
            <w:bCs/>
          </w:rPr>
          <w:t>5.</w:t>
        </w:r>
        <w:r>
          <w:rPr>
            <w:b/>
            <w:bCs/>
          </w:rPr>
          <w:tab/>
          <w:t>The 5GMSu AS acknowledges the initialisation of the required process (M3u).</w:t>
        </w:r>
      </w:ins>
    </w:p>
    <w:p w14:paraId="4A141983" w14:textId="77777777" w:rsidR="00346378" w:rsidRDefault="00346378" w:rsidP="00346378">
      <w:pPr>
        <w:pStyle w:val="B10"/>
        <w:rPr>
          <w:ins w:id="833" w:author="Iraj Sodagar [2]" w:date="2022-08-10T20:42:00Z"/>
          <w:b/>
          <w:bCs/>
        </w:rPr>
      </w:pPr>
      <w:ins w:id="834" w:author="Iraj Sodagar [2]" w:date="2022-08-10T20:42:00Z">
        <w:r>
          <w:rPr>
            <w:b/>
            <w:bCs/>
          </w:rPr>
          <w:t>6.</w:t>
        </w:r>
        <w:r>
          <w:rPr>
            <w:b/>
            <w:bCs/>
          </w:rPr>
          <w:tab/>
          <w:t>The 5GMSu AF acknowledges the successful creation of the Content Publishing Configuration to the 5GMSu Application Provider (M1u).</w:t>
        </w:r>
      </w:ins>
    </w:p>
    <w:p w14:paraId="00239873" w14:textId="77777777" w:rsidR="00346378" w:rsidRDefault="00346378" w:rsidP="00346378">
      <w:pPr>
        <w:keepNext/>
        <w:rPr>
          <w:ins w:id="835" w:author="Iraj Sodagar [2]" w:date="2022-08-10T20:42:00Z"/>
        </w:rPr>
      </w:pPr>
      <w:ins w:id="836" w:author="Iraj Sodagar [2]" w:date="2022-08-10T20:42:00Z">
        <w:r>
          <w:lastRenderedPageBreak/>
          <w:t>At some later point in time:</w:t>
        </w:r>
      </w:ins>
    </w:p>
    <w:p w14:paraId="709C2FCB" w14:textId="77777777" w:rsidR="00346378" w:rsidRDefault="00346378" w:rsidP="00346378">
      <w:pPr>
        <w:pStyle w:val="B10"/>
        <w:rPr>
          <w:ins w:id="837" w:author="Iraj Sodagar [2]" w:date="2022-08-10T20:42:00Z"/>
        </w:rPr>
      </w:pPr>
      <w:ins w:id="838" w:author="Iraj Sodagar [2]" w:date="2022-08-10T20:42:00Z">
        <w:r>
          <w:t>7.</w:t>
        </w:r>
        <w:r>
          <w:tab/>
          <w:t>The 5GMSu Application Provider optionally provides Service Access Information to the 5GMS-Aware Application (M8).</w:t>
        </w:r>
      </w:ins>
    </w:p>
    <w:p w14:paraId="32E26B8B" w14:textId="77777777" w:rsidR="00346378" w:rsidRDefault="00346378" w:rsidP="00346378">
      <w:pPr>
        <w:pStyle w:val="B10"/>
        <w:rPr>
          <w:ins w:id="839" w:author="Iraj Sodagar [2]" w:date="2022-08-21T23:27:00Z"/>
        </w:rPr>
      </w:pPr>
      <w:ins w:id="840" w:author="Iraj Sodagar [2]" w:date="2022-08-10T20:42:00Z">
        <w:r>
          <w:t>8.</w:t>
        </w:r>
        <w:r>
          <w:tab/>
        </w:r>
      </w:ins>
      <w:ins w:id="841" w:author="Iraj Sodagar [2]" w:date="2022-08-21T23:27:00Z">
        <w:r>
          <w:t>The 5GMS-Aware Application requests the 5GMSu Client to start an uplink streaming session (M6u/M7u).</w:t>
        </w:r>
      </w:ins>
    </w:p>
    <w:p w14:paraId="334491D5" w14:textId="77777777" w:rsidR="00346378" w:rsidRDefault="00346378" w:rsidP="00346378">
      <w:pPr>
        <w:pStyle w:val="B10"/>
        <w:rPr>
          <w:ins w:id="842" w:author="Iraj Sodagar [2]" w:date="2022-08-24T14:57:00Z"/>
        </w:rPr>
      </w:pPr>
      <w:ins w:id="843" w:author="Iraj Sodagar [2]" w:date="2022-08-21T23:27:00Z">
        <w:r>
          <w:t xml:space="preserve">9.   </w:t>
        </w:r>
      </w:ins>
      <w:ins w:id="844" w:author="Iraj Sodagar [2]" w:date="2022-08-10T20:42:00Z">
        <w:r>
          <w:t>Uplink media streaming starts from the 5GMSu Client to the 5GMSu AS (M4u).</w:t>
        </w:r>
      </w:ins>
    </w:p>
    <w:p w14:paraId="689B6627" w14:textId="77777777" w:rsidR="00346378" w:rsidRDefault="00346378" w:rsidP="00346378">
      <w:pPr>
        <w:pStyle w:val="B10"/>
        <w:rPr>
          <w:ins w:id="845" w:author="Iraj Sodagar [2]" w:date="2022-08-10T20:42:00Z"/>
          <w:b/>
          <w:bCs/>
        </w:rPr>
      </w:pPr>
      <w:ins w:id="846" w:author="Iraj Sodagar [2]" w:date="2022-08-24T14:57:00Z">
        <w:r>
          <w:rPr>
            <w:b/>
            <w:bCs/>
          </w:rPr>
          <w:t xml:space="preserve">10. If content preparation was </w:t>
        </w:r>
      </w:ins>
      <w:ins w:id="847" w:author="Iraj Sodagar [2]" w:date="2022-08-24T15:48:00Z">
        <w:r>
          <w:rPr>
            <w:b/>
            <w:bCs/>
          </w:rPr>
          <w:t>i</w:t>
        </w:r>
      </w:ins>
      <w:ins w:id="848" w:author="Iraj Sodagar [2]" w:date="2022-08-24T15:49:00Z">
        <w:r>
          <w:rPr>
            <w:b/>
            <w:bCs/>
          </w:rPr>
          <w:t>nitialized</w:t>
        </w:r>
      </w:ins>
      <w:ins w:id="849" w:author="Iraj Sodagar [2]" w:date="2022-08-24T14:57:00Z">
        <w:r>
          <w:rPr>
            <w:b/>
            <w:bCs/>
          </w:rPr>
          <w:t xml:space="preserve"> in step </w:t>
        </w:r>
      </w:ins>
      <w:ins w:id="850" w:author="Iraj Sodagar [2]" w:date="2022-08-24T14:58:00Z">
        <w:r>
          <w:rPr>
            <w:b/>
            <w:bCs/>
          </w:rPr>
          <w:t>4</w:t>
        </w:r>
      </w:ins>
      <w:ins w:id="851" w:author="Iraj Sodagar [2]" w:date="2022-08-24T14:57:00Z">
        <w:r>
          <w:rPr>
            <w:b/>
            <w:bCs/>
          </w:rPr>
          <w:t>, the uplinked media may be manipulated by the 5GMSu AS prior to egest.</w:t>
        </w:r>
      </w:ins>
    </w:p>
    <w:p w14:paraId="2CAAD4D7" w14:textId="77777777" w:rsidR="00346378" w:rsidRDefault="00346378" w:rsidP="00346378">
      <w:pPr>
        <w:pStyle w:val="B10"/>
        <w:rPr>
          <w:ins w:id="852" w:author="Iraj Sodagar [2]" w:date="2022-08-10T20:42:00Z"/>
        </w:rPr>
      </w:pPr>
      <w:ins w:id="853" w:author="Iraj Sodagar [2]" w:date="2022-08-21T23:28:00Z">
        <w:r>
          <w:t>1</w:t>
        </w:r>
      </w:ins>
      <w:ins w:id="854" w:author="Iraj Sodagar [2]" w:date="2022-08-24T14:58:00Z">
        <w:r>
          <w:t>1</w:t>
        </w:r>
      </w:ins>
      <w:ins w:id="855" w:author="Iraj Sodagar [2]" w:date="2022-08-10T20:42:00Z">
        <w:r>
          <w:t>.</w:t>
        </w:r>
        <w:r>
          <w:tab/>
          <w:t>Media streaming egest starts from the 5GMSu AS to the 5GMSu Application Provider (M2u).</w:t>
        </w:r>
      </w:ins>
    </w:p>
    <w:p w14:paraId="30B3FA72" w14:textId="77777777" w:rsidR="00346378" w:rsidRDefault="00346378" w:rsidP="00346378">
      <w:pPr>
        <w:keepNext/>
        <w:rPr>
          <w:ins w:id="856" w:author="Iraj Sodagar [2]" w:date="2022-08-10T20:42:00Z"/>
        </w:rPr>
      </w:pPr>
      <w:ins w:id="857" w:author="Iraj Sodagar [2]" w:date="2022-08-10T20:42:00Z">
        <w:r>
          <w:t>Finally:</w:t>
        </w:r>
      </w:ins>
    </w:p>
    <w:p w14:paraId="039BC60D" w14:textId="77777777" w:rsidR="00346378" w:rsidRDefault="00346378" w:rsidP="00346378">
      <w:pPr>
        <w:pStyle w:val="B10"/>
        <w:keepNext/>
        <w:rPr>
          <w:ins w:id="858" w:author="Iraj Sodagar [2]" w:date="2022-08-10T20:42:00Z"/>
          <w:b/>
          <w:bCs/>
        </w:rPr>
      </w:pPr>
      <w:ins w:id="859" w:author="Iraj Sodagar [2]" w:date="2022-08-10T20:42:00Z">
        <w:r>
          <w:rPr>
            <w:b/>
            <w:bCs/>
          </w:rPr>
          <w:t>1</w:t>
        </w:r>
      </w:ins>
      <w:ins w:id="860" w:author="Iraj Sodagar [2]" w:date="2022-08-24T14:58:00Z">
        <w:r>
          <w:rPr>
            <w:b/>
            <w:bCs/>
          </w:rPr>
          <w:t>2</w:t>
        </w:r>
      </w:ins>
      <w:ins w:id="861" w:author="Iraj Sodagar [2]" w:date="2022-08-10T20:42:00Z">
        <w:r>
          <w:rPr>
            <w:b/>
            <w:bCs/>
          </w:rPr>
          <w:t>.</w:t>
        </w:r>
        <w:r>
          <w:rPr>
            <w:b/>
            <w:bCs/>
          </w:rPr>
          <w:tab/>
          <w:t>The 5GMSu AS releases its resources after observing a period of inactivity.</w:t>
        </w:r>
      </w:ins>
    </w:p>
    <w:p w14:paraId="0A09A403" w14:textId="77777777" w:rsidR="00346378" w:rsidRDefault="00346378" w:rsidP="00346378">
      <w:pPr>
        <w:pStyle w:val="NO"/>
        <w:rPr>
          <w:ins w:id="862" w:author="Iraj Sodagar [2]" w:date="2022-08-10T18:35:00Z"/>
        </w:rPr>
      </w:pPr>
      <w:ins w:id="863" w:author="Iraj Sodagar [2]" w:date="2022-08-10T20:42:00Z">
        <w:r>
          <w:t>NOTE:</w:t>
        </w:r>
        <w:r>
          <w:tab/>
        </w:r>
      </w:ins>
      <w:ins w:id="864" w:author="Iraj Sodagar [2]" w:date="2022-08-24T14:58:00Z">
        <w:r>
          <w:t>This step</w:t>
        </w:r>
      </w:ins>
      <w:ins w:id="865" w:author="Iraj Sodagar [2]" w:date="2022-08-10T20:42:00Z">
        <w:r>
          <w:t xml:space="preserve"> is implementation-dependent.</w:t>
        </w:r>
      </w:ins>
    </w:p>
    <w:p w14:paraId="2EE5BEEA" w14:textId="77777777" w:rsidR="00346378" w:rsidRDefault="00346378" w:rsidP="00346378">
      <w:pPr>
        <w:pStyle w:val="Heading1"/>
        <w:rPr>
          <w:ins w:id="866" w:author="Iraj Sodagar [2]" w:date="2022-08-10T18:35:00Z"/>
          <w:noProof/>
          <w:lang w:val="fr-FR"/>
        </w:rPr>
      </w:pPr>
      <w:ins w:id="867" w:author="Iraj Sodagar [2]" w:date="2022-08-10T18:35:00Z">
        <w:r>
          <w:rPr>
            <w:noProof/>
            <w:lang w:val="fr-FR"/>
          </w:rPr>
          <w:t>A.1</w:t>
        </w:r>
      </w:ins>
      <w:ins w:id="868" w:author="Iraj Sodagar [2]" w:date="2022-08-10T22:18:00Z">
        <w:r>
          <w:rPr>
            <w:noProof/>
            <w:lang w:val="fr-FR"/>
          </w:rPr>
          <w:t>2</w:t>
        </w:r>
      </w:ins>
      <w:ins w:id="869" w:author="Iraj Sodagar [2]" w:date="2022-08-10T18:35:00Z">
        <w:r>
          <w:rPr>
            <w:noProof/>
            <w:lang w:val="fr-FR"/>
          </w:rPr>
          <w:tab/>
          <w:t>Uplink</w:t>
        </w:r>
      </w:ins>
      <w:ins w:id="870" w:author="Richard Bradbury (2022-08-12)" w:date="2022-08-12T15:43:00Z">
        <w:r>
          <w:rPr>
            <w:noProof/>
            <w:lang w:val="fr-FR"/>
          </w:rPr>
          <w:t xml:space="preserve"> media streaming </w:t>
        </w:r>
      </w:ins>
      <w:ins w:id="871" w:author="Richard Bradbury (2022-08-25)" w:date="2022-08-25T12:44:00Z">
        <w:r>
          <w:rPr>
            <w:noProof/>
            <w:lang w:val="fr-FR"/>
          </w:rPr>
          <w:t xml:space="preserve">using content preparation </w:t>
        </w:r>
      </w:ins>
      <w:ins w:id="872" w:author="Richard Bradbury (2022-08-12)" w:date="2022-08-12T15:56:00Z">
        <w:r>
          <w:rPr>
            <w:noProof/>
            <w:lang w:val="fr-FR"/>
          </w:rPr>
          <w:t xml:space="preserve">(media plane only) </w:t>
        </w:r>
      </w:ins>
      <w:ins w:id="873" w:author="Richard Bradbury (2022-08-12)" w:date="2022-08-12T15:43:00Z">
        <w:r>
          <w:rPr>
            <w:noProof/>
            <w:lang w:val="fr-FR"/>
          </w:rPr>
          <w:t>with</w:t>
        </w:r>
      </w:ins>
      <w:ins w:id="874" w:author="Iraj Sodagar [2]" w:date="2022-08-10T18:35:00Z">
        <w:r>
          <w:rPr>
            <w:noProof/>
            <w:lang w:val="fr-FR"/>
          </w:rPr>
          <w:t xml:space="preserve"> </w:t>
        </w:r>
      </w:ins>
      <w:ins w:id="875" w:author="Richard Bradbury (2022-08-12)" w:date="2022-08-12T15:43:00Z">
        <w:r>
          <w:rPr>
            <w:noProof/>
            <w:lang w:val="fr-FR"/>
          </w:rPr>
          <w:t>p</w:t>
        </w:r>
      </w:ins>
      <w:ins w:id="876" w:author="Iraj Sodagar [2]" w:date="2022-08-10T18:35:00Z">
        <w:r>
          <w:rPr>
            <w:noProof/>
            <w:lang w:val="fr-FR"/>
          </w:rPr>
          <w:t xml:space="preserve">rovisioning and AS in </w:t>
        </w:r>
      </w:ins>
      <w:ins w:id="877" w:author="Iraj Sodagar [2]" w:date="2022-08-10T20:42:00Z">
        <w:r>
          <w:rPr>
            <w:noProof/>
            <w:lang w:val="fr-FR"/>
          </w:rPr>
          <w:t xml:space="preserve">the </w:t>
        </w:r>
      </w:ins>
      <w:ins w:id="878" w:author="Iraj Sodagar [2]" w:date="2022-08-10T18:35:00Z">
        <w:r>
          <w:rPr>
            <w:noProof/>
            <w:lang w:val="fr-FR"/>
          </w:rPr>
          <w:t>external domain</w:t>
        </w:r>
      </w:ins>
    </w:p>
    <w:p w14:paraId="3ED9D6D9" w14:textId="6537630D" w:rsidR="00346378" w:rsidRDefault="00346378" w:rsidP="00316910">
      <w:pPr>
        <w:keepNext/>
        <w:rPr>
          <w:ins w:id="879" w:author="Iraj Sodagar [2]" w:date="2022-08-10T18:35:00Z"/>
        </w:rPr>
      </w:pPr>
      <w:ins w:id="880" w:author="Iraj Sodagar [2]" w:date="2022-08-10T18:35:00Z">
        <w:r>
          <w:t>This scenario pertains to a media plane only collaboration for which the 5GMSu</w:t>
        </w:r>
      </w:ins>
      <w:ins w:id="881" w:author="Iraj Sodagar [2]" w:date="2022-11-15T22:23:00Z">
        <w:r w:rsidR="00CF2DBD" w:rsidDel="00CF2DBD">
          <w:t xml:space="preserve"> </w:t>
        </w:r>
      </w:ins>
      <w:ins w:id="882" w:author="Richard Bradbury (2022-08-12)" w:date="2022-08-12T15:57:00Z">
        <w:del w:id="883" w:author="Iraj Sodagar [2]" w:date="2022-11-15T22:23:00Z">
          <w:r w:rsidDel="00CF2DBD">
            <w:delText> </w:delText>
          </w:r>
        </w:del>
      </w:ins>
      <w:ins w:id="884" w:author="Iraj Sodagar [2]" w:date="2022-08-10T18:35:00Z">
        <w:r>
          <w:t>AS is deployed in the external domain and the 5GMSu</w:t>
        </w:r>
      </w:ins>
      <w:ins w:id="885" w:author="Richard Bradbury (2022-08-12)" w:date="2022-08-12T15:57:00Z">
        <w:r>
          <w:t> </w:t>
        </w:r>
      </w:ins>
      <w:ins w:id="886" w:author="Iraj Sodagar [2]" w:date="2022-08-10T18:35:00Z">
        <w:r>
          <w:t xml:space="preserve">AF is not involved. Specifically, </w:t>
        </w:r>
      </w:ins>
      <w:ins w:id="887" w:author="Richard Bradbury (2022-08-12)" w:date="2022-08-12T15:57:00Z">
        <w:r>
          <w:t>reference points</w:t>
        </w:r>
      </w:ins>
      <w:ins w:id="888" w:author="Iraj Sodagar [2]" w:date="2022-08-10T18:35:00Z">
        <w:r>
          <w:t xml:space="preserve"> M1′ and/or M2u′ do not follow 3GPP specifications.</w:t>
        </w:r>
      </w:ins>
      <w:ins w:id="889" w:author="Iraj Sodagar [2]" w:date="2022-11-15T23:10:00Z">
        <w:r w:rsidR="00316910">
          <w:t xml:space="preserve"> This collaboration scenario is analogous to the scenario in A.1 in that </w:t>
        </w:r>
        <w:r w:rsidR="00316910">
          <w:rPr>
            <w:noProof/>
          </w:rPr>
          <w:t xml:space="preserve">neither the 5GMSu AF nor the Media Session Handler function of the 5GMSu Client is present/necessary for uplink media streaming operation. Similar to the collaboration scenario in A.11, </w:t>
        </w:r>
        <w:r w:rsidR="00316910">
          <w:t xml:space="preserve">M8u is used for the delivery of Service Access Information from the 5GMSu Application Provider to the 5GMSu Client via the 5GMSu Aware Application, and the reporting of UE application data from the 5GMSu Aware Application to the </w:t>
        </w:r>
        <w:r w:rsidR="00316910">
          <w:rPr>
            <w:noProof/>
          </w:rPr>
          <w:t xml:space="preserve">5GMSu Application Provider. </w:t>
        </w:r>
        <w:r w:rsidR="00316910" w:rsidRPr="00CA7246">
          <w:rPr>
            <w:noProof/>
          </w:rPr>
          <w:t>The Provisioning API (M1</w:t>
        </w:r>
        <w:r w:rsidR="00316910">
          <w:rPr>
            <w:noProof/>
          </w:rPr>
          <w:t>u</w:t>
        </w:r>
        <w:r w:rsidR="00316910" w:rsidRPr="00CA7246">
          <w:rPr>
            <w:noProof/>
          </w:rPr>
          <w:t>′) and Ingest API (M2</w:t>
        </w:r>
        <w:r w:rsidR="00316910">
          <w:rPr>
            <w:noProof/>
          </w:rPr>
          <w:t>u</w:t>
        </w:r>
        <w:r w:rsidR="00316910" w:rsidRPr="00CA7246">
          <w:rPr>
            <w:noProof/>
          </w:rPr>
          <w:t>′) may follow 5GMS specifications.</w:t>
        </w:r>
      </w:ins>
    </w:p>
    <w:p w14:paraId="46141361" w14:textId="77777777" w:rsidR="00346378" w:rsidRDefault="00346378" w:rsidP="00346378">
      <w:pPr>
        <w:keepNext/>
        <w:jc w:val="center"/>
        <w:rPr>
          <w:ins w:id="890" w:author="Iraj Sodagar [2]" w:date="2022-08-10T18:35:00Z"/>
        </w:rPr>
      </w:pPr>
      <w:ins w:id="891" w:author="Iraj Sodagar [2]" w:date="2022-08-10T18:35:00Z">
        <w:r>
          <w:object w:dxaOrig="9630" w:dyaOrig="3420" w14:anchorId="1F3EECB5">
            <v:shape id="_x0000_i1029" type="#_x0000_t75" style="width:481.5pt;height:171pt" o:ole="">
              <v:imagedata r:id="rId26" o:title="" croptop="20542f" cropbottom="20879f" cropleft="2614f" cropright="24432f"/>
            </v:shape>
            <o:OLEObject Type="Embed" ProgID="PowerPoint.Slide.12" ShapeID="_x0000_i1029" DrawAspect="Content" ObjectID="_1730122176" r:id="rId27"/>
          </w:object>
        </w:r>
      </w:ins>
    </w:p>
    <w:p w14:paraId="0B385432" w14:textId="77777777" w:rsidR="00346378" w:rsidRDefault="00346378" w:rsidP="00346378">
      <w:pPr>
        <w:pStyle w:val="TF"/>
        <w:rPr>
          <w:ins w:id="892" w:author="Iraj Sodagar [2]" w:date="2022-08-10T20:48:00Z"/>
        </w:rPr>
      </w:pPr>
      <w:ins w:id="893" w:author="Iraj Sodagar [2]" w:date="2022-08-10T18:35:00Z">
        <w:r>
          <w:t>Figure A.1</w:t>
        </w:r>
      </w:ins>
      <w:ins w:id="894" w:author="Iraj Sodagar [2]" w:date="2022-08-10T22:19:00Z">
        <w:r>
          <w:t>2</w:t>
        </w:r>
      </w:ins>
      <w:ins w:id="895" w:author="Iraj Sodagar [2]" w:date="2022-08-10T18:35:00Z">
        <w:r>
          <w:t xml:space="preserve">-1: </w:t>
        </w:r>
      </w:ins>
      <w:ins w:id="896" w:author="Iraj Sodagar [2]" w:date="2022-08-10T20:48:00Z">
        <w:r>
          <w:t>Uplink</w:t>
        </w:r>
      </w:ins>
      <w:ins w:id="897" w:author="Richard Bradbury (2022-08-12)" w:date="2022-08-12T15:46:00Z">
        <w:r>
          <w:t xml:space="preserve"> media streaming</w:t>
        </w:r>
      </w:ins>
      <w:ins w:id="898" w:author="Richard Bradbury (2022-08-12)" w:date="2022-08-12T15:56:00Z">
        <w:r>
          <w:t xml:space="preserve"> (media plane only)</w:t>
        </w:r>
      </w:ins>
      <w:ins w:id="899" w:author="Richard Bradbury (2022-08-12)" w:date="2022-08-12T15:46:00Z">
        <w:r>
          <w:t xml:space="preserve"> with</w:t>
        </w:r>
      </w:ins>
      <w:ins w:id="900" w:author="Iraj Sodagar [2]" w:date="2022-08-10T20:48:00Z">
        <w:r>
          <w:t xml:space="preserve"> </w:t>
        </w:r>
      </w:ins>
      <w:ins w:id="901" w:author="Richard Bradbury (2022-08-12)" w:date="2022-08-12T15:46:00Z">
        <w:r>
          <w:t>p</w:t>
        </w:r>
      </w:ins>
      <w:ins w:id="902" w:author="Iraj Sodagar [2]" w:date="2022-08-10T20:48:00Z">
        <w:r>
          <w:t>rovisioning and AS in the external domain</w:t>
        </w:r>
      </w:ins>
    </w:p>
    <w:p w14:paraId="0B02C17B" w14:textId="77777777" w:rsidR="00346378" w:rsidRDefault="00346378" w:rsidP="00346378">
      <w:pPr>
        <w:keepNext/>
        <w:rPr>
          <w:ins w:id="903" w:author="Iraj Sodagar [2]" w:date="2022-08-10T20:49:00Z"/>
        </w:rPr>
      </w:pPr>
      <w:ins w:id="904" w:author="Iraj Sodagar [2]" w:date="2022-08-10T20:49:00Z">
        <w:r>
          <w:lastRenderedPageBreak/>
          <w:t>Figure A.1</w:t>
        </w:r>
      </w:ins>
      <w:ins w:id="905" w:author="Iraj Sodagar [2]" w:date="2022-08-10T22:19:00Z">
        <w:r>
          <w:t>2</w:t>
        </w:r>
      </w:ins>
      <w:ins w:id="906" w:author="Iraj Sodagar [2]" w:date="2022-08-10T20:49:00Z">
        <w:r>
          <w:noBreakHyphen/>
          <w:t>2 provides a high-level call flow for this collaboration scenario.</w:t>
        </w:r>
      </w:ins>
    </w:p>
    <w:p w14:paraId="03C551D2" w14:textId="77777777" w:rsidR="00346378" w:rsidRDefault="00346378" w:rsidP="00346378">
      <w:pPr>
        <w:jc w:val="center"/>
        <w:rPr>
          <w:ins w:id="907" w:author="Iraj Sodagar [2]" w:date="2022-08-10T20:49:00Z"/>
        </w:rPr>
      </w:pPr>
      <w:ins w:id="908" w:author="Richard Bradbury (2022-08-12)" w:date="2022-08-12T15:58:00Z">
        <w:r>
          <w:object w:dxaOrig="9525" w:dyaOrig="8050" w14:anchorId="4C0BA6D5">
            <v:shape id="_x0000_i1030" type="#_x0000_t75" style="width:476.5pt;height:402.5pt" o:ole="">
              <v:imagedata r:id="rId28" o:title=""/>
            </v:shape>
            <o:OLEObject Type="Embed" ProgID="Mscgen.Chart" ShapeID="_x0000_i1030" DrawAspect="Content" ObjectID="_1730122177" r:id="rId29"/>
          </w:object>
        </w:r>
      </w:ins>
    </w:p>
    <w:p w14:paraId="43E0995D" w14:textId="77777777" w:rsidR="00346378" w:rsidRDefault="00346378" w:rsidP="00346378">
      <w:pPr>
        <w:pStyle w:val="TF"/>
        <w:rPr>
          <w:ins w:id="909" w:author="Iraj Sodagar [2]" w:date="2022-08-10T20:43:00Z"/>
        </w:rPr>
      </w:pPr>
      <w:ins w:id="910" w:author="Iraj Sodagar [2]" w:date="2022-08-10T20:49:00Z">
        <w:r>
          <w:t>Figure A.1</w:t>
        </w:r>
      </w:ins>
      <w:ins w:id="911" w:author="Iraj Sodagar [2]" w:date="2022-08-10T22:19:00Z">
        <w:r>
          <w:t>2</w:t>
        </w:r>
      </w:ins>
      <w:ins w:id="912" w:author="Iraj Sodagar [2]" w:date="2022-08-10T20:49:00Z">
        <w:r>
          <w:t>-2: Call flow</w:t>
        </w:r>
      </w:ins>
      <w:ins w:id="913" w:author="Iraj Sodagar [2]" w:date="2022-08-10T20:50:00Z">
        <w:r>
          <w:t xml:space="preserve"> for Uplink</w:t>
        </w:r>
      </w:ins>
      <w:ins w:id="914" w:author="Richard Bradbury (2022-08-12)" w:date="2022-08-12T15:58:00Z">
        <w:r>
          <w:t xml:space="preserve"> media streaming </w:t>
        </w:r>
      </w:ins>
      <w:ins w:id="915" w:author="Richard Bradbury (2022-08-25)" w:date="2022-08-25T12:44:00Z">
        <w:r>
          <w:rPr>
            <w:noProof/>
            <w:lang w:val="fr-FR"/>
          </w:rPr>
          <w:t xml:space="preserve">using content preparation </w:t>
        </w:r>
      </w:ins>
      <w:ins w:id="916" w:author="Richard Bradbury (2022-08-12)" w:date="2022-08-12T15:58:00Z">
        <w:r>
          <w:t>(media plane only) with</w:t>
        </w:r>
      </w:ins>
      <w:ins w:id="917" w:author="Iraj Sodagar [2]" w:date="2022-08-10T20:50:00Z">
        <w:r>
          <w:t xml:space="preserve"> </w:t>
        </w:r>
      </w:ins>
      <w:ins w:id="918" w:author="Richard Bradbury (2022-08-12)" w:date="2022-08-12T15:59:00Z">
        <w:r>
          <w:t>p</w:t>
        </w:r>
      </w:ins>
      <w:ins w:id="919" w:author="Iraj Sodagar [2]" w:date="2022-08-10T20:50:00Z">
        <w:r>
          <w:t>rovisioning and AS in the external domain</w:t>
        </w:r>
      </w:ins>
    </w:p>
    <w:p w14:paraId="1A6867D8" w14:textId="77777777" w:rsidR="00346378" w:rsidRDefault="00346378" w:rsidP="00346378">
      <w:pPr>
        <w:keepNext/>
        <w:rPr>
          <w:ins w:id="920" w:author="Iraj Sodagar [2]" w:date="2022-08-10T20:43:00Z"/>
        </w:rPr>
      </w:pPr>
      <w:ins w:id="921" w:author="Iraj Sodagar [2]" w:date="2022-08-10T20:43:00Z">
        <w:r>
          <w:t>Steps:</w:t>
        </w:r>
      </w:ins>
    </w:p>
    <w:p w14:paraId="326481E4" w14:textId="77777777" w:rsidR="00346378" w:rsidRDefault="00346378" w:rsidP="00346378">
      <w:pPr>
        <w:pStyle w:val="B10"/>
        <w:keepNext/>
        <w:rPr>
          <w:ins w:id="922" w:author="Iraj Sodagar [2]" w:date="2022-08-10T20:43:00Z"/>
        </w:rPr>
      </w:pPr>
      <w:ins w:id="923" w:author="Iraj Sodagar [2]" w:date="2022-08-10T20:43:00Z">
        <w:r>
          <w:t>1.</w:t>
        </w:r>
        <w:r>
          <w:tab/>
          <w:t>The 5GMSu Application Provider creates a Provisioning Session for uplink streaming with the 5GMSu AF (M1u′).</w:t>
        </w:r>
      </w:ins>
    </w:p>
    <w:p w14:paraId="54D7D90D" w14:textId="77777777" w:rsidR="00346378" w:rsidRDefault="00346378" w:rsidP="00346378">
      <w:pPr>
        <w:pStyle w:val="B10"/>
        <w:rPr>
          <w:ins w:id="924" w:author="Iraj Sodagar [2]" w:date="2022-08-10T20:43:00Z"/>
          <w:b/>
          <w:bCs/>
        </w:rPr>
      </w:pPr>
      <w:ins w:id="925" w:author="Iraj Sodagar [2]" w:date="2022-08-10T20:43:00Z">
        <w:r>
          <w:rPr>
            <w:b/>
            <w:bCs/>
          </w:rPr>
          <w:t>2.</w:t>
        </w:r>
        <w:r>
          <w:rPr>
            <w:b/>
            <w:bCs/>
          </w:rPr>
          <w:tab/>
          <w:t>The Provisioning function requests the 5GMSu AS to initialise the required content preparation process (M3u′).</w:t>
        </w:r>
      </w:ins>
    </w:p>
    <w:p w14:paraId="77AE9DAA" w14:textId="77777777" w:rsidR="00346378" w:rsidRDefault="00346378" w:rsidP="00346378">
      <w:pPr>
        <w:pStyle w:val="B10"/>
        <w:rPr>
          <w:ins w:id="926" w:author="Iraj Sodagar [2]" w:date="2022-08-10T20:43:00Z"/>
          <w:b/>
          <w:bCs/>
        </w:rPr>
      </w:pPr>
      <w:ins w:id="927" w:author="Iraj Sodagar [2]" w:date="2022-08-10T20:43:00Z">
        <w:r>
          <w:rPr>
            <w:b/>
            <w:bCs/>
          </w:rPr>
          <w:t>3.</w:t>
        </w:r>
        <w:r>
          <w:rPr>
            <w:b/>
            <w:bCs/>
          </w:rPr>
          <w:tab/>
          <w:t>The 5GMSu AS initialises the content preparation process.</w:t>
        </w:r>
      </w:ins>
    </w:p>
    <w:p w14:paraId="00E369B7" w14:textId="77777777" w:rsidR="00346378" w:rsidRDefault="00346378" w:rsidP="00346378">
      <w:pPr>
        <w:pStyle w:val="B10"/>
        <w:rPr>
          <w:ins w:id="928" w:author="Iraj Sodagar [2]" w:date="2022-08-10T20:43:00Z"/>
          <w:b/>
          <w:bCs/>
        </w:rPr>
      </w:pPr>
      <w:ins w:id="929" w:author="Iraj Sodagar [2]" w:date="2022-08-10T20:43:00Z">
        <w:r>
          <w:rPr>
            <w:b/>
            <w:bCs/>
          </w:rPr>
          <w:t>4.</w:t>
        </w:r>
        <w:r>
          <w:rPr>
            <w:b/>
            <w:bCs/>
          </w:rPr>
          <w:tab/>
          <w:t>The 5GMSu AS acknowledges the initialisation of the required process (M3u′).</w:t>
        </w:r>
      </w:ins>
    </w:p>
    <w:p w14:paraId="2F5B34C6" w14:textId="77777777" w:rsidR="00346378" w:rsidRDefault="00346378" w:rsidP="00346378">
      <w:pPr>
        <w:pStyle w:val="B10"/>
        <w:rPr>
          <w:ins w:id="930" w:author="Iraj Sodagar [2]" w:date="2022-08-10T20:43:00Z"/>
        </w:rPr>
      </w:pPr>
      <w:ins w:id="931" w:author="Iraj Sodagar [2]" w:date="2022-08-10T20:43:00Z">
        <w:r>
          <w:t>5.</w:t>
        </w:r>
        <w:r>
          <w:tab/>
          <w:t>The Provisioning function acknowledges the successful creation of the Provisioning Session to the 5GMSu Application Provider (M1u′).</w:t>
        </w:r>
      </w:ins>
    </w:p>
    <w:p w14:paraId="5904589C" w14:textId="77777777" w:rsidR="00346378" w:rsidRDefault="00346378" w:rsidP="00346378">
      <w:pPr>
        <w:keepNext/>
        <w:rPr>
          <w:ins w:id="932" w:author="Iraj Sodagar [2]" w:date="2022-08-10T20:43:00Z"/>
        </w:rPr>
      </w:pPr>
      <w:ins w:id="933" w:author="Iraj Sodagar [2]" w:date="2022-08-10T20:43:00Z">
        <w:r>
          <w:t>At some later point in time:</w:t>
        </w:r>
      </w:ins>
    </w:p>
    <w:p w14:paraId="16C8455C" w14:textId="77777777" w:rsidR="00346378" w:rsidRDefault="00346378" w:rsidP="00346378">
      <w:pPr>
        <w:pStyle w:val="B10"/>
        <w:rPr>
          <w:ins w:id="934" w:author="Iraj Sodagar [2]" w:date="2022-08-10T20:43:00Z"/>
        </w:rPr>
      </w:pPr>
      <w:ins w:id="935" w:author="Iraj Sodagar [2]" w:date="2022-08-10T20:43:00Z">
        <w:r>
          <w:t>6.</w:t>
        </w:r>
        <w:r>
          <w:tab/>
          <w:t>The 5GMSu Application Provider provides Service Access Information to the 5GMS-Aware Application (M8).</w:t>
        </w:r>
      </w:ins>
    </w:p>
    <w:p w14:paraId="1C198CC7" w14:textId="77777777" w:rsidR="00346378" w:rsidRDefault="00346378" w:rsidP="00346378">
      <w:pPr>
        <w:pStyle w:val="B10"/>
        <w:rPr>
          <w:ins w:id="936" w:author="Iraj Sodagar [2]" w:date="2022-08-21T23:29:00Z"/>
        </w:rPr>
      </w:pPr>
      <w:ins w:id="937" w:author="Iraj Sodagar [2]" w:date="2022-08-10T20:43:00Z">
        <w:r>
          <w:t>7.</w:t>
        </w:r>
        <w:r>
          <w:tab/>
        </w:r>
      </w:ins>
      <w:ins w:id="938" w:author="Iraj Sodagar [2]" w:date="2022-08-21T23:29:00Z">
        <w:r>
          <w:t>The 5GMS-Aware Application requests the 5GMSu Client to start an uplink streaming session (M6u/M7u).</w:t>
        </w:r>
      </w:ins>
    </w:p>
    <w:p w14:paraId="1B3A642B" w14:textId="77777777" w:rsidR="00346378" w:rsidRDefault="00346378" w:rsidP="00346378">
      <w:pPr>
        <w:pStyle w:val="B10"/>
        <w:rPr>
          <w:ins w:id="939" w:author="Iraj Sodagar [2]" w:date="2022-08-24T15:00:00Z"/>
        </w:rPr>
      </w:pPr>
      <w:ins w:id="940" w:author="Iraj Sodagar [2]" w:date="2022-08-21T23:29:00Z">
        <w:r>
          <w:t>8.</w:t>
        </w:r>
        <w:r>
          <w:tab/>
        </w:r>
      </w:ins>
      <w:ins w:id="941" w:author="Iraj Sodagar [2]" w:date="2022-08-10T20:43:00Z">
        <w:r>
          <w:t>Uplink media streaming starts from the 5GMSu Client to the 5GMSu AS (M4u).</w:t>
        </w:r>
      </w:ins>
    </w:p>
    <w:p w14:paraId="2A21901A" w14:textId="77777777" w:rsidR="00346378" w:rsidRDefault="00346378" w:rsidP="00346378">
      <w:pPr>
        <w:pStyle w:val="B10"/>
        <w:rPr>
          <w:ins w:id="942" w:author="Iraj Sodagar [2]" w:date="2022-08-10T20:43:00Z"/>
          <w:b/>
          <w:bCs/>
        </w:rPr>
      </w:pPr>
      <w:ins w:id="943" w:author="Iraj Sodagar [2]" w:date="2022-08-24T15:00:00Z">
        <w:r>
          <w:rPr>
            <w:b/>
            <w:bCs/>
          </w:rPr>
          <w:lastRenderedPageBreak/>
          <w:t>9.</w:t>
        </w:r>
      </w:ins>
      <w:ins w:id="944" w:author="Richard Bradbury (2022-08-25)" w:date="2022-08-25T12:24:00Z">
        <w:r>
          <w:rPr>
            <w:b/>
            <w:bCs/>
          </w:rPr>
          <w:tab/>
        </w:r>
      </w:ins>
      <w:ins w:id="945" w:author="Iraj Sodagar [2]" w:date="2022-08-24T15:00:00Z">
        <w:r>
          <w:rPr>
            <w:b/>
            <w:bCs/>
          </w:rPr>
          <w:t xml:space="preserve">If content preparation was </w:t>
        </w:r>
      </w:ins>
      <w:ins w:id="946" w:author="Iraj Sodagar [2]" w:date="2022-08-24T15:49:00Z">
        <w:r>
          <w:rPr>
            <w:b/>
            <w:bCs/>
          </w:rPr>
          <w:t xml:space="preserve">initialized </w:t>
        </w:r>
      </w:ins>
      <w:ins w:id="947" w:author="Iraj Sodagar [2]" w:date="2022-08-24T15:00:00Z">
        <w:r>
          <w:rPr>
            <w:b/>
            <w:bCs/>
          </w:rPr>
          <w:t>in step 3, the uplinked media may be manipulated by the 5GMSu AS prior to egest.</w:t>
        </w:r>
      </w:ins>
    </w:p>
    <w:p w14:paraId="64A1FE0D" w14:textId="77777777" w:rsidR="00346378" w:rsidRDefault="00346378" w:rsidP="00346378">
      <w:pPr>
        <w:pStyle w:val="B10"/>
        <w:rPr>
          <w:ins w:id="948" w:author="Iraj Sodagar [2]" w:date="2022-08-10T20:43:00Z"/>
        </w:rPr>
      </w:pPr>
      <w:ins w:id="949" w:author="Iraj Sodagar [2]" w:date="2022-08-24T15:00:00Z">
        <w:r>
          <w:t>10</w:t>
        </w:r>
      </w:ins>
      <w:ins w:id="950" w:author="Iraj Sodagar [2]" w:date="2022-08-10T20:43:00Z">
        <w:r>
          <w:t>.</w:t>
        </w:r>
        <w:r>
          <w:tab/>
          <w:t>Media streaming egest starts from the 5GMSu AS to the 5GMSu Application Provider (M2u).</w:t>
        </w:r>
      </w:ins>
    </w:p>
    <w:p w14:paraId="359C12F0" w14:textId="77777777" w:rsidR="00346378" w:rsidRDefault="00346378" w:rsidP="00346378">
      <w:pPr>
        <w:keepNext/>
        <w:rPr>
          <w:ins w:id="951" w:author="Iraj Sodagar [2]" w:date="2022-08-10T20:43:00Z"/>
        </w:rPr>
      </w:pPr>
      <w:ins w:id="952" w:author="Iraj Sodagar [2]" w:date="2022-08-10T20:43:00Z">
        <w:r>
          <w:t>Finally:</w:t>
        </w:r>
      </w:ins>
    </w:p>
    <w:p w14:paraId="3F8F4F57" w14:textId="77777777" w:rsidR="00346378" w:rsidRDefault="00346378" w:rsidP="00346378">
      <w:pPr>
        <w:pStyle w:val="B10"/>
        <w:keepNext/>
        <w:rPr>
          <w:ins w:id="953" w:author="Iraj Sodagar [2]" w:date="2022-08-10T20:43:00Z"/>
          <w:b/>
          <w:bCs/>
        </w:rPr>
      </w:pPr>
      <w:ins w:id="954" w:author="Iraj Sodagar [2]" w:date="2022-08-21T23:29:00Z">
        <w:r>
          <w:rPr>
            <w:b/>
            <w:bCs/>
          </w:rPr>
          <w:t>1</w:t>
        </w:r>
      </w:ins>
      <w:ins w:id="955" w:author="Iraj Sodagar [2]" w:date="2022-08-24T15:00:00Z">
        <w:r>
          <w:rPr>
            <w:b/>
            <w:bCs/>
          </w:rPr>
          <w:t>1</w:t>
        </w:r>
      </w:ins>
      <w:ins w:id="956" w:author="Iraj Sodagar [2]" w:date="2022-08-10T20:43:00Z">
        <w:r>
          <w:rPr>
            <w:b/>
            <w:bCs/>
          </w:rPr>
          <w:t>.</w:t>
        </w:r>
        <w:r>
          <w:rPr>
            <w:b/>
            <w:bCs/>
          </w:rPr>
          <w:tab/>
          <w:t>The 5GMSu AS releases its resources after observing a period of inactivity.</w:t>
        </w:r>
      </w:ins>
    </w:p>
    <w:p w14:paraId="77E38163" w14:textId="77777777" w:rsidR="00346378" w:rsidRDefault="00346378" w:rsidP="00346378">
      <w:pPr>
        <w:pStyle w:val="NO"/>
        <w:rPr>
          <w:ins w:id="957" w:author="Iraj Sodagar [2]" w:date="2022-08-10T18:35:00Z"/>
        </w:rPr>
      </w:pPr>
      <w:ins w:id="958" w:author="Iraj Sodagar [2]" w:date="2022-08-10T20:43:00Z">
        <w:r>
          <w:t>NOTE:</w:t>
        </w:r>
        <w:r>
          <w:tab/>
        </w:r>
      </w:ins>
      <w:ins w:id="959" w:author="Iraj Sodagar [2]" w:date="2022-08-24T15:00:00Z">
        <w:r>
          <w:t>This step</w:t>
        </w:r>
      </w:ins>
      <w:ins w:id="960" w:author="Iraj Sodagar [2]" w:date="2022-08-10T20:43:00Z">
        <w:r>
          <w:t xml:space="preserve"> is implementation-dependent.</w:t>
        </w:r>
      </w:ins>
    </w:p>
    <w:p w14:paraId="6DE7A96D" w14:textId="77777777" w:rsidR="00346378" w:rsidRDefault="00346378" w:rsidP="00346378">
      <w:pPr>
        <w:pStyle w:val="Heading1"/>
        <w:rPr>
          <w:ins w:id="961" w:author="Iraj Sodagar [2]" w:date="2022-08-10T18:35:00Z"/>
          <w:noProof/>
          <w:lang w:val="fr-FR"/>
        </w:rPr>
      </w:pPr>
      <w:ins w:id="962" w:author="Iraj Sodagar [2]" w:date="2022-08-10T18:35:00Z">
        <w:r>
          <w:rPr>
            <w:noProof/>
            <w:lang w:val="fr-FR"/>
          </w:rPr>
          <w:t>A.1</w:t>
        </w:r>
      </w:ins>
      <w:ins w:id="963" w:author="Iraj Sodagar [2]" w:date="2022-08-10T22:19:00Z">
        <w:r>
          <w:rPr>
            <w:noProof/>
            <w:lang w:val="fr-FR"/>
          </w:rPr>
          <w:t>3</w:t>
        </w:r>
      </w:ins>
      <w:ins w:id="964" w:author="Iraj Sodagar [2]" w:date="2022-08-10T18:35:00Z">
        <w:r>
          <w:rPr>
            <w:noProof/>
            <w:lang w:val="fr-FR"/>
          </w:rPr>
          <w:tab/>
          <w:t>Uplink</w:t>
        </w:r>
      </w:ins>
      <w:ins w:id="965" w:author="Richard Bradbury (2022-08-12)" w:date="2022-08-12T15:43:00Z">
        <w:r>
          <w:rPr>
            <w:noProof/>
            <w:lang w:val="fr-FR"/>
          </w:rPr>
          <w:t xml:space="preserve"> media streaming </w:t>
        </w:r>
      </w:ins>
      <w:ins w:id="966" w:author="Richard Bradbury (2022-08-25)" w:date="2022-08-25T12:44:00Z">
        <w:r>
          <w:rPr>
            <w:noProof/>
            <w:lang w:val="fr-FR"/>
          </w:rPr>
          <w:t xml:space="preserve">using content preparation </w:t>
        </w:r>
      </w:ins>
      <w:ins w:id="967" w:author="Richard Bradbury (2022-08-12)" w:date="2022-08-12T15:43:00Z">
        <w:r>
          <w:rPr>
            <w:noProof/>
            <w:lang w:val="fr-FR"/>
          </w:rPr>
          <w:t>with</w:t>
        </w:r>
      </w:ins>
      <w:ins w:id="968" w:author="Iraj Sodagar [2]" w:date="2022-08-10T18:35:00Z">
        <w:r>
          <w:rPr>
            <w:noProof/>
            <w:lang w:val="fr-FR"/>
          </w:rPr>
          <w:t xml:space="preserve"> AF in </w:t>
        </w:r>
      </w:ins>
      <w:ins w:id="969" w:author="Iraj Sodagar [2]" w:date="2022-08-10T20:45:00Z">
        <w:r>
          <w:rPr>
            <w:noProof/>
            <w:lang w:val="fr-FR"/>
          </w:rPr>
          <w:t xml:space="preserve">the </w:t>
        </w:r>
      </w:ins>
      <w:ins w:id="970" w:author="Iraj Sodagar [2]" w:date="2022-08-21T23:07:00Z">
        <w:r>
          <w:rPr>
            <w:noProof/>
            <w:lang w:val="fr-FR"/>
          </w:rPr>
          <w:t xml:space="preserve">trusted </w:t>
        </w:r>
      </w:ins>
      <w:ins w:id="971" w:author="Iraj Sodagar [2]" w:date="2022-08-21T23:10:00Z">
        <w:r>
          <w:rPr>
            <w:noProof/>
            <w:lang w:val="fr-FR"/>
          </w:rPr>
          <w:t>Data Network</w:t>
        </w:r>
      </w:ins>
      <w:ins w:id="972" w:author="Iraj Sodagar [2]" w:date="2022-08-10T18:35:00Z">
        <w:r>
          <w:rPr>
            <w:noProof/>
            <w:lang w:val="fr-FR"/>
          </w:rPr>
          <w:t xml:space="preserve"> and AS in </w:t>
        </w:r>
      </w:ins>
      <w:ins w:id="973" w:author="Iraj Sodagar [2]" w:date="2022-08-10T22:20:00Z">
        <w:r>
          <w:rPr>
            <w:noProof/>
            <w:lang w:val="fr-FR"/>
          </w:rPr>
          <w:t xml:space="preserve">the </w:t>
        </w:r>
      </w:ins>
      <w:ins w:id="974" w:author="Iraj Sodagar [2]" w:date="2022-08-10T18:35:00Z">
        <w:r>
          <w:rPr>
            <w:noProof/>
            <w:lang w:val="fr-FR"/>
          </w:rPr>
          <w:t>external domain</w:t>
        </w:r>
      </w:ins>
    </w:p>
    <w:p w14:paraId="234E1E09" w14:textId="3345DB3A" w:rsidR="00D90C69" w:rsidRDefault="00D90C69" w:rsidP="00D90C69">
      <w:pPr>
        <w:keepNext/>
        <w:keepLines/>
        <w:rPr>
          <w:ins w:id="975" w:author="Iraj Sodagar [2]" w:date="2022-11-15T23:15:00Z"/>
        </w:rPr>
      </w:pPr>
      <w:ins w:id="976" w:author="Iraj Sodagar [2]" w:date="2022-11-15T23:15:00Z">
        <w:r>
          <w:t xml:space="preserve">In this collaboration scenario, both the 5GMSu AS and 5GMSu AF are present. The 5GMSu AS resides in the external domain. While it </w:t>
        </w:r>
        <w:del w:id="977" w:author="Charles Lo (111422)" w:date="2022-11-14T15:27:00Z">
          <w:r w:rsidDel="00122A06">
            <w:delText xml:space="preserve"> </w:delText>
          </w:r>
        </w:del>
        <w:r>
          <w:t xml:space="preserve">employs 5GMS protocol and format for uplink media reception from the 5GMSu Client (M4u), </w:t>
        </w:r>
        <w:proofErr w:type="spellStart"/>
        <w:r>
          <w:t>norit</w:t>
        </w:r>
        <w:proofErr w:type="spellEnd"/>
        <w:r>
          <w:t xml:space="preserve"> performs content egest </w:t>
        </w:r>
        <w:bookmarkStart w:id="978" w:name="_Hlk119446378"/>
        <w:r>
          <w:t>to the 5GMSu Application Provider over a M2u-like (M2u’) protocol and format</w:t>
        </w:r>
      </w:ins>
      <w:bookmarkEnd w:id="978"/>
      <w:ins w:id="979" w:author="Iraj Sodagar [2]" w:date="2022-11-15T23:16:00Z">
        <w:r w:rsidR="00E76DDB">
          <w:t xml:space="preserve"> (and therefore it is called 5GMSu-like AS)</w:t>
        </w:r>
      </w:ins>
      <w:ins w:id="980" w:author="Iraj Sodagar [2]" w:date="2022-11-15T23:15:00Z">
        <w:r>
          <w:t xml:space="preserve">. The 5GMSu AF is used to interact with the </w:t>
        </w:r>
        <w:bookmarkStart w:id="981" w:name="_Hlk119446457"/>
        <w:r>
          <w:t xml:space="preserve">5GMSu Application Provider at the reference point M1 for uplink media streaming provisioning </w:t>
        </w:r>
        <w:bookmarkEnd w:id="981"/>
        <w:r>
          <w:t xml:space="preserve">System, and to interact with the Media Session Handler of the 5GMSu Client for providing Service Access Information, dynamic policy invocation and/or other uplink media streaming related functionality such as metrics reporting and network assistance). </w:t>
        </w:r>
        <w:r w:rsidRPr="00CA7246">
          <w:rPr>
            <w:noProof/>
          </w:rPr>
          <w:t>The Provisioning API (M1</w:t>
        </w:r>
        <w:r>
          <w:rPr>
            <w:noProof/>
          </w:rPr>
          <w:t>u</w:t>
        </w:r>
        <w:r w:rsidRPr="00CA7246">
          <w:rPr>
            <w:noProof/>
          </w:rPr>
          <w:t>′) and Ingest API (M2</w:t>
        </w:r>
        <w:r>
          <w:rPr>
            <w:noProof/>
          </w:rPr>
          <w:t>u</w:t>
        </w:r>
        <w:r w:rsidRPr="00CA7246">
          <w:rPr>
            <w:noProof/>
          </w:rPr>
          <w:t>′) may follow 5GMS specifications.</w:t>
        </w:r>
      </w:ins>
    </w:p>
    <w:p w14:paraId="345D12CC" w14:textId="77777777" w:rsidR="00346378" w:rsidRDefault="00346378" w:rsidP="00346378">
      <w:pPr>
        <w:keepNext/>
        <w:jc w:val="center"/>
        <w:rPr>
          <w:ins w:id="982" w:author="Iraj Sodagar [2]" w:date="2022-08-10T18:35:00Z"/>
        </w:rPr>
      </w:pPr>
      <w:ins w:id="983" w:author="Iraj Sodagar [2]" w:date="2022-08-10T18:35:00Z">
        <w:r>
          <w:object w:dxaOrig="9610" w:dyaOrig="3330" w14:anchorId="760C135D">
            <v:shape id="_x0000_i1031" type="#_x0000_t75" style="width:480.5pt;height:166.5pt" o:ole="">
              <v:imagedata r:id="rId30" o:title="" croptop="20811f" cropbottom="20993f" cropleft="2662f" cropright="24474f"/>
            </v:shape>
            <o:OLEObject Type="Embed" ProgID="PowerPoint.Slide.12" ShapeID="_x0000_i1031" DrawAspect="Content" ObjectID="_1730122178" r:id="rId31"/>
          </w:object>
        </w:r>
      </w:ins>
    </w:p>
    <w:p w14:paraId="71A6E2EA" w14:textId="77777777" w:rsidR="00346378" w:rsidRDefault="00346378" w:rsidP="00346378">
      <w:pPr>
        <w:pStyle w:val="TF"/>
        <w:rPr>
          <w:ins w:id="984" w:author="Iraj Sodagar [2]" w:date="2022-08-10T20:51:00Z"/>
          <w:noProof/>
          <w:lang w:val="fr-FR"/>
        </w:rPr>
      </w:pPr>
      <w:ins w:id="985" w:author="Iraj Sodagar [2]" w:date="2022-08-10T18:35:00Z">
        <w:r>
          <w:t>Figure A.1</w:t>
        </w:r>
      </w:ins>
      <w:ins w:id="986" w:author="Iraj Sodagar [2]" w:date="2022-08-10T22:20:00Z">
        <w:r>
          <w:t>3</w:t>
        </w:r>
      </w:ins>
      <w:ins w:id="987" w:author="Iraj Sodagar [2]" w:date="2022-08-10T18:35:00Z">
        <w:r>
          <w:t xml:space="preserve">-1: </w:t>
        </w:r>
      </w:ins>
      <w:ins w:id="988" w:author="Iraj Sodagar [2]" w:date="2022-08-10T20:45:00Z">
        <w:r>
          <w:rPr>
            <w:noProof/>
            <w:lang w:val="fr-FR"/>
          </w:rPr>
          <w:t>Uplink</w:t>
        </w:r>
      </w:ins>
      <w:ins w:id="989" w:author="Richard Bradbury (2022-08-12)" w:date="2022-08-12T15:45:00Z">
        <w:r>
          <w:rPr>
            <w:noProof/>
            <w:lang w:val="fr-FR"/>
          </w:rPr>
          <w:t xml:space="preserve"> media streaming</w:t>
        </w:r>
      </w:ins>
      <w:ins w:id="990" w:author="Iraj Sodagar [2]" w:date="2022-08-10T20:45:00Z">
        <w:r>
          <w:rPr>
            <w:noProof/>
            <w:lang w:val="fr-FR"/>
          </w:rPr>
          <w:t xml:space="preserve"> AF in the </w:t>
        </w:r>
      </w:ins>
      <w:ins w:id="991" w:author="Iraj Sodagar [2]" w:date="2022-08-21T23:07:00Z">
        <w:r>
          <w:rPr>
            <w:noProof/>
            <w:lang w:val="fr-FR"/>
          </w:rPr>
          <w:t xml:space="preserve">trusted </w:t>
        </w:r>
      </w:ins>
      <w:ins w:id="992" w:author="Iraj Sodagar [2]" w:date="2022-08-21T23:10:00Z">
        <w:r>
          <w:rPr>
            <w:noProof/>
            <w:lang w:val="fr-FR"/>
          </w:rPr>
          <w:t>Data Network</w:t>
        </w:r>
      </w:ins>
      <w:ins w:id="993" w:author="Iraj Sodagar [2]" w:date="2022-08-10T20:45:00Z">
        <w:r>
          <w:rPr>
            <w:noProof/>
            <w:lang w:val="fr-FR"/>
          </w:rPr>
          <w:t xml:space="preserve"> and AS in </w:t>
        </w:r>
      </w:ins>
      <w:ins w:id="994" w:author="Iraj Sodagar [2]" w:date="2022-08-10T22:20:00Z">
        <w:r>
          <w:rPr>
            <w:noProof/>
            <w:lang w:val="fr-FR"/>
          </w:rPr>
          <w:t xml:space="preserve">the </w:t>
        </w:r>
      </w:ins>
      <w:ins w:id="995" w:author="Iraj Sodagar [2]" w:date="2022-08-10T20:45:00Z">
        <w:r>
          <w:rPr>
            <w:noProof/>
            <w:lang w:val="fr-FR"/>
          </w:rPr>
          <w:t>external domain</w:t>
        </w:r>
      </w:ins>
    </w:p>
    <w:p w14:paraId="2A5C1DCD" w14:textId="77777777" w:rsidR="00346378" w:rsidRDefault="00346378" w:rsidP="00346378">
      <w:pPr>
        <w:keepNext/>
        <w:rPr>
          <w:ins w:id="996" w:author="Iraj Sodagar [2]" w:date="2022-08-10T20:51:00Z"/>
        </w:rPr>
      </w:pPr>
      <w:ins w:id="997" w:author="Iraj Sodagar [2]" w:date="2022-08-10T20:51:00Z">
        <w:r>
          <w:lastRenderedPageBreak/>
          <w:t>Figure A.1</w:t>
        </w:r>
      </w:ins>
      <w:ins w:id="998" w:author="Iraj Sodagar [2]" w:date="2022-08-10T22:20:00Z">
        <w:r>
          <w:t>3</w:t>
        </w:r>
      </w:ins>
      <w:ins w:id="999" w:author="Iraj Sodagar [2]" w:date="2022-08-10T20:51:00Z">
        <w:r>
          <w:noBreakHyphen/>
          <w:t>2 provides a high-level call flow for this collaboration scenario.</w:t>
        </w:r>
      </w:ins>
    </w:p>
    <w:p w14:paraId="2AEFFF71" w14:textId="47B0C310" w:rsidR="00346378" w:rsidRDefault="00880266" w:rsidP="00346378">
      <w:pPr>
        <w:keepNext/>
        <w:jc w:val="center"/>
        <w:rPr>
          <w:ins w:id="1000" w:author="Iraj Sodagar [2]" w:date="2022-08-10T20:44:00Z"/>
        </w:rPr>
      </w:pPr>
      <w:ins w:id="1001" w:author="Iraj Sodagar [2]" w:date="2022-08-10T20:44:00Z">
        <w:r>
          <w:object w:dxaOrig="16170" w:dyaOrig="15620" w14:anchorId="484FDCC2">
            <v:shape id="_x0000_i1032" type="#_x0000_t75" style="width:481pt;height:464.5pt" o:ole="" o:preferrelative="f" filled="t">
              <v:imagedata r:id="rId32" o:title=""/>
            </v:shape>
            <o:OLEObject Type="Embed" ProgID="Mscgen.Chart" ShapeID="_x0000_i1032" DrawAspect="Content" ObjectID="_1730122179" r:id="rId33"/>
          </w:object>
        </w:r>
      </w:ins>
    </w:p>
    <w:p w14:paraId="54274DD8" w14:textId="77777777" w:rsidR="00346378" w:rsidRDefault="00346378" w:rsidP="00346378">
      <w:pPr>
        <w:pStyle w:val="TF"/>
        <w:rPr>
          <w:ins w:id="1002" w:author="Iraj Sodagar [2]" w:date="2022-08-10T20:44:00Z"/>
        </w:rPr>
      </w:pPr>
      <w:ins w:id="1003" w:author="Iraj Sodagar [2]" w:date="2022-08-10T20:44:00Z">
        <w:r>
          <w:t>Figure A.1</w:t>
        </w:r>
      </w:ins>
      <w:ins w:id="1004" w:author="Iraj Sodagar [2]" w:date="2022-08-10T22:20:00Z">
        <w:r>
          <w:t>3</w:t>
        </w:r>
      </w:ins>
      <w:ins w:id="1005" w:author="Iraj Sodagar [2]" w:date="2022-08-10T20:44:00Z">
        <w:r>
          <w:t>-2: Call flow</w:t>
        </w:r>
      </w:ins>
      <w:ins w:id="1006" w:author="Iraj Sodagar [2]" w:date="2022-08-10T20:52:00Z">
        <w:r>
          <w:t xml:space="preserve"> for </w:t>
        </w:r>
      </w:ins>
      <w:ins w:id="1007" w:author="Richard Bradbury (2022-08-12)" w:date="2022-08-12T16:02:00Z">
        <w:r>
          <w:t>u</w:t>
        </w:r>
      </w:ins>
      <w:ins w:id="1008" w:author="Iraj Sodagar [2]" w:date="2022-08-10T20:52:00Z">
        <w:r>
          <w:rPr>
            <w:noProof/>
            <w:lang w:val="fr-FR"/>
          </w:rPr>
          <w:t>plink</w:t>
        </w:r>
      </w:ins>
      <w:ins w:id="1009" w:author="Richard Bradbury (2022-08-12)" w:date="2022-08-12T16:02:00Z">
        <w:r>
          <w:rPr>
            <w:noProof/>
            <w:lang w:val="fr-FR"/>
          </w:rPr>
          <w:t xml:space="preserve"> media streaming </w:t>
        </w:r>
      </w:ins>
      <w:ins w:id="1010" w:author="Richard Bradbury (2022-08-25)" w:date="2022-08-25T12:44:00Z">
        <w:r>
          <w:rPr>
            <w:noProof/>
            <w:lang w:val="fr-FR"/>
          </w:rPr>
          <w:t xml:space="preserve">using content preparation </w:t>
        </w:r>
      </w:ins>
      <w:ins w:id="1011" w:author="Richard Bradbury (2022-08-12)" w:date="2022-08-12T16:02:00Z">
        <w:r>
          <w:rPr>
            <w:noProof/>
            <w:lang w:val="fr-FR"/>
          </w:rPr>
          <w:t>with</w:t>
        </w:r>
      </w:ins>
      <w:ins w:id="1012" w:author="Iraj Sodagar [2]" w:date="2022-08-10T20:52:00Z">
        <w:r>
          <w:rPr>
            <w:noProof/>
            <w:lang w:val="fr-FR"/>
          </w:rPr>
          <w:t xml:space="preserve"> AF in the </w:t>
        </w:r>
      </w:ins>
      <w:ins w:id="1013" w:author="Iraj Sodagar [2]" w:date="2022-08-21T23:07:00Z">
        <w:r>
          <w:rPr>
            <w:noProof/>
            <w:lang w:val="fr-FR"/>
          </w:rPr>
          <w:t xml:space="preserve">trusted </w:t>
        </w:r>
      </w:ins>
      <w:ins w:id="1014" w:author="Iraj Sodagar [2]" w:date="2022-08-21T23:10:00Z">
        <w:r>
          <w:rPr>
            <w:noProof/>
            <w:lang w:val="fr-FR"/>
          </w:rPr>
          <w:t>Data Network</w:t>
        </w:r>
      </w:ins>
      <w:ins w:id="1015" w:author="Iraj Sodagar [2]" w:date="2022-08-10T20:52:00Z">
        <w:r>
          <w:rPr>
            <w:noProof/>
            <w:lang w:val="fr-FR"/>
          </w:rPr>
          <w:t xml:space="preserve"> and AS</w:t>
        </w:r>
      </w:ins>
      <w:ins w:id="1016" w:author="Richard Bradbury (2022-08-12)" w:date="2022-08-12T16:03:00Z">
        <w:r>
          <w:rPr>
            <w:noProof/>
            <w:lang w:val="fr-FR"/>
          </w:rPr>
          <w:t> </w:t>
        </w:r>
      </w:ins>
      <w:ins w:id="1017" w:author="Iraj Sodagar [2]" w:date="2022-08-10T20:52:00Z">
        <w:r>
          <w:rPr>
            <w:noProof/>
            <w:lang w:val="fr-FR"/>
          </w:rPr>
          <w:t>in</w:t>
        </w:r>
      </w:ins>
      <w:ins w:id="1018" w:author="Richard Bradbury (2022-08-12)" w:date="2022-08-12T16:03:00Z">
        <w:r>
          <w:rPr>
            <w:noProof/>
            <w:lang w:val="fr-FR"/>
          </w:rPr>
          <w:t> the </w:t>
        </w:r>
      </w:ins>
      <w:ins w:id="1019" w:author="Iraj Sodagar [2]" w:date="2022-08-10T20:52:00Z">
        <w:r>
          <w:rPr>
            <w:noProof/>
            <w:lang w:val="fr-FR"/>
          </w:rPr>
          <w:t>external</w:t>
        </w:r>
      </w:ins>
      <w:ins w:id="1020" w:author="Richard Bradbury (2022-08-12)" w:date="2022-08-12T16:03:00Z">
        <w:r>
          <w:rPr>
            <w:noProof/>
            <w:lang w:val="fr-FR"/>
          </w:rPr>
          <w:t> </w:t>
        </w:r>
      </w:ins>
      <w:ins w:id="1021" w:author="Iraj Sodagar [2]" w:date="2022-08-10T20:52:00Z">
        <w:r>
          <w:rPr>
            <w:noProof/>
            <w:lang w:val="fr-FR"/>
          </w:rPr>
          <w:t>domain</w:t>
        </w:r>
      </w:ins>
    </w:p>
    <w:p w14:paraId="02E22F5D" w14:textId="77777777" w:rsidR="00346378" w:rsidRDefault="00346378" w:rsidP="00346378">
      <w:pPr>
        <w:keepNext/>
        <w:rPr>
          <w:ins w:id="1022" w:author="Iraj Sodagar [2]" w:date="2022-08-10T20:44:00Z"/>
        </w:rPr>
      </w:pPr>
      <w:ins w:id="1023" w:author="Iraj Sodagar [2]" w:date="2022-08-10T20:44:00Z">
        <w:r>
          <w:t>Steps:</w:t>
        </w:r>
      </w:ins>
    </w:p>
    <w:p w14:paraId="3A3FB8BC" w14:textId="77777777" w:rsidR="00346378" w:rsidRDefault="00346378" w:rsidP="00346378">
      <w:pPr>
        <w:pStyle w:val="B10"/>
        <w:keepNext/>
        <w:rPr>
          <w:ins w:id="1024" w:author="Iraj Sodagar [2]" w:date="2022-08-10T20:44:00Z"/>
        </w:rPr>
      </w:pPr>
      <w:ins w:id="1025" w:author="Iraj Sodagar [2]" w:date="2022-08-10T20:44:00Z">
        <w:r>
          <w:t>1.</w:t>
        </w:r>
        <w:r>
          <w:tab/>
          <w:t>The 5GMSu Application Provider creates a Provisioning Session with its internal Provisioning function (M1u′).</w:t>
        </w:r>
      </w:ins>
    </w:p>
    <w:p w14:paraId="399ED5BF" w14:textId="77777777" w:rsidR="00346378" w:rsidRDefault="00346378" w:rsidP="00346378">
      <w:pPr>
        <w:pStyle w:val="B10"/>
        <w:rPr>
          <w:ins w:id="1026" w:author="Iraj Sodagar [2]" w:date="2022-08-10T20:44:00Z"/>
          <w:b/>
          <w:bCs/>
        </w:rPr>
      </w:pPr>
      <w:ins w:id="1027" w:author="Iraj Sodagar [2]" w:date="2022-08-10T20:44:00Z">
        <w:r>
          <w:rPr>
            <w:b/>
            <w:bCs/>
          </w:rPr>
          <w:t>2.</w:t>
        </w:r>
        <w:r>
          <w:rPr>
            <w:b/>
            <w:bCs/>
          </w:rPr>
          <w:tab/>
          <w:t>The Provisioning function requests the 5GMSu-like AS to initialise the required content preparation process instantiation (M3u′).</w:t>
        </w:r>
      </w:ins>
    </w:p>
    <w:p w14:paraId="1D7ADBE0" w14:textId="77777777" w:rsidR="00346378" w:rsidRDefault="00346378" w:rsidP="00346378">
      <w:pPr>
        <w:pStyle w:val="B10"/>
        <w:rPr>
          <w:ins w:id="1028" w:author="Iraj Sodagar [2]" w:date="2022-08-10T20:44:00Z"/>
          <w:b/>
          <w:bCs/>
        </w:rPr>
      </w:pPr>
      <w:ins w:id="1029" w:author="Iraj Sodagar [2]" w:date="2022-08-10T20:44:00Z">
        <w:r>
          <w:rPr>
            <w:b/>
            <w:bCs/>
          </w:rPr>
          <w:t>3.</w:t>
        </w:r>
        <w:r>
          <w:rPr>
            <w:b/>
            <w:bCs/>
          </w:rPr>
          <w:tab/>
          <w:t>The 5GMSu-like AS instantiates the content preparation process.</w:t>
        </w:r>
      </w:ins>
    </w:p>
    <w:p w14:paraId="0D51F1E7" w14:textId="77777777" w:rsidR="00346378" w:rsidRDefault="00346378" w:rsidP="00346378">
      <w:pPr>
        <w:pStyle w:val="B10"/>
        <w:rPr>
          <w:ins w:id="1030" w:author="Iraj Sodagar [2]" w:date="2022-08-10T20:44:00Z"/>
          <w:b/>
          <w:bCs/>
        </w:rPr>
      </w:pPr>
      <w:ins w:id="1031" w:author="Iraj Sodagar [2]" w:date="2022-08-10T20:44:00Z">
        <w:r>
          <w:rPr>
            <w:b/>
            <w:bCs/>
          </w:rPr>
          <w:t>4.</w:t>
        </w:r>
        <w:r>
          <w:rPr>
            <w:b/>
            <w:bCs/>
          </w:rPr>
          <w:tab/>
          <w:t>The 5GMSu-like AS acknowledges the Provisioning the instantiation of required process (M3u′).</w:t>
        </w:r>
      </w:ins>
    </w:p>
    <w:p w14:paraId="1BB9D003" w14:textId="77777777" w:rsidR="00346378" w:rsidRDefault="00346378" w:rsidP="00346378">
      <w:pPr>
        <w:pStyle w:val="B10"/>
        <w:rPr>
          <w:ins w:id="1032" w:author="Iraj Sodagar [2]" w:date="2022-08-10T20:44:00Z"/>
        </w:rPr>
      </w:pPr>
      <w:ins w:id="1033" w:author="Iraj Sodagar [2]" w:date="2022-08-10T20:44:00Z">
        <w:r>
          <w:t>5.</w:t>
        </w:r>
        <w:r>
          <w:tab/>
          <w:t>The Provisioning function acknowledges successful provisioning to the 5GMSu Application Provider (M1u′).</w:t>
        </w:r>
      </w:ins>
    </w:p>
    <w:p w14:paraId="426DB332" w14:textId="77777777" w:rsidR="00346378" w:rsidRDefault="00346378" w:rsidP="00346378">
      <w:pPr>
        <w:pStyle w:val="B10"/>
        <w:rPr>
          <w:ins w:id="1034" w:author="Iraj Sodagar [2]" w:date="2022-08-10T20:44:00Z"/>
        </w:rPr>
      </w:pPr>
      <w:ins w:id="1035" w:author="Iraj Sodagar [2]" w:date="2022-08-10T20:44:00Z">
        <w:r>
          <w:t>6.</w:t>
        </w:r>
        <w:r>
          <w:tab/>
          <w:t>The 5GMSu Application Provider creates a Provisioning Session for uplink streaming with the 5GMSu AF.</w:t>
        </w:r>
      </w:ins>
    </w:p>
    <w:p w14:paraId="0580502C" w14:textId="77777777" w:rsidR="00346378" w:rsidRDefault="00346378" w:rsidP="00346378">
      <w:pPr>
        <w:keepNext/>
        <w:rPr>
          <w:ins w:id="1036" w:author="Iraj Sodagar [2]" w:date="2022-08-21T23:34:00Z"/>
        </w:rPr>
      </w:pPr>
      <w:ins w:id="1037" w:author="Iraj Sodagar [2]" w:date="2022-08-21T23:34:00Z">
        <w:r>
          <w:lastRenderedPageBreak/>
          <w:t xml:space="preserve"> At some later point in time:</w:t>
        </w:r>
      </w:ins>
    </w:p>
    <w:p w14:paraId="269054A5" w14:textId="77777777" w:rsidR="00346378" w:rsidRDefault="00346378" w:rsidP="00346378">
      <w:pPr>
        <w:pStyle w:val="B10"/>
        <w:rPr>
          <w:ins w:id="1038" w:author="Iraj Sodagar [2]" w:date="2022-08-21T23:34:00Z"/>
        </w:rPr>
      </w:pPr>
      <w:ins w:id="1039" w:author="Iraj Sodagar [2]" w:date="2022-08-21T23:34:00Z">
        <w:r>
          <w:t>7.</w:t>
        </w:r>
        <w:r>
          <w:tab/>
          <w:t>The 5GMSu Application Provider provides Service Access Information to the 5GMS-Aware Application at reference point M8u.</w:t>
        </w:r>
      </w:ins>
    </w:p>
    <w:p w14:paraId="0A0BFB50" w14:textId="77777777" w:rsidR="00346378" w:rsidRDefault="00346378" w:rsidP="00346378">
      <w:pPr>
        <w:pStyle w:val="B10"/>
        <w:rPr>
          <w:ins w:id="1040" w:author="Iraj Sodagar [2]" w:date="2022-08-21T23:34:00Z"/>
        </w:rPr>
      </w:pPr>
      <w:ins w:id="1041" w:author="Iraj Sodagar [2]" w:date="2022-08-21T23:34:00Z">
        <w:r>
          <w:t>8.</w:t>
        </w:r>
        <w:r>
          <w:tab/>
          <w:t>The 5GMS-Aware Application requests the 5GMSu Client to start an uplink streaming session (M6u/M7u).</w:t>
        </w:r>
      </w:ins>
    </w:p>
    <w:p w14:paraId="08B4D67A" w14:textId="3ACEFC2C" w:rsidR="00346378" w:rsidRDefault="00346378" w:rsidP="00346378">
      <w:pPr>
        <w:pStyle w:val="B10"/>
        <w:keepNext/>
        <w:rPr>
          <w:ins w:id="1042" w:author="Iraj Sodagar [2]" w:date="2022-08-21T23:34:00Z"/>
          <w:b/>
          <w:bCs/>
        </w:rPr>
      </w:pPr>
      <w:ins w:id="1043" w:author="Iraj Sodagar [2]" w:date="2022-08-24T14:18:00Z">
        <w:r>
          <w:rPr>
            <w:b/>
            <w:bCs/>
          </w:rPr>
          <w:t>9</w:t>
        </w:r>
      </w:ins>
      <w:ins w:id="1044" w:author="Iraj Sodagar [2]" w:date="2022-08-21T23:34:00Z">
        <w:r>
          <w:rPr>
            <w:b/>
            <w:bCs/>
          </w:rPr>
          <w:t xml:space="preserve">. The 5GMSu Client </w:t>
        </w:r>
      </w:ins>
      <w:ins w:id="1045" w:author="Iraj Sodagar [2]" w:date="2022-08-22T00:07:00Z">
        <w:r>
          <w:rPr>
            <w:b/>
            <w:bCs/>
          </w:rPr>
          <w:t xml:space="preserve">requests </w:t>
        </w:r>
      </w:ins>
      <w:ins w:id="1046" w:author="Richard Bradbury (2022-11-16)" w:date="2022-11-16T13:26:00Z">
        <w:r w:rsidR="00676510">
          <w:rPr>
            <w:b/>
            <w:bCs/>
          </w:rPr>
          <w:t>th</w:t>
        </w:r>
      </w:ins>
      <w:ins w:id="1047" w:author="Richard Bradbury (2022-11-16)" w:date="2022-11-16T13:28:00Z">
        <w:r w:rsidR="00676510">
          <w:rPr>
            <w:b/>
            <w:bCs/>
          </w:rPr>
          <w:t>at</w:t>
        </w:r>
      </w:ins>
      <w:ins w:id="1048" w:author="Richard Bradbury (2022-11-16)" w:date="2022-11-16T13:26:00Z">
        <w:r w:rsidR="00676510">
          <w:rPr>
            <w:b/>
            <w:bCs/>
          </w:rPr>
          <w:t xml:space="preserve"> the 5GMS</w:t>
        </w:r>
      </w:ins>
      <w:ins w:id="1049" w:author="Richard Bradbury (2022-11-16)" w:date="2022-11-16T13:27:00Z">
        <w:r w:rsidR="00676510">
          <w:rPr>
            <w:b/>
            <w:bCs/>
          </w:rPr>
          <w:t xml:space="preserve">u AF </w:t>
        </w:r>
      </w:ins>
      <w:ins w:id="1050" w:author="Iraj Sodagar [2]" w:date="2022-11-15T22:26:00Z">
        <w:r w:rsidR="00423355">
          <w:rPr>
            <w:b/>
            <w:bCs/>
          </w:rPr>
          <w:t>initia</w:t>
        </w:r>
      </w:ins>
      <w:ins w:id="1051" w:author="Richard Bradbury (2022-11-16)" w:date="2022-11-16T13:26:00Z">
        <w:r w:rsidR="00676510">
          <w:rPr>
            <w:b/>
            <w:bCs/>
          </w:rPr>
          <w:t>l</w:t>
        </w:r>
      </w:ins>
      <w:ins w:id="1052" w:author="Richard Bradbury (2022-11-16)" w:date="2022-11-16T13:22:00Z">
        <w:r w:rsidR="00C50A04">
          <w:rPr>
            <w:b/>
            <w:bCs/>
          </w:rPr>
          <w:t>is</w:t>
        </w:r>
      </w:ins>
      <w:ins w:id="1053" w:author="Richard Bradbury (2022-11-16)" w:date="2022-11-16T13:26:00Z">
        <w:r w:rsidR="00676510">
          <w:rPr>
            <w:b/>
            <w:bCs/>
          </w:rPr>
          <w:t>es</w:t>
        </w:r>
      </w:ins>
      <w:ins w:id="1054" w:author="Iraj Sodagar [2]" w:date="2022-11-15T22:26:00Z">
        <w:del w:id="1055" w:author="Richard Bradbury (2022-11-16)" w:date="2022-11-16T13:22:00Z">
          <w:r w:rsidR="00423355" w:rsidDel="00C50A04">
            <w:rPr>
              <w:b/>
              <w:bCs/>
            </w:rPr>
            <w:delText>ting the network for</w:delText>
          </w:r>
        </w:del>
        <w:r w:rsidR="00423355">
          <w:rPr>
            <w:b/>
            <w:bCs/>
          </w:rPr>
          <w:t xml:space="preserve"> uplink </w:t>
        </w:r>
      </w:ins>
      <w:ins w:id="1056" w:author="Richard Bradbury (2022-11-16)" w:date="2022-11-16T16:29:00Z">
        <w:r w:rsidR="00931E75">
          <w:rPr>
            <w:b/>
            <w:bCs/>
          </w:rPr>
          <w:t xml:space="preserve">media </w:t>
        </w:r>
      </w:ins>
      <w:ins w:id="1057" w:author="Iraj Sodagar [2]" w:date="2022-11-15T22:26:00Z">
        <w:r w:rsidR="00423355">
          <w:rPr>
            <w:b/>
            <w:bCs/>
          </w:rPr>
          <w:t>streaming</w:t>
        </w:r>
      </w:ins>
      <w:ins w:id="1058" w:author="Iraj Sodagar [2]" w:date="2022-08-21T23:34:00Z">
        <w:r>
          <w:rPr>
            <w:b/>
            <w:bCs/>
          </w:rPr>
          <w:t xml:space="preserve"> (M5u).</w:t>
        </w:r>
      </w:ins>
    </w:p>
    <w:p w14:paraId="1C94B275" w14:textId="77777777" w:rsidR="00346378" w:rsidRDefault="00346378" w:rsidP="00346378">
      <w:pPr>
        <w:pStyle w:val="NO"/>
        <w:rPr>
          <w:ins w:id="1059" w:author="Richard Bradbury (2022-08-25)" w:date="2022-08-25T13:17:00Z"/>
        </w:rPr>
      </w:pPr>
      <w:ins w:id="1060" w:author="Richard Bradbury (2022-08-25)" w:date="2022-08-25T13:17:00Z">
        <w:r>
          <w:t>NOTE:</w:t>
        </w:r>
        <w:r>
          <w:tab/>
          <w:t xml:space="preserve">This step is redundant in this </w:t>
        </w:r>
        <w:proofErr w:type="gramStart"/>
        <w:r>
          <w:t>collaboration, but</w:t>
        </w:r>
        <w:proofErr w:type="gramEnd"/>
        <w:r>
          <w:t xml:space="preserve"> occur</w:t>
        </w:r>
      </w:ins>
      <w:ins w:id="1061" w:author="Richard Bradbury (2022-08-25)" w:date="2022-08-25T13:18:00Z">
        <w:r>
          <w:t>s in order that other collaborations are supported</w:t>
        </w:r>
      </w:ins>
      <w:ins w:id="1062" w:author="Richard Bradbury (2022-08-25)" w:date="2022-08-25T13:17:00Z">
        <w:r>
          <w:t>.</w:t>
        </w:r>
      </w:ins>
    </w:p>
    <w:p w14:paraId="0F8EE575" w14:textId="77777777" w:rsidR="00346378" w:rsidRDefault="00346378" w:rsidP="00346378">
      <w:pPr>
        <w:pStyle w:val="B10"/>
        <w:ind w:left="0" w:firstLine="0"/>
        <w:rPr>
          <w:ins w:id="1063" w:author="Iraj Sodagar [2]" w:date="2022-08-21T23:34:00Z"/>
        </w:rPr>
      </w:pPr>
      <w:ins w:id="1064" w:author="Iraj Sodagar [2]" w:date="2022-08-21T23:34:00Z">
        <w:r>
          <w:t>Alternatively:</w:t>
        </w:r>
      </w:ins>
    </w:p>
    <w:p w14:paraId="780580C2" w14:textId="77777777" w:rsidR="00346378" w:rsidRDefault="00346378" w:rsidP="00346378">
      <w:pPr>
        <w:pStyle w:val="B10"/>
        <w:rPr>
          <w:ins w:id="1065" w:author="Iraj Sodagar [2]" w:date="2022-08-21T23:34:00Z"/>
        </w:rPr>
      </w:pPr>
      <w:ins w:id="1066" w:author="Iraj Sodagar [2]" w:date="2022-08-21T23:35:00Z">
        <w:r>
          <w:t>1</w:t>
        </w:r>
      </w:ins>
      <w:ins w:id="1067" w:author="Iraj Sodagar [2]" w:date="2022-08-24T14:18:00Z">
        <w:r>
          <w:t>0</w:t>
        </w:r>
      </w:ins>
      <w:ins w:id="1068" w:author="Iraj Sodagar [2]" w:date="2022-08-21T23:34:00Z">
        <w:r>
          <w:t>.</w:t>
        </w:r>
        <w:r>
          <w:tab/>
          <w:t>The 5GMS-Aware Application requests the 5GMSu Client to start an uplink streaming session (M6u/M7u).</w:t>
        </w:r>
      </w:ins>
    </w:p>
    <w:p w14:paraId="062988B8" w14:textId="77777777" w:rsidR="00346378" w:rsidRDefault="00346378" w:rsidP="00346378">
      <w:pPr>
        <w:pStyle w:val="B10"/>
        <w:rPr>
          <w:ins w:id="1069" w:author="Iraj Sodagar [2]" w:date="2022-08-21T23:34:00Z"/>
        </w:rPr>
      </w:pPr>
      <w:ins w:id="1070" w:author="Iraj Sodagar [2]" w:date="2022-08-21T23:34:00Z">
        <w:r>
          <w:t>1</w:t>
        </w:r>
      </w:ins>
      <w:ins w:id="1071" w:author="Iraj Sodagar [2]" w:date="2022-08-24T14:18:00Z">
        <w:r>
          <w:t>1</w:t>
        </w:r>
      </w:ins>
      <w:ins w:id="1072" w:author="Iraj Sodagar [2]" w:date="2022-08-21T23:34:00Z">
        <w:r>
          <w:t>.</w:t>
        </w:r>
        <w:r>
          <w:tab/>
          <w:t>The 5GMSu Client requests Service Access Information from the 5GSMu AF at reference point M5u.</w:t>
        </w:r>
      </w:ins>
    </w:p>
    <w:p w14:paraId="026EA03D" w14:textId="77777777" w:rsidR="00346378" w:rsidRDefault="00346378" w:rsidP="00346378">
      <w:pPr>
        <w:keepNext/>
        <w:rPr>
          <w:ins w:id="1073" w:author="Iraj Sodagar [2]" w:date="2022-08-24T14:18:00Z"/>
        </w:rPr>
      </w:pPr>
      <w:ins w:id="1074" w:author="Iraj Sodagar [2]" w:date="2022-08-10T20:44:00Z">
        <w:r>
          <w:t>At some later point in time:</w:t>
        </w:r>
      </w:ins>
    </w:p>
    <w:p w14:paraId="6905E9C6" w14:textId="77777777" w:rsidR="00346378" w:rsidRDefault="00346378" w:rsidP="00346378">
      <w:pPr>
        <w:pStyle w:val="B10"/>
        <w:keepNext/>
        <w:rPr>
          <w:ins w:id="1075" w:author="Iraj Sodagar [2]" w:date="2022-08-10T20:44:00Z"/>
        </w:rPr>
      </w:pPr>
      <w:ins w:id="1076" w:author="Iraj Sodagar [2]" w:date="2022-08-24T14:18:00Z">
        <w:r>
          <w:t>12.</w:t>
        </w:r>
      </w:ins>
      <w:ins w:id="1077" w:author="Richard Bradbury (2022-08-25)" w:date="2022-08-25T12:24:00Z">
        <w:r>
          <w:tab/>
        </w:r>
      </w:ins>
      <w:ins w:id="1078" w:author="Iraj Sodagar [2]" w:date="2022-08-24T14:18:00Z">
        <w:r>
          <w:t>If remote configuration and control is activated, the 5GMSu AF configures and controls the 5GMSu Client remotely (M5u).</w:t>
        </w:r>
      </w:ins>
    </w:p>
    <w:p w14:paraId="22E631D1" w14:textId="77777777" w:rsidR="00346378" w:rsidRDefault="00346378" w:rsidP="00346378">
      <w:pPr>
        <w:pStyle w:val="B10"/>
        <w:rPr>
          <w:ins w:id="1079" w:author="Iraj Sodagar [2]" w:date="2022-08-24T15:02:00Z"/>
        </w:rPr>
      </w:pPr>
      <w:ins w:id="1080" w:author="Iraj Sodagar [2]" w:date="2022-08-10T20:44:00Z">
        <w:r>
          <w:t>1</w:t>
        </w:r>
      </w:ins>
      <w:ins w:id="1081" w:author="Iraj Sodagar [2]" w:date="2022-08-21T23:36:00Z">
        <w:r>
          <w:t>3</w:t>
        </w:r>
      </w:ins>
      <w:ins w:id="1082" w:author="Iraj Sodagar [2]" w:date="2022-08-10T20:44:00Z">
        <w:r>
          <w:t>.</w:t>
        </w:r>
        <w:r>
          <w:tab/>
          <w:t>Uplink media streaming starts from the 5GMSu Client to the 5GMSu-like AS (M4u</w:t>
        </w:r>
        <w:bookmarkStart w:id="1083" w:name="_Hlk72918603"/>
        <w:r>
          <w:t>′</w:t>
        </w:r>
        <w:bookmarkEnd w:id="1083"/>
        <w:r>
          <w:t>).</w:t>
        </w:r>
      </w:ins>
    </w:p>
    <w:p w14:paraId="7411E415" w14:textId="77777777" w:rsidR="00346378" w:rsidRDefault="00346378" w:rsidP="00346378">
      <w:pPr>
        <w:pStyle w:val="B10"/>
        <w:rPr>
          <w:ins w:id="1084" w:author="Iraj Sodagar [2]" w:date="2022-08-10T20:44:00Z"/>
          <w:b/>
          <w:bCs/>
        </w:rPr>
      </w:pPr>
      <w:ins w:id="1085" w:author="Iraj Sodagar [2]" w:date="2022-08-24T15:02:00Z">
        <w:r>
          <w:rPr>
            <w:b/>
            <w:bCs/>
          </w:rPr>
          <w:t>14.</w:t>
        </w:r>
      </w:ins>
      <w:ins w:id="1086" w:author="Richard Bradbury (2022-08-25)" w:date="2022-08-25T12:24:00Z">
        <w:r>
          <w:rPr>
            <w:b/>
            <w:bCs/>
          </w:rPr>
          <w:tab/>
        </w:r>
      </w:ins>
      <w:ins w:id="1087" w:author="Iraj Sodagar [2]" w:date="2022-08-24T15:02:00Z">
        <w:r>
          <w:rPr>
            <w:b/>
            <w:bCs/>
          </w:rPr>
          <w:t xml:space="preserve">If content preparation was </w:t>
        </w:r>
      </w:ins>
      <w:ins w:id="1088" w:author="Iraj Sodagar [2]" w:date="2022-08-24T15:50:00Z">
        <w:r>
          <w:rPr>
            <w:b/>
            <w:bCs/>
          </w:rPr>
          <w:t>initialized</w:t>
        </w:r>
      </w:ins>
      <w:ins w:id="1089" w:author="Iraj Sodagar [2]" w:date="2022-08-24T15:02:00Z">
        <w:r>
          <w:rPr>
            <w:b/>
            <w:bCs/>
          </w:rPr>
          <w:t xml:space="preserve"> in step 3, the uplinked media may be manipulated by the 5GMSu AS prior to egest.</w:t>
        </w:r>
      </w:ins>
    </w:p>
    <w:p w14:paraId="6D67EC91" w14:textId="77777777" w:rsidR="00346378" w:rsidRDefault="00346378" w:rsidP="00346378">
      <w:pPr>
        <w:pStyle w:val="B10"/>
        <w:rPr>
          <w:ins w:id="1090" w:author="Iraj Sodagar [2]" w:date="2022-08-10T20:44:00Z"/>
        </w:rPr>
      </w:pPr>
      <w:ins w:id="1091" w:author="Iraj Sodagar [2]" w:date="2022-08-10T20:44:00Z">
        <w:r>
          <w:t>1</w:t>
        </w:r>
      </w:ins>
      <w:ins w:id="1092" w:author="Iraj Sodagar [2]" w:date="2022-08-24T15:02:00Z">
        <w:r>
          <w:t>5</w:t>
        </w:r>
      </w:ins>
      <w:ins w:id="1093" w:author="Iraj Sodagar [2]" w:date="2022-08-10T20:44:00Z">
        <w:r>
          <w:t>.</w:t>
        </w:r>
        <w:r>
          <w:tab/>
          <w:t>Media streaming egest starts from the 5GMSu-like AS to the 5GMSu Application Provider (M2u′).</w:t>
        </w:r>
      </w:ins>
    </w:p>
    <w:p w14:paraId="46EB6917" w14:textId="77777777" w:rsidR="00346378" w:rsidRDefault="00346378" w:rsidP="00346378">
      <w:pPr>
        <w:keepNext/>
        <w:rPr>
          <w:ins w:id="1094" w:author="Iraj Sodagar [2]" w:date="2022-08-10T20:44:00Z"/>
        </w:rPr>
      </w:pPr>
      <w:ins w:id="1095" w:author="Iraj Sodagar [2]" w:date="2022-08-10T20:44:00Z">
        <w:r>
          <w:t>Finally:</w:t>
        </w:r>
      </w:ins>
    </w:p>
    <w:p w14:paraId="502B7F48" w14:textId="77777777" w:rsidR="00346378" w:rsidRDefault="00346378" w:rsidP="00346378">
      <w:pPr>
        <w:pStyle w:val="B10"/>
        <w:keepNext/>
        <w:rPr>
          <w:ins w:id="1096" w:author="Iraj Sodagar [2]" w:date="2022-08-10T20:44:00Z"/>
          <w:b/>
          <w:bCs/>
        </w:rPr>
      </w:pPr>
      <w:ins w:id="1097" w:author="Iraj Sodagar [2]" w:date="2022-08-10T20:44:00Z">
        <w:r>
          <w:rPr>
            <w:b/>
            <w:bCs/>
          </w:rPr>
          <w:t>1</w:t>
        </w:r>
      </w:ins>
      <w:ins w:id="1098" w:author="Iraj Sodagar [2]" w:date="2022-08-24T15:02:00Z">
        <w:r>
          <w:rPr>
            <w:b/>
            <w:bCs/>
          </w:rPr>
          <w:t>6</w:t>
        </w:r>
      </w:ins>
      <w:ins w:id="1099" w:author="Iraj Sodagar [2]" w:date="2022-08-10T20:44:00Z">
        <w:r>
          <w:rPr>
            <w:b/>
            <w:bCs/>
          </w:rPr>
          <w:t>.</w:t>
        </w:r>
        <w:r>
          <w:rPr>
            <w:b/>
            <w:bCs/>
          </w:rPr>
          <w:tab/>
          <w:t>The 5GMSu AS releases its resources after observing a period of inactivity.</w:t>
        </w:r>
      </w:ins>
    </w:p>
    <w:p w14:paraId="2FBEC486" w14:textId="77777777" w:rsidR="00346378" w:rsidRDefault="00346378" w:rsidP="00346378">
      <w:pPr>
        <w:pStyle w:val="NO"/>
        <w:rPr>
          <w:ins w:id="1100" w:author="Iraj Sodagar [2]" w:date="2022-08-10T20:44:00Z"/>
        </w:rPr>
      </w:pPr>
      <w:ins w:id="1101" w:author="Iraj Sodagar [2]" w:date="2022-08-10T20:44:00Z">
        <w:r>
          <w:t>NOTE:</w:t>
        </w:r>
        <w:r>
          <w:tab/>
          <w:t>This step is implementation dependent.</w:t>
        </w:r>
      </w:ins>
    </w:p>
    <w:p w14:paraId="44861A94" w14:textId="77777777" w:rsidR="00346378" w:rsidRDefault="00346378" w:rsidP="00346378">
      <w:pPr>
        <w:pStyle w:val="Heading1"/>
        <w:rPr>
          <w:ins w:id="1102" w:author="Iraj Sodagar [2]" w:date="2022-08-10T18:35:00Z"/>
          <w:noProof/>
          <w:lang w:val="fr-FR"/>
        </w:rPr>
      </w:pPr>
      <w:ins w:id="1103" w:author="Iraj Sodagar [2]" w:date="2022-08-10T18:35:00Z">
        <w:r>
          <w:rPr>
            <w:noProof/>
            <w:lang w:val="fr-FR"/>
          </w:rPr>
          <w:t>A.1</w:t>
        </w:r>
      </w:ins>
      <w:ins w:id="1104" w:author="Iraj Sodagar [2]" w:date="2022-08-10T22:20:00Z">
        <w:r>
          <w:rPr>
            <w:noProof/>
            <w:lang w:val="fr-FR"/>
          </w:rPr>
          <w:t>4</w:t>
        </w:r>
      </w:ins>
      <w:ins w:id="1105" w:author="Iraj Sodagar [2]" w:date="2022-08-10T18:35:00Z">
        <w:r>
          <w:rPr>
            <w:noProof/>
            <w:lang w:val="fr-FR"/>
          </w:rPr>
          <w:tab/>
          <w:t>Uplink</w:t>
        </w:r>
      </w:ins>
      <w:ins w:id="1106" w:author="Richard Bradbury (2022-08-12)" w:date="2022-08-12T15:43:00Z">
        <w:r>
          <w:rPr>
            <w:noProof/>
            <w:lang w:val="fr-FR"/>
          </w:rPr>
          <w:t xml:space="preserve"> media streaming </w:t>
        </w:r>
      </w:ins>
      <w:ins w:id="1107" w:author="Richard Bradbury (2022-08-25)" w:date="2022-08-25T12:44:00Z">
        <w:r>
          <w:rPr>
            <w:noProof/>
            <w:lang w:val="fr-FR"/>
          </w:rPr>
          <w:t xml:space="preserve">using content preparation </w:t>
        </w:r>
      </w:ins>
      <w:ins w:id="1108" w:author="Richard Bradbury (2022-08-12)" w:date="2022-08-12T15:43:00Z">
        <w:r>
          <w:rPr>
            <w:noProof/>
            <w:lang w:val="fr-FR"/>
          </w:rPr>
          <w:t>with</w:t>
        </w:r>
      </w:ins>
      <w:ins w:id="1109" w:author="Iraj Sodagar [2]" w:date="2022-08-10T18:35:00Z">
        <w:r>
          <w:rPr>
            <w:noProof/>
            <w:lang w:val="fr-FR"/>
          </w:rPr>
          <w:t xml:space="preserve"> AF and AS in </w:t>
        </w:r>
      </w:ins>
      <w:ins w:id="1110" w:author="Iraj Sodagar [2]" w:date="2022-08-10T20:53:00Z">
        <w:r>
          <w:rPr>
            <w:noProof/>
            <w:lang w:val="fr-FR"/>
          </w:rPr>
          <w:t xml:space="preserve">the </w:t>
        </w:r>
      </w:ins>
      <w:ins w:id="1111" w:author="Iraj Sodagar [2]" w:date="2022-08-10T18:35:00Z">
        <w:r>
          <w:rPr>
            <w:noProof/>
            <w:lang w:val="fr-FR"/>
          </w:rPr>
          <w:t>external domain</w:t>
        </w:r>
      </w:ins>
    </w:p>
    <w:p w14:paraId="67B667B2" w14:textId="78A173C7" w:rsidR="00346378" w:rsidRDefault="00346378" w:rsidP="00A23EC6">
      <w:pPr>
        <w:keepNext/>
        <w:rPr>
          <w:ins w:id="1112" w:author="Iraj Sodagar [2]" w:date="2022-08-10T18:35:00Z"/>
        </w:rPr>
      </w:pPr>
      <w:ins w:id="1113" w:author="Iraj Sodagar [2]" w:date="2022-08-10T18:35:00Z">
        <w:r>
          <w:t>In this collaboration scenario, both the 5GMSu AS and 5GMSu AF are present and follow 3GPP specifications. Both the 5GMSu AS and 5GMSu AF reside in the external DN/domain.</w:t>
        </w:r>
      </w:ins>
      <w:ins w:id="1114" w:author="Iraj Sodagar [2]" w:date="2022-11-15T23:20:00Z">
        <w:r w:rsidR="00400BA9">
          <w:t xml:space="preserve"> </w:t>
        </w:r>
        <w:r w:rsidR="00A23EC6" w:rsidRPr="00CA7246">
          <w:rPr>
            <w:noProof/>
          </w:rPr>
          <w:t>The Provisioning API (M1</w:t>
        </w:r>
        <w:r w:rsidR="00A23EC6">
          <w:rPr>
            <w:noProof/>
          </w:rPr>
          <w:t>u</w:t>
        </w:r>
        <w:r w:rsidR="00A23EC6" w:rsidRPr="00CA7246">
          <w:rPr>
            <w:noProof/>
          </w:rPr>
          <w:t>′) and Ingest API (M2</w:t>
        </w:r>
        <w:r w:rsidR="00A23EC6">
          <w:rPr>
            <w:noProof/>
          </w:rPr>
          <w:t>u</w:t>
        </w:r>
        <w:r w:rsidR="00A23EC6" w:rsidRPr="00CA7246">
          <w:rPr>
            <w:noProof/>
          </w:rPr>
          <w:t>′) may follow 5GMS specifications.</w:t>
        </w:r>
      </w:ins>
    </w:p>
    <w:p w14:paraId="5BB4FFE3" w14:textId="77777777" w:rsidR="00346378" w:rsidRDefault="00346378" w:rsidP="00346378">
      <w:pPr>
        <w:jc w:val="center"/>
        <w:rPr>
          <w:ins w:id="1115" w:author="Iraj Sodagar [2]" w:date="2022-08-10T18:35:00Z"/>
        </w:rPr>
      </w:pPr>
      <w:ins w:id="1116" w:author="Iraj Sodagar [2]" w:date="2022-08-10T18:35:00Z">
        <w:r>
          <w:object w:dxaOrig="9350" w:dyaOrig="3290" w14:anchorId="3AD4CFA0">
            <v:shape id="_x0000_i1033" type="#_x0000_t75" style="width:467.5pt;height:164pt" o:ole="">
              <v:imagedata r:id="rId34" o:title="" croptop="20667f" cropbottom="20989f" cropleft="2654f" cropright="24525f"/>
            </v:shape>
            <o:OLEObject Type="Embed" ProgID="PowerPoint.Slide.12" ShapeID="_x0000_i1033" DrawAspect="Content" ObjectID="_1730122180" r:id="rId35"/>
          </w:object>
        </w:r>
      </w:ins>
    </w:p>
    <w:p w14:paraId="49C99AB4" w14:textId="77777777" w:rsidR="00346378" w:rsidRDefault="00346378" w:rsidP="00346378">
      <w:pPr>
        <w:pStyle w:val="TF"/>
        <w:rPr>
          <w:ins w:id="1117" w:author="Iraj Sodagar [2]" w:date="2022-08-10T20:54:00Z"/>
          <w:noProof/>
          <w:lang w:val="fr-FR"/>
        </w:rPr>
      </w:pPr>
      <w:ins w:id="1118" w:author="Iraj Sodagar [2]" w:date="2022-08-10T18:35:00Z">
        <w:r>
          <w:t xml:space="preserve">Figure A.13-1: </w:t>
        </w:r>
      </w:ins>
      <w:ins w:id="1119" w:author="Iraj Sodagar [2]" w:date="2022-08-10T20:52:00Z">
        <w:r>
          <w:rPr>
            <w:noProof/>
            <w:lang w:val="fr-FR"/>
          </w:rPr>
          <w:t>Uplink</w:t>
        </w:r>
      </w:ins>
      <w:ins w:id="1120" w:author="Richard Bradbury (2022-08-12)" w:date="2022-08-12T15:45:00Z">
        <w:r>
          <w:rPr>
            <w:noProof/>
            <w:lang w:val="fr-FR"/>
          </w:rPr>
          <w:t xml:space="preserve"> media streaming with</w:t>
        </w:r>
      </w:ins>
      <w:ins w:id="1121" w:author="Iraj Sodagar [2]" w:date="2022-08-10T20:52:00Z">
        <w:r>
          <w:rPr>
            <w:noProof/>
            <w:lang w:val="fr-FR"/>
          </w:rPr>
          <w:t xml:space="preserve"> AF and AS in </w:t>
        </w:r>
      </w:ins>
      <w:ins w:id="1122" w:author="Iraj Sodagar [2]" w:date="2022-08-10T20:53:00Z">
        <w:r>
          <w:rPr>
            <w:noProof/>
            <w:lang w:val="fr-FR"/>
          </w:rPr>
          <w:t xml:space="preserve">the </w:t>
        </w:r>
      </w:ins>
      <w:ins w:id="1123" w:author="Iraj Sodagar [2]" w:date="2022-08-10T20:52:00Z">
        <w:r>
          <w:rPr>
            <w:noProof/>
            <w:lang w:val="fr-FR"/>
          </w:rPr>
          <w:t>external domain</w:t>
        </w:r>
      </w:ins>
    </w:p>
    <w:p w14:paraId="5640D32A" w14:textId="77777777" w:rsidR="00346378" w:rsidRDefault="00346378" w:rsidP="00346378">
      <w:pPr>
        <w:keepNext/>
        <w:rPr>
          <w:ins w:id="1124" w:author="Iraj Sodagar [2]" w:date="2022-08-10T20:53:00Z"/>
        </w:rPr>
      </w:pPr>
      <w:ins w:id="1125" w:author="Iraj Sodagar [2]" w:date="2022-08-10T20:55:00Z">
        <w:r>
          <w:lastRenderedPageBreak/>
          <w:t>Figure A.1</w:t>
        </w:r>
      </w:ins>
      <w:ins w:id="1126" w:author="Iraj Sodagar [2]" w:date="2022-08-10T22:20:00Z">
        <w:r>
          <w:t>4</w:t>
        </w:r>
      </w:ins>
      <w:ins w:id="1127" w:author="Iraj Sodagar [2]" w:date="2022-08-10T20:55:00Z">
        <w:r>
          <w:noBreakHyphen/>
          <w:t>2 provides a high-level call flow for this collaboration scenario.</w:t>
        </w:r>
      </w:ins>
    </w:p>
    <w:p w14:paraId="0FF1E20E" w14:textId="5E5CEA8F" w:rsidR="00346378" w:rsidRDefault="00931E75" w:rsidP="00346378">
      <w:pPr>
        <w:keepNext/>
        <w:jc w:val="center"/>
        <w:rPr>
          <w:ins w:id="1128" w:author="Iraj Sodagar [2]" w:date="2022-08-10T20:53:00Z"/>
        </w:rPr>
      </w:pPr>
      <w:ins w:id="1129" w:author="Iraj Sodagar [2]" w:date="2022-08-10T20:53:00Z">
        <w:r>
          <w:object w:dxaOrig="15310" w:dyaOrig="21360" w14:anchorId="112DFC1A">
            <v:shape id="_x0000_i1034" type="#_x0000_t75" style="width:461pt;height:643pt" o:ole="" filled="t">
              <v:imagedata r:id="rId36" o:title=""/>
            </v:shape>
            <o:OLEObject Type="Embed" ProgID="Mscgen.Chart" ShapeID="_x0000_i1034" DrawAspect="Content" ObjectID="_1730122181" r:id="rId37"/>
          </w:object>
        </w:r>
      </w:ins>
    </w:p>
    <w:p w14:paraId="4D79E6DC" w14:textId="77777777" w:rsidR="00346378" w:rsidRDefault="00346378" w:rsidP="00346378">
      <w:pPr>
        <w:pStyle w:val="TF"/>
        <w:rPr>
          <w:ins w:id="1130" w:author="Iraj Sodagar [2]" w:date="2022-08-10T20:53:00Z"/>
        </w:rPr>
      </w:pPr>
      <w:ins w:id="1131" w:author="Iraj Sodagar [2]" w:date="2022-08-10T20:53:00Z">
        <w:r>
          <w:t xml:space="preserve">Figure </w:t>
        </w:r>
      </w:ins>
      <w:ins w:id="1132" w:author="Iraj Sodagar [2]" w:date="2022-08-10T20:54:00Z">
        <w:r>
          <w:t>A.1</w:t>
        </w:r>
      </w:ins>
      <w:ins w:id="1133" w:author="Iraj Sodagar [2]" w:date="2022-08-10T22:21:00Z">
        <w:r>
          <w:t>4</w:t>
        </w:r>
      </w:ins>
      <w:ins w:id="1134" w:author="Iraj Sodagar [2]" w:date="2022-08-10T20:53:00Z">
        <w:r>
          <w:t>-</w:t>
        </w:r>
      </w:ins>
      <w:ins w:id="1135" w:author="Iraj Sodagar [2]" w:date="2022-08-10T20:54:00Z">
        <w:r>
          <w:t>2</w:t>
        </w:r>
      </w:ins>
      <w:ins w:id="1136" w:author="Iraj Sodagar [2]" w:date="2022-08-10T20:53:00Z">
        <w:r>
          <w:t xml:space="preserve">: Call flow for </w:t>
        </w:r>
      </w:ins>
      <w:ins w:id="1137" w:author="Iraj Sodagar [2]" w:date="2022-08-10T20:54:00Z">
        <w:r>
          <w:rPr>
            <w:noProof/>
            <w:lang w:val="fr-FR"/>
          </w:rPr>
          <w:t>u</w:t>
        </w:r>
      </w:ins>
      <w:ins w:id="1138" w:author="Iraj Sodagar [2]" w:date="2022-08-10T20:53:00Z">
        <w:r>
          <w:rPr>
            <w:noProof/>
            <w:lang w:val="fr-FR"/>
          </w:rPr>
          <w:t>plink</w:t>
        </w:r>
      </w:ins>
      <w:ins w:id="1139" w:author="Richard Bradbury (2022-08-12)" w:date="2022-08-12T16:06:00Z">
        <w:r>
          <w:rPr>
            <w:noProof/>
            <w:lang w:val="fr-FR"/>
          </w:rPr>
          <w:t xml:space="preserve"> media streaming </w:t>
        </w:r>
      </w:ins>
      <w:ins w:id="1140" w:author="Richard Bradbury (2022-08-25)" w:date="2022-08-25T12:44:00Z">
        <w:r>
          <w:rPr>
            <w:noProof/>
            <w:lang w:val="fr-FR"/>
          </w:rPr>
          <w:t xml:space="preserve">using content preparation </w:t>
        </w:r>
      </w:ins>
      <w:ins w:id="1141" w:author="Richard Bradbury (2022-08-12)" w:date="2022-08-12T16:06:00Z">
        <w:r>
          <w:rPr>
            <w:noProof/>
            <w:lang w:val="fr-FR"/>
          </w:rPr>
          <w:t>with</w:t>
        </w:r>
      </w:ins>
      <w:ins w:id="1142" w:author="Iraj Sodagar [2]" w:date="2022-08-10T20:53:00Z">
        <w:r>
          <w:rPr>
            <w:noProof/>
            <w:lang w:val="fr-FR"/>
          </w:rPr>
          <w:t xml:space="preserve"> AF and AS in the external domain</w:t>
        </w:r>
      </w:ins>
    </w:p>
    <w:p w14:paraId="589A7377" w14:textId="77777777" w:rsidR="00346378" w:rsidRDefault="00346378" w:rsidP="00346378">
      <w:pPr>
        <w:keepNext/>
        <w:rPr>
          <w:ins w:id="1143" w:author="Iraj Sodagar [2]" w:date="2022-08-10T20:53:00Z"/>
        </w:rPr>
      </w:pPr>
      <w:ins w:id="1144" w:author="Iraj Sodagar [2]" w:date="2022-08-10T20:53:00Z">
        <w:r>
          <w:lastRenderedPageBreak/>
          <w:t>Steps:</w:t>
        </w:r>
      </w:ins>
    </w:p>
    <w:p w14:paraId="384C8B80" w14:textId="77777777" w:rsidR="00346378" w:rsidRDefault="00346378" w:rsidP="00346378">
      <w:pPr>
        <w:pStyle w:val="B10"/>
        <w:keepNext/>
        <w:rPr>
          <w:ins w:id="1145" w:author="Iraj Sodagar [2]" w:date="2022-08-10T20:53:00Z"/>
        </w:rPr>
      </w:pPr>
      <w:ins w:id="1146" w:author="Iraj Sodagar [2]" w:date="2022-08-10T20:53:00Z">
        <w:r>
          <w:t>1.</w:t>
        </w:r>
        <w:r>
          <w:tab/>
          <w:t>The 5GMSu Application Provider creates a Provisioning Session for uplink streaming with the 5GMSu AF (M1u′).</w:t>
        </w:r>
      </w:ins>
    </w:p>
    <w:p w14:paraId="6B907D39" w14:textId="77777777" w:rsidR="00346378" w:rsidRDefault="00346378" w:rsidP="00346378">
      <w:pPr>
        <w:pStyle w:val="B10"/>
        <w:rPr>
          <w:ins w:id="1147" w:author="Iraj Sodagar [2]" w:date="2022-08-10T20:53:00Z"/>
          <w:b/>
          <w:bCs/>
        </w:rPr>
      </w:pPr>
      <w:ins w:id="1148" w:author="Iraj Sodagar [2]" w:date="2022-08-10T20:53:00Z">
        <w:r>
          <w:rPr>
            <w:b/>
            <w:bCs/>
          </w:rPr>
          <w:t>2.</w:t>
        </w:r>
        <w:r>
          <w:rPr>
            <w:b/>
            <w:bCs/>
          </w:rPr>
          <w:tab/>
          <w:t>The 5GMSu Application Provider creates a Content Publishing Configuration as part of the Provisioning Session that defines the instructions for content egest (M1u′).</w:t>
        </w:r>
      </w:ins>
    </w:p>
    <w:p w14:paraId="2120D7BD" w14:textId="77777777" w:rsidR="00346378" w:rsidRDefault="00346378" w:rsidP="00346378">
      <w:pPr>
        <w:pStyle w:val="B10"/>
        <w:keepNext/>
        <w:rPr>
          <w:ins w:id="1149" w:author="Iraj Sodagar [2]" w:date="2022-08-10T20:53:00Z"/>
          <w:b/>
          <w:bCs/>
        </w:rPr>
      </w:pPr>
      <w:ins w:id="1150" w:author="Iraj Sodagar [2]" w:date="2022-08-10T20:53:00Z">
        <w:r>
          <w:rPr>
            <w:b/>
            <w:bCs/>
          </w:rPr>
          <w:t>3.</w:t>
        </w:r>
        <w:r>
          <w:rPr>
            <w:b/>
            <w:bCs/>
          </w:rPr>
          <w:tab/>
          <w:t>The 5GMSu AF, based on the received publishing configuration, requests the 5GMSu AS to confirm the availability of content resources for egest (M3u).</w:t>
        </w:r>
      </w:ins>
    </w:p>
    <w:p w14:paraId="04013406" w14:textId="77777777" w:rsidR="00346378" w:rsidRDefault="00346378" w:rsidP="00346378">
      <w:pPr>
        <w:pStyle w:val="B10"/>
        <w:rPr>
          <w:ins w:id="1151" w:author="Iraj Sodagar [2]" w:date="2022-08-10T20:53:00Z"/>
          <w:b/>
          <w:bCs/>
        </w:rPr>
      </w:pPr>
      <w:ins w:id="1152" w:author="Iraj Sodagar [2]" w:date="2022-08-10T20:53:00Z">
        <w:r>
          <w:rPr>
            <w:b/>
            <w:bCs/>
          </w:rPr>
          <w:t>4.</w:t>
        </w:r>
        <w:r>
          <w:rPr>
            <w:b/>
            <w:bCs/>
          </w:rPr>
          <w:tab/>
          <w:t>The 5GMSu AF acknowledges the successful creation of the Content Publishing Configuration to the 5GMSu Application Provider (M1u′).</w:t>
        </w:r>
      </w:ins>
    </w:p>
    <w:p w14:paraId="3D356CCC" w14:textId="77777777" w:rsidR="00346378" w:rsidRDefault="00346378" w:rsidP="00346378">
      <w:pPr>
        <w:keepNext/>
        <w:rPr>
          <w:ins w:id="1153" w:author="Iraj Sodagar [2]" w:date="2022-08-10T20:53:00Z"/>
        </w:rPr>
      </w:pPr>
      <w:ins w:id="1154" w:author="Iraj Sodagar [2]" w:date="2022-08-10T20:53:00Z">
        <w:r>
          <w:t>At some later point in time:</w:t>
        </w:r>
      </w:ins>
    </w:p>
    <w:p w14:paraId="459BA4CD" w14:textId="77777777" w:rsidR="00346378" w:rsidRDefault="00346378" w:rsidP="00346378">
      <w:pPr>
        <w:pStyle w:val="B10"/>
        <w:rPr>
          <w:ins w:id="1155" w:author="Iraj Sodagar [2]" w:date="2022-08-10T20:53:00Z"/>
          <w:b/>
          <w:bCs/>
        </w:rPr>
      </w:pPr>
      <w:ins w:id="1156" w:author="Iraj Sodagar [2]" w:date="2022-08-10T20:53:00Z">
        <w:r>
          <w:rPr>
            <w:b/>
            <w:bCs/>
          </w:rPr>
          <w:t>5.</w:t>
        </w:r>
      </w:ins>
      <w:ins w:id="1157" w:author="Richard Bradbury (2022-08-12)" w:date="2022-08-12T16:07:00Z">
        <w:r>
          <w:rPr>
            <w:b/>
            <w:bCs/>
          </w:rPr>
          <w:tab/>
        </w:r>
      </w:ins>
      <w:ins w:id="1158" w:author="Iraj Sodagar [2]" w:date="2022-08-10T20:53:00Z">
        <w:r>
          <w:rPr>
            <w:b/>
            <w:bCs/>
          </w:rPr>
          <w:t>The 5GMSu Application Provider requests that the 5GMSu AF initialises the content preparation process (M1u′).</w:t>
        </w:r>
      </w:ins>
    </w:p>
    <w:p w14:paraId="7F0E2C61" w14:textId="77777777" w:rsidR="00346378" w:rsidRDefault="00346378" w:rsidP="00346378">
      <w:pPr>
        <w:pStyle w:val="B10"/>
        <w:rPr>
          <w:ins w:id="1159" w:author="Iraj Sodagar [2]" w:date="2022-08-10T20:53:00Z"/>
          <w:b/>
          <w:bCs/>
        </w:rPr>
      </w:pPr>
      <w:ins w:id="1160" w:author="Iraj Sodagar [2]" w:date="2022-08-10T20:53:00Z">
        <w:r>
          <w:rPr>
            <w:b/>
            <w:bCs/>
          </w:rPr>
          <w:t>6.</w:t>
        </w:r>
        <w:r>
          <w:rPr>
            <w:b/>
            <w:bCs/>
          </w:rPr>
          <w:tab/>
          <w:t>The 5GMSd AF requests initialisation of the content preparation process (M3u).</w:t>
        </w:r>
      </w:ins>
    </w:p>
    <w:p w14:paraId="5DC97242" w14:textId="77777777" w:rsidR="00346378" w:rsidRDefault="00346378" w:rsidP="00346378">
      <w:pPr>
        <w:pStyle w:val="B10"/>
        <w:rPr>
          <w:ins w:id="1161" w:author="Iraj Sodagar [2]" w:date="2022-08-10T20:53:00Z"/>
          <w:b/>
          <w:bCs/>
        </w:rPr>
      </w:pPr>
      <w:ins w:id="1162" w:author="Iraj Sodagar [2]" w:date="2022-08-10T20:53:00Z">
        <w:r>
          <w:rPr>
            <w:b/>
            <w:bCs/>
          </w:rPr>
          <w:t>7.</w:t>
        </w:r>
        <w:r>
          <w:rPr>
            <w:b/>
            <w:bCs/>
          </w:rPr>
          <w:tab/>
          <w:t>The 5GMSd AS initialises the content preparation process, if is not already running (M3u).</w:t>
        </w:r>
      </w:ins>
    </w:p>
    <w:p w14:paraId="143132E8" w14:textId="77777777" w:rsidR="00346378" w:rsidRDefault="00346378" w:rsidP="00346378">
      <w:pPr>
        <w:pStyle w:val="B10"/>
        <w:rPr>
          <w:ins w:id="1163" w:author="Iraj Sodagar [2]" w:date="2022-08-10T20:53:00Z"/>
          <w:b/>
          <w:bCs/>
        </w:rPr>
      </w:pPr>
      <w:ins w:id="1164" w:author="Iraj Sodagar [2]" w:date="2022-08-10T20:53:00Z">
        <w:r>
          <w:rPr>
            <w:b/>
            <w:bCs/>
          </w:rPr>
          <w:t>8.</w:t>
        </w:r>
        <w:r>
          <w:rPr>
            <w:b/>
            <w:bCs/>
          </w:rPr>
          <w:tab/>
          <w:t>The 5GMSd AS acknowledges the initialisation of the content preparation process (M3u).</w:t>
        </w:r>
      </w:ins>
    </w:p>
    <w:p w14:paraId="3E7ABB75" w14:textId="77777777" w:rsidR="00346378" w:rsidRDefault="00346378" w:rsidP="00346378">
      <w:pPr>
        <w:pStyle w:val="B10"/>
        <w:rPr>
          <w:ins w:id="1165" w:author="Iraj Sodagar [2]" w:date="2022-08-10T20:53:00Z"/>
          <w:b/>
          <w:bCs/>
        </w:rPr>
      </w:pPr>
      <w:ins w:id="1166" w:author="Iraj Sodagar [2]" w:date="2022-08-10T20:53:00Z">
        <w:r>
          <w:rPr>
            <w:b/>
            <w:bCs/>
          </w:rPr>
          <w:t>9.</w:t>
        </w:r>
      </w:ins>
      <w:ins w:id="1167" w:author="Richard Bradbury (2022-08-12)" w:date="2022-08-12T16:06:00Z">
        <w:r>
          <w:rPr>
            <w:b/>
            <w:bCs/>
          </w:rPr>
          <w:tab/>
        </w:r>
      </w:ins>
      <w:ins w:id="1168" w:author="Iraj Sodagar [2]" w:date="2022-08-10T20:53:00Z">
        <w:r>
          <w:rPr>
            <w:b/>
            <w:bCs/>
          </w:rPr>
          <w:t>The 5GMSu AF acknowledges the initialisation of the cotent preparation process  (M1u′).</w:t>
        </w:r>
      </w:ins>
    </w:p>
    <w:p w14:paraId="057654CB" w14:textId="77777777" w:rsidR="00346378" w:rsidRDefault="00346378" w:rsidP="00346378">
      <w:pPr>
        <w:pStyle w:val="B10"/>
        <w:rPr>
          <w:ins w:id="1169" w:author="Iraj Sodagar [2]" w:date="2022-08-21T23:42:00Z"/>
        </w:rPr>
      </w:pPr>
      <w:ins w:id="1170" w:author="Iraj Sodagar [2]" w:date="2022-08-10T20:53:00Z">
        <w:r>
          <w:t>10.</w:t>
        </w:r>
        <w:r>
          <w:tab/>
          <w:t>The 5GMSu Application Provider provides Service Access Information to the 5GMS-Aware Application (M8).</w:t>
        </w:r>
      </w:ins>
    </w:p>
    <w:p w14:paraId="279FA8B2" w14:textId="77777777" w:rsidR="00346378" w:rsidRDefault="00346378" w:rsidP="00346378">
      <w:pPr>
        <w:pStyle w:val="B10"/>
        <w:rPr>
          <w:ins w:id="1171" w:author="Iraj Sodagar [2]" w:date="2022-08-21T23:42:00Z"/>
        </w:rPr>
      </w:pPr>
      <w:ins w:id="1172" w:author="Iraj Sodagar [2]" w:date="2022-08-21T23:42:00Z">
        <w:r>
          <w:t>11.</w:t>
        </w:r>
        <w:r>
          <w:tab/>
          <w:t>The 5GMS-Aware Application requests the 5GMSu Client to start an uplink streaming session (M6u/M7u).</w:t>
        </w:r>
      </w:ins>
    </w:p>
    <w:p w14:paraId="331769F0" w14:textId="61712F29" w:rsidR="00346378" w:rsidRDefault="00346378" w:rsidP="00346378">
      <w:pPr>
        <w:pStyle w:val="B10"/>
        <w:rPr>
          <w:ins w:id="1173" w:author="Iraj Sodagar [2]" w:date="2022-08-10T20:53:00Z"/>
          <w:b/>
          <w:bCs/>
        </w:rPr>
      </w:pPr>
      <w:ins w:id="1174" w:author="Iraj Sodagar [2]" w:date="2022-08-21T23:42:00Z">
        <w:r>
          <w:rPr>
            <w:b/>
            <w:bCs/>
          </w:rPr>
          <w:t>1</w:t>
        </w:r>
      </w:ins>
      <w:ins w:id="1175" w:author="Iraj Sodagar [2]" w:date="2022-08-24T14:29:00Z">
        <w:r>
          <w:rPr>
            <w:b/>
            <w:bCs/>
          </w:rPr>
          <w:t>2</w:t>
        </w:r>
      </w:ins>
      <w:ins w:id="1176" w:author="Iraj Sodagar [2]" w:date="2022-08-21T23:42:00Z">
        <w:r>
          <w:rPr>
            <w:b/>
            <w:bCs/>
          </w:rPr>
          <w:t xml:space="preserve">. The 5GMSu Client requests </w:t>
        </w:r>
      </w:ins>
      <w:ins w:id="1177" w:author="Richard Bradbury (2022-11-16)" w:date="2022-11-16T16:17:00Z">
        <w:r w:rsidR="00A40279">
          <w:rPr>
            <w:b/>
            <w:bCs/>
          </w:rPr>
          <w:t xml:space="preserve">that the 5GMSu AF </w:t>
        </w:r>
      </w:ins>
      <w:ins w:id="1178" w:author="Iraj Sodagar [2]" w:date="2022-11-15T22:29:00Z">
        <w:r w:rsidR="00685218">
          <w:rPr>
            <w:b/>
            <w:bCs/>
          </w:rPr>
          <w:t>initia</w:t>
        </w:r>
      </w:ins>
      <w:ins w:id="1179" w:author="Richard Bradbury (2022-11-16)" w:date="2022-11-16T16:17:00Z">
        <w:r w:rsidR="00A40279">
          <w:rPr>
            <w:b/>
            <w:bCs/>
          </w:rPr>
          <w:t>lises</w:t>
        </w:r>
      </w:ins>
      <w:ins w:id="1180" w:author="Iraj Sodagar [2]" w:date="2022-11-15T22:29:00Z">
        <w:del w:id="1181" w:author="Richard Bradbury (2022-11-16)" w:date="2022-11-16T16:17:00Z">
          <w:r w:rsidR="00685218" w:rsidDel="00A40279">
            <w:rPr>
              <w:b/>
              <w:bCs/>
            </w:rPr>
            <w:delText>ting the network for</w:delText>
          </w:r>
        </w:del>
        <w:r w:rsidR="00685218">
          <w:rPr>
            <w:b/>
            <w:bCs/>
          </w:rPr>
          <w:t xml:space="preserve"> uplink </w:t>
        </w:r>
      </w:ins>
      <w:ins w:id="1182" w:author="Richard Bradbury (2022-11-16)" w:date="2022-11-16T16:27:00Z">
        <w:r w:rsidR="00931E75">
          <w:rPr>
            <w:b/>
            <w:bCs/>
          </w:rPr>
          <w:t xml:space="preserve">media </w:t>
        </w:r>
      </w:ins>
      <w:ins w:id="1183" w:author="Iraj Sodagar [2]" w:date="2022-11-15T22:29:00Z">
        <w:r w:rsidR="00685218">
          <w:rPr>
            <w:b/>
            <w:bCs/>
          </w:rPr>
          <w:t>streaming</w:t>
        </w:r>
      </w:ins>
      <w:ins w:id="1184" w:author="Iraj Sodagar [2]" w:date="2022-08-21T23:42:00Z">
        <w:r>
          <w:rPr>
            <w:b/>
            <w:bCs/>
          </w:rPr>
          <w:t xml:space="preserve"> (M5u).</w:t>
        </w:r>
      </w:ins>
    </w:p>
    <w:p w14:paraId="2447FBA6" w14:textId="77777777" w:rsidR="00346378" w:rsidRDefault="00346378" w:rsidP="00346378">
      <w:pPr>
        <w:pStyle w:val="NO"/>
        <w:rPr>
          <w:ins w:id="1185" w:author="Richard Bradbury (2022-08-25)" w:date="2022-08-25T13:19:00Z"/>
        </w:rPr>
      </w:pPr>
      <w:ins w:id="1186" w:author="Richard Bradbury (2022-08-25)" w:date="2022-08-25T13:19:00Z">
        <w:r>
          <w:t>NOTE:</w:t>
        </w:r>
        <w:r>
          <w:tab/>
          <w:t>This step is redundant in this collaboration, but occurs in order that other collaborations are supported.</w:t>
        </w:r>
      </w:ins>
    </w:p>
    <w:p w14:paraId="788DD283" w14:textId="77777777" w:rsidR="00346378" w:rsidRDefault="00346378" w:rsidP="00346378">
      <w:pPr>
        <w:pStyle w:val="B10"/>
        <w:ind w:left="0" w:firstLine="0"/>
        <w:rPr>
          <w:ins w:id="1187" w:author="Iraj Sodagar [2]" w:date="2022-08-10T20:53:00Z"/>
        </w:rPr>
      </w:pPr>
      <w:ins w:id="1188" w:author="Iraj Sodagar [2]" w:date="2022-08-10T20:53:00Z">
        <w:r>
          <w:t>Alternatively:</w:t>
        </w:r>
      </w:ins>
    </w:p>
    <w:p w14:paraId="73D1E92B" w14:textId="77777777" w:rsidR="00346378" w:rsidRDefault="00346378" w:rsidP="00346378">
      <w:pPr>
        <w:pStyle w:val="B10"/>
        <w:rPr>
          <w:ins w:id="1189" w:author="Iraj Sodagar [2]" w:date="2022-08-10T20:53:00Z"/>
        </w:rPr>
      </w:pPr>
      <w:ins w:id="1190" w:author="Iraj Sodagar [2]" w:date="2022-08-10T20:53:00Z">
        <w:r>
          <w:t>1</w:t>
        </w:r>
      </w:ins>
      <w:ins w:id="1191" w:author="Iraj Sodagar [2]" w:date="2022-08-24T14:29:00Z">
        <w:r>
          <w:t>3</w:t>
        </w:r>
      </w:ins>
      <w:ins w:id="1192" w:author="Iraj Sodagar [2]" w:date="2022-08-10T20:53:00Z">
        <w:r>
          <w:t>.</w:t>
        </w:r>
        <w:r>
          <w:tab/>
          <w:t>The 5GMS-Aware Application requests the 5GMSu Client to start an uplink streaming session (M6u/M7u).</w:t>
        </w:r>
      </w:ins>
    </w:p>
    <w:p w14:paraId="56EB00F1" w14:textId="77777777" w:rsidR="00346378" w:rsidRDefault="00346378" w:rsidP="00346378">
      <w:pPr>
        <w:pStyle w:val="B10"/>
        <w:rPr>
          <w:ins w:id="1193" w:author="Iraj Sodagar [2]" w:date="2022-08-10T20:53:00Z"/>
        </w:rPr>
      </w:pPr>
      <w:ins w:id="1194" w:author="Iraj Sodagar [2]" w:date="2022-08-10T20:53:00Z">
        <w:r>
          <w:t>1</w:t>
        </w:r>
      </w:ins>
      <w:ins w:id="1195" w:author="Iraj Sodagar [2]" w:date="2022-08-24T14:29:00Z">
        <w:r>
          <w:t>4</w:t>
        </w:r>
      </w:ins>
      <w:ins w:id="1196" w:author="Iraj Sodagar [2]" w:date="2022-08-10T20:53:00Z">
        <w:r>
          <w:t>.</w:t>
        </w:r>
        <w:r>
          <w:tab/>
          <w:t>The 5GMSu Client requests Service Access Information from the 5GSMu AF (M5u).</w:t>
        </w:r>
      </w:ins>
    </w:p>
    <w:p w14:paraId="1090142A" w14:textId="77777777" w:rsidR="00346378" w:rsidRDefault="00346378" w:rsidP="00346378">
      <w:pPr>
        <w:pStyle w:val="B10"/>
        <w:rPr>
          <w:ins w:id="1197" w:author="Iraj Sodagar [2]" w:date="2022-08-10T20:53:00Z"/>
          <w:b/>
          <w:bCs/>
        </w:rPr>
      </w:pPr>
      <w:ins w:id="1198" w:author="Iraj Sodagar [2]" w:date="2022-08-10T20:53:00Z">
        <w:r>
          <w:rPr>
            <w:b/>
            <w:bCs/>
          </w:rPr>
          <w:t>1</w:t>
        </w:r>
      </w:ins>
      <w:ins w:id="1199" w:author="Iraj Sodagar [2]" w:date="2022-08-24T14:29:00Z">
        <w:r>
          <w:rPr>
            <w:b/>
            <w:bCs/>
          </w:rPr>
          <w:t>5</w:t>
        </w:r>
      </w:ins>
      <w:ins w:id="1200" w:author="Iraj Sodagar [2]" w:date="2022-08-10T20:53:00Z">
        <w:r>
          <w:rPr>
            <w:b/>
            <w:bCs/>
          </w:rPr>
          <w:t>.</w:t>
        </w:r>
        <w:r>
          <w:rPr>
            <w:b/>
            <w:bCs/>
          </w:rPr>
          <w:tab/>
          <w:t>The 5GMSd AF requests initialisation of the content preparation process (M3u).</w:t>
        </w:r>
      </w:ins>
    </w:p>
    <w:p w14:paraId="02625758" w14:textId="77777777" w:rsidR="00346378" w:rsidRDefault="00346378" w:rsidP="00346378">
      <w:pPr>
        <w:pStyle w:val="B10"/>
        <w:rPr>
          <w:ins w:id="1201" w:author="Iraj Sodagar [2]" w:date="2022-08-10T20:53:00Z"/>
          <w:b/>
          <w:bCs/>
        </w:rPr>
      </w:pPr>
      <w:ins w:id="1202" w:author="Iraj Sodagar [2]" w:date="2022-08-10T20:53:00Z">
        <w:r>
          <w:rPr>
            <w:b/>
            <w:bCs/>
          </w:rPr>
          <w:t>1</w:t>
        </w:r>
      </w:ins>
      <w:ins w:id="1203" w:author="Iraj Sodagar [2]" w:date="2022-08-24T14:29:00Z">
        <w:r>
          <w:rPr>
            <w:b/>
            <w:bCs/>
          </w:rPr>
          <w:t>6</w:t>
        </w:r>
      </w:ins>
      <w:ins w:id="1204" w:author="Iraj Sodagar [2]" w:date="2022-08-10T20:53:00Z">
        <w:r>
          <w:rPr>
            <w:b/>
            <w:bCs/>
          </w:rPr>
          <w:t>.</w:t>
        </w:r>
        <w:r>
          <w:rPr>
            <w:b/>
            <w:bCs/>
          </w:rPr>
          <w:tab/>
          <w:t>The 5GMSd AS initialises the content preparation process, if is not already running (M3u).</w:t>
        </w:r>
      </w:ins>
    </w:p>
    <w:p w14:paraId="11BD7468" w14:textId="77777777" w:rsidR="00346378" w:rsidRDefault="00346378" w:rsidP="00346378">
      <w:pPr>
        <w:pStyle w:val="B10"/>
        <w:rPr>
          <w:ins w:id="1205" w:author="Iraj Sodagar [2]" w:date="2022-08-10T20:53:00Z"/>
          <w:b/>
          <w:bCs/>
        </w:rPr>
      </w:pPr>
      <w:ins w:id="1206" w:author="Iraj Sodagar [2]" w:date="2022-08-10T20:53:00Z">
        <w:r>
          <w:rPr>
            <w:b/>
            <w:bCs/>
          </w:rPr>
          <w:t>1</w:t>
        </w:r>
      </w:ins>
      <w:ins w:id="1207" w:author="Iraj Sodagar [2]" w:date="2022-08-24T14:29:00Z">
        <w:r>
          <w:rPr>
            <w:b/>
            <w:bCs/>
          </w:rPr>
          <w:t>7</w:t>
        </w:r>
      </w:ins>
      <w:ins w:id="1208" w:author="Iraj Sodagar [2]" w:date="2022-08-10T20:53:00Z">
        <w:r>
          <w:rPr>
            <w:b/>
            <w:bCs/>
          </w:rPr>
          <w:t>.</w:t>
        </w:r>
        <w:r>
          <w:rPr>
            <w:b/>
            <w:bCs/>
          </w:rPr>
          <w:tab/>
          <w:t>The 5GMSd AF acknowledges the initialisation of the content preparation process (M3u).</w:t>
        </w:r>
      </w:ins>
    </w:p>
    <w:p w14:paraId="2C277E6B" w14:textId="77777777" w:rsidR="00346378" w:rsidRDefault="00346378" w:rsidP="00346378">
      <w:pPr>
        <w:pStyle w:val="B10"/>
        <w:rPr>
          <w:ins w:id="1209" w:author="Iraj Sodagar [2]" w:date="2022-08-10T20:53:00Z"/>
        </w:rPr>
      </w:pPr>
      <w:ins w:id="1210" w:author="Iraj Sodagar [2]" w:date="2022-08-10T20:53:00Z">
        <w:r>
          <w:t>1</w:t>
        </w:r>
      </w:ins>
      <w:ins w:id="1211" w:author="Iraj Sodagar [2]" w:date="2022-08-24T14:29:00Z">
        <w:r>
          <w:t>8</w:t>
        </w:r>
      </w:ins>
      <w:ins w:id="1212" w:author="Iraj Sodagar [2]" w:date="2022-08-10T20:53:00Z">
        <w:r>
          <w:t>.</w:t>
        </w:r>
        <w:r>
          <w:tab/>
          <w:t>The 5GMSMu AF provides Service Access Information to the 5GMSu Client (M5u).</w:t>
        </w:r>
      </w:ins>
    </w:p>
    <w:p w14:paraId="0229A80A" w14:textId="77777777" w:rsidR="00346378" w:rsidRDefault="00346378" w:rsidP="00346378">
      <w:pPr>
        <w:keepNext/>
        <w:rPr>
          <w:ins w:id="1213" w:author="Iraj Sodagar [2]" w:date="2022-08-24T14:30:00Z"/>
        </w:rPr>
      </w:pPr>
      <w:ins w:id="1214" w:author="Iraj Sodagar [2]" w:date="2022-08-10T20:53:00Z">
        <w:r>
          <w:t>Then:</w:t>
        </w:r>
      </w:ins>
    </w:p>
    <w:p w14:paraId="132040F5" w14:textId="77777777" w:rsidR="00346378" w:rsidRDefault="00346378" w:rsidP="00346378">
      <w:pPr>
        <w:pStyle w:val="B10"/>
        <w:keepNext/>
        <w:rPr>
          <w:ins w:id="1215" w:author="Iraj Sodagar [2]" w:date="2022-08-24T14:30:00Z"/>
        </w:rPr>
      </w:pPr>
      <w:ins w:id="1216" w:author="Iraj Sodagar [2]" w:date="2022-08-24T14:30:00Z">
        <w:r>
          <w:t>19. If remote configuration and control is activated, the 5GMSu AF configures and controls the 5GMSu Client remotely (M5u).</w:t>
        </w:r>
      </w:ins>
    </w:p>
    <w:p w14:paraId="5768A8C2" w14:textId="77777777" w:rsidR="00346378" w:rsidRDefault="00346378" w:rsidP="00346378">
      <w:pPr>
        <w:pStyle w:val="B10"/>
        <w:rPr>
          <w:ins w:id="1217" w:author="Iraj Sodagar [2]" w:date="2022-08-24T14:35:00Z"/>
        </w:rPr>
      </w:pPr>
      <w:ins w:id="1218" w:author="Iraj Sodagar [2]" w:date="2022-08-21T23:44:00Z">
        <w:r>
          <w:t>20</w:t>
        </w:r>
      </w:ins>
      <w:ins w:id="1219" w:author="Iraj Sodagar [2]" w:date="2022-08-10T20:53:00Z">
        <w:r>
          <w:t>.</w:t>
        </w:r>
      </w:ins>
      <w:ins w:id="1220" w:author="Iraj Sodagar [2]" w:date="2022-08-24T14:35:00Z">
        <w:r>
          <w:t xml:space="preserve"> Uplink media streaming starts from the 5GMSu Client to the 5GMSu AS via reference point M4u.</w:t>
        </w:r>
      </w:ins>
    </w:p>
    <w:p w14:paraId="651EFC55" w14:textId="77777777" w:rsidR="00346378" w:rsidRDefault="00346378" w:rsidP="00346378">
      <w:pPr>
        <w:pStyle w:val="B10"/>
        <w:rPr>
          <w:ins w:id="1221" w:author="Iraj Sodagar [2]" w:date="2022-08-10T20:53:00Z"/>
          <w:b/>
          <w:bCs/>
        </w:rPr>
      </w:pPr>
      <w:ins w:id="1222" w:author="Iraj Sodagar [2]" w:date="2022-08-24T14:35:00Z">
        <w:r>
          <w:rPr>
            <w:b/>
            <w:bCs/>
          </w:rPr>
          <w:t xml:space="preserve">21. </w:t>
        </w:r>
      </w:ins>
      <w:ins w:id="1223" w:author="Iraj Sodagar [2]" w:date="2022-08-24T15:13:00Z">
        <w:r>
          <w:rPr>
            <w:b/>
            <w:bCs/>
          </w:rPr>
          <w:t xml:space="preserve">If content preparation was </w:t>
        </w:r>
      </w:ins>
      <w:ins w:id="1224" w:author="Iraj Sodagar [2]" w:date="2022-08-24T15:50:00Z">
        <w:r>
          <w:rPr>
            <w:b/>
            <w:bCs/>
          </w:rPr>
          <w:t>initial</w:t>
        </w:r>
      </w:ins>
      <w:ins w:id="1225" w:author="Iraj Sodagar [2]" w:date="2022-08-24T15:51:00Z">
        <w:r>
          <w:rPr>
            <w:b/>
            <w:bCs/>
          </w:rPr>
          <w:t xml:space="preserve">ized </w:t>
        </w:r>
      </w:ins>
      <w:ins w:id="1226" w:author="Iraj Sodagar [2]" w:date="2022-08-24T15:13:00Z">
        <w:r>
          <w:rPr>
            <w:b/>
            <w:bCs/>
          </w:rPr>
          <w:t>in step 7 or 16, the uplinked media may be manipulated by the 5GMSu AS prior to egest.</w:t>
        </w:r>
      </w:ins>
    </w:p>
    <w:p w14:paraId="70C32B42" w14:textId="77777777" w:rsidR="00346378" w:rsidRDefault="00346378" w:rsidP="00346378">
      <w:pPr>
        <w:pStyle w:val="B10"/>
        <w:rPr>
          <w:ins w:id="1227" w:author="Iraj Sodagar [2]" w:date="2022-08-10T20:53:00Z"/>
        </w:rPr>
      </w:pPr>
      <w:ins w:id="1228" w:author="Iraj Sodagar [2]" w:date="2022-08-21T23:44:00Z">
        <w:r>
          <w:t>2</w:t>
        </w:r>
      </w:ins>
      <w:ins w:id="1229" w:author="Iraj Sodagar [2]" w:date="2022-08-24T14:35:00Z">
        <w:r>
          <w:t>2</w:t>
        </w:r>
      </w:ins>
      <w:ins w:id="1230" w:author="Iraj Sodagar [2]" w:date="2022-08-10T20:53:00Z">
        <w:r>
          <w:t>.</w:t>
        </w:r>
        <w:r>
          <w:tab/>
          <w:t>Media streaming egest starts from the 5GMSu AS to the 5GMSu Application Provider (M2u′).</w:t>
        </w:r>
      </w:ins>
    </w:p>
    <w:p w14:paraId="0A5F6FC7" w14:textId="77777777" w:rsidR="00346378" w:rsidRDefault="00346378" w:rsidP="00346378">
      <w:pPr>
        <w:keepNext/>
        <w:rPr>
          <w:ins w:id="1231" w:author="Iraj Sodagar [2]" w:date="2022-08-10T20:53:00Z"/>
        </w:rPr>
      </w:pPr>
      <w:ins w:id="1232" w:author="Iraj Sodagar [2]" w:date="2022-08-10T20:53:00Z">
        <w:r>
          <w:t>Finally:</w:t>
        </w:r>
      </w:ins>
    </w:p>
    <w:p w14:paraId="0A4FCEE2" w14:textId="77777777" w:rsidR="00346378" w:rsidRDefault="00346378" w:rsidP="00346378">
      <w:pPr>
        <w:pStyle w:val="B10"/>
        <w:keepNext/>
        <w:rPr>
          <w:ins w:id="1233" w:author="Iraj Sodagar [2]" w:date="2022-08-10T20:53:00Z"/>
          <w:b/>
          <w:bCs/>
        </w:rPr>
      </w:pPr>
      <w:ins w:id="1234" w:author="Iraj Sodagar [2]" w:date="2022-08-10T20:53:00Z">
        <w:r>
          <w:rPr>
            <w:b/>
            <w:bCs/>
          </w:rPr>
          <w:t>2</w:t>
        </w:r>
      </w:ins>
      <w:ins w:id="1235" w:author="Iraj Sodagar [2]" w:date="2022-08-24T14:35:00Z">
        <w:r>
          <w:rPr>
            <w:b/>
            <w:bCs/>
          </w:rPr>
          <w:t>3</w:t>
        </w:r>
      </w:ins>
      <w:ins w:id="1236" w:author="Iraj Sodagar [2]" w:date="2022-08-10T20:53:00Z">
        <w:r>
          <w:rPr>
            <w:b/>
            <w:bCs/>
          </w:rPr>
          <w:t>.</w:t>
        </w:r>
        <w:r>
          <w:rPr>
            <w:b/>
            <w:bCs/>
          </w:rPr>
          <w:tab/>
          <w:t>The 5GMSu AS releases its resources after observing a period of inactivity.</w:t>
        </w:r>
      </w:ins>
    </w:p>
    <w:p w14:paraId="32C0604F" w14:textId="77777777" w:rsidR="00346378" w:rsidRDefault="00346378" w:rsidP="00346378">
      <w:pPr>
        <w:pStyle w:val="NO"/>
        <w:rPr>
          <w:ins w:id="1237" w:author="Iraj Sodagar [2]" w:date="2022-08-10T20:53:00Z"/>
        </w:rPr>
      </w:pPr>
      <w:ins w:id="1238" w:author="Iraj Sodagar [2]" w:date="2022-08-10T20:53:00Z">
        <w:r>
          <w:t>NOTE:</w:t>
        </w:r>
        <w:r>
          <w:tab/>
          <w:t>This step is implementation-dependent.</w:t>
        </w:r>
      </w:ins>
    </w:p>
    <w:p w14:paraId="193B96FC" w14:textId="77777777" w:rsidR="00346378" w:rsidRDefault="00346378" w:rsidP="00346378">
      <w:pPr>
        <w:pStyle w:val="Heading1"/>
        <w:rPr>
          <w:ins w:id="1239" w:author="Iraj Sodagar [2]" w:date="2022-08-10T18:35:00Z"/>
          <w:noProof/>
          <w:lang w:val="fr-FR"/>
        </w:rPr>
      </w:pPr>
      <w:ins w:id="1240" w:author="Iraj Sodagar [2]" w:date="2022-08-10T18:35:00Z">
        <w:r>
          <w:rPr>
            <w:noProof/>
            <w:lang w:val="fr-FR"/>
          </w:rPr>
          <w:lastRenderedPageBreak/>
          <w:t>A.15</w:t>
        </w:r>
        <w:r>
          <w:rPr>
            <w:noProof/>
            <w:lang w:val="fr-FR"/>
          </w:rPr>
          <w:tab/>
          <w:t xml:space="preserve">Hybrid uplink </w:t>
        </w:r>
      </w:ins>
      <w:ins w:id="1241" w:author="Richard Bradbury (2022-08-12)" w:date="2022-08-12T15:42:00Z">
        <w:r>
          <w:rPr>
            <w:noProof/>
            <w:lang w:val="fr-FR"/>
          </w:rPr>
          <w:t>and</w:t>
        </w:r>
      </w:ins>
      <w:ins w:id="1242" w:author="Iraj Sodagar [2]" w:date="2022-08-10T18:35:00Z">
        <w:r>
          <w:rPr>
            <w:noProof/>
            <w:lang w:val="fr-FR"/>
          </w:rPr>
          <w:t xml:space="preserve"> downlink</w:t>
        </w:r>
      </w:ins>
      <w:ins w:id="1243" w:author="Richard Bradbury (2022-08-12)" w:date="2022-08-12T15:43:00Z">
        <w:r>
          <w:rPr>
            <w:noProof/>
            <w:lang w:val="fr-FR"/>
          </w:rPr>
          <w:t xml:space="preserve"> media streaming</w:t>
        </w:r>
      </w:ins>
      <w:ins w:id="1244" w:author="Richard Bradbury (2022-08-25)" w:date="2022-08-25T12:45:00Z">
        <w:r>
          <w:rPr>
            <w:noProof/>
            <w:lang w:val="fr-FR"/>
          </w:rPr>
          <w:t xml:space="preserve"> using content preparation</w:t>
        </w:r>
      </w:ins>
    </w:p>
    <w:p w14:paraId="1E1C04AF" w14:textId="6E202B76" w:rsidR="00346378" w:rsidRDefault="00346378" w:rsidP="00346378">
      <w:pPr>
        <w:keepNext/>
        <w:keepLines/>
        <w:rPr>
          <w:ins w:id="1245" w:author="Iraj Sodagar [2]" w:date="2022-08-10T18:35:00Z"/>
        </w:rPr>
      </w:pPr>
      <w:ins w:id="1246" w:author="Iraj Sodagar [2]" w:date="2022-08-10T18:35:00Z">
        <w:r>
          <w:t>This scenario represents a hybrid end-to-end form of collaboration across uplink media streaming and downlink media streaming services. An external 5GMS Application Provider relies on the 5GMS System to support both the uplink streaming media transmission by 5GMSu Clients and subsequent distribution of that content via downlink media streaming for reception by 5GMSd Clients</w:t>
        </w:r>
      </w:ins>
      <w:ins w:id="1247" w:author="Richard Bradbury (2022-08-12)" w:date="2022-08-12T16:09:00Z">
        <w:r>
          <w:t xml:space="preserve"> within the same 5GMS System</w:t>
        </w:r>
      </w:ins>
      <w:ins w:id="1248" w:author="Iraj Sodagar [2]" w:date="2022-08-10T18:35:00Z">
        <w:r>
          <w:t>.</w:t>
        </w:r>
      </w:ins>
    </w:p>
    <w:p w14:paraId="33EC7DD3" w14:textId="77777777" w:rsidR="00346378" w:rsidRDefault="00346378" w:rsidP="00346378">
      <w:pPr>
        <w:rPr>
          <w:ins w:id="1249" w:author="Iraj Sodagar [2]" w:date="2022-08-10T18:35:00Z"/>
          <w:lang w:val="fr-FR"/>
        </w:rPr>
      </w:pPr>
      <w:ins w:id="1250" w:author="Iraj Sodagar [2]" w:date="2022-08-10T18:35:00Z">
        <w:r>
          <w:object w:dxaOrig="9440" w:dyaOrig="5370" w14:anchorId="2C2D3628">
            <v:shape id="_x0000_i1035" type="#_x0000_t75" style="width:471.5pt;height:268.5pt" o:ole="">
              <v:imagedata r:id="rId38" o:title="" croptop="20792f" cropbottom="5942f" cropleft="2689f" cropright="24468f"/>
            </v:shape>
            <o:OLEObject Type="Embed" ProgID="PowerPoint.Slide.12" ShapeID="_x0000_i1035" DrawAspect="Content" ObjectID="_1730122182" r:id="rId39"/>
          </w:object>
        </w:r>
      </w:ins>
    </w:p>
    <w:p w14:paraId="12A3CFBD" w14:textId="77777777" w:rsidR="00346378" w:rsidRDefault="00346378" w:rsidP="00346378">
      <w:pPr>
        <w:pStyle w:val="TF"/>
        <w:rPr>
          <w:ins w:id="1251" w:author="Iraj Sodagar [2]" w:date="2022-08-10T18:35:00Z"/>
        </w:rPr>
      </w:pPr>
      <w:ins w:id="1252" w:author="Iraj Sodagar [2]" w:date="2022-08-10T18:35:00Z">
        <w:r>
          <w:t xml:space="preserve">Figure A.15-1: </w:t>
        </w:r>
      </w:ins>
      <w:ins w:id="1253" w:author="Iraj Sodagar [2]" w:date="2022-08-10T20:59:00Z">
        <w:r>
          <w:rPr>
            <w:noProof/>
            <w:lang w:val="fr-FR"/>
          </w:rPr>
          <w:t>Hybrid uplink and downlink</w:t>
        </w:r>
      </w:ins>
      <w:ins w:id="1254" w:author="Richard Bradbury (2022-08-12)" w:date="2022-08-12T15:45:00Z">
        <w:r>
          <w:rPr>
            <w:noProof/>
            <w:lang w:val="fr-FR"/>
          </w:rPr>
          <w:t xml:space="preserve"> media streaming</w:t>
        </w:r>
      </w:ins>
    </w:p>
    <w:p w14:paraId="31652F19" w14:textId="77777777" w:rsidR="00346378" w:rsidRDefault="00346378" w:rsidP="00346378">
      <w:pPr>
        <w:keepNext/>
        <w:rPr>
          <w:ins w:id="1255" w:author="Iraj Sodagar [2]" w:date="2022-08-10T20:58:00Z"/>
        </w:rPr>
      </w:pPr>
      <w:ins w:id="1256" w:author="Iraj Sodagar [2]" w:date="2022-08-10T20:58:00Z">
        <w:r>
          <w:lastRenderedPageBreak/>
          <w:t xml:space="preserve">Figure </w:t>
        </w:r>
      </w:ins>
      <w:ins w:id="1257" w:author="Iraj Sodagar [2]" w:date="2022-08-10T20:59:00Z">
        <w:r>
          <w:t>A.15-2</w:t>
        </w:r>
      </w:ins>
      <w:ins w:id="1258" w:author="Iraj Sodagar [2]" w:date="2022-08-10T20:58:00Z">
        <w:r>
          <w:t xml:space="preserve"> shows the call flow for this scenario.</w:t>
        </w:r>
      </w:ins>
      <w:ins w:id="1259" w:author="Iraj Sodagar [2]" w:date="2022-08-10T22:23:00Z">
        <w:r>
          <w:t xml:space="preserve"> To simplify the call flow, the content preparation process is </w:t>
        </w:r>
      </w:ins>
      <w:ins w:id="1260" w:author="Richard Bradbury (2022-08-12)" w:date="2022-08-12T16:11:00Z">
        <w:r>
          <w:t>omitted</w:t>
        </w:r>
      </w:ins>
      <w:ins w:id="1261" w:author="Iraj Sodagar [2]" w:date="2022-08-10T22:23:00Z">
        <w:r>
          <w:t>.</w:t>
        </w:r>
      </w:ins>
    </w:p>
    <w:p w14:paraId="11CC96B8" w14:textId="0406BF18" w:rsidR="00346378" w:rsidRDefault="00463263" w:rsidP="00346378">
      <w:pPr>
        <w:jc w:val="center"/>
        <w:rPr>
          <w:ins w:id="1262" w:author="Iraj Sodagar [2]" w:date="2022-08-10T20:58:00Z"/>
        </w:rPr>
      </w:pPr>
      <w:ins w:id="1263" w:author="Iraj Sodagar [2]" w:date="2022-08-10T20:58:00Z">
        <w:r>
          <w:object w:dxaOrig="16550" w:dyaOrig="22560" w14:anchorId="5D8365A9">
            <v:shape id="_x0000_i1036" type="#_x0000_t75" style="width:481.5pt;height:657.5pt" o:ole="" filled="t">
              <v:imagedata r:id="rId40" o:title=""/>
            </v:shape>
            <o:OLEObject Type="Embed" ProgID="Mscgen.Chart" ShapeID="_x0000_i1036" DrawAspect="Content" ObjectID="_1730122183" r:id="rId41"/>
          </w:object>
        </w:r>
      </w:ins>
    </w:p>
    <w:p w14:paraId="70BED301" w14:textId="77777777" w:rsidR="00346378" w:rsidRDefault="00346378" w:rsidP="00346378">
      <w:pPr>
        <w:pStyle w:val="TF"/>
        <w:rPr>
          <w:ins w:id="1264" w:author="Iraj Sodagar [2]" w:date="2022-08-10T20:58:00Z"/>
        </w:rPr>
      </w:pPr>
      <w:ins w:id="1265" w:author="Iraj Sodagar [2]" w:date="2022-08-10T20:58:00Z">
        <w:r>
          <w:t xml:space="preserve">Figure </w:t>
        </w:r>
      </w:ins>
      <w:ins w:id="1266" w:author="Iraj Sodagar [2]" w:date="2022-08-10T20:59:00Z">
        <w:r>
          <w:t>A.15-2</w:t>
        </w:r>
      </w:ins>
      <w:ins w:id="1267" w:author="Iraj Sodagar [2]" w:date="2022-08-10T20:58:00Z">
        <w:r>
          <w:t xml:space="preserve">: </w:t>
        </w:r>
      </w:ins>
      <w:ins w:id="1268" w:author="Iraj Sodagar [2]" w:date="2022-08-10T20:59:00Z">
        <w:r>
          <w:t>C</w:t>
        </w:r>
      </w:ins>
      <w:ins w:id="1269" w:author="Iraj Sodagar [2]" w:date="2022-08-10T20:58:00Z">
        <w:r>
          <w:t xml:space="preserve">all flow for </w:t>
        </w:r>
      </w:ins>
      <w:ins w:id="1270" w:author="Iraj Sodagar [2]" w:date="2022-08-10T20:59:00Z">
        <w:r>
          <w:rPr>
            <w:noProof/>
            <w:lang w:val="fr-FR"/>
          </w:rPr>
          <w:t xml:space="preserve">hybrid uplink </w:t>
        </w:r>
      </w:ins>
      <w:ins w:id="1271" w:author="Richard Bradbury (2022-08-12)" w:date="2022-08-12T16:14:00Z">
        <w:r>
          <w:rPr>
            <w:noProof/>
            <w:lang w:val="fr-FR"/>
          </w:rPr>
          <w:t>and</w:t>
        </w:r>
      </w:ins>
      <w:ins w:id="1272" w:author="Iraj Sodagar [2]" w:date="2022-08-10T20:59:00Z">
        <w:r>
          <w:rPr>
            <w:noProof/>
            <w:lang w:val="fr-FR"/>
          </w:rPr>
          <w:t xml:space="preserve"> downlink</w:t>
        </w:r>
      </w:ins>
      <w:ins w:id="1273" w:author="Richard Bradbury (2022-08-12)" w:date="2022-08-12T16:14:00Z">
        <w:r>
          <w:rPr>
            <w:noProof/>
            <w:lang w:val="fr-FR"/>
          </w:rPr>
          <w:t xml:space="preserve"> media streaming</w:t>
        </w:r>
      </w:ins>
      <w:ins w:id="1274" w:author="Richard Bradbury (2022-08-25)" w:date="2022-08-25T12:45:00Z">
        <w:r>
          <w:rPr>
            <w:noProof/>
            <w:lang w:val="fr-FR"/>
          </w:rPr>
          <w:t xml:space="preserve"> using content preparation</w:t>
        </w:r>
      </w:ins>
    </w:p>
    <w:p w14:paraId="63B1B61C" w14:textId="77777777" w:rsidR="00346378" w:rsidRDefault="00346378" w:rsidP="00346378">
      <w:pPr>
        <w:keepNext/>
        <w:rPr>
          <w:ins w:id="1275" w:author="Iraj Sodagar [2]" w:date="2022-08-10T20:58:00Z"/>
        </w:rPr>
      </w:pPr>
      <w:ins w:id="1276" w:author="Iraj Sodagar [2]" w:date="2022-08-10T20:58:00Z">
        <w:r>
          <w:lastRenderedPageBreak/>
          <w:t>Steps:</w:t>
        </w:r>
      </w:ins>
    </w:p>
    <w:p w14:paraId="33A44DFA" w14:textId="16C42AC6" w:rsidR="00346378" w:rsidRDefault="00346378" w:rsidP="00346378">
      <w:pPr>
        <w:pStyle w:val="B10"/>
        <w:rPr>
          <w:ins w:id="1277" w:author="Iraj Sodagar [2]" w:date="2022-08-10T21:13:00Z"/>
        </w:rPr>
      </w:pPr>
      <w:ins w:id="1278" w:author="Iraj Sodagar [2]" w:date="2022-08-10T20:58:00Z">
        <w:r>
          <w:t>1.</w:t>
        </w:r>
        <w:r>
          <w:tab/>
        </w:r>
      </w:ins>
      <w:ins w:id="1279" w:author="Iraj Sodagar [2]" w:date="2022-08-10T21:13:00Z">
        <w:r>
          <w:t>The 5GMSd Application Provider creates a Provisioning Session with the 5GMSd</w:t>
        </w:r>
      </w:ins>
      <w:ins w:id="1280" w:author="Richard Bradbury (2022-11-16)" w:date="2022-11-16T12:56:00Z">
        <w:r w:rsidR="005D5DA9">
          <w:t> </w:t>
        </w:r>
      </w:ins>
      <w:ins w:id="1281" w:author="Iraj Sodagar [2]" w:date="2022-08-10T21:13:00Z">
        <w:r>
          <w:t>AF (M1d).</w:t>
        </w:r>
      </w:ins>
    </w:p>
    <w:p w14:paraId="415048AF" w14:textId="77777777" w:rsidR="00346378" w:rsidRDefault="00346378" w:rsidP="00346378">
      <w:pPr>
        <w:pStyle w:val="B10"/>
        <w:rPr>
          <w:ins w:id="1282" w:author="Iraj Sodagar [2]" w:date="2022-08-10T21:13:00Z"/>
        </w:rPr>
      </w:pPr>
      <w:ins w:id="1283" w:author="Iraj Sodagar [2]" w:date="2022-08-10T21:27:00Z">
        <w:r>
          <w:t>2</w:t>
        </w:r>
      </w:ins>
      <w:ins w:id="1284" w:author="Iraj Sodagar [2]" w:date="2022-08-10T21:13:00Z">
        <w:r>
          <w:t>.</w:t>
        </w:r>
        <w:r>
          <w:tab/>
          <w:t>The 5GMSd Application Provider provisions the 5GMSD AF with a Content Hosting Configuration.</w:t>
        </w:r>
      </w:ins>
    </w:p>
    <w:p w14:paraId="40014BBF" w14:textId="13A92ADC" w:rsidR="00346378" w:rsidRDefault="00346378" w:rsidP="00346378">
      <w:pPr>
        <w:pStyle w:val="B10"/>
        <w:rPr>
          <w:ins w:id="1285" w:author="Iraj Sodagar [2]" w:date="2022-08-10T21:13:00Z"/>
        </w:rPr>
      </w:pPr>
      <w:ins w:id="1286" w:author="Iraj Sodagar [2]" w:date="2022-08-10T21:27:00Z">
        <w:r>
          <w:t>3</w:t>
        </w:r>
      </w:ins>
      <w:ins w:id="1287" w:author="Iraj Sodagar [2]" w:date="2022-08-10T21:13:00Z">
        <w:r>
          <w:t>.</w:t>
        </w:r>
        <w:r>
          <w:tab/>
          <w:t>The 5GMSdAF, based on the received Content Hosting Configuration, requests the 5GMSd</w:t>
        </w:r>
      </w:ins>
      <w:ins w:id="1288" w:author="Richard Bradbury (2022-11-16)" w:date="2022-11-16T16:25:00Z">
        <w:r w:rsidR="00463263">
          <w:t> </w:t>
        </w:r>
      </w:ins>
      <w:ins w:id="1289" w:author="Iraj Sodagar [2]" w:date="2022-08-10T21:13:00Z">
        <w:r>
          <w:t>AS to confirm the availability of distribution resources (M3d, procedures not specified).</w:t>
        </w:r>
      </w:ins>
    </w:p>
    <w:p w14:paraId="0CC3C6FD" w14:textId="36CCDAE4" w:rsidR="00346378" w:rsidRDefault="00346378" w:rsidP="00346378">
      <w:pPr>
        <w:pStyle w:val="B10"/>
        <w:rPr>
          <w:ins w:id="1290" w:author="Iraj Sodagar [2]" w:date="2022-08-10T21:13:00Z"/>
        </w:rPr>
      </w:pPr>
      <w:ins w:id="1291" w:author="Iraj Sodagar [2]" w:date="2022-08-10T21:27:00Z">
        <w:r>
          <w:t>4</w:t>
        </w:r>
      </w:ins>
      <w:ins w:id="1292" w:author="Iraj Sodagar [2]" w:date="2022-08-10T21:13:00Z">
        <w:r>
          <w:t>.</w:t>
        </w:r>
        <w:r>
          <w:tab/>
          <w:t>The 5GMSd</w:t>
        </w:r>
      </w:ins>
      <w:ins w:id="1293" w:author="Richard Bradbury (2022-11-16)" w:date="2022-11-16T16:26:00Z">
        <w:r w:rsidR="00463263">
          <w:t> </w:t>
        </w:r>
      </w:ins>
      <w:ins w:id="1294" w:author="Iraj Sodagar [2]" w:date="2022-08-10T21:13:00Z">
        <w:r>
          <w:t>AF acknowledges to the 5GMSd Application Provider the successful creation of the Content Hosting Configuration (M1d).</w:t>
        </w:r>
      </w:ins>
    </w:p>
    <w:p w14:paraId="4DB5A144" w14:textId="444CB58A" w:rsidR="00346378" w:rsidRDefault="00346378" w:rsidP="00346378">
      <w:pPr>
        <w:pStyle w:val="B10"/>
        <w:rPr>
          <w:ins w:id="1295" w:author="Iraj Sodagar [2]" w:date="2022-08-10T20:58:00Z"/>
        </w:rPr>
      </w:pPr>
      <w:ins w:id="1296" w:author="Iraj Sodagar [2]" w:date="2022-08-10T21:27:00Z">
        <w:r>
          <w:t>5</w:t>
        </w:r>
      </w:ins>
      <w:ins w:id="1297" w:author="Iraj Sodagar [2]" w:date="2022-08-10T20:58:00Z">
        <w:r>
          <w:t>.</w:t>
        </w:r>
        <w:r>
          <w:tab/>
          <w:t>The 5GMS Application Provider creates a Provisioning Session with the 5GMSu</w:t>
        </w:r>
      </w:ins>
      <w:ins w:id="1298" w:author="Richard Bradbury (2022-11-16)" w:date="2022-11-16T12:56:00Z">
        <w:r w:rsidR="005D5DA9">
          <w:t> </w:t>
        </w:r>
      </w:ins>
      <w:ins w:id="1299" w:author="Iraj Sodagar [2]" w:date="2022-08-10T20:58:00Z">
        <w:r>
          <w:t>AF (M1u).</w:t>
        </w:r>
      </w:ins>
    </w:p>
    <w:p w14:paraId="4BF880E0" w14:textId="3A978BAF" w:rsidR="00346378" w:rsidRDefault="00346378" w:rsidP="00346378">
      <w:pPr>
        <w:pStyle w:val="B10"/>
        <w:rPr>
          <w:ins w:id="1300" w:author="Iraj Sodagar [2]" w:date="2022-08-10T20:58:00Z"/>
          <w:b/>
          <w:bCs/>
        </w:rPr>
      </w:pPr>
      <w:ins w:id="1301" w:author="Iraj Sodagar [2]" w:date="2022-08-10T21:27:00Z">
        <w:r>
          <w:rPr>
            <w:b/>
            <w:bCs/>
          </w:rPr>
          <w:t>6</w:t>
        </w:r>
      </w:ins>
      <w:ins w:id="1302" w:author="Iraj Sodagar [2]" w:date="2022-08-10T20:58:00Z">
        <w:r>
          <w:rPr>
            <w:b/>
            <w:bCs/>
          </w:rPr>
          <w:t>.</w:t>
        </w:r>
        <w:r>
          <w:rPr>
            <w:b/>
            <w:bCs/>
          </w:rPr>
          <w:tab/>
          <w:t>The 5GMSu</w:t>
        </w:r>
      </w:ins>
      <w:ins w:id="1303" w:author="Richard Bradbury (2022-11-16)" w:date="2022-11-16T16:25:00Z">
        <w:r w:rsidR="00463263">
          <w:rPr>
            <w:b/>
            <w:bCs/>
          </w:rPr>
          <w:t> </w:t>
        </w:r>
      </w:ins>
      <w:ins w:id="1304" w:author="Iraj Sodagar [2]" w:date="2022-08-10T20:58:00Z">
        <w:r>
          <w:rPr>
            <w:b/>
            <w:bCs/>
          </w:rPr>
          <w:t>AF requests the 5GMSu AS to confirm the uplink resources availability. (M3u, procedures not specified).</w:t>
        </w:r>
      </w:ins>
    </w:p>
    <w:p w14:paraId="1774DCAE" w14:textId="3723283E" w:rsidR="00346378" w:rsidRDefault="00346378" w:rsidP="00346378">
      <w:pPr>
        <w:pStyle w:val="B10"/>
        <w:rPr>
          <w:ins w:id="1305" w:author="Iraj Sodagar [2]" w:date="2022-08-22T00:01:00Z"/>
        </w:rPr>
      </w:pPr>
      <w:ins w:id="1306" w:author="Iraj Sodagar [2]" w:date="2022-08-10T21:27:00Z">
        <w:r>
          <w:t>7</w:t>
        </w:r>
      </w:ins>
      <w:ins w:id="1307" w:author="Iraj Sodagar [2]" w:date="2022-08-10T20:58:00Z">
        <w:r>
          <w:t>.</w:t>
        </w:r>
        <w:r>
          <w:tab/>
          <w:t>The 5GMSu</w:t>
        </w:r>
      </w:ins>
      <w:ins w:id="1308" w:author="Richard Bradbury (2022-11-16)" w:date="2022-11-16T16:25:00Z">
        <w:r w:rsidR="00463263">
          <w:t> </w:t>
        </w:r>
      </w:ins>
      <w:ins w:id="1309" w:author="Iraj Sodagar [2]" w:date="2022-08-10T20:58:00Z">
        <w:r>
          <w:t>AF acknowledges to the 5GMSu Application Provider of the successful provisioning (M1u).</w:t>
        </w:r>
      </w:ins>
    </w:p>
    <w:p w14:paraId="7942C7BD" w14:textId="77777777" w:rsidR="00346378" w:rsidRDefault="00346378" w:rsidP="00346378">
      <w:pPr>
        <w:keepNext/>
        <w:rPr>
          <w:ins w:id="1310" w:author="Iraj Sodagar [2]" w:date="2022-08-22T00:01:00Z"/>
        </w:rPr>
      </w:pPr>
      <w:ins w:id="1311" w:author="Iraj Sodagar [2]" w:date="2022-08-22T00:01:00Z">
        <w:r>
          <w:t>At some later point in time:</w:t>
        </w:r>
      </w:ins>
    </w:p>
    <w:p w14:paraId="11F59746" w14:textId="77777777" w:rsidR="00346378" w:rsidRDefault="00346378" w:rsidP="00346378">
      <w:pPr>
        <w:pStyle w:val="B10"/>
        <w:rPr>
          <w:ins w:id="1312" w:author="Iraj Sodagar [2]" w:date="2022-08-22T00:01:00Z"/>
        </w:rPr>
      </w:pPr>
      <w:ins w:id="1313" w:author="Iraj Sodagar [2]" w:date="2022-08-22T00:01:00Z">
        <w:r>
          <w:t>8.</w:t>
        </w:r>
        <w:r>
          <w:tab/>
          <w:t>The 5GMSu Application Provider provides Service Access Information to the 5GMS-Aware Application at reference point M8u.</w:t>
        </w:r>
      </w:ins>
    </w:p>
    <w:p w14:paraId="15B9046A" w14:textId="77777777" w:rsidR="00346378" w:rsidRDefault="00346378" w:rsidP="00346378">
      <w:pPr>
        <w:pStyle w:val="B10"/>
        <w:rPr>
          <w:ins w:id="1314" w:author="Iraj Sodagar [2]" w:date="2022-08-22T00:01:00Z"/>
        </w:rPr>
      </w:pPr>
      <w:ins w:id="1315" w:author="Iraj Sodagar [2]" w:date="2022-08-22T00:01:00Z">
        <w:r>
          <w:t>9.</w:t>
        </w:r>
        <w:r>
          <w:tab/>
          <w:t>The 5GMS-Aware Application requests the 5GMSu Client to start an uplink streaming session (M6u/M7u).</w:t>
        </w:r>
      </w:ins>
    </w:p>
    <w:p w14:paraId="75EB21E2" w14:textId="184C6951" w:rsidR="00346378" w:rsidRDefault="00346378" w:rsidP="00346378">
      <w:pPr>
        <w:pStyle w:val="B10"/>
        <w:rPr>
          <w:ins w:id="1316" w:author="Iraj Sodagar [2]" w:date="2022-08-22T00:01:00Z"/>
          <w:b/>
          <w:bCs/>
        </w:rPr>
      </w:pPr>
      <w:ins w:id="1317" w:author="Iraj Sodagar [2]" w:date="2022-08-22T00:01:00Z">
        <w:r>
          <w:rPr>
            <w:b/>
            <w:bCs/>
          </w:rPr>
          <w:t>1</w:t>
        </w:r>
      </w:ins>
      <w:ins w:id="1318" w:author="Iraj Sodagar [2]" w:date="2022-08-24T14:41:00Z">
        <w:r>
          <w:rPr>
            <w:b/>
            <w:bCs/>
          </w:rPr>
          <w:t>0</w:t>
        </w:r>
      </w:ins>
      <w:ins w:id="1319" w:author="Iraj Sodagar [2]" w:date="2022-08-22T00:01:00Z">
        <w:r>
          <w:rPr>
            <w:b/>
            <w:bCs/>
          </w:rPr>
          <w:t>.</w:t>
        </w:r>
      </w:ins>
      <w:ins w:id="1320" w:author="Richard Bradbury (2022-11-16)" w:date="2022-11-16T12:57:00Z">
        <w:r w:rsidR="005D5DA9">
          <w:rPr>
            <w:b/>
            <w:bCs/>
          </w:rPr>
          <w:tab/>
        </w:r>
      </w:ins>
      <w:ins w:id="1321" w:author="Iraj Sodagar [2]" w:date="2022-08-22T00:01:00Z">
        <w:r>
          <w:rPr>
            <w:b/>
            <w:bCs/>
          </w:rPr>
          <w:t xml:space="preserve">The 5GMSu Client </w:t>
        </w:r>
      </w:ins>
      <w:ins w:id="1322" w:author="Iraj Sodagar [2]" w:date="2022-08-22T00:07:00Z">
        <w:r>
          <w:rPr>
            <w:b/>
            <w:bCs/>
          </w:rPr>
          <w:t xml:space="preserve">requests </w:t>
        </w:r>
      </w:ins>
      <w:ins w:id="1323" w:author="Richard Bradbury (2022-11-16)" w:date="2022-11-16T16:29:00Z">
        <w:r w:rsidR="00931E75">
          <w:rPr>
            <w:b/>
            <w:bCs/>
          </w:rPr>
          <w:t xml:space="preserve">that </w:t>
        </w:r>
      </w:ins>
      <w:ins w:id="1324" w:author="Iraj Sodagar [2]" w:date="2022-08-22T00:01:00Z">
        <w:r>
          <w:rPr>
            <w:b/>
            <w:bCs/>
          </w:rPr>
          <w:t xml:space="preserve">the </w:t>
        </w:r>
      </w:ins>
      <w:ins w:id="1325" w:author="Richard Bradbury (2022-11-16)" w:date="2022-11-16T16:26:00Z">
        <w:r w:rsidR="00187B2F">
          <w:rPr>
            <w:b/>
            <w:bCs/>
          </w:rPr>
          <w:t xml:space="preserve">5GMSu AF </w:t>
        </w:r>
        <w:r w:rsidR="00931E75">
          <w:rPr>
            <w:b/>
            <w:bCs/>
          </w:rPr>
          <w:t>initialise</w:t>
        </w:r>
      </w:ins>
      <w:ins w:id="1326" w:author="Iraj Sodagar [2]" w:date="2022-08-22T00:01:00Z">
        <w:del w:id="1327" w:author="Richard Bradbury (2022-11-16)" w:date="2022-11-16T16:26:00Z">
          <w:r w:rsidDel="00931E75">
            <w:rPr>
              <w:b/>
              <w:bCs/>
            </w:rPr>
            <w:delText>start of media</w:delText>
          </w:r>
        </w:del>
        <w:r>
          <w:rPr>
            <w:b/>
            <w:bCs/>
          </w:rPr>
          <w:t xml:space="preserve"> uplink </w:t>
        </w:r>
      </w:ins>
      <w:ins w:id="1328" w:author="Richard Bradbury (2022-11-16)" w:date="2022-11-16T16:26:00Z">
        <w:r w:rsidR="00931E75">
          <w:rPr>
            <w:b/>
            <w:bCs/>
          </w:rPr>
          <w:t xml:space="preserve">media </w:t>
        </w:r>
      </w:ins>
      <w:ins w:id="1329" w:author="Iraj Sodagar [2]" w:date="2022-08-22T00:01:00Z">
        <w:r>
          <w:rPr>
            <w:b/>
            <w:bCs/>
          </w:rPr>
          <w:t>streaming (M5u).</w:t>
        </w:r>
      </w:ins>
    </w:p>
    <w:p w14:paraId="587FD0F6" w14:textId="77777777" w:rsidR="00346378" w:rsidRDefault="00346378" w:rsidP="00346378">
      <w:pPr>
        <w:pStyle w:val="B10"/>
        <w:ind w:left="0" w:firstLine="0"/>
        <w:rPr>
          <w:ins w:id="1330" w:author="Iraj Sodagar [2]" w:date="2022-08-22T00:01:00Z"/>
        </w:rPr>
      </w:pPr>
      <w:ins w:id="1331" w:author="Iraj Sodagar [2]" w:date="2022-08-22T00:01:00Z">
        <w:r>
          <w:t>Alternatively:</w:t>
        </w:r>
      </w:ins>
    </w:p>
    <w:p w14:paraId="3A8062EE" w14:textId="77777777" w:rsidR="00346378" w:rsidRDefault="00346378" w:rsidP="00346378">
      <w:pPr>
        <w:pStyle w:val="B10"/>
        <w:rPr>
          <w:ins w:id="1332" w:author="Iraj Sodagar [2]" w:date="2022-08-22T00:01:00Z"/>
        </w:rPr>
      </w:pPr>
      <w:ins w:id="1333" w:author="Iraj Sodagar [2]" w:date="2022-08-22T00:01:00Z">
        <w:r>
          <w:t>1</w:t>
        </w:r>
      </w:ins>
      <w:ins w:id="1334" w:author="Iraj Sodagar [2]" w:date="2022-08-24T14:41:00Z">
        <w:r>
          <w:t>1</w:t>
        </w:r>
      </w:ins>
      <w:ins w:id="1335" w:author="Iraj Sodagar [2]" w:date="2022-08-22T00:01:00Z">
        <w:r>
          <w:t>.</w:t>
        </w:r>
        <w:r>
          <w:tab/>
          <w:t>The 5GMS-Aware Application requests the 5GMSu Client to start an uplink streaming session (M6u/M7u).</w:t>
        </w:r>
      </w:ins>
    </w:p>
    <w:p w14:paraId="6A601E13" w14:textId="70E8162C" w:rsidR="00346378" w:rsidRDefault="00346378" w:rsidP="00346378">
      <w:pPr>
        <w:pStyle w:val="B10"/>
        <w:rPr>
          <w:ins w:id="1336" w:author="Iraj Sodagar [2]" w:date="2022-08-22T00:01:00Z"/>
        </w:rPr>
      </w:pPr>
      <w:ins w:id="1337" w:author="Iraj Sodagar [2]" w:date="2022-08-22T00:01:00Z">
        <w:r>
          <w:t>1</w:t>
        </w:r>
      </w:ins>
      <w:ins w:id="1338" w:author="Iraj Sodagar [2]" w:date="2022-08-24T14:41:00Z">
        <w:r>
          <w:t>2</w:t>
        </w:r>
      </w:ins>
      <w:ins w:id="1339" w:author="Iraj Sodagar [2]" w:date="2022-08-22T00:01:00Z">
        <w:r>
          <w:t>.</w:t>
        </w:r>
        <w:r>
          <w:tab/>
          <w:t>The 5GMSu Client requests Service Access Information from the 5GSMu</w:t>
        </w:r>
      </w:ins>
      <w:ins w:id="1340" w:author="Richard Bradbury (2022-11-16)" w:date="2022-11-16T16:25:00Z">
        <w:r w:rsidR="00463263">
          <w:t> </w:t>
        </w:r>
      </w:ins>
      <w:ins w:id="1341" w:author="Iraj Sodagar [2]" w:date="2022-08-22T00:01:00Z">
        <w:r>
          <w:t>AF at reference point M5u.</w:t>
        </w:r>
      </w:ins>
    </w:p>
    <w:p w14:paraId="046EA209" w14:textId="77777777" w:rsidR="00346378" w:rsidRDefault="00346378" w:rsidP="00346378">
      <w:pPr>
        <w:keepNext/>
        <w:rPr>
          <w:ins w:id="1342" w:author="Iraj Sodagar [2]" w:date="2022-08-24T14:41:00Z"/>
        </w:rPr>
      </w:pPr>
      <w:ins w:id="1343" w:author="Iraj Sodagar [2]" w:date="2022-08-22T00:01:00Z">
        <w:r>
          <w:t>At some later point in time:</w:t>
        </w:r>
      </w:ins>
    </w:p>
    <w:p w14:paraId="234AF2A9" w14:textId="6C97C75A" w:rsidR="00346378" w:rsidRDefault="00346378" w:rsidP="00346378">
      <w:pPr>
        <w:pStyle w:val="B10"/>
        <w:rPr>
          <w:ins w:id="1344" w:author="Iraj Sodagar [2]" w:date="2022-08-24T14:42:00Z"/>
        </w:rPr>
      </w:pPr>
      <w:ins w:id="1345" w:author="Iraj Sodagar [2]" w:date="2022-08-24T14:42:00Z">
        <w:r>
          <w:t>13. If remote configuration and control is activated, the 5GMSu</w:t>
        </w:r>
      </w:ins>
      <w:ins w:id="1346" w:author="Richard Bradbury (2022-11-16)" w:date="2022-11-16T16:25:00Z">
        <w:r w:rsidR="00463263">
          <w:t> </w:t>
        </w:r>
      </w:ins>
      <w:ins w:id="1347" w:author="Iraj Sodagar [2]" w:date="2022-08-24T14:42:00Z">
        <w:r>
          <w:t>AF configures and controls the 5GMSu Client remotely (M5u).</w:t>
        </w:r>
      </w:ins>
    </w:p>
    <w:p w14:paraId="0D4C0A80" w14:textId="77777777" w:rsidR="00346378" w:rsidRDefault="00346378" w:rsidP="00346378">
      <w:pPr>
        <w:pStyle w:val="B10"/>
        <w:rPr>
          <w:ins w:id="1348" w:author="Iraj Sodagar [2]" w:date="2022-08-22T00:01:00Z"/>
        </w:rPr>
      </w:pPr>
      <w:ins w:id="1349" w:author="Iraj Sodagar [2]" w:date="2022-08-22T00:01:00Z">
        <w:r>
          <w:t>14.</w:t>
        </w:r>
        <w:r>
          <w:tab/>
          <w:t>Uplink media streaming starts from the 5GMSu Client to the 5GMSu-like AS (M4u′).</w:t>
        </w:r>
      </w:ins>
    </w:p>
    <w:p w14:paraId="393B8074" w14:textId="77777777" w:rsidR="00346378" w:rsidRDefault="00346378" w:rsidP="00346378">
      <w:pPr>
        <w:pStyle w:val="B10"/>
        <w:rPr>
          <w:ins w:id="1350" w:author="Iraj Sodagar [2]" w:date="2022-08-22T00:01:00Z"/>
        </w:rPr>
      </w:pPr>
      <w:ins w:id="1351" w:author="Iraj Sodagar [2]" w:date="2022-08-22T00:01:00Z">
        <w:r>
          <w:t>15.</w:t>
        </w:r>
        <w:r>
          <w:tab/>
          <w:t>Media streaming egest starts from the 5GMSu-like AS to the 5GMSu Application Provider (M2u′).</w:t>
        </w:r>
      </w:ins>
    </w:p>
    <w:p w14:paraId="3ABBC592" w14:textId="77777777" w:rsidR="00346378" w:rsidRDefault="00346378" w:rsidP="00346378">
      <w:pPr>
        <w:pStyle w:val="B10"/>
        <w:rPr>
          <w:ins w:id="1352" w:author="Iraj Sodagar [2]" w:date="2022-08-24T15:17:00Z"/>
          <w:b/>
          <w:bCs/>
        </w:rPr>
      </w:pPr>
      <w:ins w:id="1353" w:author="Iraj Sodagar [2]" w:date="2022-08-22T00:02:00Z">
        <w:r>
          <w:rPr>
            <w:b/>
            <w:bCs/>
          </w:rPr>
          <w:t>16.</w:t>
        </w:r>
      </w:ins>
      <w:r>
        <w:rPr>
          <w:b/>
          <w:bCs/>
        </w:rPr>
        <w:tab/>
      </w:r>
      <w:ins w:id="1354" w:author="Iraj Sodagar [2]" w:date="2022-08-24T15:17:00Z">
        <w:r>
          <w:rPr>
            <w:b/>
            <w:bCs/>
          </w:rPr>
          <w:t xml:space="preserve">If content preparation was provisioned in step </w:t>
        </w:r>
      </w:ins>
      <w:ins w:id="1355" w:author="Iraj Sodagar [2]" w:date="2022-08-24T15:18:00Z">
        <w:r>
          <w:rPr>
            <w:b/>
            <w:bCs/>
          </w:rPr>
          <w:t>6</w:t>
        </w:r>
      </w:ins>
      <w:ins w:id="1356" w:author="Iraj Sodagar [2]" w:date="2022-08-24T15:17:00Z">
        <w:r>
          <w:rPr>
            <w:b/>
            <w:bCs/>
          </w:rPr>
          <w:t xml:space="preserve">, the uplinked media may be manipulated by the 5GMSu AS prior to </w:t>
        </w:r>
      </w:ins>
      <w:ins w:id="1357" w:author="Iraj Sodagar [2]" w:date="2022-08-24T15:18:00Z">
        <w:r>
          <w:rPr>
            <w:b/>
            <w:bCs/>
          </w:rPr>
          <w:t>being streamed to the 5GMSd AS</w:t>
        </w:r>
      </w:ins>
      <w:ins w:id="1358" w:author="Iraj Sodagar [2]" w:date="2022-08-24T15:17:00Z">
        <w:r>
          <w:rPr>
            <w:b/>
            <w:bCs/>
          </w:rPr>
          <w:t>.</w:t>
        </w:r>
      </w:ins>
      <w:ins w:id="1359" w:author="Iraj Sodagar [2]" w:date="2022-08-22T00:02:00Z">
        <w:r>
          <w:rPr>
            <w:b/>
            <w:bCs/>
          </w:rPr>
          <w:t xml:space="preserve"> </w:t>
        </w:r>
      </w:ins>
    </w:p>
    <w:p w14:paraId="50974D4D" w14:textId="77777777" w:rsidR="00346378" w:rsidRDefault="00346378" w:rsidP="00346378">
      <w:pPr>
        <w:pStyle w:val="B10"/>
        <w:rPr>
          <w:ins w:id="1360" w:author="Iraj Sodagar [2]" w:date="2022-08-10T20:58:00Z"/>
        </w:rPr>
      </w:pPr>
      <w:ins w:id="1361" w:author="Iraj Sodagar [2]" w:date="2022-08-24T15:19:00Z">
        <w:r>
          <w:t xml:space="preserve">17. </w:t>
        </w:r>
      </w:ins>
      <w:ins w:id="1362" w:author="Iraj Sodagar [2]" w:date="2022-08-10T20:58:00Z">
        <w:r>
          <w:t>The 5GMSu AS streams the content to the 5GMSd AS (I2, not specified).</w:t>
        </w:r>
      </w:ins>
    </w:p>
    <w:p w14:paraId="577D65F4" w14:textId="77777777" w:rsidR="00346378" w:rsidRDefault="00346378" w:rsidP="00346378">
      <w:pPr>
        <w:keepNext/>
        <w:rPr>
          <w:ins w:id="1363" w:author="Iraj Sodagar [2]" w:date="2022-08-22T00:04:00Z"/>
        </w:rPr>
      </w:pPr>
      <w:ins w:id="1364" w:author="Iraj Sodagar [2]" w:date="2022-08-10T21:30:00Z">
        <w:r>
          <w:t>S</w:t>
        </w:r>
      </w:ins>
      <w:ins w:id="1365" w:author="Iraj Sodagar [2]" w:date="2022-08-10T21:29:00Z">
        <w:r>
          <w:t>teps 1</w:t>
        </w:r>
      </w:ins>
      <w:ins w:id="1366" w:author="Iraj Sodagar [2]" w:date="2022-08-24T15:19:00Z">
        <w:r>
          <w:t>8</w:t>
        </w:r>
      </w:ins>
      <w:ins w:id="1367" w:author="Richard Bradbury (2022-08-12)" w:date="2022-08-12T16:13:00Z">
        <w:r>
          <w:t>–</w:t>
        </w:r>
      </w:ins>
      <w:ins w:id="1368" w:author="Iraj Sodagar [2]" w:date="2022-08-22T00:03:00Z">
        <w:r>
          <w:t>2</w:t>
        </w:r>
      </w:ins>
      <w:ins w:id="1369" w:author="Iraj Sodagar [2]" w:date="2022-08-24T15:19:00Z">
        <w:r>
          <w:t>2</w:t>
        </w:r>
      </w:ins>
      <w:ins w:id="1370" w:author="Iraj Sodagar [2]" w:date="2022-08-10T21:29:00Z">
        <w:r>
          <w:t xml:space="preserve"> concern the 5GMS downlink streaming process:</w:t>
        </w:r>
      </w:ins>
    </w:p>
    <w:p w14:paraId="00BD1976" w14:textId="77777777" w:rsidR="00346378" w:rsidRDefault="00346378" w:rsidP="00346378">
      <w:pPr>
        <w:pStyle w:val="B10"/>
        <w:rPr>
          <w:ins w:id="1371" w:author="Iraj Sodagar [2]" w:date="2022-08-10T21:29:00Z"/>
        </w:rPr>
      </w:pPr>
      <w:ins w:id="1372" w:author="Iraj Sodagar [2]" w:date="2022-08-22T00:04:00Z">
        <w:r>
          <w:t>1</w:t>
        </w:r>
      </w:ins>
      <w:ins w:id="1373" w:author="Iraj Sodagar [2]" w:date="2022-08-24T15:19:00Z">
        <w:r>
          <w:t>8</w:t>
        </w:r>
      </w:ins>
      <w:ins w:id="1374" w:author="Iraj Sodagar [2]" w:date="2022-08-22T00:04:00Z">
        <w:r>
          <w:t>.</w:t>
        </w:r>
        <w:r>
          <w:tab/>
          <w:t>The 5GMS Application Provider optionally provides the service access information to the 5GMSd-Aware Application (M8d).</w:t>
        </w:r>
      </w:ins>
    </w:p>
    <w:p w14:paraId="718672D8" w14:textId="77777777" w:rsidR="00346378" w:rsidRDefault="00346378" w:rsidP="00346378">
      <w:pPr>
        <w:pStyle w:val="B10"/>
        <w:rPr>
          <w:ins w:id="1375" w:author="Iraj Sodagar [2]" w:date="2022-08-10T21:29:00Z"/>
        </w:rPr>
      </w:pPr>
      <w:ins w:id="1376" w:author="Iraj Sodagar [2]" w:date="2022-08-10T21:29:00Z">
        <w:r>
          <w:t>1</w:t>
        </w:r>
      </w:ins>
      <w:ins w:id="1377" w:author="Iraj Sodagar [2]" w:date="2022-08-24T15:19:00Z">
        <w:r>
          <w:t>9</w:t>
        </w:r>
      </w:ins>
      <w:ins w:id="1378" w:author="Iraj Sodagar [2]" w:date="2022-08-10T21:29:00Z">
        <w:r>
          <w:t>.</w:t>
        </w:r>
      </w:ins>
      <w:r>
        <w:tab/>
      </w:r>
      <w:ins w:id="1379" w:author="Iraj Sodagar [2]" w:date="2022-08-10T21:29:00Z">
        <w:r>
          <w:t xml:space="preserve">The 5GMS-Aware Application </w:t>
        </w:r>
      </w:ins>
      <w:ins w:id="1380" w:author="Iraj Sodagar [2]" w:date="2022-08-22T00:07:00Z">
        <w:r>
          <w:t xml:space="preserve">requests </w:t>
        </w:r>
      </w:ins>
      <w:ins w:id="1381" w:author="Iraj Sodagar [2]" w:date="2022-08-10T21:29:00Z">
        <w:r>
          <w:t>the 5GMSd Client to start an uplink streaming session (M6d/M7d).</w:t>
        </w:r>
      </w:ins>
    </w:p>
    <w:p w14:paraId="4DF0C467" w14:textId="77777777" w:rsidR="00346378" w:rsidRDefault="00346378" w:rsidP="00346378">
      <w:pPr>
        <w:pStyle w:val="B10"/>
        <w:rPr>
          <w:ins w:id="1382" w:author="Iraj Sodagar [2]" w:date="2022-08-10T21:29:00Z"/>
        </w:rPr>
      </w:pPr>
      <w:ins w:id="1383" w:author="Iraj Sodagar [2]" w:date="2022-08-24T15:19:00Z">
        <w:r>
          <w:t>20</w:t>
        </w:r>
      </w:ins>
      <w:ins w:id="1384" w:author="Iraj Sodagar [2]" w:date="2022-08-10T21:29:00Z">
        <w:r>
          <w:t>.</w:t>
        </w:r>
        <w:r>
          <w:tab/>
          <w:t xml:space="preserve">If Service Access Information was not provided in step </w:t>
        </w:r>
      </w:ins>
      <w:ins w:id="1385" w:author="Iraj Sodagar [2]" w:date="2022-08-11T11:31:00Z">
        <w:r>
          <w:t>14</w:t>
        </w:r>
      </w:ins>
      <w:ins w:id="1386" w:author="Iraj Sodagar [2]" w:date="2022-08-10T21:29:00Z">
        <w:r>
          <w:t>, the 5GMSd Client requests this information from the 5GSMd AF (M5d).</w:t>
        </w:r>
      </w:ins>
    </w:p>
    <w:p w14:paraId="28AB7312" w14:textId="77777777" w:rsidR="00346378" w:rsidRDefault="00346378" w:rsidP="00346378">
      <w:pPr>
        <w:pStyle w:val="B10"/>
        <w:rPr>
          <w:ins w:id="1387" w:author="Iraj Sodagar [2]" w:date="2022-08-10T21:34:00Z"/>
        </w:rPr>
      </w:pPr>
      <w:ins w:id="1388" w:author="Iraj Sodagar [2]" w:date="2022-08-22T00:03:00Z">
        <w:r>
          <w:t>2</w:t>
        </w:r>
      </w:ins>
      <w:ins w:id="1389" w:author="Iraj Sodagar [2]" w:date="2022-08-24T15:19:00Z">
        <w:r>
          <w:t>1</w:t>
        </w:r>
      </w:ins>
      <w:ins w:id="1390" w:author="Iraj Sodagar [2]" w:date="2022-08-10T21:29:00Z">
        <w:r>
          <w:t>.</w:t>
        </w:r>
        <w:r>
          <w:tab/>
          <w:t xml:space="preserve">The 5GMSd Client requests </w:t>
        </w:r>
      </w:ins>
      <w:ins w:id="1391" w:author="Iraj Sodagar [2]" w:date="2022-08-10T21:31:00Z">
        <w:r>
          <w:t xml:space="preserve">the </w:t>
        </w:r>
      </w:ins>
      <w:ins w:id="1392" w:author="Iraj Sodagar [2]" w:date="2022-08-10T21:29:00Z">
        <w:r>
          <w:t>start of the downlink streaming session from the 5GSMd AF (M5d).</w:t>
        </w:r>
      </w:ins>
    </w:p>
    <w:p w14:paraId="546A303C" w14:textId="77777777" w:rsidR="00346378" w:rsidRDefault="00346378" w:rsidP="00346378">
      <w:pPr>
        <w:ind w:left="284"/>
        <w:rPr>
          <w:ins w:id="1393" w:author="Iraj Sodagar [2]" w:date="2022-08-11T11:27:00Z"/>
        </w:rPr>
      </w:pPr>
      <w:ins w:id="1394" w:author="Iraj Sodagar [2]" w:date="2022-08-22T00:03:00Z">
        <w:r>
          <w:t>2</w:t>
        </w:r>
      </w:ins>
      <w:ins w:id="1395" w:author="Iraj Sodagar [2]" w:date="2022-08-24T15:19:00Z">
        <w:r>
          <w:t>2</w:t>
        </w:r>
      </w:ins>
      <w:ins w:id="1396" w:author="Iraj Sodagar [2]" w:date="2022-08-10T21:34:00Z">
        <w:r>
          <w:t>.</w:t>
        </w:r>
      </w:ins>
      <w:ins w:id="1397" w:author="Richard Bradbury (2022-08-12)" w:date="2022-08-12T16:12:00Z">
        <w:r>
          <w:tab/>
        </w:r>
      </w:ins>
      <w:ins w:id="1398" w:author="Iraj Sodagar [2]" w:date="2022-08-10T21:34:00Z">
        <w:r>
          <w:t>The downlink media streaming starts (M4d).</w:t>
        </w:r>
      </w:ins>
    </w:p>
    <w:p w14:paraId="08C95E91" w14:textId="77777777" w:rsidR="00346378" w:rsidRDefault="00346378" w:rsidP="00346378">
      <w:pPr>
        <w:keepNext/>
        <w:rPr>
          <w:ins w:id="1399" w:author="Iraj Sodagar [2]" w:date="2022-08-10T21:36:00Z"/>
        </w:rPr>
      </w:pPr>
      <w:ins w:id="1400" w:author="Iraj Sodagar [2]" w:date="2022-08-11T11:27:00Z">
        <w:r>
          <w:lastRenderedPageBreak/>
          <w:t>Finally:</w:t>
        </w:r>
      </w:ins>
    </w:p>
    <w:p w14:paraId="303DA250" w14:textId="77777777" w:rsidR="00346378" w:rsidRDefault="00346378" w:rsidP="00346378">
      <w:pPr>
        <w:pStyle w:val="B10"/>
        <w:keepNext/>
        <w:rPr>
          <w:ins w:id="1401" w:author="Iraj Sodagar [2]" w:date="2022-08-10T21:34:00Z"/>
          <w:b/>
          <w:bCs/>
        </w:rPr>
      </w:pPr>
      <w:ins w:id="1402" w:author="Iraj Sodagar [2]" w:date="2022-08-22T00:04:00Z">
        <w:r>
          <w:rPr>
            <w:b/>
            <w:bCs/>
          </w:rPr>
          <w:t>2</w:t>
        </w:r>
      </w:ins>
      <w:ins w:id="1403" w:author="Iraj Sodagar [2]" w:date="2022-08-24T15:19:00Z">
        <w:r>
          <w:rPr>
            <w:b/>
            <w:bCs/>
          </w:rPr>
          <w:t>3</w:t>
        </w:r>
      </w:ins>
      <w:ins w:id="1404" w:author="Iraj Sodagar [2]" w:date="2022-08-10T21:36:00Z">
        <w:r>
          <w:rPr>
            <w:b/>
            <w:bCs/>
          </w:rPr>
          <w:t>.</w:t>
        </w:r>
        <w:r>
          <w:rPr>
            <w:b/>
            <w:bCs/>
          </w:rPr>
          <w:tab/>
          <w:t xml:space="preserve">The 5GMSu AS releases its </w:t>
        </w:r>
      </w:ins>
      <w:ins w:id="1405" w:author="Richard Bradbury (2022-08-25)" w:date="2022-08-25T13:11:00Z">
        <w:r>
          <w:rPr>
            <w:b/>
            <w:bCs/>
          </w:rPr>
          <w:t xml:space="preserve">uplink content preparation </w:t>
        </w:r>
      </w:ins>
      <w:ins w:id="1406" w:author="Iraj Sodagar [2]" w:date="2022-08-10T21:36:00Z">
        <w:r>
          <w:rPr>
            <w:b/>
            <w:bCs/>
          </w:rPr>
          <w:t>resources after observing a period of interactivity.</w:t>
        </w:r>
      </w:ins>
    </w:p>
    <w:p w14:paraId="4788B566" w14:textId="77777777" w:rsidR="00346378" w:rsidRDefault="00346378" w:rsidP="00346378">
      <w:pPr>
        <w:pStyle w:val="B10"/>
        <w:keepNext/>
        <w:ind w:left="284" w:firstLine="0"/>
        <w:rPr>
          <w:ins w:id="1407" w:author="Iraj Sodagar [2]" w:date="2022-08-10T20:58:00Z"/>
          <w:b/>
          <w:bCs/>
        </w:rPr>
      </w:pPr>
      <w:ins w:id="1408" w:author="Iraj Sodagar [2]" w:date="2022-08-22T00:04:00Z">
        <w:r>
          <w:rPr>
            <w:b/>
            <w:bCs/>
          </w:rPr>
          <w:t>2</w:t>
        </w:r>
      </w:ins>
      <w:ins w:id="1409" w:author="Iraj Sodagar [2]" w:date="2022-08-24T15:19:00Z">
        <w:r>
          <w:rPr>
            <w:b/>
            <w:bCs/>
          </w:rPr>
          <w:t>4</w:t>
        </w:r>
      </w:ins>
      <w:ins w:id="1410" w:author="Iraj Sodagar [2]" w:date="2022-08-10T20:58:00Z">
        <w:r>
          <w:rPr>
            <w:b/>
            <w:bCs/>
          </w:rPr>
          <w:t>.</w:t>
        </w:r>
        <w:r>
          <w:rPr>
            <w:b/>
            <w:bCs/>
          </w:rPr>
          <w:tab/>
          <w:t xml:space="preserve">The 5GMSd AS releases its </w:t>
        </w:r>
      </w:ins>
      <w:ins w:id="1411" w:author="Richard Bradbury (2022-08-25)" w:date="2022-08-25T13:11:00Z">
        <w:r>
          <w:rPr>
            <w:b/>
            <w:bCs/>
          </w:rPr>
          <w:t xml:space="preserve">downlink contnent preparation </w:t>
        </w:r>
      </w:ins>
      <w:ins w:id="1412" w:author="Iraj Sodagar [2]" w:date="2022-08-10T20:58:00Z">
        <w:r>
          <w:rPr>
            <w:b/>
            <w:bCs/>
          </w:rPr>
          <w:t>resources after observing a period of interactivity.</w:t>
        </w:r>
      </w:ins>
    </w:p>
    <w:p w14:paraId="62A3D7D4" w14:textId="1A736F44" w:rsidR="00346378" w:rsidRDefault="00346378" w:rsidP="00346378">
      <w:pPr>
        <w:pStyle w:val="NO"/>
        <w:rPr>
          <w:ins w:id="1413" w:author="Richard Bradbury (2022-08-25)" w:date="2022-08-25T12:27:00Z"/>
        </w:rPr>
      </w:pPr>
      <w:ins w:id="1414" w:author="Iraj Sodagar [2]" w:date="2022-08-10T20:58:00Z">
        <w:r>
          <w:t>NOTE:</w:t>
        </w:r>
        <w:r>
          <w:tab/>
          <w:t>Step</w:t>
        </w:r>
      </w:ins>
      <w:ins w:id="1415" w:author="Iraj Sodagar [2]" w:date="2022-08-10T21:37:00Z">
        <w:r>
          <w:t>s</w:t>
        </w:r>
      </w:ins>
      <w:ins w:id="1416" w:author="Richard Bradbury (2022-08-25)" w:date="2022-08-25T13:11:00Z">
        <w:r>
          <w:t> </w:t>
        </w:r>
      </w:ins>
      <w:ins w:id="1417" w:author="Iraj Sodagar [2]" w:date="2022-08-24T15:19:00Z">
        <w:r>
          <w:t>23</w:t>
        </w:r>
      </w:ins>
      <w:ins w:id="1418" w:author="Iraj Sodagar [2]" w:date="2022-08-10T21:37:00Z">
        <w:r>
          <w:t xml:space="preserve"> and</w:t>
        </w:r>
      </w:ins>
      <w:ins w:id="1419" w:author="Richard Bradbury (2022-08-25)" w:date="2022-08-25T13:11:00Z">
        <w:r>
          <w:t> </w:t>
        </w:r>
      </w:ins>
      <w:ins w:id="1420" w:author="Iraj Sodagar [2]" w:date="2022-08-24T15:19:00Z">
        <w:r>
          <w:t xml:space="preserve">24 </w:t>
        </w:r>
      </w:ins>
      <w:ins w:id="1421" w:author="Iraj Sodagar [2]" w:date="2022-08-10T21:37:00Z">
        <w:r>
          <w:t>are</w:t>
        </w:r>
      </w:ins>
      <w:ins w:id="1422" w:author="Iraj Sodagar [2]" w:date="2022-08-10T20:58:00Z">
        <w:r>
          <w:t xml:space="preserve"> implementation-dependent.</w:t>
        </w:r>
      </w:ins>
    </w:p>
    <w:p w14:paraId="36A792CA" w14:textId="14D9D9DE" w:rsidR="00E43C8F" w:rsidRDefault="009924E9" w:rsidP="009924E9">
      <w:pPr>
        <w:pStyle w:val="Changelast"/>
      </w:pPr>
      <w:r>
        <w:t>END OF CHANGES</w:t>
      </w:r>
    </w:p>
    <w:sectPr w:rsidR="00E43C8F" w:rsidSect="000B7FED">
      <w:headerReference w:type="even" r:id="rId42"/>
      <w:headerReference w:type="default" r:id="rId43"/>
      <w:headerReference w:type="first" r:id="rId4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99485" w14:textId="77777777" w:rsidR="00D26360" w:rsidRDefault="00D26360">
      <w:r>
        <w:separator/>
      </w:r>
    </w:p>
  </w:endnote>
  <w:endnote w:type="continuationSeparator" w:id="0">
    <w:p w14:paraId="78551E2D" w14:textId="77777777" w:rsidR="00D26360" w:rsidRDefault="00D26360">
      <w:r>
        <w:continuationSeparator/>
      </w:r>
    </w:p>
  </w:endnote>
  <w:endnote w:type="continuationNotice" w:id="1">
    <w:p w14:paraId="1306AC5A" w14:textId="77777777" w:rsidR="00D26360" w:rsidRDefault="00D2636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notTrueType/>
    <w:pitch w:val="variable"/>
    <w:sig w:usb0="00000003"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F0F71" w14:textId="77777777" w:rsidR="00D26360" w:rsidRDefault="00D26360">
      <w:r>
        <w:separator/>
      </w:r>
    </w:p>
  </w:footnote>
  <w:footnote w:type="continuationSeparator" w:id="0">
    <w:p w14:paraId="08BE22E9" w14:textId="77777777" w:rsidR="00D26360" w:rsidRDefault="00D26360">
      <w:r>
        <w:continuationSeparator/>
      </w:r>
    </w:p>
  </w:footnote>
  <w:footnote w:type="continuationNotice" w:id="1">
    <w:p w14:paraId="29AFD25B" w14:textId="77777777" w:rsidR="00D26360" w:rsidRDefault="00D2636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14678"/>
    <w:multiLevelType w:val="hybridMultilevel"/>
    <w:tmpl w:val="60145134"/>
    <w:lvl w:ilvl="0" w:tplc="C21C541E">
      <w:start w:val="12"/>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8175311"/>
    <w:multiLevelType w:val="hybridMultilevel"/>
    <w:tmpl w:val="DBD88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6E0B76"/>
    <w:multiLevelType w:val="hybridMultilevel"/>
    <w:tmpl w:val="D120676E"/>
    <w:lvl w:ilvl="0" w:tplc="C21C541E">
      <w:start w:val="1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7CA04E53"/>
    <w:multiLevelType w:val="hybridMultilevel"/>
    <w:tmpl w:val="B0F8BE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34260470">
    <w:abstractNumId w:val="2"/>
  </w:num>
  <w:num w:numId="2" w16cid:durableId="2051806837">
    <w:abstractNumId w:val="1"/>
  </w:num>
  <w:num w:numId="3" w16cid:durableId="543181179">
    <w:abstractNumId w:val="4"/>
  </w:num>
  <w:num w:numId="4" w16cid:durableId="758404173">
    <w:abstractNumId w:val="0"/>
  </w:num>
  <w:num w:numId="5" w16cid:durableId="577516585">
    <w:abstractNumId w:val="6"/>
  </w:num>
  <w:num w:numId="6" w16cid:durableId="1332492366">
    <w:abstractNumId w:val="3"/>
  </w:num>
  <w:num w:numId="7" w16cid:durableId="752705434">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w15:presenceInfo w15:providerId="None" w15:userId="Richard Bradbury"/>
  </w15:person>
  <w15:person w15:author="Iraj Sodagar">
    <w15:presenceInfo w15:providerId="None" w15:userId="Iraj Sodagar"/>
  </w15:person>
  <w15:person w15:author="Richard Bradbury (2022-11-16)">
    <w15:presenceInfo w15:providerId="None" w15:userId="Richard Bradbury (2022-11-16)"/>
  </w15:person>
  <w15:person w15:author="Iraj Sodagar [2]">
    <w15:presenceInfo w15:providerId="Windows Live" w15:userId="0066939d630bec62"/>
  </w15:person>
  <w15:person w15:author="Richard Bradbury (2022-08-12)">
    <w15:presenceInfo w15:providerId="None" w15:userId="Richard Bradbury (2022-08-12)"/>
  </w15:person>
  <w15:person w15:author="Richard Bradbury (2022-08-18)">
    <w15:presenceInfo w15:providerId="None" w15:userId="Richard Bradbury (2022-08-18)"/>
  </w15:person>
  <w15:person w15:author="Richard Bradbury (2022-08-24)">
    <w15:presenceInfo w15:providerId="None" w15:userId="Richard Bradbury (2022-08-24)"/>
  </w15:person>
  <w15:person w15:author="Qualcomm">
    <w15:presenceInfo w15:providerId="None" w15:userId="Qualcomm"/>
  </w15:person>
  <w15:person w15:author="Charles Lo (111422)">
    <w15:presenceInfo w15:providerId="None" w15:userId="Charles Lo (1114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EDA"/>
    <w:rsid w:val="00005284"/>
    <w:rsid w:val="000058BB"/>
    <w:rsid w:val="00007A5F"/>
    <w:rsid w:val="00007B20"/>
    <w:rsid w:val="00010430"/>
    <w:rsid w:val="00012416"/>
    <w:rsid w:val="0001268D"/>
    <w:rsid w:val="0001321D"/>
    <w:rsid w:val="00016134"/>
    <w:rsid w:val="000176F1"/>
    <w:rsid w:val="0002087F"/>
    <w:rsid w:val="00020998"/>
    <w:rsid w:val="000213BD"/>
    <w:rsid w:val="00021A24"/>
    <w:rsid w:val="00022C5C"/>
    <w:rsid w:val="00022E4A"/>
    <w:rsid w:val="00025061"/>
    <w:rsid w:val="0002516F"/>
    <w:rsid w:val="000252B9"/>
    <w:rsid w:val="00026720"/>
    <w:rsid w:val="0002710C"/>
    <w:rsid w:val="00032626"/>
    <w:rsid w:val="00033824"/>
    <w:rsid w:val="00034DB8"/>
    <w:rsid w:val="00035A26"/>
    <w:rsid w:val="00035AEC"/>
    <w:rsid w:val="00037AC8"/>
    <w:rsid w:val="00037FC5"/>
    <w:rsid w:val="00040943"/>
    <w:rsid w:val="00041E6E"/>
    <w:rsid w:val="00041FE9"/>
    <w:rsid w:val="0004754C"/>
    <w:rsid w:val="000552CC"/>
    <w:rsid w:val="00055CF7"/>
    <w:rsid w:val="0005685F"/>
    <w:rsid w:val="000642BA"/>
    <w:rsid w:val="00064BD0"/>
    <w:rsid w:val="00064E30"/>
    <w:rsid w:val="0006549B"/>
    <w:rsid w:val="0006619E"/>
    <w:rsid w:val="00071E54"/>
    <w:rsid w:val="00072702"/>
    <w:rsid w:val="000768C5"/>
    <w:rsid w:val="0007715E"/>
    <w:rsid w:val="00080291"/>
    <w:rsid w:val="000813F1"/>
    <w:rsid w:val="00082E95"/>
    <w:rsid w:val="0008390E"/>
    <w:rsid w:val="0008548A"/>
    <w:rsid w:val="00087217"/>
    <w:rsid w:val="00087DEC"/>
    <w:rsid w:val="00091B86"/>
    <w:rsid w:val="00092936"/>
    <w:rsid w:val="0009353B"/>
    <w:rsid w:val="00095632"/>
    <w:rsid w:val="00096061"/>
    <w:rsid w:val="000A07BB"/>
    <w:rsid w:val="000A261D"/>
    <w:rsid w:val="000A47C6"/>
    <w:rsid w:val="000A5872"/>
    <w:rsid w:val="000A6394"/>
    <w:rsid w:val="000B24F3"/>
    <w:rsid w:val="000B50F5"/>
    <w:rsid w:val="000B576F"/>
    <w:rsid w:val="000B5EA4"/>
    <w:rsid w:val="000B71D2"/>
    <w:rsid w:val="000B74B0"/>
    <w:rsid w:val="000B7FED"/>
    <w:rsid w:val="000C038A"/>
    <w:rsid w:val="000C4312"/>
    <w:rsid w:val="000C62C1"/>
    <w:rsid w:val="000C6460"/>
    <w:rsid w:val="000C6598"/>
    <w:rsid w:val="000C65C4"/>
    <w:rsid w:val="000C6CE6"/>
    <w:rsid w:val="000C6EE9"/>
    <w:rsid w:val="000D0676"/>
    <w:rsid w:val="000D1327"/>
    <w:rsid w:val="000D1804"/>
    <w:rsid w:val="000D20B9"/>
    <w:rsid w:val="000D21F7"/>
    <w:rsid w:val="000D3300"/>
    <w:rsid w:val="000D382A"/>
    <w:rsid w:val="000D481E"/>
    <w:rsid w:val="000D4BBA"/>
    <w:rsid w:val="000D5B12"/>
    <w:rsid w:val="000D77E3"/>
    <w:rsid w:val="000E1068"/>
    <w:rsid w:val="000E146B"/>
    <w:rsid w:val="000E2917"/>
    <w:rsid w:val="000E2FBD"/>
    <w:rsid w:val="000E3344"/>
    <w:rsid w:val="000E35ED"/>
    <w:rsid w:val="000E5211"/>
    <w:rsid w:val="000E69BE"/>
    <w:rsid w:val="000F0781"/>
    <w:rsid w:val="000F094C"/>
    <w:rsid w:val="000F0AB6"/>
    <w:rsid w:val="000F0BE0"/>
    <w:rsid w:val="000F33E4"/>
    <w:rsid w:val="000F49F2"/>
    <w:rsid w:val="000F6074"/>
    <w:rsid w:val="000F643F"/>
    <w:rsid w:val="000F6684"/>
    <w:rsid w:val="00101A2E"/>
    <w:rsid w:val="00103AB6"/>
    <w:rsid w:val="00107612"/>
    <w:rsid w:val="001112F1"/>
    <w:rsid w:val="0011188E"/>
    <w:rsid w:val="00113B4D"/>
    <w:rsid w:val="00114026"/>
    <w:rsid w:val="00117049"/>
    <w:rsid w:val="00122053"/>
    <w:rsid w:val="001246C9"/>
    <w:rsid w:val="00126066"/>
    <w:rsid w:val="001268CC"/>
    <w:rsid w:val="00126DB5"/>
    <w:rsid w:val="00134E80"/>
    <w:rsid w:val="001354D9"/>
    <w:rsid w:val="00136544"/>
    <w:rsid w:val="001370A8"/>
    <w:rsid w:val="00140296"/>
    <w:rsid w:val="001406B8"/>
    <w:rsid w:val="0014217A"/>
    <w:rsid w:val="001432C0"/>
    <w:rsid w:val="0014373A"/>
    <w:rsid w:val="00145AA7"/>
    <w:rsid w:val="00145D43"/>
    <w:rsid w:val="00146C78"/>
    <w:rsid w:val="001503CC"/>
    <w:rsid w:val="001509F1"/>
    <w:rsid w:val="00151312"/>
    <w:rsid w:val="00152BDE"/>
    <w:rsid w:val="00152D66"/>
    <w:rsid w:val="001549CA"/>
    <w:rsid w:val="00154AB9"/>
    <w:rsid w:val="00155F4C"/>
    <w:rsid w:val="00156F51"/>
    <w:rsid w:val="00160BCD"/>
    <w:rsid w:val="00161F6C"/>
    <w:rsid w:val="00163676"/>
    <w:rsid w:val="00164859"/>
    <w:rsid w:val="00166914"/>
    <w:rsid w:val="00173122"/>
    <w:rsid w:val="0017446E"/>
    <w:rsid w:val="00174E98"/>
    <w:rsid w:val="00180032"/>
    <w:rsid w:val="00180273"/>
    <w:rsid w:val="00182940"/>
    <w:rsid w:val="0018302E"/>
    <w:rsid w:val="00184F94"/>
    <w:rsid w:val="0018506D"/>
    <w:rsid w:val="00186D3B"/>
    <w:rsid w:val="00187B2F"/>
    <w:rsid w:val="00192C46"/>
    <w:rsid w:val="001933BD"/>
    <w:rsid w:val="00193A92"/>
    <w:rsid w:val="0019476E"/>
    <w:rsid w:val="00195208"/>
    <w:rsid w:val="001952DD"/>
    <w:rsid w:val="001965B8"/>
    <w:rsid w:val="001A08B3"/>
    <w:rsid w:val="001A0F44"/>
    <w:rsid w:val="001A18BD"/>
    <w:rsid w:val="001A2087"/>
    <w:rsid w:val="001A3B41"/>
    <w:rsid w:val="001A3F0E"/>
    <w:rsid w:val="001A43A9"/>
    <w:rsid w:val="001A4D5F"/>
    <w:rsid w:val="001A5D28"/>
    <w:rsid w:val="001A7B60"/>
    <w:rsid w:val="001B09EA"/>
    <w:rsid w:val="001B14CA"/>
    <w:rsid w:val="001B17C0"/>
    <w:rsid w:val="001B1EC6"/>
    <w:rsid w:val="001B2314"/>
    <w:rsid w:val="001B26DD"/>
    <w:rsid w:val="001B3020"/>
    <w:rsid w:val="001B52F0"/>
    <w:rsid w:val="001B71FC"/>
    <w:rsid w:val="001B76D4"/>
    <w:rsid w:val="001B7A65"/>
    <w:rsid w:val="001C1B4D"/>
    <w:rsid w:val="001C320F"/>
    <w:rsid w:val="001C7303"/>
    <w:rsid w:val="001C7EEA"/>
    <w:rsid w:val="001C7FBF"/>
    <w:rsid w:val="001D06BB"/>
    <w:rsid w:val="001D0ABC"/>
    <w:rsid w:val="001D0ACD"/>
    <w:rsid w:val="001D1246"/>
    <w:rsid w:val="001D6EED"/>
    <w:rsid w:val="001D6FB8"/>
    <w:rsid w:val="001D7F9A"/>
    <w:rsid w:val="001E060B"/>
    <w:rsid w:val="001E28EB"/>
    <w:rsid w:val="001E3A55"/>
    <w:rsid w:val="001E41F3"/>
    <w:rsid w:val="001E55E5"/>
    <w:rsid w:val="001E61E3"/>
    <w:rsid w:val="001E7E03"/>
    <w:rsid w:val="001E7E7C"/>
    <w:rsid w:val="001F056B"/>
    <w:rsid w:val="001F50AC"/>
    <w:rsid w:val="001F66B7"/>
    <w:rsid w:val="001F7F14"/>
    <w:rsid w:val="00200087"/>
    <w:rsid w:val="00200C48"/>
    <w:rsid w:val="00206C2D"/>
    <w:rsid w:val="00206D48"/>
    <w:rsid w:val="00207071"/>
    <w:rsid w:val="00216434"/>
    <w:rsid w:val="002177A9"/>
    <w:rsid w:val="00221355"/>
    <w:rsid w:val="00221449"/>
    <w:rsid w:val="00232A57"/>
    <w:rsid w:val="00234A79"/>
    <w:rsid w:val="00235E0B"/>
    <w:rsid w:val="00237087"/>
    <w:rsid w:val="00243E2D"/>
    <w:rsid w:val="00244B72"/>
    <w:rsid w:val="00245F54"/>
    <w:rsid w:val="00251398"/>
    <w:rsid w:val="00251A5B"/>
    <w:rsid w:val="00251C50"/>
    <w:rsid w:val="00252FE0"/>
    <w:rsid w:val="002543C7"/>
    <w:rsid w:val="002549B3"/>
    <w:rsid w:val="002560FF"/>
    <w:rsid w:val="0026004D"/>
    <w:rsid w:val="00260175"/>
    <w:rsid w:val="00260A3B"/>
    <w:rsid w:val="00261C7C"/>
    <w:rsid w:val="002622C0"/>
    <w:rsid w:val="002640DD"/>
    <w:rsid w:val="00264191"/>
    <w:rsid w:val="00271C7B"/>
    <w:rsid w:val="00271FFF"/>
    <w:rsid w:val="002725DF"/>
    <w:rsid w:val="002727F4"/>
    <w:rsid w:val="002728DC"/>
    <w:rsid w:val="00273F1D"/>
    <w:rsid w:val="00274A56"/>
    <w:rsid w:val="002755B7"/>
    <w:rsid w:val="00275B30"/>
    <w:rsid w:val="00275D12"/>
    <w:rsid w:val="00276775"/>
    <w:rsid w:val="00280EA4"/>
    <w:rsid w:val="00282ECB"/>
    <w:rsid w:val="002840C6"/>
    <w:rsid w:val="00284FEB"/>
    <w:rsid w:val="0028594C"/>
    <w:rsid w:val="002860C4"/>
    <w:rsid w:val="00287307"/>
    <w:rsid w:val="0029375A"/>
    <w:rsid w:val="002949C8"/>
    <w:rsid w:val="00296518"/>
    <w:rsid w:val="00296788"/>
    <w:rsid w:val="002A3F0C"/>
    <w:rsid w:val="002A4757"/>
    <w:rsid w:val="002A5093"/>
    <w:rsid w:val="002A50A1"/>
    <w:rsid w:val="002A50EB"/>
    <w:rsid w:val="002A5174"/>
    <w:rsid w:val="002A583A"/>
    <w:rsid w:val="002A5EF2"/>
    <w:rsid w:val="002A6398"/>
    <w:rsid w:val="002B0D43"/>
    <w:rsid w:val="002B1287"/>
    <w:rsid w:val="002B2788"/>
    <w:rsid w:val="002B464D"/>
    <w:rsid w:val="002B5237"/>
    <w:rsid w:val="002B5741"/>
    <w:rsid w:val="002B745C"/>
    <w:rsid w:val="002B7E68"/>
    <w:rsid w:val="002C20CB"/>
    <w:rsid w:val="002C4CC8"/>
    <w:rsid w:val="002C5229"/>
    <w:rsid w:val="002C6EFE"/>
    <w:rsid w:val="002C7DA3"/>
    <w:rsid w:val="002C7F62"/>
    <w:rsid w:val="002D09F2"/>
    <w:rsid w:val="002D0F20"/>
    <w:rsid w:val="002D1B15"/>
    <w:rsid w:val="002D6149"/>
    <w:rsid w:val="002D623D"/>
    <w:rsid w:val="002D679F"/>
    <w:rsid w:val="002D6C39"/>
    <w:rsid w:val="002D7381"/>
    <w:rsid w:val="002E0CB3"/>
    <w:rsid w:val="002E2F37"/>
    <w:rsid w:val="002E324E"/>
    <w:rsid w:val="002E59D5"/>
    <w:rsid w:val="002E5C50"/>
    <w:rsid w:val="002F06D9"/>
    <w:rsid w:val="002F3083"/>
    <w:rsid w:val="002F44C4"/>
    <w:rsid w:val="002F5557"/>
    <w:rsid w:val="003008AA"/>
    <w:rsid w:val="00301710"/>
    <w:rsid w:val="00303F8F"/>
    <w:rsid w:val="00305409"/>
    <w:rsid w:val="00312E39"/>
    <w:rsid w:val="003133A9"/>
    <w:rsid w:val="00313C5A"/>
    <w:rsid w:val="00313CF4"/>
    <w:rsid w:val="0031406E"/>
    <w:rsid w:val="00314203"/>
    <w:rsid w:val="003151B0"/>
    <w:rsid w:val="003152BB"/>
    <w:rsid w:val="0031673B"/>
    <w:rsid w:val="00316910"/>
    <w:rsid w:val="0031722B"/>
    <w:rsid w:val="00317621"/>
    <w:rsid w:val="00317753"/>
    <w:rsid w:val="0032013F"/>
    <w:rsid w:val="00320BAD"/>
    <w:rsid w:val="00320E78"/>
    <w:rsid w:val="00321E96"/>
    <w:rsid w:val="00321EE6"/>
    <w:rsid w:val="0032619F"/>
    <w:rsid w:val="003265EF"/>
    <w:rsid w:val="00327408"/>
    <w:rsid w:val="00327C8B"/>
    <w:rsid w:val="00327D07"/>
    <w:rsid w:val="00330DDD"/>
    <w:rsid w:val="00331205"/>
    <w:rsid w:val="00331EEA"/>
    <w:rsid w:val="00332419"/>
    <w:rsid w:val="00333720"/>
    <w:rsid w:val="00334F00"/>
    <w:rsid w:val="00336148"/>
    <w:rsid w:val="00336FAC"/>
    <w:rsid w:val="00337A7C"/>
    <w:rsid w:val="00340B26"/>
    <w:rsid w:val="00340F1D"/>
    <w:rsid w:val="00342D90"/>
    <w:rsid w:val="0034402E"/>
    <w:rsid w:val="003455FA"/>
    <w:rsid w:val="00346378"/>
    <w:rsid w:val="00346D81"/>
    <w:rsid w:val="003503C2"/>
    <w:rsid w:val="00351357"/>
    <w:rsid w:val="00351E44"/>
    <w:rsid w:val="0035340F"/>
    <w:rsid w:val="0035359E"/>
    <w:rsid w:val="00353A42"/>
    <w:rsid w:val="003546B9"/>
    <w:rsid w:val="003609EF"/>
    <w:rsid w:val="00360E0F"/>
    <w:rsid w:val="0036231A"/>
    <w:rsid w:val="003706ED"/>
    <w:rsid w:val="00371388"/>
    <w:rsid w:val="00371704"/>
    <w:rsid w:val="00371CA1"/>
    <w:rsid w:val="0037272A"/>
    <w:rsid w:val="00373288"/>
    <w:rsid w:val="00373A81"/>
    <w:rsid w:val="00374DD4"/>
    <w:rsid w:val="00376A14"/>
    <w:rsid w:val="00377701"/>
    <w:rsid w:val="0038158C"/>
    <w:rsid w:val="00381BCC"/>
    <w:rsid w:val="00386F6A"/>
    <w:rsid w:val="00390505"/>
    <w:rsid w:val="00390ABD"/>
    <w:rsid w:val="00390C4A"/>
    <w:rsid w:val="00391460"/>
    <w:rsid w:val="003926DF"/>
    <w:rsid w:val="003939F2"/>
    <w:rsid w:val="00394A14"/>
    <w:rsid w:val="00395516"/>
    <w:rsid w:val="0039586E"/>
    <w:rsid w:val="00396887"/>
    <w:rsid w:val="00397D5E"/>
    <w:rsid w:val="003A2101"/>
    <w:rsid w:val="003A23EF"/>
    <w:rsid w:val="003A2D73"/>
    <w:rsid w:val="003A2F56"/>
    <w:rsid w:val="003B03A5"/>
    <w:rsid w:val="003B4E28"/>
    <w:rsid w:val="003B50BC"/>
    <w:rsid w:val="003B5C0F"/>
    <w:rsid w:val="003B5E52"/>
    <w:rsid w:val="003B70C8"/>
    <w:rsid w:val="003B7FAE"/>
    <w:rsid w:val="003C22A1"/>
    <w:rsid w:val="003C2EAA"/>
    <w:rsid w:val="003C53C6"/>
    <w:rsid w:val="003C5C55"/>
    <w:rsid w:val="003C72F3"/>
    <w:rsid w:val="003C732A"/>
    <w:rsid w:val="003D00FE"/>
    <w:rsid w:val="003D115B"/>
    <w:rsid w:val="003D13B3"/>
    <w:rsid w:val="003D3FB9"/>
    <w:rsid w:val="003E1A36"/>
    <w:rsid w:val="003E543A"/>
    <w:rsid w:val="003E5810"/>
    <w:rsid w:val="003E5A08"/>
    <w:rsid w:val="003E7F15"/>
    <w:rsid w:val="003F15BA"/>
    <w:rsid w:val="003F1BC5"/>
    <w:rsid w:val="003F2138"/>
    <w:rsid w:val="003F298E"/>
    <w:rsid w:val="003F70CA"/>
    <w:rsid w:val="003F741A"/>
    <w:rsid w:val="00400BA9"/>
    <w:rsid w:val="004013E0"/>
    <w:rsid w:val="0040189E"/>
    <w:rsid w:val="00401F6A"/>
    <w:rsid w:val="004020BE"/>
    <w:rsid w:val="0040351F"/>
    <w:rsid w:val="00403885"/>
    <w:rsid w:val="004042B8"/>
    <w:rsid w:val="00405E80"/>
    <w:rsid w:val="00407233"/>
    <w:rsid w:val="00407B00"/>
    <w:rsid w:val="00407F37"/>
    <w:rsid w:val="00410371"/>
    <w:rsid w:val="0041050A"/>
    <w:rsid w:val="00410BA9"/>
    <w:rsid w:val="0041211C"/>
    <w:rsid w:val="00415F9E"/>
    <w:rsid w:val="004166B8"/>
    <w:rsid w:val="00421721"/>
    <w:rsid w:val="00423355"/>
    <w:rsid w:val="004242F1"/>
    <w:rsid w:val="00425353"/>
    <w:rsid w:val="004258CC"/>
    <w:rsid w:val="004270BD"/>
    <w:rsid w:val="00427C79"/>
    <w:rsid w:val="00431568"/>
    <w:rsid w:val="00431A3C"/>
    <w:rsid w:val="00432FD8"/>
    <w:rsid w:val="00437911"/>
    <w:rsid w:val="00437B84"/>
    <w:rsid w:val="00437E93"/>
    <w:rsid w:val="00443963"/>
    <w:rsid w:val="00443E18"/>
    <w:rsid w:val="004445D0"/>
    <w:rsid w:val="00445973"/>
    <w:rsid w:val="00446353"/>
    <w:rsid w:val="00446A67"/>
    <w:rsid w:val="00450FD9"/>
    <w:rsid w:val="004517B4"/>
    <w:rsid w:val="00453517"/>
    <w:rsid w:val="00455C67"/>
    <w:rsid w:val="004600C6"/>
    <w:rsid w:val="004620DB"/>
    <w:rsid w:val="00463263"/>
    <w:rsid w:val="0046487F"/>
    <w:rsid w:val="00467CA2"/>
    <w:rsid w:val="004702F8"/>
    <w:rsid w:val="0047535A"/>
    <w:rsid w:val="0047553C"/>
    <w:rsid w:val="00477415"/>
    <w:rsid w:val="00482C30"/>
    <w:rsid w:val="00482F4E"/>
    <w:rsid w:val="00483802"/>
    <w:rsid w:val="004863AA"/>
    <w:rsid w:val="004864E0"/>
    <w:rsid w:val="00487776"/>
    <w:rsid w:val="004878AF"/>
    <w:rsid w:val="00487EC9"/>
    <w:rsid w:val="004909D7"/>
    <w:rsid w:val="0049118D"/>
    <w:rsid w:val="0049653C"/>
    <w:rsid w:val="00496CFB"/>
    <w:rsid w:val="00496F11"/>
    <w:rsid w:val="004A1A71"/>
    <w:rsid w:val="004A1A91"/>
    <w:rsid w:val="004A298E"/>
    <w:rsid w:val="004A33F3"/>
    <w:rsid w:val="004A4906"/>
    <w:rsid w:val="004A4ACF"/>
    <w:rsid w:val="004A5D1E"/>
    <w:rsid w:val="004B0561"/>
    <w:rsid w:val="004B0B0B"/>
    <w:rsid w:val="004B340F"/>
    <w:rsid w:val="004B3504"/>
    <w:rsid w:val="004B4BB9"/>
    <w:rsid w:val="004B4C4B"/>
    <w:rsid w:val="004B75B7"/>
    <w:rsid w:val="004B7F95"/>
    <w:rsid w:val="004C0DDE"/>
    <w:rsid w:val="004C12A9"/>
    <w:rsid w:val="004C5FCD"/>
    <w:rsid w:val="004D0304"/>
    <w:rsid w:val="004D43B9"/>
    <w:rsid w:val="004D53D6"/>
    <w:rsid w:val="004D77C9"/>
    <w:rsid w:val="004E22E7"/>
    <w:rsid w:val="004E3181"/>
    <w:rsid w:val="004E5BA2"/>
    <w:rsid w:val="004E5D46"/>
    <w:rsid w:val="004F2C53"/>
    <w:rsid w:val="004F4C73"/>
    <w:rsid w:val="004F6786"/>
    <w:rsid w:val="004F688E"/>
    <w:rsid w:val="00501AA3"/>
    <w:rsid w:val="00503340"/>
    <w:rsid w:val="0050349C"/>
    <w:rsid w:val="005043DC"/>
    <w:rsid w:val="00504403"/>
    <w:rsid w:val="005046DE"/>
    <w:rsid w:val="005047FD"/>
    <w:rsid w:val="005048EF"/>
    <w:rsid w:val="00504967"/>
    <w:rsid w:val="00504A73"/>
    <w:rsid w:val="005056F5"/>
    <w:rsid w:val="005074EA"/>
    <w:rsid w:val="005077C9"/>
    <w:rsid w:val="00512266"/>
    <w:rsid w:val="0051417A"/>
    <w:rsid w:val="00514831"/>
    <w:rsid w:val="0051580D"/>
    <w:rsid w:val="00516AEE"/>
    <w:rsid w:val="005214B9"/>
    <w:rsid w:val="005214CB"/>
    <w:rsid w:val="00522701"/>
    <w:rsid w:val="00524D7C"/>
    <w:rsid w:val="0052514F"/>
    <w:rsid w:val="00526BFB"/>
    <w:rsid w:val="00526F03"/>
    <w:rsid w:val="00526FE3"/>
    <w:rsid w:val="00527FA8"/>
    <w:rsid w:val="00530F2E"/>
    <w:rsid w:val="00531A70"/>
    <w:rsid w:val="00532536"/>
    <w:rsid w:val="00532739"/>
    <w:rsid w:val="0053281D"/>
    <w:rsid w:val="0053535C"/>
    <w:rsid w:val="0053695E"/>
    <w:rsid w:val="0053758D"/>
    <w:rsid w:val="00537846"/>
    <w:rsid w:val="005404D6"/>
    <w:rsid w:val="00540641"/>
    <w:rsid w:val="00543094"/>
    <w:rsid w:val="00544855"/>
    <w:rsid w:val="00545355"/>
    <w:rsid w:val="00546F9A"/>
    <w:rsid w:val="00547111"/>
    <w:rsid w:val="00551657"/>
    <w:rsid w:val="005519D3"/>
    <w:rsid w:val="00551AC6"/>
    <w:rsid w:val="00552F7B"/>
    <w:rsid w:val="00553882"/>
    <w:rsid w:val="005544D6"/>
    <w:rsid w:val="00556A1A"/>
    <w:rsid w:val="00557924"/>
    <w:rsid w:val="00561EC6"/>
    <w:rsid w:val="00567DB0"/>
    <w:rsid w:val="0057239B"/>
    <w:rsid w:val="00573109"/>
    <w:rsid w:val="005736B9"/>
    <w:rsid w:val="00575080"/>
    <w:rsid w:val="00575A38"/>
    <w:rsid w:val="005765F5"/>
    <w:rsid w:val="00576890"/>
    <w:rsid w:val="00577C7D"/>
    <w:rsid w:val="005810FF"/>
    <w:rsid w:val="00581B00"/>
    <w:rsid w:val="005822FC"/>
    <w:rsid w:val="005828A4"/>
    <w:rsid w:val="00583FD3"/>
    <w:rsid w:val="005843F2"/>
    <w:rsid w:val="005850EC"/>
    <w:rsid w:val="00585E94"/>
    <w:rsid w:val="00587209"/>
    <w:rsid w:val="00587DD9"/>
    <w:rsid w:val="00590B57"/>
    <w:rsid w:val="00590DFC"/>
    <w:rsid w:val="00592D74"/>
    <w:rsid w:val="00592DBE"/>
    <w:rsid w:val="00595C42"/>
    <w:rsid w:val="00596878"/>
    <w:rsid w:val="005A0622"/>
    <w:rsid w:val="005A147C"/>
    <w:rsid w:val="005A4D09"/>
    <w:rsid w:val="005A50FE"/>
    <w:rsid w:val="005A558D"/>
    <w:rsid w:val="005A6801"/>
    <w:rsid w:val="005B163E"/>
    <w:rsid w:val="005B5B34"/>
    <w:rsid w:val="005B5BD5"/>
    <w:rsid w:val="005B64F9"/>
    <w:rsid w:val="005B6B0A"/>
    <w:rsid w:val="005B6C80"/>
    <w:rsid w:val="005C1D49"/>
    <w:rsid w:val="005C1DFB"/>
    <w:rsid w:val="005C4592"/>
    <w:rsid w:val="005C48A2"/>
    <w:rsid w:val="005C4A37"/>
    <w:rsid w:val="005C522F"/>
    <w:rsid w:val="005C5269"/>
    <w:rsid w:val="005C5F0E"/>
    <w:rsid w:val="005C6270"/>
    <w:rsid w:val="005C7296"/>
    <w:rsid w:val="005C7D2C"/>
    <w:rsid w:val="005D12C0"/>
    <w:rsid w:val="005D3264"/>
    <w:rsid w:val="005D430B"/>
    <w:rsid w:val="005D58FD"/>
    <w:rsid w:val="005D5DA9"/>
    <w:rsid w:val="005D74B5"/>
    <w:rsid w:val="005D7645"/>
    <w:rsid w:val="005E2C44"/>
    <w:rsid w:val="005E30B6"/>
    <w:rsid w:val="005E52E9"/>
    <w:rsid w:val="005E72F4"/>
    <w:rsid w:val="005F307E"/>
    <w:rsid w:val="005F4910"/>
    <w:rsid w:val="005F70CE"/>
    <w:rsid w:val="00600121"/>
    <w:rsid w:val="00600303"/>
    <w:rsid w:val="00600443"/>
    <w:rsid w:val="0060221F"/>
    <w:rsid w:val="00602B14"/>
    <w:rsid w:val="00603231"/>
    <w:rsid w:val="0060328C"/>
    <w:rsid w:val="00603C86"/>
    <w:rsid w:val="00604387"/>
    <w:rsid w:val="00606F29"/>
    <w:rsid w:val="00612AC5"/>
    <w:rsid w:val="00612CE3"/>
    <w:rsid w:val="00612F6A"/>
    <w:rsid w:val="00621188"/>
    <w:rsid w:val="006216B7"/>
    <w:rsid w:val="006237A3"/>
    <w:rsid w:val="00624D05"/>
    <w:rsid w:val="006257ED"/>
    <w:rsid w:val="00626EF2"/>
    <w:rsid w:val="00627AE7"/>
    <w:rsid w:val="0063048C"/>
    <w:rsid w:val="00632F46"/>
    <w:rsid w:val="0063507D"/>
    <w:rsid w:val="006373C0"/>
    <w:rsid w:val="00640795"/>
    <w:rsid w:val="00640BB4"/>
    <w:rsid w:val="00642806"/>
    <w:rsid w:val="00642C1F"/>
    <w:rsid w:val="00643A13"/>
    <w:rsid w:val="00644A5B"/>
    <w:rsid w:val="00644EBC"/>
    <w:rsid w:val="00646292"/>
    <w:rsid w:val="00647366"/>
    <w:rsid w:val="00647DD5"/>
    <w:rsid w:val="00654070"/>
    <w:rsid w:val="006544E0"/>
    <w:rsid w:val="00655A37"/>
    <w:rsid w:val="00657193"/>
    <w:rsid w:val="006573C5"/>
    <w:rsid w:val="006605AA"/>
    <w:rsid w:val="00660695"/>
    <w:rsid w:val="00660E8F"/>
    <w:rsid w:val="0066173D"/>
    <w:rsid w:val="00661B73"/>
    <w:rsid w:val="0066281D"/>
    <w:rsid w:val="00662D35"/>
    <w:rsid w:val="00664067"/>
    <w:rsid w:val="00665002"/>
    <w:rsid w:val="006653C5"/>
    <w:rsid w:val="00665DAD"/>
    <w:rsid w:val="00666241"/>
    <w:rsid w:val="006665BA"/>
    <w:rsid w:val="00667275"/>
    <w:rsid w:val="00667EFD"/>
    <w:rsid w:val="006719E4"/>
    <w:rsid w:val="00672CE0"/>
    <w:rsid w:val="00675880"/>
    <w:rsid w:val="00675B80"/>
    <w:rsid w:val="00675FBE"/>
    <w:rsid w:val="00676510"/>
    <w:rsid w:val="00677F7C"/>
    <w:rsid w:val="00680A98"/>
    <w:rsid w:val="0068319E"/>
    <w:rsid w:val="006841AE"/>
    <w:rsid w:val="006842C0"/>
    <w:rsid w:val="006843B8"/>
    <w:rsid w:val="00685218"/>
    <w:rsid w:val="00686E89"/>
    <w:rsid w:val="00686F80"/>
    <w:rsid w:val="006900DE"/>
    <w:rsid w:val="00690CC8"/>
    <w:rsid w:val="006919A9"/>
    <w:rsid w:val="0069343E"/>
    <w:rsid w:val="00693A21"/>
    <w:rsid w:val="006940A9"/>
    <w:rsid w:val="006955E6"/>
    <w:rsid w:val="00695808"/>
    <w:rsid w:val="006960C3"/>
    <w:rsid w:val="006968D5"/>
    <w:rsid w:val="00696E38"/>
    <w:rsid w:val="0069708A"/>
    <w:rsid w:val="00697963"/>
    <w:rsid w:val="006A06AB"/>
    <w:rsid w:val="006A083B"/>
    <w:rsid w:val="006A09CC"/>
    <w:rsid w:val="006A0D17"/>
    <w:rsid w:val="006A1905"/>
    <w:rsid w:val="006A38B8"/>
    <w:rsid w:val="006A3BD2"/>
    <w:rsid w:val="006A6830"/>
    <w:rsid w:val="006A6C38"/>
    <w:rsid w:val="006B082B"/>
    <w:rsid w:val="006B1401"/>
    <w:rsid w:val="006B1A6A"/>
    <w:rsid w:val="006B3614"/>
    <w:rsid w:val="006B438C"/>
    <w:rsid w:val="006B46FB"/>
    <w:rsid w:val="006B7215"/>
    <w:rsid w:val="006C0019"/>
    <w:rsid w:val="006C12C9"/>
    <w:rsid w:val="006C2AF9"/>
    <w:rsid w:val="006C4B6C"/>
    <w:rsid w:val="006C6780"/>
    <w:rsid w:val="006C752F"/>
    <w:rsid w:val="006C7743"/>
    <w:rsid w:val="006D05C7"/>
    <w:rsid w:val="006D1E69"/>
    <w:rsid w:val="006D4F9D"/>
    <w:rsid w:val="006D562C"/>
    <w:rsid w:val="006D6F10"/>
    <w:rsid w:val="006D76A0"/>
    <w:rsid w:val="006E05A6"/>
    <w:rsid w:val="006E21FB"/>
    <w:rsid w:val="006E2542"/>
    <w:rsid w:val="006E258D"/>
    <w:rsid w:val="006E2871"/>
    <w:rsid w:val="006E552C"/>
    <w:rsid w:val="006E68E4"/>
    <w:rsid w:val="006F6AC0"/>
    <w:rsid w:val="00704A9A"/>
    <w:rsid w:val="007057C6"/>
    <w:rsid w:val="00705E34"/>
    <w:rsid w:val="007069B8"/>
    <w:rsid w:val="00707A92"/>
    <w:rsid w:val="00707B0C"/>
    <w:rsid w:val="00710652"/>
    <w:rsid w:val="00711298"/>
    <w:rsid w:val="00711347"/>
    <w:rsid w:val="00712757"/>
    <w:rsid w:val="00713576"/>
    <w:rsid w:val="00714388"/>
    <w:rsid w:val="00715400"/>
    <w:rsid w:val="00715D6C"/>
    <w:rsid w:val="0071601F"/>
    <w:rsid w:val="0071647C"/>
    <w:rsid w:val="00716D1F"/>
    <w:rsid w:val="00717C3D"/>
    <w:rsid w:val="007212DD"/>
    <w:rsid w:val="00722027"/>
    <w:rsid w:val="00726E1F"/>
    <w:rsid w:val="007275EB"/>
    <w:rsid w:val="00727BCF"/>
    <w:rsid w:val="007315D4"/>
    <w:rsid w:val="007316C0"/>
    <w:rsid w:val="007328BE"/>
    <w:rsid w:val="00733257"/>
    <w:rsid w:val="00733937"/>
    <w:rsid w:val="00733B72"/>
    <w:rsid w:val="00733C56"/>
    <w:rsid w:val="00735D5E"/>
    <w:rsid w:val="007506DE"/>
    <w:rsid w:val="00750AAC"/>
    <w:rsid w:val="007513FC"/>
    <w:rsid w:val="0075199C"/>
    <w:rsid w:val="0075765C"/>
    <w:rsid w:val="00757701"/>
    <w:rsid w:val="0076088E"/>
    <w:rsid w:val="007648D3"/>
    <w:rsid w:val="00766233"/>
    <w:rsid w:val="00767E33"/>
    <w:rsid w:val="00770FEB"/>
    <w:rsid w:val="00771765"/>
    <w:rsid w:val="007728ED"/>
    <w:rsid w:val="00772E97"/>
    <w:rsid w:val="007757C6"/>
    <w:rsid w:val="00776340"/>
    <w:rsid w:val="00776466"/>
    <w:rsid w:val="007836A1"/>
    <w:rsid w:val="00783AD5"/>
    <w:rsid w:val="00784935"/>
    <w:rsid w:val="00784DA8"/>
    <w:rsid w:val="007906EC"/>
    <w:rsid w:val="00791A65"/>
    <w:rsid w:val="00792342"/>
    <w:rsid w:val="00795B05"/>
    <w:rsid w:val="00796358"/>
    <w:rsid w:val="00796496"/>
    <w:rsid w:val="007971D0"/>
    <w:rsid w:val="007977A8"/>
    <w:rsid w:val="007A0B25"/>
    <w:rsid w:val="007A3115"/>
    <w:rsid w:val="007A474B"/>
    <w:rsid w:val="007A4AB2"/>
    <w:rsid w:val="007A4B57"/>
    <w:rsid w:val="007A7BF2"/>
    <w:rsid w:val="007B097C"/>
    <w:rsid w:val="007B24F7"/>
    <w:rsid w:val="007B3010"/>
    <w:rsid w:val="007B4496"/>
    <w:rsid w:val="007B512A"/>
    <w:rsid w:val="007B51F5"/>
    <w:rsid w:val="007B7627"/>
    <w:rsid w:val="007C0A44"/>
    <w:rsid w:val="007C0EAA"/>
    <w:rsid w:val="007C118C"/>
    <w:rsid w:val="007C16F2"/>
    <w:rsid w:val="007C1BD2"/>
    <w:rsid w:val="007C1F9B"/>
    <w:rsid w:val="007C2097"/>
    <w:rsid w:val="007C2F4A"/>
    <w:rsid w:val="007C34E1"/>
    <w:rsid w:val="007C35D5"/>
    <w:rsid w:val="007C445E"/>
    <w:rsid w:val="007C44BC"/>
    <w:rsid w:val="007C5700"/>
    <w:rsid w:val="007C60CB"/>
    <w:rsid w:val="007D1FEA"/>
    <w:rsid w:val="007D50B5"/>
    <w:rsid w:val="007D66E7"/>
    <w:rsid w:val="007D6A07"/>
    <w:rsid w:val="007D7240"/>
    <w:rsid w:val="007E174B"/>
    <w:rsid w:val="007E1ADC"/>
    <w:rsid w:val="007E23A6"/>
    <w:rsid w:val="007E3BE2"/>
    <w:rsid w:val="007E53C2"/>
    <w:rsid w:val="007E5DD1"/>
    <w:rsid w:val="007E6067"/>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16EE"/>
    <w:rsid w:val="0081173C"/>
    <w:rsid w:val="00812E14"/>
    <w:rsid w:val="00814B3F"/>
    <w:rsid w:val="00814BE6"/>
    <w:rsid w:val="00815050"/>
    <w:rsid w:val="00816760"/>
    <w:rsid w:val="008204C8"/>
    <w:rsid w:val="008210BF"/>
    <w:rsid w:val="008212A5"/>
    <w:rsid w:val="00822247"/>
    <w:rsid w:val="008223BC"/>
    <w:rsid w:val="00823E65"/>
    <w:rsid w:val="00823F8E"/>
    <w:rsid w:val="00824CF2"/>
    <w:rsid w:val="008279FA"/>
    <w:rsid w:val="00827D42"/>
    <w:rsid w:val="0083244A"/>
    <w:rsid w:val="00833F71"/>
    <w:rsid w:val="00836CDF"/>
    <w:rsid w:val="00843648"/>
    <w:rsid w:val="00843DF5"/>
    <w:rsid w:val="00844C56"/>
    <w:rsid w:val="008452D3"/>
    <w:rsid w:val="008467FC"/>
    <w:rsid w:val="00847171"/>
    <w:rsid w:val="00847DD5"/>
    <w:rsid w:val="0085214B"/>
    <w:rsid w:val="008554B2"/>
    <w:rsid w:val="00855C59"/>
    <w:rsid w:val="00860DCB"/>
    <w:rsid w:val="00861995"/>
    <w:rsid w:val="008626E7"/>
    <w:rsid w:val="00863932"/>
    <w:rsid w:val="00866A22"/>
    <w:rsid w:val="00867AE9"/>
    <w:rsid w:val="00870C8C"/>
    <w:rsid w:val="00870E68"/>
    <w:rsid w:val="00870EE7"/>
    <w:rsid w:val="00871D02"/>
    <w:rsid w:val="00872AF3"/>
    <w:rsid w:val="00874CD5"/>
    <w:rsid w:val="00877DE8"/>
    <w:rsid w:val="00880266"/>
    <w:rsid w:val="00880580"/>
    <w:rsid w:val="00881178"/>
    <w:rsid w:val="00882560"/>
    <w:rsid w:val="0088270E"/>
    <w:rsid w:val="00883110"/>
    <w:rsid w:val="008839E5"/>
    <w:rsid w:val="00885115"/>
    <w:rsid w:val="008856AF"/>
    <w:rsid w:val="00885810"/>
    <w:rsid w:val="008863B9"/>
    <w:rsid w:val="00887866"/>
    <w:rsid w:val="00892AC9"/>
    <w:rsid w:val="00896840"/>
    <w:rsid w:val="008977C3"/>
    <w:rsid w:val="008A44E4"/>
    <w:rsid w:val="008A45A6"/>
    <w:rsid w:val="008A4C61"/>
    <w:rsid w:val="008A662A"/>
    <w:rsid w:val="008B1760"/>
    <w:rsid w:val="008B3797"/>
    <w:rsid w:val="008B3A8B"/>
    <w:rsid w:val="008B46FE"/>
    <w:rsid w:val="008B4CAB"/>
    <w:rsid w:val="008B7E2D"/>
    <w:rsid w:val="008C301F"/>
    <w:rsid w:val="008C4238"/>
    <w:rsid w:val="008C4900"/>
    <w:rsid w:val="008C4BF1"/>
    <w:rsid w:val="008D0FD1"/>
    <w:rsid w:val="008D1692"/>
    <w:rsid w:val="008D2C32"/>
    <w:rsid w:val="008D3A06"/>
    <w:rsid w:val="008D3E99"/>
    <w:rsid w:val="008D6457"/>
    <w:rsid w:val="008D6FE9"/>
    <w:rsid w:val="008E1F4A"/>
    <w:rsid w:val="008E2AE4"/>
    <w:rsid w:val="008E367C"/>
    <w:rsid w:val="008E50E6"/>
    <w:rsid w:val="008E58FA"/>
    <w:rsid w:val="008E5AB2"/>
    <w:rsid w:val="008F086E"/>
    <w:rsid w:val="008F08B1"/>
    <w:rsid w:val="008F1FFD"/>
    <w:rsid w:val="008F2827"/>
    <w:rsid w:val="008F284E"/>
    <w:rsid w:val="008F37D9"/>
    <w:rsid w:val="008F3D87"/>
    <w:rsid w:val="008F686C"/>
    <w:rsid w:val="00901468"/>
    <w:rsid w:val="009051D2"/>
    <w:rsid w:val="00907E23"/>
    <w:rsid w:val="00910DB5"/>
    <w:rsid w:val="009128DB"/>
    <w:rsid w:val="0091342B"/>
    <w:rsid w:val="009148DE"/>
    <w:rsid w:val="00914F13"/>
    <w:rsid w:val="009165B8"/>
    <w:rsid w:val="0091782F"/>
    <w:rsid w:val="00920371"/>
    <w:rsid w:val="00920B89"/>
    <w:rsid w:val="009219AC"/>
    <w:rsid w:val="009225D0"/>
    <w:rsid w:val="00922DFC"/>
    <w:rsid w:val="00924055"/>
    <w:rsid w:val="00925BEE"/>
    <w:rsid w:val="00925F21"/>
    <w:rsid w:val="009276F6"/>
    <w:rsid w:val="00931E75"/>
    <w:rsid w:val="009346DF"/>
    <w:rsid w:val="00937D96"/>
    <w:rsid w:val="00940AD9"/>
    <w:rsid w:val="009412FC"/>
    <w:rsid w:val="00941E30"/>
    <w:rsid w:val="0094299E"/>
    <w:rsid w:val="0094324C"/>
    <w:rsid w:val="00943265"/>
    <w:rsid w:val="00943D68"/>
    <w:rsid w:val="00943FB9"/>
    <w:rsid w:val="00946381"/>
    <w:rsid w:val="0095208A"/>
    <w:rsid w:val="009554F9"/>
    <w:rsid w:val="00955E6A"/>
    <w:rsid w:val="009566EC"/>
    <w:rsid w:val="00956CEB"/>
    <w:rsid w:val="00966994"/>
    <w:rsid w:val="00967E2D"/>
    <w:rsid w:val="0097140E"/>
    <w:rsid w:val="0097234C"/>
    <w:rsid w:val="0097397C"/>
    <w:rsid w:val="00974620"/>
    <w:rsid w:val="00974F64"/>
    <w:rsid w:val="009753BF"/>
    <w:rsid w:val="009770BA"/>
    <w:rsid w:val="009773BF"/>
    <w:rsid w:val="009777D9"/>
    <w:rsid w:val="00981444"/>
    <w:rsid w:val="00982C93"/>
    <w:rsid w:val="00982FDF"/>
    <w:rsid w:val="0098506F"/>
    <w:rsid w:val="00985AE4"/>
    <w:rsid w:val="0098650D"/>
    <w:rsid w:val="00986F81"/>
    <w:rsid w:val="00991B88"/>
    <w:rsid w:val="009924E9"/>
    <w:rsid w:val="00996B4A"/>
    <w:rsid w:val="00996F21"/>
    <w:rsid w:val="009A1063"/>
    <w:rsid w:val="009A3F62"/>
    <w:rsid w:val="009A5753"/>
    <w:rsid w:val="009A579D"/>
    <w:rsid w:val="009A7A9E"/>
    <w:rsid w:val="009B1142"/>
    <w:rsid w:val="009B1ECD"/>
    <w:rsid w:val="009B3907"/>
    <w:rsid w:val="009B41B4"/>
    <w:rsid w:val="009B42A2"/>
    <w:rsid w:val="009B464D"/>
    <w:rsid w:val="009B517F"/>
    <w:rsid w:val="009B5B4F"/>
    <w:rsid w:val="009B5B6B"/>
    <w:rsid w:val="009B6693"/>
    <w:rsid w:val="009B69CB"/>
    <w:rsid w:val="009C16BA"/>
    <w:rsid w:val="009C3496"/>
    <w:rsid w:val="009C34EF"/>
    <w:rsid w:val="009C3A5F"/>
    <w:rsid w:val="009C3A6B"/>
    <w:rsid w:val="009C3AEA"/>
    <w:rsid w:val="009C540F"/>
    <w:rsid w:val="009C6C5E"/>
    <w:rsid w:val="009C779A"/>
    <w:rsid w:val="009C7D19"/>
    <w:rsid w:val="009C7F2C"/>
    <w:rsid w:val="009D0292"/>
    <w:rsid w:val="009D1A8E"/>
    <w:rsid w:val="009D1D9B"/>
    <w:rsid w:val="009D5718"/>
    <w:rsid w:val="009D698B"/>
    <w:rsid w:val="009E0106"/>
    <w:rsid w:val="009E05FD"/>
    <w:rsid w:val="009E08E3"/>
    <w:rsid w:val="009E2FA0"/>
    <w:rsid w:val="009E3297"/>
    <w:rsid w:val="009E3D25"/>
    <w:rsid w:val="009E541D"/>
    <w:rsid w:val="009E6972"/>
    <w:rsid w:val="009F0174"/>
    <w:rsid w:val="009F0682"/>
    <w:rsid w:val="009F089C"/>
    <w:rsid w:val="009F0AF8"/>
    <w:rsid w:val="009F6F6F"/>
    <w:rsid w:val="009F7020"/>
    <w:rsid w:val="009F734F"/>
    <w:rsid w:val="009F79A4"/>
    <w:rsid w:val="00A00145"/>
    <w:rsid w:val="00A018C6"/>
    <w:rsid w:val="00A023BE"/>
    <w:rsid w:val="00A0423E"/>
    <w:rsid w:val="00A048C1"/>
    <w:rsid w:val="00A05D20"/>
    <w:rsid w:val="00A06FA1"/>
    <w:rsid w:val="00A071A0"/>
    <w:rsid w:val="00A07373"/>
    <w:rsid w:val="00A14C82"/>
    <w:rsid w:val="00A17D5C"/>
    <w:rsid w:val="00A20163"/>
    <w:rsid w:val="00A20396"/>
    <w:rsid w:val="00A21E2F"/>
    <w:rsid w:val="00A23016"/>
    <w:rsid w:val="00A23EC6"/>
    <w:rsid w:val="00A246B6"/>
    <w:rsid w:val="00A26BA1"/>
    <w:rsid w:val="00A27463"/>
    <w:rsid w:val="00A303DD"/>
    <w:rsid w:val="00A307F3"/>
    <w:rsid w:val="00A339FE"/>
    <w:rsid w:val="00A33C27"/>
    <w:rsid w:val="00A3547C"/>
    <w:rsid w:val="00A37DC3"/>
    <w:rsid w:val="00A40279"/>
    <w:rsid w:val="00A41537"/>
    <w:rsid w:val="00A41E2A"/>
    <w:rsid w:val="00A43C59"/>
    <w:rsid w:val="00A4722A"/>
    <w:rsid w:val="00A47E70"/>
    <w:rsid w:val="00A47FA6"/>
    <w:rsid w:val="00A506DB"/>
    <w:rsid w:val="00A50CF0"/>
    <w:rsid w:val="00A5180D"/>
    <w:rsid w:val="00A53868"/>
    <w:rsid w:val="00A5478A"/>
    <w:rsid w:val="00A55753"/>
    <w:rsid w:val="00A57C09"/>
    <w:rsid w:val="00A57FAE"/>
    <w:rsid w:val="00A61372"/>
    <w:rsid w:val="00A61FD4"/>
    <w:rsid w:val="00A62CEA"/>
    <w:rsid w:val="00A7016F"/>
    <w:rsid w:val="00A70AD1"/>
    <w:rsid w:val="00A70F9A"/>
    <w:rsid w:val="00A7100D"/>
    <w:rsid w:val="00A716C9"/>
    <w:rsid w:val="00A73738"/>
    <w:rsid w:val="00A739DA"/>
    <w:rsid w:val="00A73C3F"/>
    <w:rsid w:val="00A7580D"/>
    <w:rsid w:val="00A75C17"/>
    <w:rsid w:val="00A75E51"/>
    <w:rsid w:val="00A75EF2"/>
    <w:rsid w:val="00A7650A"/>
    <w:rsid w:val="00A7671C"/>
    <w:rsid w:val="00A77A6E"/>
    <w:rsid w:val="00A81952"/>
    <w:rsid w:val="00A819DC"/>
    <w:rsid w:val="00A8285D"/>
    <w:rsid w:val="00A83B12"/>
    <w:rsid w:val="00A84762"/>
    <w:rsid w:val="00A849D0"/>
    <w:rsid w:val="00A85A7B"/>
    <w:rsid w:val="00A87F51"/>
    <w:rsid w:val="00A91023"/>
    <w:rsid w:val="00A93C04"/>
    <w:rsid w:val="00A963EA"/>
    <w:rsid w:val="00A97B2A"/>
    <w:rsid w:val="00AA0C20"/>
    <w:rsid w:val="00AA0D35"/>
    <w:rsid w:val="00AA13CB"/>
    <w:rsid w:val="00AA1607"/>
    <w:rsid w:val="00AA270E"/>
    <w:rsid w:val="00AA2CBC"/>
    <w:rsid w:val="00AA2F21"/>
    <w:rsid w:val="00AA4E05"/>
    <w:rsid w:val="00AA5A52"/>
    <w:rsid w:val="00AB1242"/>
    <w:rsid w:val="00AB2892"/>
    <w:rsid w:val="00AB4038"/>
    <w:rsid w:val="00AB4995"/>
    <w:rsid w:val="00AB621A"/>
    <w:rsid w:val="00AB6BC3"/>
    <w:rsid w:val="00AB759F"/>
    <w:rsid w:val="00AC311E"/>
    <w:rsid w:val="00AC4C1E"/>
    <w:rsid w:val="00AC52C0"/>
    <w:rsid w:val="00AC5820"/>
    <w:rsid w:val="00AC6B51"/>
    <w:rsid w:val="00AC6F97"/>
    <w:rsid w:val="00AC794D"/>
    <w:rsid w:val="00AD0776"/>
    <w:rsid w:val="00AD1358"/>
    <w:rsid w:val="00AD1A9A"/>
    <w:rsid w:val="00AD1CD8"/>
    <w:rsid w:val="00AD547F"/>
    <w:rsid w:val="00AE0049"/>
    <w:rsid w:val="00AE0A3B"/>
    <w:rsid w:val="00AE22C2"/>
    <w:rsid w:val="00AE2508"/>
    <w:rsid w:val="00AE4080"/>
    <w:rsid w:val="00AF2FF7"/>
    <w:rsid w:val="00B002EC"/>
    <w:rsid w:val="00B03912"/>
    <w:rsid w:val="00B058DD"/>
    <w:rsid w:val="00B07E40"/>
    <w:rsid w:val="00B101F8"/>
    <w:rsid w:val="00B112E1"/>
    <w:rsid w:val="00B12C11"/>
    <w:rsid w:val="00B1326F"/>
    <w:rsid w:val="00B13705"/>
    <w:rsid w:val="00B1371F"/>
    <w:rsid w:val="00B148FA"/>
    <w:rsid w:val="00B17CC6"/>
    <w:rsid w:val="00B2202F"/>
    <w:rsid w:val="00B22F6A"/>
    <w:rsid w:val="00B23A6A"/>
    <w:rsid w:val="00B24CBA"/>
    <w:rsid w:val="00B25140"/>
    <w:rsid w:val="00B2531A"/>
    <w:rsid w:val="00B258BB"/>
    <w:rsid w:val="00B27320"/>
    <w:rsid w:val="00B274C7"/>
    <w:rsid w:val="00B30334"/>
    <w:rsid w:val="00B32546"/>
    <w:rsid w:val="00B32605"/>
    <w:rsid w:val="00B32E43"/>
    <w:rsid w:val="00B32FF4"/>
    <w:rsid w:val="00B35279"/>
    <w:rsid w:val="00B40A0B"/>
    <w:rsid w:val="00B4140D"/>
    <w:rsid w:val="00B41613"/>
    <w:rsid w:val="00B418F5"/>
    <w:rsid w:val="00B4453F"/>
    <w:rsid w:val="00B44FAD"/>
    <w:rsid w:val="00B45EAC"/>
    <w:rsid w:val="00B4706C"/>
    <w:rsid w:val="00B47090"/>
    <w:rsid w:val="00B51C01"/>
    <w:rsid w:val="00B51EB7"/>
    <w:rsid w:val="00B53655"/>
    <w:rsid w:val="00B54AEE"/>
    <w:rsid w:val="00B54D51"/>
    <w:rsid w:val="00B57251"/>
    <w:rsid w:val="00B57C8D"/>
    <w:rsid w:val="00B57FB1"/>
    <w:rsid w:val="00B60530"/>
    <w:rsid w:val="00B609E5"/>
    <w:rsid w:val="00B60BC0"/>
    <w:rsid w:val="00B610F6"/>
    <w:rsid w:val="00B61A87"/>
    <w:rsid w:val="00B61B48"/>
    <w:rsid w:val="00B61D2B"/>
    <w:rsid w:val="00B6334B"/>
    <w:rsid w:val="00B66CB0"/>
    <w:rsid w:val="00B6776B"/>
    <w:rsid w:val="00B67B97"/>
    <w:rsid w:val="00B74CDF"/>
    <w:rsid w:val="00B76E86"/>
    <w:rsid w:val="00B77364"/>
    <w:rsid w:val="00B80214"/>
    <w:rsid w:val="00B802C1"/>
    <w:rsid w:val="00B80881"/>
    <w:rsid w:val="00B80A52"/>
    <w:rsid w:val="00B81396"/>
    <w:rsid w:val="00B82A6D"/>
    <w:rsid w:val="00B838A4"/>
    <w:rsid w:val="00B83B09"/>
    <w:rsid w:val="00B8585B"/>
    <w:rsid w:val="00B93B3C"/>
    <w:rsid w:val="00B9476E"/>
    <w:rsid w:val="00B9497E"/>
    <w:rsid w:val="00B94C84"/>
    <w:rsid w:val="00B94EF1"/>
    <w:rsid w:val="00B95346"/>
    <w:rsid w:val="00B968C8"/>
    <w:rsid w:val="00B97052"/>
    <w:rsid w:val="00B9715B"/>
    <w:rsid w:val="00BA30C3"/>
    <w:rsid w:val="00BA3EC5"/>
    <w:rsid w:val="00BA4045"/>
    <w:rsid w:val="00BA4163"/>
    <w:rsid w:val="00BA4AA6"/>
    <w:rsid w:val="00BA51D9"/>
    <w:rsid w:val="00BA5BEA"/>
    <w:rsid w:val="00BA5BF3"/>
    <w:rsid w:val="00BA646A"/>
    <w:rsid w:val="00BA6537"/>
    <w:rsid w:val="00BB1BD4"/>
    <w:rsid w:val="00BB2D37"/>
    <w:rsid w:val="00BB3348"/>
    <w:rsid w:val="00BB5D21"/>
    <w:rsid w:val="00BB5DFC"/>
    <w:rsid w:val="00BB733B"/>
    <w:rsid w:val="00BB73D8"/>
    <w:rsid w:val="00BB7EEC"/>
    <w:rsid w:val="00BC00D5"/>
    <w:rsid w:val="00BC1FCD"/>
    <w:rsid w:val="00BC4DFC"/>
    <w:rsid w:val="00BD096C"/>
    <w:rsid w:val="00BD0FDA"/>
    <w:rsid w:val="00BD279D"/>
    <w:rsid w:val="00BD329C"/>
    <w:rsid w:val="00BD5115"/>
    <w:rsid w:val="00BD6BB8"/>
    <w:rsid w:val="00BE2766"/>
    <w:rsid w:val="00BE2D0C"/>
    <w:rsid w:val="00BE36E3"/>
    <w:rsid w:val="00BE50A7"/>
    <w:rsid w:val="00BE6FAC"/>
    <w:rsid w:val="00BE7836"/>
    <w:rsid w:val="00BE79D1"/>
    <w:rsid w:val="00BF0430"/>
    <w:rsid w:val="00BF0547"/>
    <w:rsid w:val="00BF0733"/>
    <w:rsid w:val="00BF148D"/>
    <w:rsid w:val="00BF1537"/>
    <w:rsid w:val="00BF3FC5"/>
    <w:rsid w:val="00BF61CD"/>
    <w:rsid w:val="00C00B77"/>
    <w:rsid w:val="00C0196A"/>
    <w:rsid w:val="00C01FFE"/>
    <w:rsid w:val="00C05099"/>
    <w:rsid w:val="00C07C80"/>
    <w:rsid w:val="00C118AE"/>
    <w:rsid w:val="00C124EA"/>
    <w:rsid w:val="00C13216"/>
    <w:rsid w:val="00C133CF"/>
    <w:rsid w:val="00C13402"/>
    <w:rsid w:val="00C140EA"/>
    <w:rsid w:val="00C1415B"/>
    <w:rsid w:val="00C17B88"/>
    <w:rsid w:val="00C20639"/>
    <w:rsid w:val="00C20A07"/>
    <w:rsid w:val="00C2194E"/>
    <w:rsid w:val="00C22C5C"/>
    <w:rsid w:val="00C232A1"/>
    <w:rsid w:val="00C2471A"/>
    <w:rsid w:val="00C24D76"/>
    <w:rsid w:val="00C25F95"/>
    <w:rsid w:val="00C260B8"/>
    <w:rsid w:val="00C273C7"/>
    <w:rsid w:val="00C30D83"/>
    <w:rsid w:val="00C3573E"/>
    <w:rsid w:val="00C36042"/>
    <w:rsid w:val="00C40969"/>
    <w:rsid w:val="00C42232"/>
    <w:rsid w:val="00C43FC7"/>
    <w:rsid w:val="00C50A04"/>
    <w:rsid w:val="00C525A4"/>
    <w:rsid w:val="00C53FE7"/>
    <w:rsid w:val="00C5479A"/>
    <w:rsid w:val="00C54F07"/>
    <w:rsid w:val="00C57A3D"/>
    <w:rsid w:val="00C57A57"/>
    <w:rsid w:val="00C61DCE"/>
    <w:rsid w:val="00C6485E"/>
    <w:rsid w:val="00C660DA"/>
    <w:rsid w:val="00C6696D"/>
    <w:rsid w:val="00C66BA2"/>
    <w:rsid w:val="00C67F6B"/>
    <w:rsid w:val="00C73C55"/>
    <w:rsid w:val="00C74ADA"/>
    <w:rsid w:val="00C77D5D"/>
    <w:rsid w:val="00C80559"/>
    <w:rsid w:val="00C8184F"/>
    <w:rsid w:val="00C81F46"/>
    <w:rsid w:val="00C83463"/>
    <w:rsid w:val="00C8361A"/>
    <w:rsid w:val="00C83C94"/>
    <w:rsid w:val="00C84C00"/>
    <w:rsid w:val="00C858A2"/>
    <w:rsid w:val="00C85F1B"/>
    <w:rsid w:val="00C867E8"/>
    <w:rsid w:val="00C86D90"/>
    <w:rsid w:val="00C87F79"/>
    <w:rsid w:val="00C90F67"/>
    <w:rsid w:val="00C91803"/>
    <w:rsid w:val="00C9349B"/>
    <w:rsid w:val="00C93D8A"/>
    <w:rsid w:val="00C95985"/>
    <w:rsid w:val="00C96A0D"/>
    <w:rsid w:val="00C9706A"/>
    <w:rsid w:val="00CA0049"/>
    <w:rsid w:val="00CA02C0"/>
    <w:rsid w:val="00CA0A76"/>
    <w:rsid w:val="00CA12A7"/>
    <w:rsid w:val="00CA2540"/>
    <w:rsid w:val="00CA3444"/>
    <w:rsid w:val="00CA370C"/>
    <w:rsid w:val="00CA4B90"/>
    <w:rsid w:val="00CA59F0"/>
    <w:rsid w:val="00CB0027"/>
    <w:rsid w:val="00CB071C"/>
    <w:rsid w:val="00CB0B25"/>
    <w:rsid w:val="00CB1D8F"/>
    <w:rsid w:val="00CB23EF"/>
    <w:rsid w:val="00CB29CC"/>
    <w:rsid w:val="00CB32FA"/>
    <w:rsid w:val="00CB39A7"/>
    <w:rsid w:val="00CB3A14"/>
    <w:rsid w:val="00CB4D30"/>
    <w:rsid w:val="00CB63BC"/>
    <w:rsid w:val="00CC15C3"/>
    <w:rsid w:val="00CC1CDB"/>
    <w:rsid w:val="00CC2D01"/>
    <w:rsid w:val="00CC2FD0"/>
    <w:rsid w:val="00CC3336"/>
    <w:rsid w:val="00CC3947"/>
    <w:rsid w:val="00CC407D"/>
    <w:rsid w:val="00CC5026"/>
    <w:rsid w:val="00CC56EE"/>
    <w:rsid w:val="00CC6791"/>
    <w:rsid w:val="00CC68D0"/>
    <w:rsid w:val="00CC7BDE"/>
    <w:rsid w:val="00CD0152"/>
    <w:rsid w:val="00CD1543"/>
    <w:rsid w:val="00CD1F83"/>
    <w:rsid w:val="00CD2270"/>
    <w:rsid w:val="00CD2566"/>
    <w:rsid w:val="00CD2D54"/>
    <w:rsid w:val="00CD604E"/>
    <w:rsid w:val="00CD66AD"/>
    <w:rsid w:val="00CE2D50"/>
    <w:rsid w:val="00CE3E62"/>
    <w:rsid w:val="00CE4EFE"/>
    <w:rsid w:val="00CE51F0"/>
    <w:rsid w:val="00CE640F"/>
    <w:rsid w:val="00CE6B1E"/>
    <w:rsid w:val="00CE7204"/>
    <w:rsid w:val="00CE7D02"/>
    <w:rsid w:val="00CF1E17"/>
    <w:rsid w:val="00CF2C02"/>
    <w:rsid w:val="00CF2DBD"/>
    <w:rsid w:val="00CF40BD"/>
    <w:rsid w:val="00CF4E62"/>
    <w:rsid w:val="00CF7D35"/>
    <w:rsid w:val="00D00031"/>
    <w:rsid w:val="00D01862"/>
    <w:rsid w:val="00D02C31"/>
    <w:rsid w:val="00D03585"/>
    <w:rsid w:val="00D03F9A"/>
    <w:rsid w:val="00D04788"/>
    <w:rsid w:val="00D04C51"/>
    <w:rsid w:val="00D04E8E"/>
    <w:rsid w:val="00D06D51"/>
    <w:rsid w:val="00D06F95"/>
    <w:rsid w:val="00D07E18"/>
    <w:rsid w:val="00D1047B"/>
    <w:rsid w:val="00D118F1"/>
    <w:rsid w:val="00D1256B"/>
    <w:rsid w:val="00D13776"/>
    <w:rsid w:val="00D15319"/>
    <w:rsid w:val="00D16454"/>
    <w:rsid w:val="00D167C4"/>
    <w:rsid w:val="00D16DF3"/>
    <w:rsid w:val="00D17AAA"/>
    <w:rsid w:val="00D224C4"/>
    <w:rsid w:val="00D24991"/>
    <w:rsid w:val="00D262B8"/>
    <w:rsid w:val="00D26360"/>
    <w:rsid w:val="00D26A6F"/>
    <w:rsid w:val="00D27813"/>
    <w:rsid w:val="00D27CFE"/>
    <w:rsid w:val="00D3044D"/>
    <w:rsid w:val="00D306C1"/>
    <w:rsid w:val="00D314F5"/>
    <w:rsid w:val="00D32001"/>
    <w:rsid w:val="00D32A3F"/>
    <w:rsid w:val="00D36B61"/>
    <w:rsid w:val="00D41C66"/>
    <w:rsid w:val="00D439E9"/>
    <w:rsid w:val="00D44BF6"/>
    <w:rsid w:val="00D47592"/>
    <w:rsid w:val="00D47E32"/>
    <w:rsid w:val="00D50255"/>
    <w:rsid w:val="00D5114E"/>
    <w:rsid w:val="00D52603"/>
    <w:rsid w:val="00D52961"/>
    <w:rsid w:val="00D60D61"/>
    <w:rsid w:val="00D62797"/>
    <w:rsid w:val="00D63E9D"/>
    <w:rsid w:val="00D642AA"/>
    <w:rsid w:val="00D66520"/>
    <w:rsid w:val="00D676B9"/>
    <w:rsid w:val="00D7069E"/>
    <w:rsid w:val="00D709AD"/>
    <w:rsid w:val="00D718FB"/>
    <w:rsid w:val="00D725C7"/>
    <w:rsid w:val="00D75430"/>
    <w:rsid w:val="00D764F3"/>
    <w:rsid w:val="00D76F0D"/>
    <w:rsid w:val="00D80F8C"/>
    <w:rsid w:val="00D83946"/>
    <w:rsid w:val="00D90C69"/>
    <w:rsid w:val="00D9101C"/>
    <w:rsid w:val="00DA1CED"/>
    <w:rsid w:val="00DA3D49"/>
    <w:rsid w:val="00DA3EAD"/>
    <w:rsid w:val="00DA5438"/>
    <w:rsid w:val="00DA5B88"/>
    <w:rsid w:val="00DB219C"/>
    <w:rsid w:val="00DB2320"/>
    <w:rsid w:val="00DB36AF"/>
    <w:rsid w:val="00DB5430"/>
    <w:rsid w:val="00DB7501"/>
    <w:rsid w:val="00DC3278"/>
    <w:rsid w:val="00DC3C56"/>
    <w:rsid w:val="00DC41E2"/>
    <w:rsid w:val="00DC4C58"/>
    <w:rsid w:val="00DC5261"/>
    <w:rsid w:val="00DC56CD"/>
    <w:rsid w:val="00DD0F34"/>
    <w:rsid w:val="00DD16A2"/>
    <w:rsid w:val="00DD2148"/>
    <w:rsid w:val="00DD33D2"/>
    <w:rsid w:val="00DD4D8A"/>
    <w:rsid w:val="00DD68F0"/>
    <w:rsid w:val="00DE15F7"/>
    <w:rsid w:val="00DE1ABE"/>
    <w:rsid w:val="00DE2300"/>
    <w:rsid w:val="00DE2D57"/>
    <w:rsid w:val="00DE34CF"/>
    <w:rsid w:val="00DE3856"/>
    <w:rsid w:val="00DE3F1F"/>
    <w:rsid w:val="00DE5923"/>
    <w:rsid w:val="00DE7194"/>
    <w:rsid w:val="00DE7E4D"/>
    <w:rsid w:val="00DF0AF7"/>
    <w:rsid w:val="00DF18A6"/>
    <w:rsid w:val="00DF3625"/>
    <w:rsid w:val="00DF3795"/>
    <w:rsid w:val="00DF7048"/>
    <w:rsid w:val="00DF7D94"/>
    <w:rsid w:val="00E0572D"/>
    <w:rsid w:val="00E065BB"/>
    <w:rsid w:val="00E10215"/>
    <w:rsid w:val="00E107FA"/>
    <w:rsid w:val="00E11A97"/>
    <w:rsid w:val="00E13561"/>
    <w:rsid w:val="00E13F3D"/>
    <w:rsid w:val="00E1584E"/>
    <w:rsid w:val="00E17093"/>
    <w:rsid w:val="00E200EC"/>
    <w:rsid w:val="00E21AFC"/>
    <w:rsid w:val="00E23F4A"/>
    <w:rsid w:val="00E24C19"/>
    <w:rsid w:val="00E25EC2"/>
    <w:rsid w:val="00E26487"/>
    <w:rsid w:val="00E30123"/>
    <w:rsid w:val="00E30587"/>
    <w:rsid w:val="00E30DBA"/>
    <w:rsid w:val="00E32AE2"/>
    <w:rsid w:val="00E32B63"/>
    <w:rsid w:val="00E34898"/>
    <w:rsid w:val="00E361FC"/>
    <w:rsid w:val="00E40F3C"/>
    <w:rsid w:val="00E43C8F"/>
    <w:rsid w:val="00E44A96"/>
    <w:rsid w:val="00E46583"/>
    <w:rsid w:val="00E47424"/>
    <w:rsid w:val="00E50A96"/>
    <w:rsid w:val="00E51E52"/>
    <w:rsid w:val="00E51E62"/>
    <w:rsid w:val="00E51F5F"/>
    <w:rsid w:val="00E5390A"/>
    <w:rsid w:val="00E54872"/>
    <w:rsid w:val="00E5596C"/>
    <w:rsid w:val="00E56FEC"/>
    <w:rsid w:val="00E57F16"/>
    <w:rsid w:val="00E60184"/>
    <w:rsid w:val="00E60422"/>
    <w:rsid w:val="00E60768"/>
    <w:rsid w:val="00E60B8D"/>
    <w:rsid w:val="00E61084"/>
    <w:rsid w:val="00E650A3"/>
    <w:rsid w:val="00E667E4"/>
    <w:rsid w:val="00E66C1E"/>
    <w:rsid w:val="00E70686"/>
    <w:rsid w:val="00E707DB"/>
    <w:rsid w:val="00E73515"/>
    <w:rsid w:val="00E74738"/>
    <w:rsid w:val="00E76DDB"/>
    <w:rsid w:val="00E76DF1"/>
    <w:rsid w:val="00E77A2E"/>
    <w:rsid w:val="00E80530"/>
    <w:rsid w:val="00E82BA9"/>
    <w:rsid w:val="00E8672A"/>
    <w:rsid w:val="00E869C1"/>
    <w:rsid w:val="00E86BFA"/>
    <w:rsid w:val="00E92C65"/>
    <w:rsid w:val="00E94128"/>
    <w:rsid w:val="00E96EF5"/>
    <w:rsid w:val="00EA11EF"/>
    <w:rsid w:val="00EA27ED"/>
    <w:rsid w:val="00EA2F83"/>
    <w:rsid w:val="00EA3AFA"/>
    <w:rsid w:val="00EA40C8"/>
    <w:rsid w:val="00EA7D47"/>
    <w:rsid w:val="00EB09B7"/>
    <w:rsid w:val="00EB248E"/>
    <w:rsid w:val="00EB27C6"/>
    <w:rsid w:val="00EB3511"/>
    <w:rsid w:val="00EB43A4"/>
    <w:rsid w:val="00EB4D9E"/>
    <w:rsid w:val="00EB5CCE"/>
    <w:rsid w:val="00EB6C11"/>
    <w:rsid w:val="00EB6D95"/>
    <w:rsid w:val="00EC3777"/>
    <w:rsid w:val="00EC39E8"/>
    <w:rsid w:val="00EC46E6"/>
    <w:rsid w:val="00EC495C"/>
    <w:rsid w:val="00EC4D6F"/>
    <w:rsid w:val="00EC62A0"/>
    <w:rsid w:val="00EC65ED"/>
    <w:rsid w:val="00ED0071"/>
    <w:rsid w:val="00ED520A"/>
    <w:rsid w:val="00ED565F"/>
    <w:rsid w:val="00EE01EB"/>
    <w:rsid w:val="00EE1994"/>
    <w:rsid w:val="00EE3B8F"/>
    <w:rsid w:val="00EE3BBC"/>
    <w:rsid w:val="00EE49DA"/>
    <w:rsid w:val="00EE5398"/>
    <w:rsid w:val="00EE6E31"/>
    <w:rsid w:val="00EE7D7C"/>
    <w:rsid w:val="00EF134E"/>
    <w:rsid w:val="00EF17F4"/>
    <w:rsid w:val="00EF3BBB"/>
    <w:rsid w:val="00EF5A8A"/>
    <w:rsid w:val="00EF5EA5"/>
    <w:rsid w:val="00EF5F9E"/>
    <w:rsid w:val="00EF6601"/>
    <w:rsid w:val="00EF67F7"/>
    <w:rsid w:val="00EF75A9"/>
    <w:rsid w:val="00F00D75"/>
    <w:rsid w:val="00F03D43"/>
    <w:rsid w:val="00F0618B"/>
    <w:rsid w:val="00F067CF"/>
    <w:rsid w:val="00F077D5"/>
    <w:rsid w:val="00F10AE7"/>
    <w:rsid w:val="00F128AF"/>
    <w:rsid w:val="00F12D5B"/>
    <w:rsid w:val="00F13705"/>
    <w:rsid w:val="00F21151"/>
    <w:rsid w:val="00F22DAA"/>
    <w:rsid w:val="00F23D4C"/>
    <w:rsid w:val="00F25D98"/>
    <w:rsid w:val="00F27443"/>
    <w:rsid w:val="00F300FB"/>
    <w:rsid w:val="00F328A4"/>
    <w:rsid w:val="00F32F2D"/>
    <w:rsid w:val="00F33115"/>
    <w:rsid w:val="00F35240"/>
    <w:rsid w:val="00F36479"/>
    <w:rsid w:val="00F364A8"/>
    <w:rsid w:val="00F368D7"/>
    <w:rsid w:val="00F40938"/>
    <w:rsid w:val="00F4183F"/>
    <w:rsid w:val="00F42776"/>
    <w:rsid w:val="00F42DCD"/>
    <w:rsid w:val="00F460C7"/>
    <w:rsid w:val="00F47B7F"/>
    <w:rsid w:val="00F53588"/>
    <w:rsid w:val="00F536B3"/>
    <w:rsid w:val="00F54044"/>
    <w:rsid w:val="00F54A48"/>
    <w:rsid w:val="00F5500D"/>
    <w:rsid w:val="00F55D5B"/>
    <w:rsid w:val="00F56245"/>
    <w:rsid w:val="00F5750B"/>
    <w:rsid w:val="00F61E65"/>
    <w:rsid w:val="00F640FB"/>
    <w:rsid w:val="00F670A5"/>
    <w:rsid w:val="00F6762B"/>
    <w:rsid w:val="00F701CA"/>
    <w:rsid w:val="00F701E4"/>
    <w:rsid w:val="00F70662"/>
    <w:rsid w:val="00F71208"/>
    <w:rsid w:val="00F73259"/>
    <w:rsid w:val="00F802CB"/>
    <w:rsid w:val="00F80FCD"/>
    <w:rsid w:val="00F8111D"/>
    <w:rsid w:val="00F81A81"/>
    <w:rsid w:val="00F82C86"/>
    <w:rsid w:val="00F83071"/>
    <w:rsid w:val="00F83663"/>
    <w:rsid w:val="00F85044"/>
    <w:rsid w:val="00F85E3E"/>
    <w:rsid w:val="00F90AF4"/>
    <w:rsid w:val="00F91046"/>
    <w:rsid w:val="00F914E4"/>
    <w:rsid w:val="00F9385C"/>
    <w:rsid w:val="00F9747C"/>
    <w:rsid w:val="00FA047C"/>
    <w:rsid w:val="00FA1865"/>
    <w:rsid w:val="00FA1C49"/>
    <w:rsid w:val="00FA32C2"/>
    <w:rsid w:val="00FA353E"/>
    <w:rsid w:val="00FA4A1B"/>
    <w:rsid w:val="00FA535B"/>
    <w:rsid w:val="00FA5649"/>
    <w:rsid w:val="00FA627D"/>
    <w:rsid w:val="00FA643B"/>
    <w:rsid w:val="00FA6B92"/>
    <w:rsid w:val="00FA7D63"/>
    <w:rsid w:val="00FA7FF5"/>
    <w:rsid w:val="00FB6386"/>
    <w:rsid w:val="00FB67C8"/>
    <w:rsid w:val="00FC0405"/>
    <w:rsid w:val="00FC0434"/>
    <w:rsid w:val="00FC0DDB"/>
    <w:rsid w:val="00FC1AEC"/>
    <w:rsid w:val="00FC2FBC"/>
    <w:rsid w:val="00FC3277"/>
    <w:rsid w:val="00FC559B"/>
    <w:rsid w:val="00FC55B6"/>
    <w:rsid w:val="00FC5DAD"/>
    <w:rsid w:val="00FD0B7A"/>
    <w:rsid w:val="00FD229A"/>
    <w:rsid w:val="00FD2603"/>
    <w:rsid w:val="00FD2677"/>
    <w:rsid w:val="00FD3817"/>
    <w:rsid w:val="00FD4FDA"/>
    <w:rsid w:val="00FD70A9"/>
    <w:rsid w:val="00FE0136"/>
    <w:rsid w:val="00FE4041"/>
    <w:rsid w:val="00FE4C6F"/>
    <w:rsid w:val="00FE553F"/>
    <w:rsid w:val="00FE55FF"/>
    <w:rsid w:val="00FE7DDE"/>
    <w:rsid w:val="00FF13DF"/>
    <w:rsid w:val="00FF2E74"/>
    <w:rsid w:val="00FF3352"/>
    <w:rsid w:val="00FF3FFD"/>
    <w:rsid w:val="00FF400B"/>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0B5EA4"/>
    <w:pPr>
      <w:spacing w:after="160" w:line="259" w:lineRule="auto"/>
    </w:pPr>
    <w:rPr>
      <w:rFonts w:ascii="Times New Roman" w:eastAsiaTheme="minorHAnsi" w:hAnsi="Times New Roman" w:cstheme="minorBidi"/>
      <w:szCs w:val="22"/>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lang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1"/>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eastAsiaTheme="minorHAnsi" w:hAnsi="Times New Roman" w:cstheme="minorBidi"/>
      <w:szCs w:val="22"/>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2"/>
      </w:numPr>
      <w:tabs>
        <w:tab w:val="left" w:pos="883"/>
      </w:tabs>
    </w:pPr>
    <w:rPr>
      <w:rFonts w:asciiTheme="majorBidi" w:hAnsiTheme="majorBidi" w:cstheme="majorBidi"/>
    </w:rPr>
  </w:style>
  <w:style w:type="paragraph" w:customStyle="1" w:styleId="Changelast">
    <w:name w:val="Change last"/>
    <w:basedOn w:val="Changefirst"/>
    <w:qFormat/>
    <w:rsid w:val="009924E9"/>
    <w:pPr>
      <w:pageBreakBefore w:val="0"/>
      <w:spacing w:before="240" w:after="0"/>
    </w:pPr>
  </w:style>
  <w:style w:type="paragraph" w:customStyle="1" w:styleId="Snipped">
    <w:name w:val="Snipped"/>
    <w:basedOn w:val="Normal"/>
    <w:qFormat/>
    <w:rsid w:val="00346378"/>
    <w:pPr>
      <w:keepLines/>
      <w:pBdr>
        <w:top w:val="wave" w:sz="12" w:space="1" w:color="8064A2" w:themeColor="accent4"/>
        <w:bottom w:val="wave" w:sz="12" w:space="1" w:color="8064A2" w:themeColor="accent4"/>
      </w:pBdr>
      <w:shd w:val="clear" w:color="auto" w:fill="7030A0"/>
      <w:spacing w:before="120" w:after="120" w:line="240" w:lineRule="auto"/>
      <w:jc w:val="center"/>
    </w:pPr>
    <w:rPr>
      <w:rFonts w:eastAsia="Times New Roman" w:cs="Times New Roman"/>
      <w:i/>
      <w:iCs/>
      <w:color w:val="FFFFFF" w:themeColor="background1"/>
      <w:szCs w:val="20"/>
    </w:rPr>
  </w:style>
  <w:style w:type="paragraph" w:customStyle="1" w:styleId="pf0">
    <w:name w:val="pf0"/>
    <w:basedOn w:val="Normal"/>
    <w:rsid w:val="00795B05"/>
    <w:pPr>
      <w:spacing w:before="100" w:beforeAutospacing="1" w:after="100" w:afterAutospacing="1" w:line="240" w:lineRule="auto"/>
    </w:pPr>
    <w:rPr>
      <w:rFonts w:eastAsia="Times New Roman" w:cs="Times New Roman"/>
      <w:sz w:val="24"/>
      <w:szCs w:val="24"/>
      <w:lang w:val="en-US"/>
    </w:rPr>
  </w:style>
  <w:style w:type="character" w:customStyle="1" w:styleId="cf01">
    <w:name w:val="cf01"/>
    <w:basedOn w:val="DefaultParagraphFont"/>
    <w:rsid w:val="00795B05"/>
    <w:rPr>
      <w:rFonts w:ascii="Segoe UI" w:hAnsi="Segoe UI" w:cs="Segoe UI" w:hint="default"/>
      <w:sz w:val="18"/>
      <w:szCs w:val="18"/>
    </w:rPr>
  </w:style>
  <w:style w:type="character" w:customStyle="1" w:styleId="cf11">
    <w:name w:val="cf11"/>
    <w:basedOn w:val="DefaultParagraphFont"/>
    <w:rsid w:val="00795B05"/>
    <w:rPr>
      <w:rFonts w:ascii="Segoe UI" w:hAnsi="Segoe UI" w:cs="Segoe UI" w:hint="default"/>
      <w:strike/>
      <w:sz w:val="18"/>
      <w:szCs w:val="18"/>
    </w:rPr>
  </w:style>
  <w:style w:type="character" w:customStyle="1" w:styleId="cf21">
    <w:name w:val="cf21"/>
    <w:basedOn w:val="DefaultParagraphFont"/>
    <w:rsid w:val="00795B05"/>
    <w:rPr>
      <w:rFonts w:ascii="Segoe UI" w:hAnsi="Segoe UI" w:cs="Segoe UI" w:hint="default"/>
      <w:color w:val="0000FF"/>
      <w:sz w:val="18"/>
      <w:szCs w:val="18"/>
      <w:u w:val="single"/>
    </w:rPr>
  </w:style>
  <w:style w:type="character" w:customStyle="1" w:styleId="cf31">
    <w:name w:val="cf31"/>
    <w:basedOn w:val="DefaultParagraphFont"/>
    <w:rsid w:val="00795B05"/>
    <w:rPr>
      <w:rFonts w:ascii="Segoe UI" w:hAnsi="Segoe UI" w:cs="Segoe UI" w:hint="default"/>
      <w:color w:val="0000FF"/>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498734175">
      <w:bodyDiv w:val="1"/>
      <w:marLeft w:val="0"/>
      <w:marRight w:val="0"/>
      <w:marTop w:val="0"/>
      <w:marBottom w:val="0"/>
      <w:divBdr>
        <w:top w:val="none" w:sz="0" w:space="0" w:color="auto"/>
        <w:left w:val="none" w:sz="0" w:space="0" w:color="auto"/>
        <w:bottom w:val="none" w:sz="0" w:space="0" w:color="auto"/>
        <w:right w:val="none" w:sz="0" w:space="0" w:color="auto"/>
      </w:divBdr>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4224298">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0403472">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09014398">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wmf"/><Relationship Id="rId26" Type="http://schemas.openxmlformats.org/officeDocument/2006/relationships/image" Target="media/image7.emf"/><Relationship Id="rId39" Type="http://schemas.openxmlformats.org/officeDocument/2006/relationships/package" Target="embeddings/Microsoft_PowerPoint_Slide3.sldx"/><Relationship Id="rId3" Type="http://schemas.openxmlformats.org/officeDocument/2006/relationships/customXml" Target="../customXml/item2.xml"/><Relationship Id="rId21" Type="http://schemas.openxmlformats.org/officeDocument/2006/relationships/image" Target="media/image4.wmf"/><Relationship Id="rId34" Type="http://schemas.openxmlformats.org/officeDocument/2006/relationships/image" Target="media/image11.emf"/><Relationship Id="rId42" Type="http://schemas.openxmlformats.org/officeDocument/2006/relationships/header" Target="header2.xm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openxmlformats.org/officeDocument/2006/relationships/oleObject" Target="embeddings/oleObject4.bin"/><Relationship Id="rId33" Type="http://schemas.openxmlformats.org/officeDocument/2006/relationships/oleObject" Target="embeddings/oleObject6.bin"/><Relationship Id="rId38" Type="http://schemas.openxmlformats.org/officeDocument/2006/relationships/image" Target="media/image13.emf"/><Relationship Id="rId46"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1.wmf"/><Relationship Id="rId20" Type="http://schemas.openxmlformats.org/officeDocument/2006/relationships/image" Target="media/image3.jpeg"/><Relationship Id="rId29" Type="http://schemas.openxmlformats.org/officeDocument/2006/relationships/oleObject" Target="embeddings/oleObject5.bin"/><Relationship Id="rId41" Type="http://schemas.openxmlformats.org/officeDocument/2006/relationships/oleObject" Target="embeddings/oleObject8.bin"/><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wmf"/><Relationship Id="rId32" Type="http://schemas.openxmlformats.org/officeDocument/2006/relationships/image" Target="media/image10.wmf"/><Relationship Id="rId37" Type="http://schemas.openxmlformats.org/officeDocument/2006/relationships/oleObject" Target="embeddings/oleObject7.bin"/><Relationship Id="rId40" Type="http://schemas.openxmlformats.org/officeDocument/2006/relationships/image" Target="media/image14.wmf"/><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5.jpeg"/><Relationship Id="rId28" Type="http://schemas.openxmlformats.org/officeDocument/2006/relationships/image" Target="media/image8.wmf"/><Relationship Id="rId36" Type="http://schemas.openxmlformats.org/officeDocument/2006/relationships/image" Target="media/image12.wmf"/><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package" Target="embeddings/Microsoft_PowerPoint_Slide1.sldx"/><Relationship Id="rId44"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oleObject3.bin"/><Relationship Id="rId27" Type="http://schemas.openxmlformats.org/officeDocument/2006/relationships/package" Target="embeddings/Microsoft_PowerPoint_Slide.sldx"/><Relationship Id="rId30" Type="http://schemas.openxmlformats.org/officeDocument/2006/relationships/image" Target="media/image9.emf"/><Relationship Id="rId35" Type="http://schemas.openxmlformats.org/officeDocument/2006/relationships/package" Target="embeddings/Microsoft_PowerPoint_Slide2.sldx"/><Relationship Id="rId43"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3.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245</TotalTime>
  <Pages>25</Pages>
  <Words>4684</Words>
  <Characters>31853</Characters>
  <Application>Microsoft Office Word</Application>
  <DocSecurity>0</DocSecurity>
  <Lines>1225</Lines>
  <Paragraphs>84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5688</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 (2022-11-16)</cp:lastModifiedBy>
  <cp:revision>22</cp:revision>
  <cp:lastPrinted>1900-01-01T08:00:00Z</cp:lastPrinted>
  <dcterms:created xsi:type="dcterms:W3CDTF">2022-11-16T10:34:00Z</dcterms:created>
  <dcterms:modified xsi:type="dcterms:W3CDTF">2022-11-16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y fmtid="{D5CDD505-2E9C-101B-9397-08002B2CF9AE}" pid="22" name="GrammarlyDocumentId">
    <vt:lpwstr>17ceba6c69d9efbf27b923d0f215aefea71e12c7b33b0c5a8829c2fc9b7a91ad</vt:lpwstr>
  </property>
</Properties>
</file>